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F33B3" w14:textId="77777777" w:rsidR="00501A82" w:rsidRPr="0072429E" w:rsidRDefault="00501A82" w:rsidP="766F2A3E">
      <w:pPr>
        <w:ind w:left="4962"/>
        <w:rPr>
          <w:lang w:val="en-GB"/>
        </w:rPr>
      </w:pPr>
      <w:r w:rsidRPr="5968BADA">
        <w:rPr>
          <w:lang w:val="en-GB"/>
        </w:rPr>
        <w:t>APPROVED</w:t>
      </w:r>
    </w:p>
    <w:p w14:paraId="5C9053CE" w14:textId="1466CD35" w:rsidR="00501A82" w:rsidRPr="0072429E" w:rsidRDefault="0020076F" w:rsidP="766F2A3E">
      <w:pPr>
        <w:ind w:left="4962"/>
        <w:rPr>
          <w:lang w:val="en-GB"/>
        </w:rPr>
      </w:pPr>
      <w:r w:rsidRPr="5968BADA">
        <w:rPr>
          <w:lang w:val="en-GB"/>
        </w:rPr>
        <w:t xml:space="preserve">By the </w:t>
      </w:r>
      <w:r w:rsidRPr="005F11C9">
        <w:rPr>
          <w:lang w:val="en-GB"/>
        </w:rPr>
        <w:t>Order No. V-  o</w:t>
      </w:r>
      <w:r w:rsidR="00D675AF" w:rsidRPr="005F11C9">
        <w:rPr>
          <w:lang w:val="en-GB"/>
        </w:rPr>
        <w:t xml:space="preserve">f the </w:t>
      </w:r>
      <w:r w:rsidR="00501A82" w:rsidRPr="005F11C9">
        <w:rPr>
          <w:lang w:val="en-GB"/>
        </w:rPr>
        <w:t xml:space="preserve">Chairman of the </w:t>
      </w:r>
      <w:r w:rsidR="003549EE" w:rsidRPr="005F11C9">
        <w:rPr>
          <w:lang w:val="en-GB" w:bidi="en-GB"/>
        </w:rPr>
        <w:t xml:space="preserve">Research Council of Lithuania </w:t>
      </w:r>
      <w:r w:rsidR="00501A82" w:rsidRPr="005F11C9">
        <w:rPr>
          <w:lang w:val="en-GB"/>
        </w:rPr>
        <w:t>o</w:t>
      </w:r>
      <w:r w:rsidR="003549EE" w:rsidRPr="005F11C9">
        <w:rPr>
          <w:lang w:val="en-GB"/>
        </w:rPr>
        <w:t xml:space="preserve">f March </w:t>
      </w:r>
      <w:r w:rsidR="0072429E" w:rsidRPr="005F11C9">
        <w:rPr>
          <w:lang w:val="en-GB"/>
        </w:rPr>
        <w:t xml:space="preserve"> ,</w:t>
      </w:r>
      <w:r w:rsidR="00501A82" w:rsidRPr="005F11C9">
        <w:rPr>
          <w:lang w:val="en-GB"/>
        </w:rPr>
        <w:t>202</w:t>
      </w:r>
      <w:r w:rsidR="00D675AF" w:rsidRPr="005F11C9">
        <w:rPr>
          <w:lang w:val="en-GB"/>
        </w:rPr>
        <w:t>6</w:t>
      </w:r>
      <w:r w:rsidR="00501A82" w:rsidRPr="5968BADA">
        <w:rPr>
          <w:lang w:val="en-GB"/>
        </w:rPr>
        <w:t xml:space="preserve"> </w:t>
      </w:r>
    </w:p>
    <w:p w14:paraId="27EBF315" w14:textId="77777777" w:rsidR="00501A82" w:rsidRPr="0072429E" w:rsidRDefault="00501A82" w:rsidP="766F2A3E">
      <w:pPr>
        <w:jc w:val="center"/>
        <w:rPr>
          <w:b/>
          <w:bCs/>
          <w:lang w:val="en-GB"/>
        </w:rPr>
      </w:pPr>
    </w:p>
    <w:p w14:paraId="21D94007" w14:textId="77777777" w:rsidR="00501A82" w:rsidRPr="0072429E" w:rsidRDefault="00501A82" w:rsidP="766F2A3E">
      <w:pPr>
        <w:jc w:val="center"/>
        <w:rPr>
          <w:b/>
          <w:bCs/>
          <w:lang w:val="en-GB"/>
        </w:rPr>
      </w:pPr>
    </w:p>
    <w:p w14:paraId="267A0664" w14:textId="0671DC91" w:rsidR="00501A82" w:rsidRPr="0072429E" w:rsidRDefault="00501A82" w:rsidP="766F2A3E">
      <w:pPr>
        <w:spacing w:line="259" w:lineRule="auto"/>
        <w:jc w:val="center"/>
        <w:rPr>
          <w:b/>
          <w:bCs/>
          <w:lang w:val="en-GB"/>
        </w:rPr>
      </w:pPr>
      <w:r w:rsidRPr="5968BADA">
        <w:rPr>
          <w:b/>
          <w:bCs/>
          <w:lang w:val="en-GB"/>
        </w:rPr>
        <w:t>(</w:t>
      </w:r>
      <w:r w:rsidR="00416D0E" w:rsidRPr="5968BADA">
        <w:rPr>
          <w:b/>
          <w:bCs/>
          <w:lang w:val="en-GB"/>
        </w:rPr>
        <w:t xml:space="preserve">Sample form </w:t>
      </w:r>
      <w:r w:rsidR="00B860C6" w:rsidRPr="5968BADA">
        <w:rPr>
          <w:b/>
          <w:bCs/>
          <w:lang w:val="en-GB"/>
        </w:rPr>
        <w:t xml:space="preserve">of the </w:t>
      </w:r>
      <w:r w:rsidR="3F872763" w:rsidRPr="5968BADA">
        <w:rPr>
          <w:b/>
          <w:bCs/>
          <w:lang w:val="en-GB"/>
        </w:rPr>
        <w:t>proposal</w:t>
      </w:r>
      <w:r w:rsidRPr="5968BADA">
        <w:rPr>
          <w:b/>
          <w:bCs/>
          <w:lang w:val="en-GB"/>
        </w:rPr>
        <w:t xml:space="preserve"> for the implementation of </w:t>
      </w:r>
      <w:r w:rsidR="00B860C6" w:rsidRPr="5968BADA">
        <w:rPr>
          <w:b/>
          <w:bCs/>
          <w:lang w:val="en-GB"/>
        </w:rPr>
        <w:t>the</w:t>
      </w:r>
      <w:r w:rsidRPr="5968BADA">
        <w:rPr>
          <w:b/>
          <w:bCs/>
          <w:lang w:val="en-GB"/>
        </w:rPr>
        <w:t xml:space="preserve"> </w:t>
      </w:r>
      <w:r w:rsidR="00416D0E" w:rsidRPr="5968BADA">
        <w:rPr>
          <w:b/>
          <w:bCs/>
          <w:lang w:val="en-GB"/>
        </w:rPr>
        <w:t>P</w:t>
      </w:r>
      <w:r w:rsidRPr="5968BADA">
        <w:rPr>
          <w:b/>
          <w:bCs/>
          <w:lang w:val="en-GB"/>
        </w:rPr>
        <w:t xml:space="preserve">ostdoctoral </w:t>
      </w:r>
      <w:r w:rsidR="00416D0E" w:rsidRPr="5968BADA">
        <w:rPr>
          <w:b/>
          <w:bCs/>
          <w:lang w:val="en-GB"/>
        </w:rPr>
        <w:t>F</w:t>
      </w:r>
      <w:r w:rsidRPr="5968BADA">
        <w:rPr>
          <w:b/>
          <w:bCs/>
          <w:lang w:val="en-GB"/>
        </w:rPr>
        <w:t>ellowship project)</w:t>
      </w:r>
    </w:p>
    <w:p w14:paraId="3253E67F" w14:textId="77777777" w:rsidR="00501A82" w:rsidRPr="0072429E" w:rsidRDefault="00501A82" w:rsidP="766F2A3E">
      <w:pPr>
        <w:tabs>
          <w:tab w:val="left" w:pos="4219"/>
        </w:tabs>
        <w:jc w:val="center"/>
        <w:rPr>
          <w:b/>
          <w:bCs/>
          <w:lang w:val="en-GB"/>
        </w:rPr>
      </w:pPr>
    </w:p>
    <w:p w14:paraId="57BE6A81" w14:textId="59274ADD" w:rsidR="00501A82" w:rsidRPr="0072429E" w:rsidRDefault="00501A82" w:rsidP="766F2A3E">
      <w:pPr>
        <w:tabs>
          <w:tab w:val="left" w:pos="4219"/>
        </w:tabs>
        <w:jc w:val="center"/>
        <w:rPr>
          <w:b/>
          <w:bCs/>
          <w:lang w:val="en-GB"/>
        </w:rPr>
      </w:pPr>
    </w:p>
    <w:p w14:paraId="3F08C4EF" w14:textId="35991002" w:rsidR="00501A82" w:rsidRPr="00392C1B" w:rsidRDefault="2F5835F3" w:rsidP="766F2A3E">
      <w:pPr>
        <w:tabs>
          <w:tab w:val="left" w:pos="4219"/>
        </w:tabs>
        <w:jc w:val="center"/>
        <w:rPr>
          <w:b/>
          <w:bCs/>
          <w:sz w:val="32"/>
          <w:szCs w:val="32"/>
          <w:lang w:val="en-GB"/>
        </w:rPr>
      </w:pPr>
      <w:r w:rsidRPr="00392C1B">
        <w:rPr>
          <w:rFonts w:eastAsia="Segoe UI"/>
          <w:b/>
          <w:bCs/>
          <w:color w:val="242424"/>
          <w:lang w:val="en-GB"/>
        </w:rPr>
        <w:t>PROPOSAL FOR THE IMPLEMENTATION OF THE POSTDOCTORAL FELLOWSHIP PROJECT</w:t>
      </w:r>
    </w:p>
    <w:p w14:paraId="4E77D825" w14:textId="77777777" w:rsidR="00501A82" w:rsidRPr="0072429E" w:rsidRDefault="00501A82" w:rsidP="766F2A3E">
      <w:pPr>
        <w:tabs>
          <w:tab w:val="left" w:pos="4219"/>
        </w:tabs>
        <w:rPr>
          <w:lang w:val="en-GB"/>
        </w:rPr>
      </w:pPr>
    </w:p>
    <w:p w14:paraId="6E5D2933" w14:textId="77777777" w:rsidR="00EA7F2E" w:rsidRPr="00F21E9F" w:rsidRDefault="00EA7F2E" w:rsidP="5968BADA">
      <w:pPr>
        <w:tabs>
          <w:tab w:val="left" w:pos="4219"/>
        </w:tabs>
        <w:rPr>
          <w:i/>
          <w:iCs/>
          <w:lang w:val="en-GB"/>
        </w:rPr>
      </w:pPr>
      <w:r w:rsidRPr="5968BADA">
        <w:rPr>
          <w:lang w:val="en-GB" w:bidi="en-GB"/>
        </w:rPr>
        <w:t>Received by the Research Council of Lithuania</w:t>
      </w:r>
      <w:r>
        <w:tab/>
      </w:r>
      <w:r w:rsidRPr="5968BADA">
        <w:rPr>
          <w:i/>
          <w:iCs/>
          <w:lang w:val="en-GB" w:bidi="en-GB"/>
        </w:rPr>
        <w:t xml:space="preserve">. . . . . . . . . . . . . . . . . . . . . . . . . . . . . . . . . </w:t>
      </w:r>
    </w:p>
    <w:p w14:paraId="07026A90" w14:textId="77777777" w:rsidR="00EA7F2E" w:rsidRPr="00F21E9F" w:rsidRDefault="00EA7F2E" w:rsidP="5968BADA">
      <w:pPr>
        <w:tabs>
          <w:tab w:val="left" w:pos="4219"/>
        </w:tabs>
        <w:rPr>
          <w:i/>
          <w:iCs/>
          <w:sz w:val="20"/>
          <w:szCs w:val="20"/>
          <w:lang w:val="en-GB"/>
        </w:rPr>
      </w:pPr>
      <w:r w:rsidRPr="00F21E9F">
        <w:rPr>
          <w:i/>
          <w:sz w:val="20"/>
          <w:szCs w:val="20"/>
          <w:lang w:val="en-GB" w:bidi="en-GB"/>
        </w:rPr>
        <w:tab/>
      </w:r>
      <w:r w:rsidRPr="5968BADA">
        <w:rPr>
          <w:i/>
          <w:iCs/>
          <w:sz w:val="20"/>
          <w:szCs w:val="20"/>
          <w:lang w:val="en-GB" w:bidi="en-GB"/>
        </w:rPr>
        <w:t>                        (date, time - to be filled by the Council)</w:t>
      </w:r>
    </w:p>
    <w:p w14:paraId="02BED27C" w14:textId="77777777" w:rsidR="00EA7F2E" w:rsidRPr="00F21E9F" w:rsidRDefault="00EA7F2E" w:rsidP="5968BADA">
      <w:pPr>
        <w:tabs>
          <w:tab w:val="left" w:pos="4219"/>
        </w:tabs>
        <w:rPr>
          <w:i/>
          <w:iCs/>
          <w:lang w:val="en-GB"/>
        </w:rPr>
      </w:pPr>
      <w:r w:rsidRPr="5968BADA">
        <w:rPr>
          <w:lang w:val="en-GB" w:bidi="en-GB"/>
        </w:rPr>
        <w:t>Registration number of proposal</w:t>
      </w:r>
      <w:r>
        <w:tab/>
      </w:r>
      <w:r w:rsidRPr="5968BADA">
        <w:rPr>
          <w:i/>
          <w:iCs/>
          <w:lang w:val="en-GB" w:bidi="en-GB"/>
        </w:rPr>
        <w:t>. . . . . . . . . . . . . . . . . . . . . . . . . . . . . . . . .</w:t>
      </w:r>
    </w:p>
    <w:p w14:paraId="6D9D8D0D" w14:textId="77777777" w:rsidR="00EA7F2E" w:rsidRPr="00F21E9F" w:rsidRDefault="00EA7F2E" w:rsidP="5968BADA">
      <w:pPr>
        <w:tabs>
          <w:tab w:val="left" w:pos="4219"/>
        </w:tabs>
        <w:rPr>
          <w:i/>
          <w:iCs/>
          <w:sz w:val="20"/>
          <w:szCs w:val="20"/>
          <w:lang w:val="en-GB"/>
        </w:rPr>
      </w:pPr>
      <w:r w:rsidRPr="00F21E9F">
        <w:rPr>
          <w:i/>
          <w:sz w:val="20"/>
          <w:szCs w:val="20"/>
          <w:lang w:val="en-GB" w:bidi="en-GB"/>
        </w:rPr>
        <w:tab/>
      </w:r>
      <w:r w:rsidRPr="5968BADA">
        <w:rPr>
          <w:i/>
          <w:iCs/>
          <w:sz w:val="20"/>
          <w:szCs w:val="20"/>
          <w:lang w:val="en-GB" w:bidi="en-GB"/>
        </w:rPr>
        <w:t>                        (to be filled by the Council)</w:t>
      </w:r>
    </w:p>
    <w:p w14:paraId="4F4D7B5C" w14:textId="77777777" w:rsidR="00EA7F2E" w:rsidRDefault="00EA7F2E" w:rsidP="766F2A3E">
      <w:pPr>
        <w:spacing w:before="120" w:after="120"/>
        <w:jc w:val="center"/>
        <w:rPr>
          <w:b/>
          <w:bCs/>
          <w:caps/>
          <w:lang w:val="en-GB"/>
        </w:rPr>
      </w:pPr>
    </w:p>
    <w:p w14:paraId="03AC9EDB" w14:textId="1D07CCEE" w:rsidR="00052F38" w:rsidRPr="0072429E" w:rsidRDefault="00E42A8E" w:rsidP="766F2A3E">
      <w:pPr>
        <w:spacing w:before="120" w:after="120"/>
        <w:jc w:val="center"/>
        <w:rPr>
          <w:b/>
          <w:bCs/>
          <w:lang w:val="en-GB"/>
        </w:rPr>
      </w:pPr>
      <w:r w:rsidRPr="5968BADA">
        <w:rPr>
          <w:b/>
          <w:bCs/>
          <w:caps/>
          <w:lang w:val="en-GB"/>
        </w:rPr>
        <w:t>1</w:t>
      </w:r>
      <w:r w:rsidR="00052F38" w:rsidRPr="5968BADA">
        <w:rPr>
          <w:b/>
          <w:bCs/>
          <w:caps/>
          <w:lang w:val="en-GB"/>
        </w:rPr>
        <w:t>. </w:t>
      </w:r>
      <w:r w:rsidR="0060371F" w:rsidRPr="5968BADA">
        <w:rPr>
          <w:b/>
          <w:bCs/>
          <w:lang w:val="en-GB"/>
        </w:rPr>
        <w:t>MAIN PROJECT DETAIL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390"/>
        <w:gridCol w:w="2721"/>
        <w:gridCol w:w="4207"/>
      </w:tblGrid>
      <w:tr w:rsidR="009F6F0A" w:rsidRPr="0072429E" w14:paraId="53FC25B8" w14:textId="77777777" w:rsidTr="5968BADA">
        <w:trPr>
          <w:trHeight w:val="276"/>
        </w:trPr>
        <w:tc>
          <w:tcPr>
            <w:tcW w:w="1696" w:type="dxa"/>
            <w:vMerge w:val="restart"/>
            <w:vAlign w:val="center"/>
          </w:tcPr>
          <w:p w14:paraId="0149AA55" w14:textId="77777777" w:rsidR="009F6F0A" w:rsidRPr="0072429E" w:rsidRDefault="009F6F0A" w:rsidP="766F2A3E">
            <w:pPr>
              <w:tabs>
                <w:tab w:val="left" w:pos="4111"/>
                <w:tab w:val="left" w:pos="6521"/>
              </w:tabs>
              <w:rPr>
                <w:lang w:val="en-GB"/>
              </w:rPr>
            </w:pPr>
            <w:r w:rsidRPr="5968BADA">
              <w:rPr>
                <w:lang w:val="en-GB"/>
              </w:rPr>
              <w:t>Research area</w:t>
            </w:r>
          </w:p>
        </w:tc>
        <w:tc>
          <w:tcPr>
            <w:tcW w:w="4111" w:type="dxa"/>
            <w:gridSpan w:val="2"/>
            <w:vAlign w:val="center"/>
          </w:tcPr>
          <w:p w14:paraId="021840D2" w14:textId="5C9D563E" w:rsidR="009F6F0A" w:rsidRPr="0072429E" w:rsidRDefault="009F6F0A" w:rsidP="766F2A3E">
            <w:pPr>
              <w:tabs>
                <w:tab w:val="left" w:pos="4111"/>
                <w:tab w:val="left" w:pos="6521"/>
              </w:tabs>
              <w:rPr>
                <w:lang w:val="en-GB"/>
              </w:rPr>
            </w:pPr>
            <w:r w:rsidRPr="5968BADA">
              <w:rPr>
                <w:lang w:val="en-GB"/>
              </w:rPr>
              <w:t>princip</w:t>
            </w:r>
            <w:r w:rsidR="00B50824" w:rsidRPr="5968BADA">
              <w:rPr>
                <w:lang w:val="en-GB"/>
              </w:rPr>
              <w:t>a</w:t>
            </w:r>
            <w:r w:rsidRPr="5968BADA">
              <w:rPr>
                <w:lang w:val="en-GB"/>
              </w:rPr>
              <w:t>l</w:t>
            </w:r>
          </w:p>
        </w:tc>
        <w:tc>
          <w:tcPr>
            <w:tcW w:w="4207" w:type="dxa"/>
            <w:vAlign w:val="center"/>
          </w:tcPr>
          <w:p w14:paraId="777B65C5" w14:textId="77777777" w:rsidR="009F6F0A" w:rsidRPr="0072429E" w:rsidRDefault="009F6F0A" w:rsidP="5968BADA">
            <w:pPr>
              <w:tabs>
                <w:tab w:val="left" w:pos="4111"/>
                <w:tab w:val="left" w:pos="6521"/>
              </w:tabs>
              <w:rPr>
                <w:i/>
                <w:iCs/>
                <w:lang w:val="en-GB"/>
              </w:rPr>
            </w:pPr>
            <w:r w:rsidRPr="5968BADA">
              <w:rPr>
                <w:i/>
                <w:iCs/>
                <w:lang w:val="en-GB"/>
              </w:rPr>
              <w:t>(please select only one)</w:t>
            </w:r>
          </w:p>
        </w:tc>
      </w:tr>
      <w:tr w:rsidR="009F6F0A" w:rsidRPr="0072429E" w14:paraId="4AE52E23" w14:textId="77777777" w:rsidTr="5968BADA">
        <w:trPr>
          <w:trHeight w:val="144"/>
        </w:trPr>
        <w:tc>
          <w:tcPr>
            <w:tcW w:w="1696" w:type="dxa"/>
            <w:vMerge/>
            <w:vAlign w:val="center"/>
          </w:tcPr>
          <w:p w14:paraId="0B3FEBC6" w14:textId="77777777" w:rsidR="009F6F0A" w:rsidRPr="0072429E" w:rsidRDefault="009F6F0A" w:rsidP="00FE2748">
            <w:pPr>
              <w:tabs>
                <w:tab w:val="left" w:pos="4111"/>
                <w:tab w:val="left" w:pos="6521"/>
              </w:tabs>
            </w:pPr>
          </w:p>
        </w:tc>
        <w:tc>
          <w:tcPr>
            <w:tcW w:w="4111" w:type="dxa"/>
            <w:gridSpan w:val="2"/>
            <w:vAlign w:val="center"/>
          </w:tcPr>
          <w:p w14:paraId="2E44BBEF" w14:textId="77777777" w:rsidR="009F6F0A" w:rsidRPr="0072429E" w:rsidRDefault="009F6F0A" w:rsidP="766F2A3E">
            <w:pPr>
              <w:tabs>
                <w:tab w:val="left" w:pos="4111"/>
                <w:tab w:val="left" w:pos="6521"/>
              </w:tabs>
              <w:rPr>
                <w:lang w:val="en-GB"/>
              </w:rPr>
            </w:pPr>
            <w:r w:rsidRPr="5968BADA">
              <w:rPr>
                <w:lang w:val="en-GB"/>
              </w:rPr>
              <w:t>related</w:t>
            </w:r>
          </w:p>
        </w:tc>
        <w:tc>
          <w:tcPr>
            <w:tcW w:w="4207" w:type="dxa"/>
            <w:vAlign w:val="center"/>
          </w:tcPr>
          <w:p w14:paraId="1DEA91B9" w14:textId="77777777" w:rsidR="009F6F0A" w:rsidRPr="0072429E" w:rsidRDefault="009F6F0A" w:rsidP="5968BADA">
            <w:pPr>
              <w:tabs>
                <w:tab w:val="left" w:pos="4111"/>
                <w:tab w:val="left" w:pos="6521"/>
              </w:tabs>
              <w:rPr>
                <w:i/>
                <w:iCs/>
                <w:lang w:val="en-GB"/>
              </w:rPr>
            </w:pPr>
            <w:r w:rsidRPr="5968BADA">
              <w:rPr>
                <w:i/>
                <w:iCs/>
                <w:lang w:val="en-GB"/>
              </w:rPr>
              <w:t>(if necessary, please select only one)</w:t>
            </w:r>
          </w:p>
        </w:tc>
      </w:tr>
      <w:tr w:rsidR="009F6F0A" w:rsidRPr="0072429E" w14:paraId="79995B60" w14:textId="77777777" w:rsidTr="5968BADA">
        <w:trPr>
          <w:trHeight w:val="276"/>
        </w:trPr>
        <w:tc>
          <w:tcPr>
            <w:tcW w:w="1696" w:type="dxa"/>
            <w:vMerge w:val="restart"/>
            <w:vAlign w:val="center"/>
          </w:tcPr>
          <w:p w14:paraId="5527DCF0" w14:textId="77777777" w:rsidR="009F6F0A" w:rsidRPr="0072429E" w:rsidRDefault="009F6F0A" w:rsidP="766F2A3E">
            <w:pPr>
              <w:tabs>
                <w:tab w:val="left" w:pos="4111"/>
                <w:tab w:val="left" w:pos="6521"/>
              </w:tabs>
              <w:rPr>
                <w:lang w:val="en-GB"/>
              </w:rPr>
            </w:pPr>
            <w:r w:rsidRPr="5968BADA">
              <w:rPr>
                <w:lang w:val="en-GB"/>
              </w:rPr>
              <w:t>Research field</w:t>
            </w:r>
          </w:p>
        </w:tc>
        <w:tc>
          <w:tcPr>
            <w:tcW w:w="4111" w:type="dxa"/>
            <w:gridSpan w:val="2"/>
            <w:vAlign w:val="center"/>
          </w:tcPr>
          <w:p w14:paraId="7553D66D" w14:textId="77777777" w:rsidR="009F6F0A" w:rsidRPr="0072429E" w:rsidRDefault="009F6F0A" w:rsidP="766F2A3E">
            <w:pPr>
              <w:tabs>
                <w:tab w:val="left" w:pos="4111"/>
                <w:tab w:val="left" w:pos="6521"/>
              </w:tabs>
              <w:rPr>
                <w:lang w:val="en-GB"/>
              </w:rPr>
            </w:pPr>
            <w:r w:rsidRPr="5968BADA">
              <w:rPr>
                <w:lang w:val="en-GB"/>
              </w:rPr>
              <w:t>principal</w:t>
            </w:r>
          </w:p>
        </w:tc>
        <w:tc>
          <w:tcPr>
            <w:tcW w:w="4207" w:type="dxa"/>
            <w:vAlign w:val="center"/>
          </w:tcPr>
          <w:p w14:paraId="2C55FB60" w14:textId="77777777" w:rsidR="009F6F0A" w:rsidRPr="0072429E" w:rsidRDefault="009F6F0A" w:rsidP="5968BADA">
            <w:pPr>
              <w:tabs>
                <w:tab w:val="left" w:pos="4111"/>
                <w:tab w:val="left" w:pos="6521"/>
              </w:tabs>
              <w:rPr>
                <w:i/>
                <w:iCs/>
                <w:lang w:val="en-GB"/>
              </w:rPr>
            </w:pPr>
            <w:r w:rsidRPr="5968BADA">
              <w:rPr>
                <w:i/>
                <w:iCs/>
                <w:lang w:val="en-GB"/>
              </w:rPr>
              <w:t>(please select only one)</w:t>
            </w:r>
          </w:p>
        </w:tc>
      </w:tr>
      <w:tr w:rsidR="009F6F0A" w:rsidRPr="0072429E" w14:paraId="765479A8" w14:textId="77777777" w:rsidTr="5968BADA">
        <w:trPr>
          <w:trHeight w:val="144"/>
        </w:trPr>
        <w:tc>
          <w:tcPr>
            <w:tcW w:w="1696" w:type="dxa"/>
            <w:vMerge/>
            <w:vAlign w:val="center"/>
          </w:tcPr>
          <w:p w14:paraId="0B537959" w14:textId="77777777" w:rsidR="009F6F0A" w:rsidRPr="0072429E" w:rsidRDefault="009F6F0A" w:rsidP="00FE2748">
            <w:pPr>
              <w:tabs>
                <w:tab w:val="left" w:pos="4111"/>
                <w:tab w:val="left" w:pos="6521"/>
              </w:tabs>
            </w:pPr>
          </w:p>
        </w:tc>
        <w:tc>
          <w:tcPr>
            <w:tcW w:w="4111" w:type="dxa"/>
            <w:gridSpan w:val="2"/>
            <w:vAlign w:val="center"/>
          </w:tcPr>
          <w:p w14:paraId="1C630E65" w14:textId="77777777" w:rsidR="009F6F0A" w:rsidRPr="0072429E" w:rsidRDefault="009F6F0A" w:rsidP="766F2A3E">
            <w:pPr>
              <w:tabs>
                <w:tab w:val="left" w:pos="4111"/>
                <w:tab w:val="left" w:pos="6521"/>
              </w:tabs>
              <w:rPr>
                <w:lang w:val="en-GB"/>
              </w:rPr>
            </w:pPr>
            <w:r w:rsidRPr="5968BADA">
              <w:rPr>
                <w:lang w:val="en-GB"/>
              </w:rPr>
              <w:t>related</w:t>
            </w:r>
          </w:p>
        </w:tc>
        <w:tc>
          <w:tcPr>
            <w:tcW w:w="4207" w:type="dxa"/>
            <w:vAlign w:val="center"/>
          </w:tcPr>
          <w:p w14:paraId="1F2C01F9" w14:textId="77777777" w:rsidR="009F6F0A" w:rsidRPr="0072429E" w:rsidRDefault="009F6F0A" w:rsidP="5968BADA">
            <w:pPr>
              <w:tabs>
                <w:tab w:val="left" w:pos="4111"/>
                <w:tab w:val="left" w:pos="6521"/>
              </w:tabs>
              <w:rPr>
                <w:i/>
                <w:iCs/>
                <w:lang w:val="en-GB"/>
              </w:rPr>
            </w:pPr>
            <w:r w:rsidRPr="5968BADA">
              <w:rPr>
                <w:i/>
                <w:iCs/>
                <w:lang w:val="en-GB"/>
              </w:rPr>
              <w:t>(if necessary, please select only one)</w:t>
            </w:r>
          </w:p>
        </w:tc>
      </w:tr>
      <w:tr w:rsidR="00CA5991" w:rsidRPr="0072429E" w14:paraId="6AEA3B2E" w14:textId="77777777" w:rsidTr="5968BADA">
        <w:trPr>
          <w:trHeight w:val="144"/>
        </w:trPr>
        <w:tc>
          <w:tcPr>
            <w:tcW w:w="1696" w:type="dxa"/>
            <w:vMerge w:val="restart"/>
            <w:vAlign w:val="center"/>
          </w:tcPr>
          <w:p w14:paraId="21CC17D2" w14:textId="77777777" w:rsidR="00CA5991" w:rsidRPr="0072429E" w:rsidRDefault="00CA5991" w:rsidP="766F2A3E">
            <w:pPr>
              <w:tabs>
                <w:tab w:val="left" w:pos="4111"/>
                <w:tab w:val="left" w:pos="6521"/>
              </w:tabs>
              <w:rPr>
                <w:lang w:val="en-GB"/>
              </w:rPr>
            </w:pPr>
            <w:r w:rsidRPr="5968BADA">
              <w:rPr>
                <w:lang w:val="en-GB"/>
              </w:rPr>
              <w:t>Title</w:t>
            </w:r>
          </w:p>
        </w:tc>
        <w:tc>
          <w:tcPr>
            <w:tcW w:w="8318" w:type="dxa"/>
            <w:gridSpan w:val="3"/>
            <w:vAlign w:val="center"/>
          </w:tcPr>
          <w:p w14:paraId="2DBA9B72" w14:textId="7F780A6F" w:rsidR="00CA5991" w:rsidRPr="0072429E" w:rsidRDefault="00CA5991" w:rsidP="5968BADA">
            <w:pPr>
              <w:tabs>
                <w:tab w:val="left" w:pos="4111"/>
                <w:tab w:val="left" w:pos="6521"/>
              </w:tabs>
              <w:rPr>
                <w:i/>
                <w:iCs/>
                <w:lang w:val="en-GB"/>
              </w:rPr>
            </w:pPr>
            <w:r w:rsidRPr="5968BADA">
              <w:rPr>
                <w:i/>
                <w:iCs/>
                <w:lang w:val="en-GB"/>
              </w:rPr>
              <w:t>(in Lithuanian; no more than 150 characters)</w:t>
            </w:r>
          </w:p>
        </w:tc>
      </w:tr>
      <w:tr w:rsidR="00CA5991" w:rsidRPr="0072429E" w14:paraId="41C0426D" w14:textId="77777777" w:rsidTr="5968BADA">
        <w:trPr>
          <w:trHeight w:val="144"/>
        </w:trPr>
        <w:tc>
          <w:tcPr>
            <w:tcW w:w="1696" w:type="dxa"/>
            <w:vMerge/>
            <w:vAlign w:val="center"/>
          </w:tcPr>
          <w:p w14:paraId="36ED3A97" w14:textId="77777777" w:rsidR="00CA5991" w:rsidRPr="0072429E" w:rsidRDefault="00CA5991" w:rsidP="766F2A3E">
            <w:pPr>
              <w:tabs>
                <w:tab w:val="left" w:pos="4111"/>
                <w:tab w:val="left" w:pos="6521"/>
              </w:tabs>
              <w:rPr>
                <w:lang w:val="en-GB"/>
              </w:rPr>
            </w:pPr>
          </w:p>
        </w:tc>
        <w:tc>
          <w:tcPr>
            <w:tcW w:w="8318" w:type="dxa"/>
            <w:gridSpan w:val="3"/>
            <w:vAlign w:val="center"/>
          </w:tcPr>
          <w:p w14:paraId="45ED7577" w14:textId="3690F548" w:rsidR="00CA5991" w:rsidRPr="0072429E" w:rsidRDefault="00CA5991" w:rsidP="5968BADA">
            <w:pPr>
              <w:tabs>
                <w:tab w:val="left" w:pos="4111"/>
                <w:tab w:val="left" w:pos="6521"/>
              </w:tabs>
              <w:rPr>
                <w:i/>
                <w:iCs/>
                <w:lang w:val="en-GB"/>
              </w:rPr>
            </w:pPr>
            <w:r w:rsidRPr="5968BADA">
              <w:rPr>
                <w:i/>
                <w:iCs/>
                <w:lang w:val="en-GB"/>
              </w:rPr>
              <w:t>(in English; no more than 150 characters)</w:t>
            </w:r>
          </w:p>
        </w:tc>
      </w:tr>
      <w:tr w:rsidR="009F6F0A" w:rsidRPr="0072429E" w14:paraId="635AFDA1" w14:textId="77777777" w:rsidTr="5968BADA">
        <w:trPr>
          <w:trHeight w:val="144"/>
        </w:trPr>
        <w:tc>
          <w:tcPr>
            <w:tcW w:w="5807" w:type="dxa"/>
            <w:gridSpan w:val="3"/>
            <w:vAlign w:val="center"/>
          </w:tcPr>
          <w:p w14:paraId="07C13488" w14:textId="77777777" w:rsidR="009F6F0A" w:rsidRPr="0072429E" w:rsidRDefault="009F6F0A" w:rsidP="766F2A3E">
            <w:pPr>
              <w:tabs>
                <w:tab w:val="left" w:pos="4111"/>
                <w:tab w:val="left" w:pos="6521"/>
              </w:tabs>
              <w:rPr>
                <w:lang w:val="en-GB"/>
              </w:rPr>
            </w:pPr>
            <w:r w:rsidRPr="5968BADA">
              <w:rPr>
                <w:lang w:val="en-GB"/>
              </w:rPr>
              <w:t>Key words</w:t>
            </w:r>
          </w:p>
        </w:tc>
        <w:tc>
          <w:tcPr>
            <w:tcW w:w="4207" w:type="dxa"/>
            <w:vAlign w:val="center"/>
          </w:tcPr>
          <w:p w14:paraId="1A08EC39" w14:textId="15FFF228" w:rsidR="009F6F0A" w:rsidRPr="0072429E" w:rsidRDefault="009F6F0A" w:rsidP="5968BADA">
            <w:pPr>
              <w:tabs>
                <w:tab w:val="left" w:pos="4111"/>
                <w:tab w:val="left" w:pos="6521"/>
              </w:tabs>
              <w:rPr>
                <w:i/>
                <w:iCs/>
                <w:lang w:val="en-GB"/>
              </w:rPr>
            </w:pPr>
            <w:r w:rsidRPr="5968BADA">
              <w:rPr>
                <w:i/>
                <w:iCs/>
                <w:lang w:val="en-GB"/>
              </w:rPr>
              <w:t>(in English)</w:t>
            </w:r>
          </w:p>
        </w:tc>
      </w:tr>
      <w:tr w:rsidR="009F6F0A" w:rsidRPr="0072429E" w14:paraId="67AFB5BF" w14:textId="77777777" w:rsidTr="5968BADA">
        <w:trPr>
          <w:trHeight w:val="257"/>
        </w:trPr>
        <w:tc>
          <w:tcPr>
            <w:tcW w:w="10014" w:type="dxa"/>
            <w:gridSpan w:val="4"/>
            <w:vAlign w:val="center"/>
          </w:tcPr>
          <w:p w14:paraId="34C0E8CC" w14:textId="77777777" w:rsidR="009F6F0A" w:rsidRPr="0072429E" w:rsidRDefault="009F6F0A" w:rsidP="5968BADA">
            <w:pPr>
              <w:tabs>
                <w:tab w:val="left" w:pos="4111"/>
                <w:tab w:val="left" w:pos="6521"/>
              </w:tabs>
              <w:rPr>
                <w:i/>
                <w:iCs/>
                <w:lang w:val="en-GB"/>
              </w:rPr>
            </w:pPr>
            <w:r w:rsidRPr="5968BADA">
              <w:rPr>
                <w:lang w:val="en-GB"/>
              </w:rPr>
              <w:t>Implementing institution</w:t>
            </w:r>
          </w:p>
        </w:tc>
      </w:tr>
      <w:tr w:rsidR="009F6F0A" w:rsidRPr="0072429E" w14:paraId="25A21C37" w14:textId="77777777" w:rsidTr="5968BADA">
        <w:trPr>
          <w:trHeight w:val="257"/>
        </w:trPr>
        <w:tc>
          <w:tcPr>
            <w:tcW w:w="5807" w:type="dxa"/>
            <w:gridSpan w:val="3"/>
            <w:vAlign w:val="center"/>
          </w:tcPr>
          <w:p w14:paraId="5ADC3FD8" w14:textId="16F9A394" w:rsidR="009F6F0A" w:rsidRPr="0072429E" w:rsidRDefault="008F5352" w:rsidP="766F2A3E">
            <w:pPr>
              <w:tabs>
                <w:tab w:val="left" w:pos="4111"/>
                <w:tab w:val="left" w:pos="6521"/>
              </w:tabs>
              <w:rPr>
                <w:lang w:val="en-GB"/>
              </w:rPr>
            </w:pPr>
            <w:r w:rsidRPr="5968BADA">
              <w:rPr>
                <w:lang w:val="en-GB"/>
              </w:rPr>
              <w:t>Title</w:t>
            </w:r>
          </w:p>
        </w:tc>
        <w:tc>
          <w:tcPr>
            <w:tcW w:w="4207" w:type="dxa"/>
            <w:vAlign w:val="center"/>
          </w:tcPr>
          <w:p w14:paraId="4E8A2B0B" w14:textId="03AD9341" w:rsidR="009F6F0A" w:rsidRPr="0072429E" w:rsidRDefault="009F6F0A" w:rsidP="5968BADA">
            <w:pPr>
              <w:tabs>
                <w:tab w:val="left" w:pos="4111"/>
                <w:tab w:val="left" w:pos="6521"/>
              </w:tabs>
              <w:rPr>
                <w:i/>
                <w:iCs/>
                <w:lang w:val="en-GB"/>
              </w:rPr>
            </w:pPr>
            <w:r w:rsidRPr="5968BADA">
              <w:rPr>
                <w:i/>
                <w:iCs/>
                <w:lang w:val="en-GB"/>
              </w:rPr>
              <w:t>(please select</w:t>
            </w:r>
            <w:r w:rsidR="008F5352" w:rsidRPr="5968BADA">
              <w:rPr>
                <w:i/>
                <w:iCs/>
                <w:lang w:val="en-GB"/>
              </w:rPr>
              <w:t xml:space="preserve"> only one</w:t>
            </w:r>
            <w:r w:rsidRPr="5968BADA">
              <w:rPr>
                <w:i/>
                <w:iCs/>
                <w:lang w:val="en-GB"/>
              </w:rPr>
              <w:t>)</w:t>
            </w:r>
          </w:p>
        </w:tc>
      </w:tr>
      <w:tr w:rsidR="009F6F0A" w:rsidRPr="0072429E" w14:paraId="39620EAF" w14:textId="77777777" w:rsidTr="5968BADA">
        <w:trPr>
          <w:trHeight w:val="237"/>
        </w:trPr>
        <w:tc>
          <w:tcPr>
            <w:tcW w:w="5807" w:type="dxa"/>
            <w:gridSpan w:val="3"/>
            <w:vAlign w:val="center"/>
          </w:tcPr>
          <w:p w14:paraId="57212DF0" w14:textId="1BDE06C3" w:rsidR="009F6F0A" w:rsidRPr="0072429E" w:rsidRDefault="008F5352" w:rsidP="766F2A3E">
            <w:pPr>
              <w:tabs>
                <w:tab w:val="left" w:pos="4111"/>
                <w:tab w:val="left" w:pos="6521"/>
              </w:tabs>
              <w:rPr>
                <w:lang w:val="en-GB"/>
              </w:rPr>
            </w:pPr>
            <w:r w:rsidRPr="5968BADA">
              <w:rPr>
                <w:lang w:val="en-GB"/>
              </w:rPr>
              <w:t>Telephone</w:t>
            </w:r>
            <w:r w:rsidR="00953B72">
              <w:rPr>
                <w:lang w:val="en-GB"/>
              </w:rPr>
              <w:t xml:space="preserve"> </w:t>
            </w:r>
            <w:r w:rsidR="00986250">
              <w:rPr>
                <w:lang w:val="en-GB"/>
              </w:rPr>
              <w:t xml:space="preserve">of institution representative </w:t>
            </w:r>
          </w:p>
        </w:tc>
        <w:tc>
          <w:tcPr>
            <w:tcW w:w="4207" w:type="dxa"/>
            <w:vAlign w:val="center"/>
          </w:tcPr>
          <w:p w14:paraId="2EEC46BA" w14:textId="77777777" w:rsidR="009F6F0A" w:rsidRPr="0072429E" w:rsidRDefault="009F6F0A" w:rsidP="5968BADA">
            <w:pPr>
              <w:tabs>
                <w:tab w:val="left" w:pos="4111"/>
                <w:tab w:val="left" w:pos="6521"/>
              </w:tabs>
              <w:rPr>
                <w:i/>
                <w:iCs/>
                <w:lang w:val="en-GB"/>
              </w:rPr>
            </w:pPr>
          </w:p>
        </w:tc>
      </w:tr>
      <w:tr w:rsidR="009F6F0A" w:rsidRPr="0072429E" w14:paraId="4B0DA5BD" w14:textId="77777777" w:rsidTr="5968BADA">
        <w:trPr>
          <w:trHeight w:val="227"/>
        </w:trPr>
        <w:tc>
          <w:tcPr>
            <w:tcW w:w="5807" w:type="dxa"/>
            <w:gridSpan w:val="3"/>
            <w:vAlign w:val="center"/>
          </w:tcPr>
          <w:p w14:paraId="01DA237F" w14:textId="3D1BE8A7" w:rsidR="009F6F0A" w:rsidRPr="0072429E" w:rsidRDefault="00CB41B5" w:rsidP="766F2A3E">
            <w:pPr>
              <w:tabs>
                <w:tab w:val="left" w:pos="4111"/>
                <w:tab w:val="left" w:pos="6521"/>
              </w:tabs>
              <w:rPr>
                <w:lang w:val="en-GB"/>
              </w:rPr>
            </w:pPr>
            <w:r w:rsidRPr="5968BADA">
              <w:rPr>
                <w:lang w:val="en-GB"/>
              </w:rPr>
              <w:t>E</w:t>
            </w:r>
            <w:r w:rsidR="009F6F0A" w:rsidRPr="5968BADA">
              <w:rPr>
                <w:lang w:val="en-GB"/>
              </w:rPr>
              <w:t>-mail</w:t>
            </w:r>
            <w:r w:rsidR="00986250">
              <w:rPr>
                <w:lang w:val="en-GB"/>
              </w:rPr>
              <w:t xml:space="preserve"> of institution representative </w:t>
            </w:r>
          </w:p>
        </w:tc>
        <w:tc>
          <w:tcPr>
            <w:tcW w:w="4207" w:type="dxa"/>
            <w:vAlign w:val="center"/>
          </w:tcPr>
          <w:p w14:paraId="28908366" w14:textId="77777777" w:rsidR="009F6F0A" w:rsidRPr="0072429E" w:rsidRDefault="009F6F0A" w:rsidP="5968BADA">
            <w:pPr>
              <w:tabs>
                <w:tab w:val="left" w:pos="4111"/>
                <w:tab w:val="left" w:pos="6521"/>
              </w:tabs>
              <w:rPr>
                <w:i/>
                <w:iCs/>
                <w:lang w:val="en-GB"/>
              </w:rPr>
            </w:pPr>
          </w:p>
        </w:tc>
      </w:tr>
      <w:tr w:rsidR="009F6F0A" w:rsidRPr="0072429E" w14:paraId="41AC7AF6" w14:textId="77777777" w:rsidTr="5968BADA">
        <w:trPr>
          <w:trHeight w:val="231"/>
        </w:trPr>
        <w:tc>
          <w:tcPr>
            <w:tcW w:w="5807" w:type="dxa"/>
            <w:gridSpan w:val="3"/>
            <w:vAlign w:val="center"/>
          </w:tcPr>
          <w:p w14:paraId="659C31A7" w14:textId="301F06E6" w:rsidR="009F6F0A" w:rsidRPr="0072429E" w:rsidRDefault="00CB41B5" w:rsidP="766F2A3E">
            <w:pPr>
              <w:tabs>
                <w:tab w:val="left" w:pos="4111"/>
                <w:tab w:val="left" w:pos="6521"/>
              </w:tabs>
              <w:rPr>
                <w:lang w:val="en-GB"/>
              </w:rPr>
            </w:pPr>
            <w:r w:rsidRPr="5968BADA">
              <w:rPr>
                <w:lang w:val="en-GB"/>
              </w:rPr>
              <w:t xml:space="preserve">Code </w:t>
            </w:r>
            <w:r w:rsidR="009F6F0A" w:rsidRPr="5968BADA">
              <w:rPr>
                <w:lang w:val="en-GB"/>
              </w:rPr>
              <w:t>of the institution</w:t>
            </w:r>
          </w:p>
        </w:tc>
        <w:tc>
          <w:tcPr>
            <w:tcW w:w="4207" w:type="dxa"/>
            <w:vAlign w:val="center"/>
          </w:tcPr>
          <w:p w14:paraId="3429C662" w14:textId="77777777" w:rsidR="009F6F0A" w:rsidRPr="0072429E" w:rsidRDefault="009F6F0A" w:rsidP="5968BADA">
            <w:pPr>
              <w:tabs>
                <w:tab w:val="left" w:pos="4111"/>
                <w:tab w:val="left" w:pos="6521"/>
              </w:tabs>
              <w:rPr>
                <w:i/>
                <w:iCs/>
                <w:lang w:val="en-GB"/>
              </w:rPr>
            </w:pPr>
            <w:r w:rsidRPr="5968BADA">
              <w:rPr>
                <w:i/>
                <w:iCs/>
                <w:lang w:val="en-GB"/>
              </w:rPr>
              <w:t>(filled in automatically)</w:t>
            </w:r>
          </w:p>
        </w:tc>
      </w:tr>
      <w:tr w:rsidR="009F6F0A" w:rsidRPr="0072429E" w14:paraId="35019257" w14:textId="77777777" w:rsidTr="5968BADA">
        <w:trPr>
          <w:trHeight w:val="235"/>
        </w:trPr>
        <w:tc>
          <w:tcPr>
            <w:tcW w:w="5807" w:type="dxa"/>
            <w:gridSpan w:val="3"/>
            <w:vAlign w:val="center"/>
          </w:tcPr>
          <w:p w14:paraId="10F615A6" w14:textId="5BB01758" w:rsidR="009F6F0A" w:rsidRPr="0072429E" w:rsidRDefault="00CD68A0" w:rsidP="766F2A3E">
            <w:pPr>
              <w:tabs>
                <w:tab w:val="left" w:pos="4111"/>
                <w:tab w:val="left" w:pos="6521"/>
              </w:tabs>
              <w:rPr>
                <w:lang w:val="en-GB"/>
              </w:rPr>
            </w:pPr>
            <w:r w:rsidRPr="5968BADA">
              <w:rPr>
                <w:lang w:val="en-GB"/>
              </w:rPr>
              <w:t xml:space="preserve">Account </w:t>
            </w:r>
            <w:r w:rsidR="00A24083" w:rsidRPr="5968BADA">
              <w:rPr>
                <w:lang w:val="en-GB"/>
              </w:rPr>
              <w:t>No</w:t>
            </w:r>
          </w:p>
        </w:tc>
        <w:tc>
          <w:tcPr>
            <w:tcW w:w="4207" w:type="dxa"/>
            <w:vAlign w:val="center"/>
          </w:tcPr>
          <w:p w14:paraId="4BA93275" w14:textId="77777777" w:rsidR="009F6F0A" w:rsidRPr="0072429E" w:rsidRDefault="009F6F0A" w:rsidP="5968BADA">
            <w:pPr>
              <w:tabs>
                <w:tab w:val="left" w:pos="4111"/>
                <w:tab w:val="left" w:pos="6521"/>
              </w:tabs>
              <w:rPr>
                <w:i/>
                <w:iCs/>
                <w:lang w:val="en-GB"/>
              </w:rPr>
            </w:pPr>
          </w:p>
        </w:tc>
      </w:tr>
      <w:tr w:rsidR="00C73737" w:rsidRPr="00F21E9F" w14:paraId="4A66A35C" w14:textId="77777777" w:rsidTr="5968BADA">
        <w:trPr>
          <w:trHeight w:val="235"/>
        </w:trPr>
        <w:tc>
          <w:tcPr>
            <w:tcW w:w="1696" w:type="dxa"/>
            <w:vMerge w:val="restart"/>
            <w:vAlign w:val="center"/>
          </w:tcPr>
          <w:p w14:paraId="2311F48D" w14:textId="77777777" w:rsidR="00C73737" w:rsidRPr="00F21E9F" w:rsidRDefault="00C73737" w:rsidP="766F2A3E">
            <w:pPr>
              <w:rPr>
                <w:lang w:val="en-GB"/>
              </w:rPr>
            </w:pPr>
            <w:r w:rsidRPr="5968BADA">
              <w:rPr>
                <w:lang w:val="en-GB" w:bidi="en-GB"/>
              </w:rPr>
              <w:t>Legal person’s status</w:t>
            </w:r>
          </w:p>
        </w:tc>
        <w:tc>
          <w:tcPr>
            <w:tcW w:w="4111" w:type="dxa"/>
            <w:gridSpan w:val="2"/>
            <w:vAlign w:val="center"/>
          </w:tcPr>
          <w:p w14:paraId="02DF9BB2" w14:textId="77777777" w:rsidR="00C73737" w:rsidRPr="00F21E9F" w:rsidRDefault="00C73737" w:rsidP="766F2A3E">
            <w:pPr>
              <w:rPr>
                <w:lang w:val="en-GB" w:bidi="en-GB"/>
              </w:rPr>
            </w:pPr>
            <w:r w:rsidRPr="5968BADA">
              <w:rPr>
                <w:lang w:val="en-GB" w:bidi="en-GB"/>
              </w:rPr>
              <w:t>budget or non-budget institution</w:t>
            </w:r>
          </w:p>
        </w:tc>
        <w:tc>
          <w:tcPr>
            <w:tcW w:w="4207" w:type="dxa"/>
            <w:vAlign w:val="center"/>
          </w:tcPr>
          <w:p w14:paraId="5764A04E" w14:textId="77777777" w:rsidR="00C73737" w:rsidRPr="00F21E9F" w:rsidRDefault="00C73737" w:rsidP="5968BADA">
            <w:pPr>
              <w:jc w:val="both"/>
              <w:rPr>
                <w:i/>
                <w:iCs/>
                <w:lang w:val="en-GB"/>
              </w:rPr>
            </w:pPr>
            <w:r w:rsidRPr="5968BADA">
              <w:rPr>
                <w:i/>
                <w:iCs/>
                <w:lang w:val="en-GB" w:bidi="en-GB"/>
              </w:rPr>
              <w:t>(filled in automatically)</w:t>
            </w:r>
          </w:p>
        </w:tc>
      </w:tr>
      <w:tr w:rsidR="00C73737" w:rsidRPr="00F21E9F" w14:paraId="5A14F81B" w14:textId="77777777" w:rsidTr="5968BADA">
        <w:trPr>
          <w:trHeight w:val="235"/>
        </w:trPr>
        <w:tc>
          <w:tcPr>
            <w:tcW w:w="1696" w:type="dxa"/>
            <w:vMerge/>
            <w:vAlign w:val="center"/>
          </w:tcPr>
          <w:p w14:paraId="5E95D4CA" w14:textId="77777777" w:rsidR="00C73737" w:rsidRPr="00F21E9F" w:rsidRDefault="00C73737" w:rsidP="00D67151">
            <w:pPr>
              <w:rPr>
                <w:lang w:val="lt-LT"/>
              </w:rPr>
            </w:pPr>
          </w:p>
        </w:tc>
        <w:tc>
          <w:tcPr>
            <w:tcW w:w="4111" w:type="dxa"/>
            <w:gridSpan w:val="2"/>
            <w:vAlign w:val="center"/>
          </w:tcPr>
          <w:p w14:paraId="35113774" w14:textId="77777777" w:rsidR="00C73737" w:rsidRPr="00F21E9F" w:rsidRDefault="00C73737" w:rsidP="766F2A3E">
            <w:pPr>
              <w:rPr>
                <w:lang w:val="en-GB" w:bidi="en-GB"/>
              </w:rPr>
            </w:pPr>
            <w:r w:rsidRPr="5968BADA">
              <w:rPr>
                <w:lang w:val="en-GB" w:bidi="en-GB"/>
              </w:rPr>
              <w:t>state or non-state institution</w:t>
            </w:r>
          </w:p>
        </w:tc>
        <w:tc>
          <w:tcPr>
            <w:tcW w:w="4207" w:type="dxa"/>
            <w:vAlign w:val="center"/>
          </w:tcPr>
          <w:p w14:paraId="70893075" w14:textId="77777777" w:rsidR="00C73737" w:rsidRPr="00F21E9F" w:rsidRDefault="00C73737" w:rsidP="5968BADA">
            <w:pPr>
              <w:jc w:val="both"/>
              <w:rPr>
                <w:i/>
                <w:iCs/>
                <w:lang w:val="en-GB"/>
              </w:rPr>
            </w:pPr>
            <w:r w:rsidRPr="5968BADA">
              <w:rPr>
                <w:i/>
                <w:iCs/>
                <w:lang w:val="en-GB" w:bidi="en-GB"/>
              </w:rPr>
              <w:t>(filled in automatically or selected)</w:t>
            </w:r>
          </w:p>
        </w:tc>
      </w:tr>
      <w:tr w:rsidR="00C73737" w:rsidRPr="00F21E9F" w14:paraId="52EF8275" w14:textId="77777777" w:rsidTr="5968BADA">
        <w:trPr>
          <w:trHeight w:val="235"/>
        </w:trPr>
        <w:tc>
          <w:tcPr>
            <w:tcW w:w="1696" w:type="dxa"/>
            <w:vMerge/>
            <w:vAlign w:val="center"/>
          </w:tcPr>
          <w:p w14:paraId="717F0A88" w14:textId="77777777" w:rsidR="00C73737" w:rsidRPr="00F21E9F" w:rsidRDefault="00C73737" w:rsidP="00D67151">
            <w:pPr>
              <w:rPr>
                <w:lang w:val="lt-LT"/>
              </w:rPr>
            </w:pPr>
          </w:p>
        </w:tc>
        <w:tc>
          <w:tcPr>
            <w:tcW w:w="4111" w:type="dxa"/>
            <w:gridSpan w:val="2"/>
            <w:vAlign w:val="center"/>
          </w:tcPr>
          <w:p w14:paraId="31C404BC" w14:textId="77777777" w:rsidR="00C73737" w:rsidRPr="00F21E9F" w:rsidRDefault="00C73737" w:rsidP="766F2A3E">
            <w:pPr>
              <w:rPr>
                <w:lang w:val="en-GB" w:bidi="en-GB"/>
              </w:rPr>
            </w:pPr>
            <w:r w:rsidRPr="5968BADA">
              <w:rPr>
                <w:lang w:val="en-GB" w:bidi="en-GB"/>
              </w:rPr>
              <w:t>research and higher education, other public or other institution</w:t>
            </w:r>
          </w:p>
        </w:tc>
        <w:tc>
          <w:tcPr>
            <w:tcW w:w="4207" w:type="dxa"/>
            <w:vAlign w:val="center"/>
          </w:tcPr>
          <w:p w14:paraId="47F6678E" w14:textId="77777777" w:rsidR="00C73737" w:rsidRPr="00F21E9F" w:rsidRDefault="00C73737" w:rsidP="5968BADA">
            <w:pPr>
              <w:jc w:val="both"/>
              <w:rPr>
                <w:i/>
                <w:iCs/>
                <w:lang w:val="en-GB"/>
              </w:rPr>
            </w:pPr>
            <w:r w:rsidRPr="5968BADA">
              <w:rPr>
                <w:i/>
                <w:iCs/>
                <w:lang w:val="en-GB" w:bidi="en-GB"/>
              </w:rPr>
              <w:t>(filled in automatically)</w:t>
            </w:r>
          </w:p>
        </w:tc>
      </w:tr>
      <w:tr w:rsidR="00C73737" w:rsidRPr="00F21E9F" w14:paraId="41F5EA9C" w14:textId="77777777" w:rsidTr="5968BADA">
        <w:trPr>
          <w:trHeight w:val="235"/>
        </w:trPr>
        <w:tc>
          <w:tcPr>
            <w:tcW w:w="1696" w:type="dxa"/>
            <w:vMerge/>
            <w:vAlign w:val="center"/>
          </w:tcPr>
          <w:p w14:paraId="496CB478" w14:textId="77777777" w:rsidR="00C73737" w:rsidRPr="00F21E9F" w:rsidRDefault="00C73737" w:rsidP="00D67151">
            <w:pPr>
              <w:rPr>
                <w:lang w:val="lt-LT"/>
              </w:rPr>
            </w:pPr>
          </w:p>
        </w:tc>
        <w:tc>
          <w:tcPr>
            <w:tcW w:w="4111" w:type="dxa"/>
            <w:gridSpan w:val="2"/>
            <w:vAlign w:val="center"/>
          </w:tcPr>
          <w:p w14:paraId="6A5443FF" w14:textId="77777777" w:rsidR="00C73737" w:rsidRPr="00F21E9F" w:rsidRDefault="00C73737" w:rsidP="766F2A3E">
            <w:pPr>
              <w:rPr>
                <w:rFonts w:eastAsia="Calibri"/>
                <w:vertAlign w:val="superscript"/>
                <w:lang w:val="en-GB" w:bidi="en-GB"/>
              </w:rPr>
            </w:pPr>
            <w:r w:rsidRPr="5968BADA">
              <w:rPr>
                <w:lang w:val="en-GB" w:bidi="en-GB"/>
              </w:rPr>
              <w:t>groups of social insurance contribution rates for occupational accidents and professional diseases (I, II, III or IV)</w:t>
            </w:r>
            <w:r w:rsidRPr="5968BADA">
              <w:rPr>
                <w:rFonts w:eastAsia="Calibri"/>
                <w:vertAlign w:val="superscript"/>
                <w:lang w:val="en-GB" w:bidi="en-GB"/>
              </w:rPr>
              <w:t>1</w:t>
            </w:r>
          </w:p>
        </w:tc>
        <w:tc>
          <w:tcPr>
            <w:tcW w:w="4207" w:type="dxa"/>
            <w:vAlign w:val="center"/>
          </w:tcPr>
          <w:p w14:paraId="3DC176C3" w14:textId="77777777" w:rsidR="00C73737" w:rsidRPr="00F21E9F" w:rsidRDefault="00C73737" w:rsidP="5968BADA">
            <w:pPr>
              <w:jc w:val="both"/>
              <w:rPr>
                <w:i/>
                <w:iCs/>
                <w:lang w:val="en-GB"/>
              </w:rPr>
            </w:pPr>
            <w:r w:rsidRPr="5968BADA">
              <w:rPr>
                <w:i/>
                <w:iCs/>
                <w:lang w:val="en-GB" w:bidi="en-GB"/>
              </w:rPr>
              <w:t>(filled in automatically)</w:t>
            </w:r>
          </w:p>
        </w:tc>
      </w:tr>
      <w:tr w:rsidR="009C5D91" w:rsidRPr="00F21E9F" w14:paraId="60178AAD" w14:textId="77777777" w:rsidTr="5968BADA">
        <w:tc>
          <w:tcPr>
            <w:tcW w:w="3086" w:type="dxa"/>
            <w:gridSpan w:val="2"/>
            <w:vMerge w:val="restart"/>
            <w:vAlign w:val="center"/>
          </w:tcPr>
          <w:p w14:paraId="01D99FC3" w14:textId="77777777" w:rsidR="009C5D91" w:rsidRPr="00F21E9F" w:rsidRDefault="009C5D91" w:rsidP="766F2A3E">
            <w:pPr>
              <w:rPr>
                <w:lang w:val="en-GB"/>
              </w:rPr>
            </w:pPr>
            <w:r w:rsidRPr="5968BADA">
              <w:rPr>
                <w:lang w:val="en-GB" w:bidi="en-GB"/>
              </w:rPr>
              <w:t>Budget</w:t>
            </w:r>
          </w:p>
        </w:tc>
        <w:tc>
          <w:tcPr>
            <w:tcW w:w="2721" w:type="dxa"/>
            <w:vAlign w:val="center"/>
          </w:tcPr>
          <w:p w14:paraId="14D2AE7F" w14:textId="77777777" w:rsidR="009C5D91" w:rsidRPr="00F21E9F" w:rsidRDefault="009C5D91" w:rsidP="766F2A3E">
            <w:pPr>
              <w:rPr>
                <w:lang w:val="en-GB"/>
              </w:rPr>
            </w:pPr>
            <w:r w:rsidRPr="5968BADA">
              <w:rPr>
                <w:lang w:val="en-GB" w:bidi="en-GB"/>
              </w:rPr>
              <w:t>in the year 20...</w:t>
            </w:r>
          </w:p>
        </w:tc>
        <w:tc>
          <w:tcPr>
            <w:tcW w:w="4207" w:type="dxa"/>
            <w:vAlign w:val="center"/>
          </w:tcPr>
          <w:p w14:paraId="717CE985" w14:textId="77777777" w:rsidR="009C5D91" w:rsidRPr="00F21E9F" w:rsidRDefault="009C5D91" w:rsidP="766F2A3E">
            <w:pPr>
              <w:rPr>
                <w:lang w:val="en-GB"/>
              </w:rPr>
            </w:pPr>
            <w:r w:rsidRPr="5968BADA">
              <w:rPr>
                <w:i/>
                <w:iCs/>
                <w:lang w:val="en-GB" w:bidi="en-GB"/>
              </w:rPr>
              <w:t>(counted automatically after filling Section 5)</w:t>
            </w:r>
          </w:p>
        </w:tc>
      </w:tr>
      <w:tr w:rsidR="009C5D91" w:rsidRPr="00F21E9F" w14:paraId="303762F0" w14:textId="77777777" w:rsidTr="5968BADA">
        <w:tc>
          <w:tcPr>
            <w:tcW w:w="3086" w:type="dxa"/>
            <w:gridSpan w:val="2"/>
            <w:vMerge/>
            <w:vAlign w:val="center"/>
          </w:tcPr>
          <w:p w14:paraId="022FF654" w14:textId="77777777" w:rsidR="009C5D91" w:rsidRPr="00F21E9F" w:rsidRDefault="009C5D91" w:rsidP="00D67151">
            <w:pPr>
              <w:rPr>
                <w:lang w:val="lt-LT"/>
              </w:rPr>
            </w:pPr>
          </w:p>
        </w:tc>
        <w:tc>
          <w:tcPr>
            <w:tcW w:w="2721" w:type="dxa"/>
            <w:vAlign w:val="center"/>
          </w:tcPr>
          <w:p w14:paraId="0509A213" w14:textId="77777777" w:rsidR="009C5D91" w:rsidRPr="00F21E9F" w:rsidRDefault="009C5D91" w:rsidP="766F2A3E">
            <w:pPr>
              <w:rPr>
                <w:lang w:val="en-GB"/>
              </w:rPr>
            </w:pPr>
            <w:r w:rsidRPr="5968BADA">
              <w:rPr>
                <w:lang w:val="en-GB" w:bidi="en-GB"/>
              </w:rPr>
              <w:t>in the year 20...</w:t>
            </w:r>
          </w:p>
        </w:tc>
        <w:tc>
          <w:tcPr>
            <w:tcW w:w="4207" w:type="dxa"/>
            <w:vAlign w:val="center"/>
          </w:tcPr>
          <w:p w14:paraId="5D9B772A" w14:textId="77777777" w:rsidR="009C5D91" w:rsidRPr="00F21E9F" w:rsidRDefault="009C5D91" w:rsidP="766F2A3E">
            <w:pPr>
              <w:rPr>
                <w:lang w:val="en-GB"/>
              </w:rPr>
            </w:pPr>
            <w:r w:rsidRPr="5968BADA">
              <w:rPr>
                <w:i/>
                <w:iCs/>
                <w:lang w:val="en-GB" w:bidi="en-GB"/>
              </w:rPr>
              <w:t>(counted automatically after filling Section 5)</w:t>
            </w:r>
          </w:p>
        </w:tc>
      </w:tr>
      <w:tr w:rsidR="009C5D91" w:rsidRPr="00F21E9F" w14:paraId="56A31122" w14:textId="77777777" w:rsidTr="5968BADA">
        <w:tc>
          <w:tcPr>
            <w:tcW w:w="3086" w:type="dxa"/>
            <w:gridSpan w:val="2"/>
            <w:vMerge/>
            <w:vAlign w:val="center"/>
          </w:tcPr>
          <w:p w14:paraId="57DB4FD4" w14:textId="77777777" w:rsidR="009C5D91" w:rsidRPr="00F21E9F" w:rsidRDefault="009C5D91" w:rsidP="00D67151">
            <w:pPr>
              <w:rPr>
                <w:lang w:val="lt-LT"/>
              </w:rPr>
            </w:pPr>
          </w:p>
        </w:tc>
        <w:tc>
          <w:tcPr>
            <w:tcW w:w="2721" w:type="dxa"/>
            <w:vAlign w:val="center"/>
          </w:tcPr>
          <w:p w14:paraId="13924C2A" w14:textId="77777777" w:rsidR="009C5D91" w:rsidRPr="00F21E9F" w:rsidRDefault="009C5D91" w:rsidP="766F2A3E">
            <w:pPr>
              <w:rPr>
                <w:lang w:val="en-GB"/>
              </w:rPr>
            </w:pPr>
            <w:r w:rsidRPr="5968BADA">
              <w:rPr>
                <w:lang w:val="en-GB" w:bidi="en-GB"/>
              </w:rPr>
              <w:t>In total:</w:t>
            </w:r>
          </w:p>
        </w:tc>
        <w:tc>
          <w:tcPr>
            <w:tcW w:w="4207" w:type="dxa"/>
            <w:vAlign w:val="center"/>
          </w:tcPr>
          <w:p w14:paraId="6E809A0F" w14:textId="77777777" w:rsidR="009C5D91" w:rsidRPr="00F21E9F" w:rsidRDefault="009C5D91" w:rsidP="766F2A3E">
            <w:pPr>
              <w:rPr>
                <w:lang w:val="en-GB"/>
              </w:rPr>
            </w:pPr>
            <w:r w:rsidRPr="5968BADA">
              <w:rPr>
                <w:i/>
                <w:iCs/>
                <w:lang w:val="en-GB" w:bidi="en-GB"/>
              </w:rPr>
              <w:t>(counted automatically after filling Section 5)</w:t>
            </w:r>
          </w:p>
        </w:tc>
      </w:tr>
      <w:tr w:rsidR="009C5D91" w:rsidRPr="00F21E9F" w14:paraId="1DB31DC1" w14:textId="77777777" w:rsidTr="5968BADA">
        <w:tc>
          <w:tcPr>
            <w:tcW w:w="5807" w:type="dxa"/>
            <w:gridSpan w:val="3"/>
            <w:vAlign w:val="center"/>
          </w:tcPr>
          <w:p w14:paraId="48D51D8B" w14:textId="77777777" w:rsidR="009C5D91" w:rsidRPr="00C24BF7" w:rsidRDefault="009C5D91" w:rsidP="00D67151">
            <w:pPr>
              <w:rPr>
                <w:lang w:val="en-GB" w:bidi="en-GB"/>
              </w:rPr>
            </w:pPr>
            <w:r w:rsidRPr="5968BADA">
              <w:rPr>
                <w:lang w:val="en-GB"/>
              </w:rPr>
              <w:t>Source of funding</w:t>
            </w:r>
          </w:p>
        </w:tc>
        <w:tc>
          <w:tcPr>
            <w:tcW w:w="4207" w:type="dxa"/>
            <w:vAlign w:val="center"/>
          </w:tcPr>
          <w:p w14:paraId="32DB2F52" w14:textId="52BF769B" w:rsidR="009C5D91" w:rsidRPr="00C24BF7" w:rsidRDefault="7887E3B9" w:rsidP="5968BADA">
            <w:pPr>
              <w:rPr>
                <w:i/>
                <w:iCs/>
                <w:lang w:val="en-GB" w:bidi="lt-LT"/>
              </w:rPr>
            </w:pPr>
            <w:r w:rsidRPr="5968BADA">
              <w:rPr>
                <w:i/>
                <w:iCs/>
                <w:lang w:val="en-GB" w:bidi="lt-LT"/>
              </w:rPr>
              <w:t>State budget</w:t>
            </w:r>
          </w:p>
        </w:tc>
      </w:tr>
      <w:tr w:rsidR="00320F9B" w:rsidRPr="0072429E" w14:paraId="1B354933" w14:textId="77777777" w:rsidTr="5968BADA">
        <w:tc>
          <w:tcPr>
            <w:tcW w:w="5807" w:type="dxa"/>
            <w:gridSpan w:val="3"/>
            <w:vAlign w:val="center"/>
          </w:tcPr>
          <w:p w14:paraId="0F529811" w14:textId="22F6DA30" w:rsidR="00320F9B" w:rsidRPr="0072429E" w:rsidRDefault="00320F9B" w:rsidP="766F2A3E">
            <w:pPr>
              <w:tabs>
                <w:tab w:val="left" w:pos="4111"/>
                <w:tab w:val="left" w:pos="6521"/>
              </w:tabs>
              <w:rPr>
                <w:lang w:val="en-GB" w:bidi="en-GB"/>
              </w:rPr>
            </w:pPr>
            <w:r w:rsidRPr="5968BADA">
              <w:rPr>
                <w:lang w:val="en-GB" w:bidi="en-GB"/>
              </w:rPr>
              <w:t>Expected beginning of the project</w:t>
            </w:r>
          </w:p>
        </w:tc>
        <w:tc>
          <w:tcPr>
            <w:tcW w:w="4207" w:type="dxa"/>
            <w:vAlign w:val="center"/>
          </w:tcPr>
          <w:p w14:paraId="6EA06AFC" w14:textId="5C28D9A4" w:rsidR="00320F9B" w:rsidRPr="0072429E" w:rsidRDefault="00320F9B" w:rsidP="5968BADA">
            <w:pPr>
              <w:tabs>
                <w:tab w:val="left" w:pos="4111"/>
                <w:tab w:val="left" w:pos="6521"/>
              </w:tabs>
              <w:rPr>
                <w:i/>
                <w:iCs/>
                <w:lang w:val="en-GB"/>
              </w:rPr>
            </w:pPr>
            <w:r w:rsidRPr="5968BADA">
              <w:rPr>
                <w:i/>
                <w:iCs/>
                <w:lang w:val="en-GB" w:bidi="en-GB"/>
              </w:rPr>
              <w:t>(please select year, month and day)</w:t>
            </w:r>
          </w:p>
        </w:tc>
      </w:tr>
      <w:tr w:rsidR="004C0293" w:rsidRPr="00F21E9F" w14:paraId="76D57BD9" w14:textId="77777777" w:rsidTr="5968BADA">
        <w:tc>
          <w:tcPr>
            <w:tcW w:w="5807" w:type="dxa"/>
            <w:gridSpan w:val="3"/>
            <w:vAlign w:val="center"/>
          </w:tcPr>
          <w:p w14:paraId="7EA4C102" w14:textId="77777777" w:rsidR="004C0293" w:rsidRPr="00F21E9F" w:rsidRDefault="004C0293" w:rsidP="766F2A3E">
            <w:pPr>
              <w:rPr>
                <w:lang w:val="en-GB"/>
              </w:rPr>
            </w:pPr>
            <w:r w:rsidRPr="5968BADA">
              <w:rPr>
                <w:lang w:val="en-GB" w:bidi="en-GB"/>
              </w:rPr>
              <w:t>Project end date</w:t>
            </w:r>
          </w:p>
        </w:tc>
        <w:tc>
          <w:tcPr>
            <w:tcW w:w="4207" w:type="dxa"/>
            <w:tcBorders>
              <w:top w:val="single" w:sz="4" w:space="0" w:color="auto"/>
              <w:left w:val="single" w:sz="4" w:space="0" w:color="auto"/>
              <w:bottom w:val="single" w:sz="4" w:space="0" w:color="auto"/>
              <w:right w:val="single" w:sz="4" w:space="0" w:color="auto"/>
            </w:tcBorders>
            <w:vAlign w:val="center"/>
          </w:tcPr>
          <w:p w14:paraId="118D5A7F" w14:textId="77777777" w:rsidR="004C0293" w:rsidRPr="00F21E9F" w:rsidRDefault="004C0293" w:rsidP="5968BADA">
            <w:pPr>
              <w:rPr>
                <w:i/>
                <w:iCs/>
                <w:lang w:val="en-GB"/>
              </w:rPr>
            </w:pPr>
            <w:r w:rsidRPr="5968BADA">
              <w:rPr>
                <w:i/>
                <w:iCs/>
                <w:lang w:val="en-GB" w:bidi="en-GB"/>
              </w:rPr>
              <w:t>(please select year, month and day; it is recommended to plan the end of the project for the last day of a quarter)</w:t>
            </w:r>
          </w:p>
        </w:tc>
      </w:tr>
      <w:tr w:rsidR="0000461A" w:rsidRPr="00F21E9F" w14:paraId="4315695B" w14:textId="77777777" w:rsidTr="5968BADA">
        <w:trPr>
          <w:trHeight w:val="562"/>
        </w:trPr>
        <w:tc>
          <w:tcPr>
            <w:tcW w:w="5807" w:type="dxa"/>
            <w:gridSpan w:val="3"/>
            <w:vAlign w:val="center"/>
          </w:tcPr>
          <w:p w14:paraId="51CB3549" w14:textId="77777777" w:rsidR="0000461A" w:rsidRPr="00F21E9F" w:rsidRDefault="0000461A" w:rsidP="766F2A3E">
            <w:pPr>
              <w:rPr>
                <w:lang w:val="en-GB"/>
              </w:rPr>
            </w:pPr>
            <w:r w:rsidRPr="5968BADA">
              <w:rPr>
                <w:lang w:val="en-GB" w:bidi="en-GB"/>
              </w:rPr>
              <w:t>Deadline for the submission of the final report</w:t>
            </w:r>
          </w:p>
        </w:tc>
        <w:tc>
          <w:tcPr>
            <w:tcW w:w="4207" w:type="dxa"/>
            <w:tcBorders>
              <w:top w:val="single" w:sz="4" w:space="0" w:color="auto"/>
              <w:left w:val="single" w:sz="4" w:space="0" w:color="auto"/>
              <w:right w:val="single" w:sz="4" w:space="0" w:color="auto"/>
            </w:tcBorders>
            <w:vAlign w:val="center"/>
          </w:tcPr>
          <w:p w14:paraId="7BC80284" w14:textId="77777777" w:rsidR="0000461A" w:rsidRPr="00F21E9F" w:rsidRDefault="0000461A" w:rsidP="5968BADA">
            <w:pPr>
              <w:rPr>
                <w:i/>
                <w:iCs/>
                <w:lang w:val="en-GB"/>
              </w:rPr>
            </w:pPr>
            <w:r w:rsidRPr="5968BADA">
              <w:rPr>
                <w:i/>
                <w:iCs/>
                <w:lang w:val="en-GB" w:bidi="en-GB"/>
              </w:rPr>
              <w:t>(sets automatically after the selection of the project end date)</w:t>
            </w:r>
          </w:p>
        </w:tc>
      </w:tr>
      <w:tr w:rsidR="009F6F0A" w:rsidRPr="00913B63" w14:paraId="5E6764F8" w14:textId="77777777" w:rsidTr="5968BADA">
        <w:trPr>
          <w:trHeight w:val="405"/>
        </w:trPr>
        <w:tc>
          <w:tcPr>
            <w:tcW w:w="10014" w:type="dxa"/>
            <w:gridSpan w:val="4"/>
            <w:vAlign w:val="center"/>
          </w:tcPr>
          <w:p w14:paraId="121583A1" w14:textId="3BFD4B21" w:rsidR="009F6F0A" w:rsidRPr="00913B63" w:rsidRDefault="009F6F0A" w:rsidP="766F2A3E">
            <w:pPr>
              <w:tabs>
                <w:tab w:val="left" w:pos="4111"/>
                <w:tab w:val="left" w:pos="6521"/>
              </w:tabs>
              <w:rPr>
                <w:lang w:val="en-GB"/>
              </w:rPr>
            </w:pPr>
            <w:r w:rsidRPr="5968BADA">
              <w:rPr>
                <w:lang w:val="en-GB"/>
              </w:rPr>
              <w:lastRenderedPageBreak/>
              <w:t xml:space="preserve">Annotation in Lithuanian </w:t>
            </w:r>
          </w:p>
        </w:tc>
      </w:tr>
      <w:tr w:rsidR="009F6F0A" w:rsidRPr="00913B63" w14:paraId="7A47CC8D" w14:textId="77777777" w:rsidTr="5968BADA">
        <w:tc>
          <w:tcPr>
            <w:tcW w:w="10014" w:type="dxa"/>
            <w:gridSpan w:val="4"/>
            <w:vAlign w:val="center"/>
          </w:tcPr>
          <w:p w14:paraId="3F9961C0" w14:textId="4F213654" w:rsidR="009F6F0A" w:rsidRPr="009A5FAF" w:rsidRDefault="009858BC" w:rsidP="5968BADA">
            <w:pPr>
              <w:tabs>
                <w:tab w:val="left" w:pos="4111"/>
                <w:tab w:val="left" w:pos="6521"/>
              </w:tabs>
              <w:rPr>
                <w:i/>
                <w:iCs/>
                <w:sz w:val="20"/>
                <w:szCs w:val="20"/>
                <w:lang w:val="en-GB"/>
              </w:rPr>
            </w:pPr>
            <w:r w:rsidRPr="009A5FAF">
              <w:rPr>
                <w:i/>
                <w:iCs/>
                <w:sz w:val="20"/>
                <w:szCs w:val="20"/>
                <w:lang w:val="en-GB"/>
              </w:rPr>
              <w:t>Briefly present information in Lithuanian about the problem to be solved by project research, the topic of these studies and the expected impact of the project results on the development of science</w:t>
            </w:r>
            <w:r w:rsidR="00802E4A" w:rsidRPr="009A5FAF">
              <w:rPr>
                <w:i/>
                <w:iCs/>
                <w:sz w:val="20"/>
                <w:szCs w:val="20"/>
                <w:lang w:val="en-GB"/>
              </w:rPr>
              <w:t xml:space="preserve"> or</w:t>
            </w:r>
            <w:r w:rsidR="009731E8" w:rsidRPr="009A5FAF">
              <w:rPr>
                <w:i/>
                <w:iCs/>
                <w:sz w:val="20"/>
                <w:szCs w:val="20"/>
                <w:lang w:val="en-GB"/>
              </w:rPr>
              <w:t xml:space="preserve"> arts,</w:t>
            </w:r>
            <w:r w:rsidRPr="009A5FAF">
              <w:rPr>
                <w:i/>
                <w:iCs/>
                <w:sz w:val="20"/>
                <w:szCs w:val="20"/>
                <w:lang w:val="en-GB"/>
              </w:rPr>
              <w:t xml:space="preserve"> society and the development of scientific</w:t>
            </w:r>
            <w:r w:rsidR="009731E8" w:rsidRPr="009A5FAF">
              <w:rPr>
                <w:i/>
                <w:iCs/>
                <w:sz w:val="20"/>
                <w:szCs w:val="20"/>
                <w:lang w:val="en-GB"/>
              </w:rPr>
              <w:t xml:space="preserve"> or artistic</w:t>
            </w:r>
            <w:r w:rsidRPr="009A5FAF">
              <w:rPr>
                <w:i/>
                <w:iCs/>
                <w:sz w:val="20"/>
                <w:szCs w:val="20"/>
                <w:lang w:val="en-GB"/>
              </w:rPr>
              <w:t xml:space="preserve"> competence; the annotation must not present any content that is considered intellectual property</w:t>
            </w:r>
            <w:r w:rsidRPr="009A5FAF">
              <w:rPr>
                <w:i/>
                <w:iCs/>
                <w:sz w:val="20"/>
                <w:szCs w:val="20"/>
                <w:lang w:val="en-GB" w:bidi="en-GB"/>
              </w:rPr>
              <w:t xml:space="preserve"> </w:t>
            </w:r>
            <w:r w:rsidR="009F6F0A" w:rsidRPr="009A5FAF">
              <w:rPr>
                <w:i/>
                <w:iCs/>
                <w:sz w:val="20"/>
                <w:szCs w:val="20"/>
                <w:lang w:val="en-GB"/>
              </w:rPr>
              <w:t>(no more than 2,000 characters)</w:t>
            </w:r>
          </w:p>
        </w:tc>
      </w:tr>
      <w:tr w:rsidR="009F6F0A" w:rsidRPr="00913B63" w14:paraId="3EE8B5D5" w14:textId="77777777" w:rsidTr="5968BADA">
        <w:tc>
          <w:tcPr>
            <w:tcW w:w="10014" w:type="dxa"/>
            <w:gridSpan w:val="4"/>
            <w:vAlign w:val="center"/>
          </w:tcPr>
          <w:p w14:paraId="2F7F3A34" w14:textId="25F86230" w:rsidR="009F6F0A" w:rsidRPr="009A5FAF" w:rsidRDefault="009F6F0A" w:rsidP="5968BADA">
            <w:pPr>
              <w:tabs>
                <w:tab w:val="left" w:pos="4111"/>
                <w:tab w:val="left" w:pos="6521"/>
              </w:tabs>
              <w:rPr>
                <w:i/>
                <w:iCs/>
                <w:lang w:val="en-GB"/>
              </w:rPr>
            </w:pPr>
            <w:r w:rsidRPr="009A5FAF">
              <w:rPr>
                <w:lang w:val="en-GB"/>
              </w:rPr>
              <w:t xml:space="preserve">Annotation in English </w:t>
            </w:r>
          </w:p>
        </w:tc>
      </w:tr>
      <w:tr w:rsidR="009F6F0A" w:rsidRPr="00913B63" w14:paraId="5AAC1E02" w14:textId="77777777" w:rsidTr="5968BADA">
        <w:tc>
          <w:tcPr>
            <w:tcW w:w="10014" w:type="dxa"/>
            <w:gridSpan w:val="4"/>
            <w:vAlign w:val="center"/>
          </w:tcPr>
          <w:p w14:paraId="00947729" w14:textId="1D435A7B" w:rsidR="009F6F0A" w:rsidRPr="009A5FAF" w:rsidRDefault="002C6752" w:rsidP="5968BADA">
            <w:pPr>
              <w:tabs>
                <w:tab w:val="left" w:pos="4111"/>
                <w:tab w:val="left" w:pos="6521"/>
              </w:tabs>
              <w:rPr>
                <w:i/>
                <w:iCs/>
                <w:lang w:val="en-GB"/>
              </w:rPr>
            </w:pPr>
            <w:r w:rsidRPr="009A5FAF">
              <w:rPr>
                <w:i/>
                <w:iCs/>
                <w:sz w:val="20"/>
                <w:szCs w:val="20"/>
                <w:lang w:val="en-GB"/>
              </w:rPr>
              <w:t>Briefly present information about the problem to be solved by project research, the subject matter of these studies and the expected impact of the project results on the development of science</w:t>
            </w:r>
            <w:r w:rsidR="00802E4A" w:rsidRPr="009A5FAF">
              <w:rPr>
                <w:i/>
                <w:iCs/>
                <w:sz w:val="20"/>
                <w:szCs w:val="20"/>
                <w:lang w:val="en-GB"/>
              </w:rPr>
              <w:t xml:space="preserve"> </w:t>
            </w:r>
            <w:r w:rsidR="00123F73" w:rsidRPr="009A5FAF">
              <w:rPr>
                <w:i/>
                <w:iCs/>
                <w:sz w:val="20"/>
                <w:szCs w:val="20"/>
                <w:lang w:val="en-GB"/>
              </w:rPr>
              <w:t>or arts,</w:t>
            </w:r>
            <w:r w:rsidRPr="009A5FAF">
              <w:rPr>
                <w:i/>
                <w:iCs/>
                <w:sz w:val="20"/>
                <w:szCs w:val="20"/>
                <w:lang w:val="en-GB"/>
              </w:rPr>
              <w:t xml:space="preserve"> society and the development of scientific </w:t>
            </w:r>
            <w:r w:rsidR="00123F73" w:rsidRPr="009A5FAF">
              <w:rPr>
                <w:i/>
                <w:iCs/>
                <w:sz w:val="20"/>
                <w:szCs w:val="20"/>
                <w:lang w:val="en-GB"/>
              </w:rPr>
              <w:t xml:space="preserve">or artistic </w:t>
            </w:r>
            <w:r w:rsidRPr="009A5FAF">
              <w:rPr>
                <w:i/>
                <w:iCs/>
                <w:sz w:val="20"/>
                <w:szCs w:val="20"/>
                <w:lang w:val="en-GB"/>
              </w:rPr>
              <w:t>competence; the annotation must not present any content that is considered intellectual property</w:t>
            </w:r>
            <w:r w:rsidRPr="009A5FAF">
              <w:rPr>
                <w:i/>
                <w:iCs/>
                <w:sz w:val="20"/>
                <w:szCs w:val="20"/>
                <w:lang w:val="en-GB" w:bidi="en-GB"/>
              </w:rPr>
              <w:t xml:space="preserve"> (no more than 2,000 characters)</w:t>
            </w:r>
          </w:p>
        </w:tc>
      </w:tr>
    </w:tbl>
    <w:p w14:paraId="3104C1F6" w14:textId="2183930C" w:rsidR="00A7258E" w:rsidRPr="00913B63" w:rsidRDefault="00A7258E" w:rsidP="766F2A3E">
      <w:pPr>
        <w:jc w:val="both"/>
        <w:rPr>
          <w:rFonts w:eastAsia="Calibri"/>
          <w:vertAlign w:val="superscript"/>
          <w:lang w:val="en-GB"/>
        </w:rPr>
      </w:pPr>
      <w:r w:rsidRPr="5968BADA">
        <w:rPr>
          <w:rFonts w:eastAsia="Calibri"/>
          <w:vertAlign w:val="superscript"/>
          <w:lang w:val="en-GB"/>
        </w:rPr>
        <w:t xml:space="preserve">1 </w:t>
      </w:r>
      <w:r w:rsidR="008F3156" w:rsidRPr="5968BADA">
        <w:rPr>
          <w:rFonts w:eastAsia="Calibri"/>
          <w:sz w:val="20"/>
          <w:szCs w:val="20"/>
          <w:lang w:val="en-GB"/>
        </w:rPr>
        <w:t>Group of Institutions assigned for 2026 by the Director of the State Social Insurance Fund Board under the Ministry of Social Security and Labour</w:t>
      </w:r>
    </w:p>
    <w:p w14:paraId="7280CE04" w14:textId="77777777" w:rsidR="00BC30F4" w:rsidRPr="00913B63" w:rsidRDefault="00BC30F4" w:rsidP="766F2A3E">
      <w:pPr>
        <w:tabs>
          <w:tab w:val="left" w:pos="426"/>
        </w:tabs>
        <w:spacing w:before="120" w:after="120"/>
        <w:rPr>
          <w:b/>
          <w:bCs/>
          <w:caps/>
          <w:lang w:val="en-GB"/>
        </w:rPr>
      </w:pPr>
    </w:p>
    <w:p w14:paraId="02CD6DB9" w14:textId="40A850DB" w:rsidR="00B1711A" w:rsidRPr="00913B63" w:rsidRDefault="00E42A8E" w:rsidP="002B6B35">
      <w:pPr>
        <w:tabs>
          <w:tab w:val="left" w:pos="426"/>
        </w:tabs>
        <w:spacing w:before="120" w:after="120"/>
        <w:jc w:val="both"/>
        <w:rPr>
          <w:b/>
          <w:bCs/>
          <w:lang w:val="en-GB"/>
        </w:rPr>
      </w:pPr>
      <w:r w:rsidRPr="5968BADA">
        <w:rPr>
          <w:b/>
          <w:bCs/>
          <w:caps/>
          <w:lang w:val="en-GB"/>
        </w:rPr>
        <w:t>2</w:t>
      </w:r>
      <w:r w:rsidR="00145133" w:rsidRPr="5968BADA">
        <w:rPr>
          <w:b/>
          <w:bCs/>
          <w:caps/>
          <w:lang w:val="en-GB"/>
        </w:rPr>
        <w:t>. </w:t>
      </w:r>
      <w:r w:rsidR="0D5DBAE2" w:rsidRPr="5968BADA">
        <w:rPr>
          <w:b/>
          <w:bCs/>
          <w:lang w:val="en-GB"/>
        </w:rPr>
        <w:t xml:space="preserve"> </w:t>
      </w:r>
      <w:r w:rsidR="008F3156" w:rsidRPr="5968BADA">
        <w:rPr>
          <w:b/>
          <w:bCs/>
          <w:lang w:val="en-GB"/>
        </w:rPr>
        <w:t xml:space="preserve">FELLOWSHIP SUPERVISOR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5529"/>
      </w:tblGrid>
      <w:tr w:rsidR="00256C0D" w:rsidRPr="00913B63" w14:paraId="3BB44407" w14:textId="77777777" w:rsidTr="5968BADA">
        <w:trPr>
          <w:trHeight w:val="146"/>
        </w:trPr>
        <w:tc>
          <w:tcPr>
            <w:tcW w:w="4536" w:type="dxa"/>
            <w:vAlign w:val="center"/>
          </w:tcPr>
          <w:p w14:paraId="7660E292" w14:textId="7650C561" w:rsidR="00256C0D" w:rsidRPr="00913B63" w:rsidDel="00AD2289" w:rsidRDefault="00EE1BBC" w:rsidP="002B6B35">
            <w:pPr>
              <w:tabs>
                <w:tab w:val="left" w:pos="426"/>
              </w:tabs>
              <w:jc w:val="both"/>
              <w:rPr>
                <w:lang w:val="en-GB"/>
              </w:rPr>
            </w:pPr>
            <w:r w:rsidRPr="5968BADA">
              <w:rPr>
                <w:lang w:val="en-GB"/>
              </w:rPr>
              <w:t>Implementing institution</w:t>
            </w:r>
            <w:r w:rsidR="006C2D0A">
              <w:rPr>
                <w:lang w:val="en-GB"/>
              </w:rPr>
              <w:t xml:space="preserve"> where the fellow</w:t>
            </w:r>
            <w:r w:rsidR="006B2CB3">
              <w:rPr>
                <w:lang w:val="en-GB"/>
              </w:rPr>
              <w:t>s</w:t>
            </w:r>
            <w:r w:rsidR="006C2D0A">
              <w:rPr>
                <w:lang w:val="en-GB"/>
              </w:rPr>
              <w:t>hi</w:t>
            </w:r>
            <w:r w:rsidR="00BF33C0">
              <w:rPr>
                <w:lang w:val="en-GB"/>
              </w:rPr>
              <w:t>p</w:t>
            </w:r>
            <w:r w:rsidR="006C2D0A">
              <w:rPr>
                <w:lang w:val="en-GB"/>
              </w:rPr>
              <w:t xml:space="preserve"> takes place</w:t>
            </w:r>
          </w:p>
        </w:tc>
        <w:tc>
          <w:tcPr>
            <w:tcW w:w="5529" w:type="dxa"/>
            <w:vAlign w:val="center"/>
          </w:tcPr>
          <w:p w14:paraId="7DE0FF6F" w14:textId="3C58F1CD" w:rsidR="00256C0D" w:rsidRPr="00913B63" w:rsidDel="00AD2289" w:rsidRDefault="00256C0D" w:rsidP="002B6B35">
            <w:pPr>
              <w:tabs>
                <w:tab w:val="left" w:pos="426"/>
              </w:tabs>
              <w:jc w:val="both"/>
              <w:rPr>
                <w:i/>
                <w:iCs/>
                <w:sz w:val="20"/>
                <w:szCs w:val="20"/>
                <w:lang w:val="en-GB"/>
              </w:rPr>
            </w:pPr>
            <w:r w:rsidRPr="5968BADA">
              <w:rPr>
                <w:i/>
                <w:iCs/>
                <w:lang w:val="en-GB" w:bidi="en-GB"/>
              </w:rPr>
              <w:t xml:space="preserve">(please </w:t>
            </w:r>
            <w:r w:rsidR="00EE1BBC" w:rsidRPr="5968BADA">
              <w:rPr>
                <w:i/>
                <w:iCs/>
                <w:lang w:val="en-GB" w:bidi="en-GB"/>
              </w:rPr>
              <w:t>fill in</w:t>
            </w:r>
            <w:r w:rsidRPr="5968BADA">
              <w:rPr>
                <w:i/>
                <w:iCs/>
                <w:lang w:val="en-GB" w:bidi="en-GB"/>
              </w:rPr>
              <w:t>)</w:t>
            </w:r>
          </w:p>
        </w:tc>
      </w:tr>
      <w:tr w:rsidR="00790AB0" w:rsidRPr="00913B63" w14:paraId="5E129078" w14:textId="77777777" w:rsidTr="5968BADA">
        <w:trPr>
          <w:trHeight w:val="146"/>
        </w:trPr>
        <w:tc>
          <w:tcPr>
            <w:tcW w:w="4536" w:type="dxa"/>
            <w:vAlign w:val="center"/>
          </w:tcPr>
          <w:p w14:paraId="31C7764A" w14:textId="2062F6A1" w:rsidR="00790AB0" w:rsidRPr="00913B63" w:rsidRDefault="1CCAA52F" w:rsidP="002B6B35">
            <w:pPr>
              <w:tabs>
                <w:tab w:val="left" w:pos="426"/>
              </w:tabs>
              <w:jc w:val="both"/>
              <w:rPr>
                <w:lang w:val="en-GB" w:bidi="en-GB"/>
              </w:rPr>
            </w:pPr>
            <w:r w:rsidRPr="5968BADA">
              <w:rPr>
                <w:lang w:val="en-GB" w:bidi="en-GB"/>
              </w:rPr>
              <w:t xml:space="preserve">Position in the </w:t>
            </w:r>
            <w:r w:rsidRPr="5968BADA">
              <w:rPr>
                <w:lang w:val="en-GB"/>
              </w:rPr>
              <w:t xml:space="preserve">Implementing </w:t>
            </w:r>
            <w:r w:rsidR="08C95DFE" w:rsidRPr="5968BADA">
              <w:rPr>
                <w:lang w:val="en-GB" w:bidi="en-GB"/>
              </w:rPr>
              <w:t>institution</w:t>
            </w:r>
          </w:p>
        </w:tc>
        <w:tc>
          <w:tcPr>
            <w:tcW w:w="5529" w:type="dxa"/>
            <w:vAlign w:val="center"/>
          </w:tcPr>
          <w:p w14:paraId="4C11B326" w14:textId="6E5EABB0" w:rsidR="00790AB0" w:rsidRPr="00913B63" w:rsidRDefault="00EE1BBC" w:rsidP="002B6B35">
            <w:pPr>
              <w:tabs>
                <w:tab w:val="left" w:pos="426"/>
              </w:tabs>
              <w:jc w:val="both"/>
              <w:rPr>
                <w:i/>
                <w:iCs/>
                <w:lang w:val="en-GB" w:bidi="en-GB"/>
              </w:rPr>
            </w:pPr>
            <w:r w:rsidRPr="766F2A3E">
              <w:rPr>
                <w:i/>
                <w:iCs/>
                <w:lang w:val="en-GB" w:bidi="en-GB"/>
              </w:rPr>
              <w:t>(please fill in)</w:t>
            </w:r>
          </w:p>
        </w:tc>
      </w:tr>
      <w:tr w:rsidR="00256C0D" w:rsidRPr="00913B63" w14:paraId="7A1C9905" w14:textId="77777777" w:rsidTr="5968BADA">
        <w:trPr>
          <w:trHeight w:val="146"/>
        </w:trPr>
        <w:tc>
          <w:tcPr>
            <w:tcW w:w="4536" w:type="dxa"/>
            <w:vAlign w:val="center"/>
          </w:tcPr>
          <w:p w14:paraId="6FAAEE1E" w14:textId="458C2177" w:rsidR="00256C0D" w:rsidRPr="00913B63" w:rsidDel="00AD2289" w:rsidRDefault="00256C0D" w:rsidP="002B6B35">
            <w:pPr>
              <w:tabs>
                <w:tab w:val="left" w:pos="426"/>
              </w:tabs>
              <w:jc w:val="both"/>
              <w:rPr>
                <w:lang w:val="en-GB"/>
              </w:rPr>
            </w:pPr>
            <w:r w:rsidRPr="5968BADA">
              <w:rPr>
                <w:lang w:val="en-GB" w:bidi="en-GB"/>
              </w:rPr>
              <w:t>Scientific degree</w:t>
            </w:r>
          </w:p>
        </w:tc>
        <w:tc>
          <w:tcPr>
            <w:tcW w:w="5529" w:type="dxa"/>
            <w:vAlign w:val="center"/>
          </w:tcPr>
          <w:p w14:paraId="0B7DF494" w14:textId="2BECB7E9" w:rsidR="00256C0D" w:rsidRPr="00913B63" w:rsidDel="00AD2289" w:rsidRDefault="00256C0D" w:rsidP="002B6B35">
            <w:pPr>
              <w:tabs>
                <w:tab w:val="left" w:pos="426"/>
              </w:tabs>
              <w:jc w:val="both"/>
              <w:rPr>
                <w:i/>
                <w:iCs/>
                <w:sz w:val="20"/>
                <w:szCs w:val="20"/>
                <w:lang w:val="en-GB"/>
              </w:rPr>
            </w:pPr>
            <w:r w:rsidRPr="5968BADA">
              <w:rPr>
                <w:i/>
                <w:iCs/>
                <w:lang w:val="en-GB" w:bidi="en-GB"/>
              </w:rPr>
              <w:t>(please select)</w:t>
            </w:r>
          </w:p>
        </w:tc>
      </w:tr>
      <w:tr w:rsidR="00256C0D" w:rsidRPr="00913B63" w14:paraId="3D7F7ABF" w14:textId="77777777" w:rsidTr="5968BADA">
        <w:trPr>
          <w:trHeight w:val="146"/>
        </w:trPr>
        <w:tc>
          <w:tcPr>
            <w:tcW w:w="4536" w:type="dxa"/>
            <w:vAlign w:val="center"/>
          </w:tcPr>
          <w:p w14:paraId="1464CD02" w14:textId="33582BC7" w:rsidR="00256C0D" w:rsidRPr="00913B63" w:rsidDel="00AD2289" w:rsidRDefault="00256C0D" w:rsidP="002B6B35">
            <w:pPr>
              <w:tabs>
                <w:tab w:val="left" w:pos="426"/>
              </w:tabs>
              <w:jc w:val="both"/>
              <w:rPr>
                <w:lang w:val="en-GB"/>
              </w:rPr>
            </w:pPr>
            <w:r w:rsidRPr="5968BADA">
              <w:rPr>
                <w:lang w:val="en-GB" w:bidi="en-GB"/>
              </w:rPr>
              <w:t>Name, surname</w:t>
            </w:r>
          </w:p>
        </w:tc>
        <w:tc>
          <w:tcPr>
            <w:tcW w:w="5529" w:type="dxa"/>
            <w:vAlign w:val="center"/>
          </w:tcPr>
          <w:p w14:paraId="7A1973E1" w14:textId="77777777" w:rsidR="00256C0D" w:rsidRPr="00913B63" w:rsidDel="00AD2289" w:rsidRDefault="00256C0D" w:rsidP="002B6B35">
            <w:pPr>
              <w:tabs>
                <w:tab w:val="left" w:pos="426"/>
              </w:tabs>
              <w:jc w:val="both"/>
              <w:rPr>
                <w:i/>
                <w:iCs/>
                <w:sz w:val="20"/>
                <w:szCs w:val="20"/>
                <w:lang w:val="en-GB"/>
              </w:rPr>
            </w:pPr>
          </w:p>
        </w:tc>
      </w:tr>
      <w:tr w:rsidR="7D6F00AE" w:rsidRPr="00913B63" w14:paraId="37A234FE" w14:textId="77777777" w:rsidTr="5968BADA">
        <w:trPr>
          <w:trHeight w:val="146"/>
        </w:trPr>
        <w:tc>
          <w:tcPr>
            <w:tcW w:w="4536" w:type="dxa"/>
            <w:vAlign w:val="center"/>
          </w:tcPr>
          <w:p w14:paraId="56EDEB53" w14:textId="6E9711BC" w:rsidR="7D6F00AE" w:rsidRPr="00913B63" w:rsidRDefault="7D6F00AE" w:rsidP="002B6B35">
            <w:pPr>
              <w:tabs>
                <w:tab w:val="left" w:pos="426"/>
              </w:tabs>
              <w:jc w:val="both"/>
              <w:rPr>
                <w:lang w:val="en-GB"/>
              </w:rPr>
            </w:pPr>
            <w:r w:rsidRPr="5968BADA">
              <w:rPr>
                <w:lang w:val="en-GB" w:bidi="en-GB"/>
              </w:rPr>
              <w:t>Telephone</w:t>
            </w:r>
            <w:r w:rsidR="20B8F81A" w:rsidRPr="5968BADA">
              <w:rPr>
                <w:lang w:val="en-GB" w:bidi="en-GB"/>
              </w:rPr>
              <w:t xml:space="preserve"> </w:t>
            </w:r>
            <w:r w:rsidR="20B8F81A" w:rsidRPr="5968BADA">
              <w:rPr>
                <w:color w:val="000000" w:themeColor="text1"/>
                <w:lang w:val="en-GB"/>
              </w:rPr>
              <w:t>(</w:t>
            </w:r>
            <w:r w:rsidR="00A2092F" w:rsidRPr="00A2092F">
              <w:rPr>
                <w:i/>
                <w:iCs/>
                <w:color w:val="000000" w:themeColor="text1"/>
              </w:rPr>
              <w:t>This information is visible to LMT administration only</w:t>
            </w:r>
            <w:r w:rsidR="20B8F81A" w:rsidRPr="5968BADA">
              <w:rPr>
                <w:color w:val="000000" w:themeColor="text1"/>
                <w:lang w:val="en-GB"/>
              </w:rPr>
              <w:t>)</w:t>
            </w:r>
          </w:p>
        </w:tc>
        <w:tc>
          <w:tcPr>
            <w:tcW w:w="5529" w:type="dxa"/>
            <w:vAlign w:val="center"/>
          </w:tcPr>
          <w:p w14:paraId="3870E6EE" w14:textId="77777777" w:rsidR="7D6F00AE" w:rsidRPr="00913B63" w:rsidRDefault="7D6F00AE" w:rsidP="002B6B35">
            <w:pPr>
              <w:tabs>
                <w:tab w:val="left" w:pos="709"/>
              </w:tabs>
              <w:jc w:val="both"/>
              <w:rPr>
                <w:lang w:val="en-GB"/>
              </w:rPr>
            </w:pPr>
          </w:p>
        </w:tc>
      </w:tr>
      <w:tr w:rsidR="7D6F00AE" w:rsidRPr="00913B63" w14:paraId="321CD944" w14:textId="77777777" w:rsidTr="5968BADA">
        <w:trPr>
          <w:trHeight w:val="146"/>
        </w:trPr>
        <w:tc>
          <w:tcPr>
            <w:tcW w:w="4536" w:type="dxa"/>
            <w:vAlign w:val="center"/>
          </w:tcPr>
          <w:p w14:paraId="753EA03B" w14:textId="1A26E4DF" w:rsidR="7D6F00AE" w:rsidRPr="00913B63" w:rsidRDefault="7D6F00AE" w:rsidP="002B6B35">
            <w:pPr>
              <w:tabs>
                <w:tab w:val="left" w:pos="426"/>
              </w:tabs>
              <w:jc w:val="both"/>
              <w:rPr>
                <w:lang w:val="en-GB"/>
              </w:rPr>
            </w:pPr>
            <w:r w:rsidRPr="5968BADA">
              <w:rPr>
                <w:lang w:val="en-GB" w:bidi="en-GB"/>
              </w:rPr>
              <w:t>E-mail</w:t>
            </w:r>
            <w:r w:rsidR="2F2A6F39" w:rsidRPr="5968BADA">
              <w:rPr>
                <w:lang w:val="en-GB" w:bidi="en-GB"/>
              </w:rPr>
              <w:t xml:space="preserve"> </w:t>
            </w:r>
            <w:r w:rsidR="2F2A6F39" w:rsidRPr="5968BADA">
              <w:rPr>
                <w:color w:val="000000" w:themeColor="text1"/>
                <w:lang w:val="en-GB"/>
              </w:rPr>
              <w:t>(</w:t>
            </w:r>
            <w:r w:rsidR="00A2092F" w:rsidRPr="00A2092F">
              <w:rPr>
                <w:i/>
                <w:iCs/>
                <w:color w:val="000000" w:themeColor="text1"/>
              </w:rPr>
              <w:t>This information is visible to LMT administration only</w:t>
            </w:r>
            <w:r w:rsidR="00C056B6">
              <w:rPr>
                <w:color w:val="000000" w:themeColor="text1"/>
                <w:lang w:val="en-GB"/>
              </w:rPr>
              <w:t>)</w:t>
            </w:r>
          </w:p>
        </w:tc>
        <w:tc>
          <w:tcPr>
            <w:tcW w:w="5529" w:type="dxa"/>
            <w:vAlign w:val="center"/>
          </w:tcPr>
          <w:p w14:paraId="33F26D36" w14:textId="77777777" w:rsidR="7D6F00AE" w:rsidRPr="00913B63" w:rsidRDefault="7D6F00AE" w:rsidP="002B6B35">
            <w:pPr>
              <w:tabs>
                <w:tab w:val="left" w:pos="709"/>
              </w:tabs>
              <w:jc w:val="both"/>
              <w:rPr>
                <w:lang w:val="en-GB"/>
              </w:rPr>
            </w:pPr>
          </w:p>
        </w:tc>
      </w:tr>
      <w:tr w:rsidR="0040642B" w:rsidRPr="00913B63" w14:paraId="51538CBF" w14:textId="77777777" w:rsidTr="5968BADA">
        <w:trPr>
          <w:trHeight w:val="146"/>
        </w:trPr>
        <w:tc>
          <w:tcPr>
            <w:tcW w:w="4536" w:type="dxa"/>
            <w:vAlign w:val="center"/>
          </w:tcPr>
          <w:p w14:paraId="210AE5BF" w14:textId="77777777" w:rsidR="0040642B" w:rsidRPr="00913B63" w:rsidRDefault="0040642B" w:rsidP="002B6B35">
            <w:pPr>
              <w:tabs>
                <w:tab w:val="left" w:pos="426"/>
              </w:tabs>
              <w:jc w:val="both"/>
              <w:rPr>
                <w:lang w:val="en-GB"/>
              </w:rPr>
            </w:pPr>
            <w:r w:rsidRPr="5968BADA">
              <w:rPr>
                <w:lang w:val="en-GB"/>
              </w:rPr>
              <w:t>Personal identification on the Internet</w:t>
            </w:r>
          </w:p>
          <w:p w14:paraId="0C555AE5" w14:textId="17924946" w:rsidR="0040642B" w:rsidRPr="00913B63" w:rsidDel="00AD2289" w:rsidRDefault="48909C30" w:rsidP="002B6B35">
            <w:pPr>
              <w:tabs>
                <w:tab w:val="left" w:pos="426"/>
              </w:tabs>
              <w:jc w:val="both"/>
              <w:rPr>
                <w:lang w:val="en-GB"/>
              </w:rPr>
            </w:pPr>
            <w:r w:rsidRPr="5968BADA">
              <w:rPr>
                <w:i/>
                <w:iCs/>
                <w:sz w:val="20"/>
                <w:szCs w:val="20"/>
                <w:lang w:val="en-GB"/>
              </w:rPr>
              <w:t xml:space="preserve">(The information provided should enable the expert to assess the competence of the </w:t>
            </w:r>
            <w:r w:rsidR="40387D58" w:rsidRPr="5968BADA">
              <w:rPr>
                <w:i/>
                <w:iCs/>
                <w:sz w:val="20"/>
                <w:szCs w:val="20"/>
                <w:lang w:val="en-GB"/>
              </w:rPr>
              <w:t xml:space="preserve">Fellowship </w:t>
            </w:r>
            <w:r w:rsidR="5634D730" w:rsidRPr="5968BADA">
              <w:rPr>
                <w:i/>
                <w:iCs/>
                <w:sz w:val="20"/>
                <w:szCs w:val="20"/>
                <w:lang w:val="en-GB"/>
              </w:rPr>
              <w:t>S</w:t>
            </w:r>
            <w:r w:rsidR="40387D58" w:rsidRPr="5968BADA">
              <w:rPr>
                <w:i/>
                <w:iCs/>
                <w:sz w:val="20"/>
                <w:szCs w:val="20"/>
                <w:lang w:val="en-GB"/>
              </w:rPr>
              <w:t>upervisor</w:t>
            </w:r>
            <w:r w:rsidRPr="5968BADA">
              <w:rPr>
                <w:i/>
                <w:iCs/>
                <w:sz w:val="20"/>
                <w:szCs w:val="20"/>
                <w:lang w:val="en-GB"/>
              </w:rPr>
              <w:t>)</w:t>
            </w:r>
          </w:p>
        </w:tc>
        <w:tc>
          <w:tcPr>
            <w:tcW w:w="5529" w:type="dxa"/>
            <w:vAlign w:val="center"/>
          </w:tcPr>
          <w:p w14:paraId="735782D1" w14:textId="77777777" w:rsidR="0040642B" w:rsidRPr="00913B63" w:rsidRDefault="0040642B" w:rsidP="002B6B35">
            <w:pPr>
              <w:tabs>
                <w:tab w:val="left" w:pos="709"/>
              </w:tabs>
              <w:jc w:val="both"/>
              <w:rPr>
                <w:lang w:val="en-GB"/>
              </w:rPr>
            </w:pPr>
            <w:r w:rsidRPr="5968BADA">
              <w:rPr>
                <w:lang w:val="en-GB"/>
              </w:rPr>
              <w:t>Identifier or a link to the profile</w:t>
            </w:r>
          </w:p>
          <w:p w14:paraId="418CCAF9" w14:textId="7F427AE4" w:rsidR="0040642B" w:rsidRPr="00913B63" w:rsidDel="00AD2289" w:rsidRDefault="0040642B" w:rsidP="002B6B35">
            <w:pPr>
              <w:tabs>
                <w:tab w:val="left" w:pos="426"/>
              </w:tabs>
              <w:jc w:val="both"/>
              <w:rPr>
                <w:i/>
                <w:iCs/>
                <w:sz w:val="20"/>
                <w:szCs w:val="20"/>
                <w:lang w:val="en-GB"/>
              </w:rPr>
            </w:pPr>
            <w:r w:rsidRPr="5968BADA">
              <w:rPr>
                <w:i/>
                <w:iCs/>
                <w:lang w:val="en-GB"/>
              </w:rPr>
              <w:t>(please provide at least one)</w:t>
            </w:r>
          </w:p>
        </w:tc>
      </w:tr>
      <w:tr w:rsidR="00134CE9" w:rsidRPr="00913B63" w14:paraId="23E42B17" w14:textId="77777777" w:rsidTr="5968BADA">
        <w:trPr>
          <w:trHeight w:val="146"/>
        </w:trPr>
        <w:tc>
          <w:tcPr>
            <w:tcW w:w="4536" w:type="dxa"/>
            <w:vAlign w:val="center"/>
          </w:tcPr>
          <w:p w14:paraId="5BB5B07E" w14:textId="16C07D4C" w:rsidR="00134CE9" w:rsidRPr="00913B63" w:rsidRDefault="00134CE9" w:rsidP="002B6B35">
            <w:pPr>
              <w:tabs>
                <w:tab w:val="left" w:pos="426"/>
              </w:tabs>
              <w:jc w:val="both"/>
              <w:rPr>
                <w:lang w:val="en-GB"/>
              </w:rPr>
            </w:pPr>
            <w:r w:rsidRPr="5968BADA">
              <w:rPr>
                <w:lang w:val="en-GB"/>
              </w:rPr>
              <w:t>ORCID (</w:t>
            </w:r>
            <w:r w:rsidRPr="5968BADA">
              <w:rPr>
                <w:i/>
                <w:iCs/>
                <w:lang w:val="en-GB"/>
              </w:rPr>
              <w:t>Open Researcher and Contributor ID</w:t>
            </w:r>
            <w:r w:rsidRPr="5968BADA">
              <w:rPr>
                <w:lang w:val="en-GB"/>
              </w:rPr>
              <w:t>)</w:t>
            </w:r>
          </w:p>
        </w:tc>
        <w:tc>
          <w:tcPr>
            <w:tcW w:w="5529" w:type="dxa"/>
            <w:vAlign w:val="center"/>
          </w:tcPr>
          <w:p w14:paraId="6440C576" w14:textId="696A8EF7" w:rsidR="00134CE9" w:rsidRPr="00F2478C" w:rsidRDefault="5701C626" w:rsidP="002B6B35">
            <w:pPr>
              <w:tabs>
                <w:tab w:val="left" w:pos="709"/>
              </w:tabs>
              <w:jc w:val="both"/>
              <w:rPr>
                <w:lang w:val="en-GB"/>
              </w:rPr>
            </w:pPr>
            <w:r w:rsidRPr="00F2478C">
              <w:rPr>
                <w:rFonts w:eastAsia="Segoe UI"/>
                <w:i/>
                <w:iCs/>
                <w:lang w:val="en-GB"/>
              </w:rPr>
              <w:t xml:space="preserve"> (please provide an </w:t>
            </w:r>
            <w:r w:rsidR="30F36622" w:rsidRPr="00F2478C">
              <w:rPr>
                <w:rFonts w:eastAsia="Segoe UI"/>
                <w:i/>
                <w:iCs/>
                <w:lang w:val="en-GB"/>
              </w:rPr>
              <w:t>identifier</w:t>
            </w:r>
            <w:r w:rsidRPr="00F2478C">
              <w:rPr>
                <w:rFonts w:eastAsia="Segoe UI"/>
                <w:i/>
                <w:iCs/>
                <w:lang w:val="en-GB"/>
              </w:rPr>
              <w:t>, if available)</w:t>
            </w:r>
            <w:r w:rsidRPr="00F2478C">
              <w:rPr>
                <w:rFonts w:eastAsia="Segoe UI"/>
                <w:lang w:val="en-GB"/>
              </w:rPr>
              <w:t xml:space="preserve"> </w:t>
            </w:r>
            <w:r w:rsidRPr="00F2478C">
              <w:rPr>
                <w:lang w:val="en-GB"/>
              </w:rPr>
              <w:t xml:space="preserve"> </w:t>
            </w:r>
          </w:p>
        </w:tc>
      </w:tr>
      <w:tr w:rsidR="00134CE9" w:rsidRPr="00913B63" w14:paraId="442A76BA" w14:textId="77777777" w:rsidTr="5968BADA">
        <w:trPr>
          <w:trHeight w:val="146"/>
        </w:trPr>
        <w:tc>
          <w:tcPr>
            <w:tcW w:w="4536" w:type="dxa"/>
            <w:vAlign w:val="center"/>
          </w:tcPr>
          <w:p w14:paraId="70FFB57F" w14:textId="427A7F9B" w:rsidR="00134CE9" w:rsidRPr="00913B63" w:rsidRDefault="00134CE9" w:rsidP="002B6B35">
            <w:pPr>
              <w:tabs>
                <w:tab w:val="left" w:pos="426"/>
              </w:tabs>
              <w:jc w:val="both"/>
              <w:rPr>
                <w:lang w:val="en-GB"/>
              </w:rPr>
            </w:pPr>
            <w:r w:rsidRPr="5968BADA">
              <w:rPr>
                <w:lang w:val="en-GB"/>
              </w:rPr>
              <w:t xml:space="preserve">Web of Science </w:t>
            </w:r>
            <w:proofErr w:type="spellStart"/>
            <w:r w:rsidRPr="5968BADA">
              <w:rPr>
                <w:lang w:val="en-GB"/>
              </w:rPr>
              <w:t>ResearcherID</w:t>
            </w:r>
            <w:proofErr w:type="spellEnd"/>
          </w:p>
        </w:tc>
        <w:tc>
          <w:tcPr>
            <w:tcW w:w="5529" w:type="dxa"/>
            <w:vAlign w:val="center"/>
          </w:tcPr>
          <w:p w14:paraId="1CE2CEF6" w14:textId="4A95A25E" w:rsidR="00134CE9" w:rsidRPr="00F2478C" w:rsidRDefault="0E6F00C5" w:rsidP="002B6B35">
            <w:pPr>
              <w:tabs>
                <w:tab w:val="left" w:pos="709"/>
              </w:tabs>
              <w:jc w:val="both"/>
              <w:rPr>
                <w:rFonts w:eastAsia="Segoe UI"/>
                <w:i/>
                <w:iCs/>
                <w:lang w:val="en-GB"/>
              </w:rPr>
            </w:pPr>
            <w:r w:rsidRPr="00F2478C">
              <w:rPr>
                <w:rFonts w:eastAsia="Segoe UI"/>
                <w:i/>
                <w:iCs/>
                <w:lang w:val="en-GB"/>
              </w:rPr>
              <w:t xml:space="preserve"> </w:t>
            </w:r>
            <w:r w:rsidR="6009DB3F" w:rsidRPr="00F2478C">
              <w:rPr>
                <w:rFonts w:eastAsia="Segoe UI"/>
                <w:i/>
                <w:iCs/>
                <w:lang w:val="en-GB"/>
              </w:rPr>
              <w:t>(please provide an identifier, if available)</w:t>
            </w:r>
          </w:p>
        </w:tc>
      </w:tr>
      <w:tr w:rsidR="00134CE9" w:rsidRPr="00913B63" w14:paraId="0D1C3173" w14:textId="77777777" w:rsidTr="5968BADA">
        <w:trPr>
          <w:trHeight w:val="146"/>
        </w:trPr>
        <w:tc>
          <w:tcPr>
            <w:tcW w:w="4536" w:type="dxa"/>
            <w:vAlign w:val="center"/>
          </w:tcPr>
          <w:p w14:paraId="4C57E987" w14:textId="58806C9C" w:rsidR="00134CE9" w:rsidRPr="00913B63" w:rsidRDefault="5E67EC3A" w:rsidP="002B6B35">
            <w:pPr>
              <w:tabs>
                <w:tab w:val="left" w:pos="426"/>
              </w:tabs>
              <w:jc w:val="both"/>
              <w:rPr>
                <w:lang w:val="en-GB"/>
              </w:rPr>
            </w:pPr>
            <w:r w:rsidRPr="5968BADA">
              <w:rPr>
                <w:lang w:val="en-GB"/>
              </w:rPr>
              <w:t>A</w:t>
            </w:r>
            <w:r w:rsidR="690DA921" w:rsidRPr="5968BADA">
              <w:rPr>
                <w:lang w:val="en-GB"/>
              </w:rPr>
              <w:t xml:space="preserve"> link to the researcher’s ResearchGate</w:t>
            </w:r>
            <w:r w:rsidR="5F7C4784" w:rsidRPr="5968BADA">
              <w:rPr>
                <w:lang w:val="en-GB"/>
              </w:rPr>
              <w:t xml:space="preserve"> profile</w:t>
            </w:r>
          </w:p>
        </w:tc>
        <w:tc>
          <w:tcPr>
            <w:tcW w:w="5529" w:type="dxa"/>
            <w:vAlign w:val="center"/>
          </w:tcPr>
          <w:p w14:paraId="63A6B28A" w14:textId="51D375B0" w:rsidR="00134CE9" w:rsidRPr="00F2478C" w:rsidRDefault="10DA6D2D" w:rsidP="002B6B35">
            <w:pPr>
              <w:tabs>
                <w:tab w:val="left" w:pos="709"/>
              </w:tabs>
              <w:jc w:val="both"/>
              <w:rPr>
                <w:lang w:val="en-GB"/>
              </w:rPr>
            </w:pPr>
            <w:r w:rsidRPr="00F2478C">
              <w:rPr>
                <w:rFonts w:eastAsia="Segoe UI"/>
                <w:i/>
                <w:iCs/>
                <w:lang w:val="en-GB"/>
              </w:rPr>
              <w:t xml:space="preserve"> (please provide an active link, if available)</w:t>
            </w:r>
            <w:r w:rsidRPr="00F2478C">
              <w:rPr>
                <w:rFonts w:eastAsia="Segoe UI"/>
                <w:lang w:val="en-GB"/>
              </w:rPr>
              <w:t xml:space="preserve"> </w:t>
            </w:r>
            <w:r w:rsidRPr="00F2478C">
              <w:rPr>
                <w:lang w:val="en-GB"/>
              </w:rPr>
              <w:t xml:space="preserve"> </w:t>
            </w:r>
          </w:p>
        </w:tc>
      </w:tr>
      <w:tr w:rsidR="00134CE9" w:rsidRPr="00913B63" w14:paraId="5286EB55" w14:textId="77777777" w:rsidTr="5968BADA">
        <w:trPr>
          <w:trHeight w:val="146"/>
        </w:trPr>
        <w:tc>
          <w:tcPr>
            <w:tcW w:w="4536" w:type="dxa"/>
            <w:vAlign w:val="center"/>
          </w:tcPr>
          <w:p w14:paraId="428A83A7" w14:textId="1F98257D" w:rsidR="00134CE9" w:rsidRPr="00913B63" w:rsidRDefault="6848D5B6" w:rsidP="002B6B35">
            <w:pPr>
              <w:tabs>
                <w:tab w:val="left" w:pos="426"/>
              </w:tabs>
              <w:jc w:val="both"/>
              <w:rPr>
                <w:lang w:val="en-GB"/>
              </w:rPr>
            </w:pPr>
            <w:r w:rsidRPr="5968BADA">
              <w:rPr>
                <w:lang w:val="en-GB"/>
              </w:rPr>
              <w:t>A</w:t>
            </w:r>
            <w:r w:rsidR="690DA921" w:rsidRPr="5968BADA">
              <w:rPr>
                <w:lang w:val="en-GB"/>
              </w:rPr>
              <w:t xml:space="preserve"> link to the researcher’s profile </w:t>
            </w:r>
            <w:r w:rsidR="3FBA74CC" w:rsidRPr="5968BADA">
              <w:rPr>
                <w:lang w:val="en-GB"/>
              </w:rPr>
              <w:t>on their</w:t>
            </w:r>
            <w:r w:rsidR="3D010570" w:rsidRPr="5968BADA">
              <w:rPr>
                <w:lang w:val="en-GB"/>
              </w:rPr>
              <w:t xml:space="preserve"> employing</w:t>
            </w:r>
            <w:r w:rsidR="3FBA74CC" w:rsidRPr="5968BADA">
              <w:rPr>
                <w:lang w:val="en-GB"/>
              </w:rPr>
              <w:t xml:space="preserve"> institution’s website</w:t>
            </w:r>
          </w:p>
        </w:tc>
        <w:tc>
          <w:tcPr>
            <w:tcW w:w="5529" w:type="dxa"/>
            <w:vAlign w:val="center"/>
          </w:tcPr>
          <w:p w14:paraId="56E962FA" w14:textId="519671ED" w:rsidR="00134CE9" w:rsidRPr="00F2478C" w:rsidRDefault="5EF25368" w:rsidP="002B6B35">
            <w:pPr>
              <w:tabs>
                <w:tab w:val="left" w:pos="709"/>
              </w:tabs>
              <w:jc w:val="both"/>
              <w:rPr>
                <w:lang w:val="en-GB"/>
              </w:rPr>
            </w:pPr>
            <w:r w:rsidRPr="00F2478C">
              <w:rPr>
                <w:rFonts w:eastAsia="Segoe UI"/>
                <w:i/>
                <w:iCs/>
                <w:lang w:val="en-GB"/>
              </w:rPr>
              <w:t>(please provide an active link, if available)</w:t>
            </w:r>
            <w:r w:rsidRPr="00F2478C">
              <w:rPr>
                <w:rFonts w:eastAsia="Segoe UI"/>
                <w:lang w:val="en-GB"/>
              </w:rPr>
              <w:t xml:space="preserve"> </w:t>
            </w:r>
            <w:r w:rsidRPr="00F2478C">
              <w:rPr>
                <w:lang w:val="en-GB"/>
              </w:rPr>
              <w:t xml:space="preserve"> </w:t>
            </w:r>
          </w:p>
        </w:tc>
      </w:tr>
    </w:tbl>
    <w:p w14:paraId="5D450C03" w14:textId="77777777" w:rsidR="00A378AF" w:rsidRDefault="00A378AF" w:rsidP="766F2A3E">
      <w:pPr>
        <w:rPr>
          <w:lang w:val="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65"/>
      </w:tblGrid>
      <w:tr w:rsidR="00C1683C" w:rsidRPr="0072429E" w14:paraId="6BAB522D" w14:textId="77777777" w:rsidTr="5968BADA">
        <w:trPr>
          <w:trHeight w:val="766"/>
        </w:trPr>
        <w:tc>
          <w:tcPr>
            <w:tcW w:w="10065" w:type="dxa"/>
            <w:vAlign w:val="center"/>
          </w:tcPr>
          <w:p w14:paraId="1D1E2EE1" w14:textId="16A98463" w:rsidR="00C1683C" w:rsidRPr="00542686" w:rsidRDefault="64C23C5D" w:rsidP="5968BADA">
            <w:pPr>
              <w:jc w:val="both"/>
              <w:rPr>
                <w:rStyle w:val="Grietas"/>
                <w:b w:val="0"/>
                <w:bCs w:val="0"/>
                <w:i/>
                <w:iCs/>
                <w:lang w:val="en-GB"/>
              </w:rPr>
            </w:pPr>
            <w:r w:rsidRPr="5968BADA">
              <w:rPr>
                <w:rStyle w:val="Grietas"/>
                <w:lang w:val="en-GB"/>
              </w:rPr>
              <w:t>2.</w:t>
            </w:r>
            <w:r w:rsidR="23BB1AA0" w:rsidRPr="5968BADA">
              <w:rPr>
                <w:rStyle w:val="Grietas"/>
                <w:lang w:val="en-GB"/>
              </w:rPr>
              <w:t>1.</w:t>
            </w:r>
            <w:r w:rsidRPr="5968BADA">
              <w:rPr>
                <w:rStyle w:val="Grietas"/>
                <w:lang w:val="en-GB"/>
              </w:rPr>
              <w:t xml:space="preserve"> </w:t>
            </w:r>
            <w:r w:rsidRPr="009A5FAF">
              <w:rPr>
                <w:rStyle w:val="Grietas"/>
                <w:lang w:val="en-GB"/>
              </w:rPr>
              <w:t xml:space="preserve">Scientific </w:t>
            </w:r>
            <w:r w:rsidR="00E062AF" w:rsidRPr="009A5FAF">
              <w:rPr>
                <w:b/>
                <w:bCs/>
              </w:rPr>
              <w:t>and/or artistic</w:t>
            </w:r>
            <w:r w:rsidR="00E062AF" w:rsidRPr="009A5FAF">
              <w:rPr>
                <w:b/>
                <w:bCs/>
                <w:lang w:val="en-GB"/>
              </w:rPr>
              <w:t xml:space="preserve"> </w:t>
            </w:r>
            <w:r w:rsidRPr="009A5FAF">
              <w:rPr>
                <w:rStyle w:val="Grietas"/>
                <w:lang w:val="en-GB"/>
              </w:rPr>
              <w:t xml:space="preserve">competence </w:t>
            </w:r>
            <w:r w:rsidRPr="5968BADA">
              <w:rPr>
                <w:rStyle w:val="Grietas"/>
                <w:lang w:val="en-GB"/>
              </w:rPr>
              <w:t xml:space="preserve">and experience of the </w:t>
            </w:r>
            <w:r w:rsidR="48080F6E" w:rsidRPr="5968BADA">
              <w:rPr>
                <w:b/>
                <w:bCs/>
                <w:lang w:val="en-GB"/>
              </w:rPr>
              <w:t xml:space="preserve">Fellowship </w:t>
            </w:r>
            <w:r w:rsidR="5D86C357" w:rsidRPr="5968BADA">
              <w:rPr>
                <w:b/>
                <w:bCs/>
                <w:lang w:val="en-GB"/>
              </w:rPr>
              <w:t>S</w:t>
            </w:r>
            <w:r w:rsidR="48080F6E" w:rsidRPr="5968BADA">
              <w:rPr>
                <w:b/>
                <w:bCs/>
                <w:lang w:val="en-GB"/>
              </w:rPr>
              <w:t>upervisor</w:t>
            </w:r>
            <w:r w:rsidR="48080F6E" w:rsidRPr="5968BADA">
              <w:rPr>
                <w:rStyle w:val="Grietas"/>
                <w:b w:val="0"/>
                <w:bCs w:val="0"/>
                <w:i/>
                <w:iCs/>
                <w:lang w:val="en-GB"/>
              </w:rPr>
              <w:t xml:space="preserve"> </w:t>
            </w:r>
            <w:r w:rsidRPr="5968BADA">
              <w:rPr>
                <w:rStyle w:val="Grietas"/>
                <w:b w:val="0"/>
                <w:bCs w:val="0"/>
                <w:i/>
                <w:iCs/>
                <w:lang w:val="en-GB"/>
              </w:rPr>
              <w:t>(</w:t>
            </w:r>
            <w:r w:rsidR="266BD972" w:rsidRPr="5968BADA">
              <w:rPr>
                <w:rStyle w:val="Grietas"/>
                <w:b w:val="0"/>
                <w:bCs w:val="0"/>
                <w:i/>
                <w:iCs/>
                <w:lang w:val="en-GB"/>
              </w:rPr>
              <w:t>Please attach the</w:t>
            </w:r>
            <w:r w:rsidRPr="5968BADA">
              <w:rPr>
                <w:rStyle w:val="Grietas"/>
                <w:b w:val="0"/>
                <w:bCs w:val="0"/>
                <w:i/>
                <w:iCs/>
                <w:lang w:val="en-GB"/>
              </w:rPr>
              <w:t xml:space="preserve"> free-form CV</w:t>
            </w:r>
            <w:r w:rsidR="22239FE0" w:rsidRPr="5968BADA">
              <w:rPr>
                <w:rStyle w:val="Grietas"/>
                <w:b w:val="0"/>
                <w:bCs w:val="0"/>
                <w:i/>
                <w:iCs/>
                <w:lang w:val="en-GB"/>
              </w:rPr>
              <w:t xml:space="preserve"> in English</w:t>
            </w:r>
            <w:r w:rsidRPr="5968BADA">
              <w:rPr>
                <w:rStyle w:val="Grietas"/>
                <w:b w:val="0"/>
                <w:bCs w:val="0"/>
                <w:i/>
                <w:iCs/>
                <w:lang w:val="en-GB"/>
              </w:rPr>
              <w:t xml:space="preserve"> of the </w:t>
            </w:r>
            <w:r w:rsidR="3115BDCB" w:rsidRPr="5968BADA">
              <w:rPr>
                <w:i/>
                <w:iCs/>
                <w:lang w:val="en-GB"/>
              </w:rPr>
              <w:t xml:space="preserve">Fellowship </w:t>
            </w:r>
            <w:r w:rsidR="6D3B8F29" w:rsidRPr="5968BADA">
              <w:rPr>
                <w:i/>
                <w:iCs/>
                <w:lang w:val="en-GB"/>
              </w:rPr>
              <w:t>S</w:t>
            </w:r>
            <w:r w:rsidR="3115BDCB" w:rsidRPr="5968BADA">
              <w:rPr>
                <w:i/>
                <w:iCs/>
                <w:lang w:val="en-GB"/>
              </w:rPr>
              <w:t>upervisor</w:t>
            </w:r>
            <w:r w:rsidR="3115BDCB" w:rsidRPr="5968BADA">
              <w:rPr>
                <w:rStyle w:val="Grietas"/>
                <w:b w:val="0"/>
                <w:bCs w:val="0"/>
                <w:i/>
                <w:iCs/>
                <w:lang w:val="en-GB"/>
              </w:rPr>
              <w:t xml:space="preserve"> </w:t>
            </w:r>
            <w:r w:rsidRPr="5968BADA">
              <w:rPr>
                <w:rStyle w:val="Grietas"/>
                <w:b w:val="0"/>
                <w:bCs w:val="0"/>
                <w:i/>
                <w:iCs/>
                <w:lang w:val="en-GB"/>
              </w:rPr>
              <w:t xml:space="preserve">in the </w:t>
            </w:r>
            <w:r w:rsidR="33C9BE62" w:rsidRPr="5968BADA">
              <w:rPr>
                <w:rStyle w:val="Grietas"/>
                <w:b w:val="0"/>
                <w:bCs w:val="0"/>
                <w:i/>
                <w:iCs/>
                <w:lang w:val="en-GB"/>
              </w:rPr>
              <w:t>S</w:t>
            </w:r>
            <w:r w:rsidRPr="5968BADA">
              <w:rPr>
                <w:rStyle w:val="Grietas"/>
                <w:b w:val="0"/>
                <w:bCs w:val="0"/>
                <w:i/>
                <w:iCs/>
                <w:lang w:val="en-GB"/>
              </w:rPr>
              <w:t xml:space="preserve">ection </w:t>
            </w:r>
            <w:r w:rsidR="44B62570" w:rsidRPr="5968BADA">
              <w:rPr>
                <w:rStyle w:val="Grietas"/>
                <w:b w:val="0"/>
                <w:bCs w:val="0"/>
                <w:i/>
                <w:iCs/>
                <w:lang w:val="en-GB"/>
              </w:rPr>
              <w:t>7. ANNEXES</w:t>
            </w:r>
            <w:r w:rsidRPr="5968BADA">
              <w:rPr>
                <w:rStyle w:val="Grietas"/>
                <w:b w:val="0"/>
                <w:bCs w:val="0"/>
                <w:i/>
                <w:iCs/>
                <w:lang w:val="en-GB"/>
              </w:rPr>
              <w:t>)</w:t>
            </w:r>
          </w:p>
          <w:p w14:paraId="493AB129" w14:textId="4D3FB01F" w:rsidR="00C1683C" w:rsidRPr="00542686" w:rsidRDefault="0D1B5A01" w:rsidP="766F2A3E">
            <w:pPr>
              <w:jc w:val="both"/>
              <w:rPr>
                <w:color w:val="000000" w:themeColor="text1"/>
                <w:lang w:val="en-GB"/>
              </w:rPr>
            </w:pPr>
            <w:r w:rsidRPr="5968BADA">
              <w:rPr>
                <w:lang w:val="en-GB"/>
              </w:rPr>
              <w:t>(</w:t>
            </w:r>
            <w:r w:rsidRPr="5968BADA">
              <w:rPr>
                <w:i/>
                <w:iCs/>
                <w:lang w:val="en-GB"/>
              </w:rPr>
              <w:t xml:space="preserve">no more than </w:t>
            </w:r>
            <w:r w:rsidRPr="5968BADA">
              <w:rPr>
                <w:i/>
                <w:iCs/>
                <w:color w:val="000000" w:themeColor="text1"/>
                <w:lang w:val="en-GB"/>
              </w:rPr>
              <w:t>10,000 characters</w:t>
            </w:r>
            <w:r w:rsidRPr="5968BADA">
              <w:rPr>
                <w:color w:val="000000" w:themeColor="text1"/>
                <w:lang w:val="en-GB"/>
              </w:rPr>
              <w:t>)</w:t>
            </w:r>
          </w:p>
        </w:tc>
      </w:tr>
      <w:tr w:rsidR="002715DB" w:rsidRPr="0072429E" w14:paraId="442853FC" w14:textId="77777777" w:rsidTr="5968BADA">
        <w:trPr>
          <w:trHeight w:val="337"/>
        </w:trPr>
        <w:tc>
          <w:tcPr>
            <w:tcW w:w="10065" w:type="dxa"/>
            <w:vAlign w:val="center"/>
          </w:tcPr>
          <w:p w14:paraId="1CF6D3CE" w14:textId="5785BB74" w:rsidR="002715DB" w:rsidRPr="00036C59" w:rsidRDefault="53ECB156" w:rsidP="766F2A3E">
            <w:pPr>
              <w:jc w:val="both"/>
              <w:rPr>
                <w:rStyle w:val="Grietas"/>
                <w:lang w:val="en-GB"/>
              </w:rPr>
            </w:pPr>
            <w:r w:rsidRPr="5968BADA">
              <w:rPr>
                <w:rStyle w:val="Grietas"/>
                <w:lang w:val="en-GB"/>
              </w:rPr>
              <w:t>2.</w:t>
            </w:r>
            <w:r w:rsidR="7A8D2156" w:rsidRPr="5968BADA">
              <w:rPr>
                <w:rStyle w:val="Grietas"/>
                <w:lang w:val="en-GB"/>
              </w:rPr>
              <w:t>1</w:t>
            </w:r>
            <w:r w:rsidR="151DA602" w:rsidRPr="5968BADA">
              <w:rPr>
                <w:rStyle w:val="Grietas"/>
                <w:lang w:val="en-GB"/>
              </w:rPr>
              <w:t>.1. Contributions to the generation of innovative ideas, tools, methodologies, or knowledge</w:t>
            </w:r>
          </w:p>
        </w:tc>
      </w:tr>
      <w:tr w:rsidR="002715DB" w:rsidRPr="0072429E" w14:paraId="4070A492" w14:textId="77777777" w:rsidTr="5968BADA">
        <w:trPr>
          <w:trHeight w:val="337"/>
        </w:trPr>
        <w:tc>
          <w:tcPr>
            <w:tcW w:w="10065" w:type="dxa"/>
            <w:vAlign w:val="center"/>
          </w:tcPr>
          <w:p w14:paraId="5460C4FC" w14:textId="21275487" w:rsidR="00AA0931" w:rsidRPr="00977D8A" w:rsidRDefault="2B8ACD95" w:rsidP="5968BADA">
            <w:pPr>
              <w:pStyle w:val="Sraopastraipa"/>
              <w:numPr>
                <w:ilvl w:val="0"/>
                <w:numId w:val="4"/>
              </w:numPr>
              <w:jc w:val="both"/>
              <w:rPr>
                <w:rFonts w:ascii="Times New Roman" w:hAnsi="Times New Roman"/>
                <w:i/>
                <w:iCs/>
                <w:sz w:val="24"/>
                <w:szCs w:val="24"/>
                <w:lang w:val="en-GB"/>
              </w:rPr>
            </w:pPr>
            <w:r w:rsidRPr="5968BADA">
              <w:rPr>
                <w:rFonts w:ascii="Times New Roman" w:hAnsi="Times New Roman"/>
                <w:i/>
                <w:iCs/>
                <w:color w:val="000000" w:themeColor="text1"/>
                <w:sz w:val="24"/>
                <w:szCs w:val="24"/>
                <w:lang w:val="en-GB"/>
              </w:rPr>
              <w:t xml:space="preserve">Explain </w:t>
            </w:r>
            <w:r w:rsidRPr="5968BADA">
              <w:rPr>
                <w:rFonts w:ascii="Times New Roman" w:hAnsi="Times New Roman"/>
                <w:b/>
                <w:bCs/>
                <w:i/>
                <w:iCs/>
                <w:color w:val="000000" w:themeColor="text1"/>
                <w:sz w:val="24"/>
                <w:szCs w:val="24"/>
                <w:lang w:val="en-GB"/>
              </w:rPr>
              <w:t xml:space="preserve">how </w:t>
            </w:r>
            <w:r w:rsidRPr="5968BADA">
              <w:rPr>
                <w:rFonts w:ascii="Times New Roman" w:hAnsi="Times New Roman"/>
                <w:i/>
                <w:iCs/>
                <w:color w:val="000000" w:themeColor="text1"/>
                <w:sz w:val="24"/>
                <w:szCs w:val="24"/>
                <w:lang w:val="en-GB"/>
              </w:rPr>
              <w:t xml:space="preserve">you have contributed </w:t>
            </w:r>
            <w:r w:rsidR="7B74A57D" w:rsidRPr="5968BADA">
              <w:rPr>
                <w:rFonts w:ascii="Times New Roman" w:hAnsi="Times New Roman"/>
                <w:i/>
                <w:iCs/>
                <w:sz w:val="24"/>
                <w:szCs w:val="24"/>
                <w:lang w:val="en-GB"/>
              </w:rPr>
              <w:t xml:space="preserve">to generating and advancing innovative ideas and methodologies </w:t>
            </w:r>
            <w:r w:rsidR="6124A2E4" w:rsidRPr="5968BADA">
              <w:rPr>
                <w:rFonts w:ascii="Times New Roman" w:hAnsi="Times New Roman"/>
                <w:i/>
                <w:iCs/>
                <w:color w:val="000000" w:themeColor="text1"/>
                <w:sz w:val="24"/>
                <w:szCs w:val="24"/>
                <w:lang w:val="en-GB"/>
              </w:rPr>
              <w:t>and which key skills you have used to develop ideas</w:t>
            </w:r>
            <w:r w:rsidR="7B74A57D" w:rsidRPr="5968BADA">
              <w:rPr>
                <w:rFonts w:ascii="Times New Roman" w:hAnsi="Times New Roman"/>
                <w:i/>
                <w:iCs/>
                <w:sz w:val="24"/>
                <w:szCs w:val="24"/>
                <w:lang w:val="en-GB"/>
              </w:rPr>
              <w:t xml:space="preserve">. </w:t>
            </w:r>
          </w:p>
          <w:p w14:paraId="2CB3163F" w14:textId="77777777" w:rsidR="004419F3" w:rsidRPr="00977D8A" w:rsidRDefault="35363CE8" w:rsidP="5968BADA">
            <w:pPr>
              <w:pStyle w:val="Sraopastraipa"/>
              <w:numPr>
                <w:ilvl w:val="0"/>
                <w:numId w:val="4"/>
              </w:numPr>
              <w:jc w:val="both"/>
              <w:rPr>
                <w:rFonts w:ascii="Times New Roman" w:hAnsi="Times New Roman"/>
                <w:i/>
                <w:iCs/>
                <w:color w:val="000000" w:themeColor="text1"/>
                <w:sz w:val="24"/>
                <w:szCs w:val="24"/>
                <w:lang w:val="en-GB"/>
              </w:rPr>
            </w:pPr>
            <w:r w:rsidRPr="5968BADA">
              <w:rPr>
                <w:rFonts w:ascii="Times New Roman" w:hAnsi="Times New Roman"/>
                <w:i/>
                <w:iCs/>
                <w:color w:val="000000" w:themeColor="text1"/>
                <w:sz w:val="24"/>
                <w:szCs w:val="24"/>
                <w:lang w:val="en-GB"/>
              </w:rPr>
              <w:t xml:space="preserve">Highlight </w:t>
            </w:r>
            <w:r w:rsidRPr="5968BADA">
              <w:rPr>
                <w:rFonts w:ascii="Times New Roman" w:hAnsi="Times New Roman"/>
                <w:b/>
                <w:bCs/>
                <w:i/>
                <w:iCs/>
                <w:color w:val="000000" w:themeColor="text1"/>
                <w:sz w:val="24"/>
                <w:szCs w:val="24"/>
                <w:lang w:val="en-GB"/>
              </w:rPr>
              <w:t xml:space="preserve">how </w:t>
            </w:r>
            <w:r w:rsidRPr="5968BADA">
              <w:rPr>
                <w:rFonts w:ascii="Times New Roman" w:hAnsi="Times New Roman"/>
                <w:i/>
                <w:iCs/>
                <w:color w:val="000000" w:themeColor="text1"/>
                <w:sz w:val="24"/>
                <w:szCs w:val="24"/>
                <w:lang w:val="en-GB"/>
              </w:rPr>
              <w:t xml:space="preserve">you have communicated your ideas and research results, both written and verbally. </w:t>
            </w:r>
          </w:p>
          <w:p w14:paraId="757DB3B6" w14:textId="77777777" w:rsidR="00607A59" w:rsidRPr="00977D8A" w:rsidRDefault="6FB71ABC" w:rsidP="5968BADA">
            <w:pPr>
              <w:pStyle w:val="Sraopastraipa"/>
              <w:numPr>
                <w:ilvl w:val="0"/>
                <w:numId w:val="4"/>
              </w:numPr>
              <w:jc w:val="both"/>
              <w:rPr>
                <w:rFonts w:ascii="Times New Roman" w:hAnsi="Times New Roman"/>
                <w:i/>
                <w:iCs/>
                <w:color w:val="000000" w:themeColor="text1"/>
                <w:sz w:val="24"/>
                <w:szCs w:val="24"/>
                <w:lang w:val="en-GB"/>
              </w:rPr>
            </w:pPr>
            <w:r w:rsidRPr="5968BADA">
              <w:rPr>
                <w:rFonts w:ascii="Times New Roman" w:hAnsi="Times New Roman"/>
                <w:i/>
                <w:iCs/>
                <w:color w:val="000000" w:themeColor="text1"/>
                <w:sz w:val="24"/>
                <w:szCs w:val="24"/>
                <w:lang w:val="en-GB"/>
              </w:rPr>
              <w:t>Describe your competencies related to the project’s topic.</w:t>
            </w:r>
          </w:p>
          <w:p w14:paraId="6D693D2F" w14:textId="77777777" w:rsidR="004419F3" w:rsidRPr="00977D8A" w:rsidRDefault="35363CE8" w:rsidP="5968BADA">
            <w:pPr>
              <w:pStyle w:val="Sraopastraipa"/>
              <w:numPr>
                <w:ilvl w:val="0"/>
                <w:numId w:val="4"/>
              </w:numPr>
              <w:jc w:val="both"/>
              <w:rPr>
                <w:rFonts w:ascii="Times New Roman" w:hAnsi="Times New Roman"/>
                <w:i/>
                <w:iCs/>
                <w:color w:val="000000" w:themeColor="text1"/>
                <w:sz w:val="24"/>
                <w:szCs w:val="24"/>
                <w:lang w:val="en-GB"/>
              </w:rPr>
            </w:pPr>
            <w:r w:rsidRPr="5968BADA">
              <w:rPr>
                <w:rFonts w:ascii="Times New Roman" w:hAnsi="Times New Roman"/>
                <w:i/>
                <w:iCs/>
                <w:color w:val="000000" w:themeColor="text1"/>
                <w:sz w:val="24"/>
                <w:szCs w:val="24"/>
                <w:lang w:val="en-GB"/>
              </w:rPr>
              <w:t xml:space="preserve">Include recent and relevant funding and awards you have received. </w:t>
            </w:r>
          </w:p>
          <w:p w14:paraId="2A2AA109" w14:textId="36DA6C05" w:rsidR="002715DB" w:rsidRPr="00977D8A" w:rsidRDefault="35363CE8" w:rsidP="00C834EF">
            <w:pPr>
              <w:pStyle w:val="Sraopastraipa"/>
              <w:numPr>
                <w:ilvl w:val="0"/>
                <w:numId w:val="4"/>
              </w:numPr>
              <w:jc w:val="both"/>
              <w:rPr>
                <w:rStyle w:val="Grietas"/>
                <w:b w:val="0"/>
                <w:bCs w:val="0"/>
                <w:i/>
                <w:iCs/>
                <w:sz w:val="24"/>
                <w:szCs w:val="24"/>
                <w:lang w:val="en-GB"/>
              </w:rPr>
            </w:pPr>
            <w:r w:rsidRPr="5968BADA">
              <w:rPr>
                <w:rFonts w:ascii="Times New Roman" w:hAnsi="Times New Roman"/>
                <w:i/>
                <w:iCs/>
                <w:color w:val="000000" w:themeColor="text1"/>
                <w:sz w:val="24"/>
                <w:szCs w:val="24"/>
                <w:lang w:val="en-GB"/>
              </w:rPr>
              <w:t>Include a small selection of key deliverables (</w:t>
            </w:r>
            <w:r w:rsidRPr="5968BADA">
              <w:rPr>
                <w:rFonts w:ascii="Times New Roman" w:hAnsi="Times New Roman"/>
                <w:b/>
                <w:bCs/>
                <w:i/>
                <w:iCs/>
                <w:color w:val="000000" w:themeColor="text1"/>
                <w:sz w:val="24"/>
                <w:szCs w:val="24"/>
                <w:lang w:val="en-GB"/>
              </w:rPr>
              <w:t>up to five</w:t>
            </w:r>
            <w:r w:rsidRPr="5968BADA">
              <w:rPr>
                <w:rFonts w:ascii="Times New Roman" w:hAnsi="Times New Roman"/>
                <w:i/>
                <w:iCs/>
                <w:color w:val="000000" w:themeColor="text1"/>
                <w:sz w:val="24"/>
                <w:szCs w:val="24"/>
                <w:lang w:val="en-GB"/>
              </w:rPr>
              <w:t xml:space="preserve">), with a description of why they are of </w:t>
            </w:r>
            <w:proofErr w:type="gramStart"/>
            <w:r w:rsidRPr="5968BADA">
              <w:rPr>
                <w:rFonts w:ascii="Times New Roman" w:hAnsi="Times New Roman"/>
                <w:i/>
                <w:iCs/>
                <w:sz w:val="24"/>
                <w:szCs w:val="24"/>
                <w:lang w:val="en-GB"/>
              </w:rPr>
              <w:t>particular relevance</w:t>
            </w:r>
            <w:proofErr w:type="gramEnd"/>
            <w:r w:rsidRPr="5968BADA">
              <w:rPr>
                <w:rFonts w:ascii="Times New Roman" w:hAnsi="Times New Roman"/>
                <w:i/>
                <w:iCs/>
                <w:sz w:val="24"/>
                <w:szCs w:val="24"/>
                <w:lang w:val="en-GB"/>
              </w:rPr>
              <w:t xml:space="preserve">. </w:t>
            </w:r>
            <w:r w:rsidRPr="5968BADA">
              <w:rPr>
                <w:rFonts w:ascii="Times New Roman" w:hAnsi="Times New Roman"/>
                <w:i/>
                <w:iCs/>
                <w:color w:val="000000" w:themeColor="text1"/>
                <w:sz w:val="24"/>
                <w:szCs w:val="24"/>
                <w:lang w:val="en-GB"/>
              </w:rPr>
              <w:t xml:space="preserve">Deliverables can include a wide variety of items from </w:t>
            </w:r>
            <w:r w:rsidR="00456796" w:rsidRPr="00456796">
              <w:rPr>
                <w:rFonts w:ascii="Times New Roman" w:hAnsi="Times New Roman"/>
                <w:i/>
                <w:iCs/>
                <w:color w:val="000000" w:themeColor="text1"/>
                <w:sz w:val="24"/>
                <w:szCs w:val="24"/>
              </w:rPr>
              <w:t>open data sets, software, published works, creative works, commercial, entrepreneurial to industrial products,  educational products, policy publications or policies your research has informed, evidence synthesis pieces and conference publications that you have generated.</w:t>
            </w:r>
          </w:p>
        </w:tc>
      </w:tr>
      <w:tr w:rsidR="005948CC" w:rsidRPr="0072429E" w14:paraId="7EB00590" w14:textId="77777777" w:rsidTr="5968BADA">
        <w:trPr>
          <w:trHeight w:val="415"/>
        </w:trPr>
        <w:tc>
          <w:tcPr>
            <w:tcW w:w="10065" w:type="dxa"/>
            <w:vAlign w:val="center"/>
          </w:tcPr>
          <w:p w14:paraId="5701E4B6" w14:textId="60C8BCF8" w:rsidR="005948CC" w:rsidRPr="0072429E" w:rsidDel="00AA0931" w:rsidRDefault="4B50228F" w:rsidP="5968BADA">
            <w:pPr>
              <w:tabs>
                <w:tab w:val="left" w:pos="426"/>
              </w:tabs>
              <w:ind w:right="-63"/>
              <w:jc w:val="both"/>
              <w:rPr>
                <w:i/>
                <w:iCs/>
                <w:sz w:val="20"/>
                <w:szCs w:val="20"/>
                <w:lang w:val="en-GB"/>
              </w:rPr>
            </w:pPr>
            <w:r w:rsidRPr="5968BADA">
              <w:rPr>
                <w:rStyle w:val="Grietas"/>
                <w:lang w:val="en-GB"/>
              </w:rPr>
              <w:t>2.1.</w:t>
            </w:r>
            <w:r w:rsidR="000FDDDA" w:rsidRPr="5968BADA">
              <w:rPr>
                <w:b/>
                <w:bCs/>
                <w:lang w:val="en-GB"/>
              </w:rPr>
              <w:t>2</w:t>
            </w:r>
            <w:r w:rsidRPr="5968BADA">
              <w:rPr>
                <w:b/>
                <w:bCs/>
                <w:lang w:val="en-GB"/>
              </w:rPr>
              <w:t>.</w:t>
            </w:r>
            <w:r w:rsidR="1B24DD45" w:rsidRPr="5968BADA">
              <w:rPr>
                <w:i/>
                <w:iCs/>
                <w:sz w:val="20"/>
                <w:szCs w:val="20"/>
                <w:lang w:val="en-GB"/>
              </w:rPr>
              <w:t xml:space="preserve"> </w:t>
            </w:r>
            <w:r w:rsidR="1B24DD45" w:rsidRPr="5968BADA">
              <w:rPr>
                <w:b/>
                <w:bCs/>
                <w:lang w:val="en-GB"/>
              </w:rPr>
              <w:t xml:space="preserve">Mentoring, training, and collaboration </w:t>
            </w:r>
          </w:p>
        </w:tc>
      </w:tr>
      <w:tr w:rsidR="00A27D90" w:rsidRPr="0072429E" w14:paraId="5892E03F" w14:textId="77777777" w:rsidTr="5968BADA">
        <w:trPr>
          <w:trHeight w:val="2683"/>
        </w:trPr>
        <w:tc>
          <w:tcPr>
            <w:tcW w:w="10065" w:type="dxa"/>
            <w:vAlign w:val="center"/>
          </w:tcPr>
          <w:p w14:paraId="705981E2" w14:textId="05D94DAA" w:rsidR="001F1263" w:rsidRPr="001F1263" w:rsidRDefault="2CBFAA8D" w:rsidP="5968BADA">
            <w:pPr>
              <w:pStyle w:val="prastasiniatinklio"/>
              <w:numPr>
                <w:ilvl w:val="0"/>
                <w:numId w:val="5"/>
              </w:numPr>
              <w:jc w:val="both"/>
              <w:rPr>
                <w:b/>
                <w:bCs/>
                <w:i/>
                <w:iCs/>
                <w:u w:val="single"/>
                <w:lang w:val="en-GB"/>
              </w:rPr>
            </w:pPr>
            <w:r w:rsidRPr="5968BADA">
              <w:rPr>
                <w:i/>
                <w:iCs/>
                <w:lang w:val="en-GB"/>
              </w:rPr>
              <w:lastRenderedPageBreak/>
              <w:t xml:space="preserve">Describe your </w:t>
            </w:r>
            <w:r w:rsidRPr="5968BADA">
              <w:rPr>
                <w:rStyle w:val="Grietas"/>
                <w:b w:val="0"/>
                <w:bCs w:val="0"/>
                <w:i/>
                <w:iCs/>
                <w:lang w:val="en-GB"/>
              </w:rPr>
              <w:t>contributions to developing the next generation of researchers</w:t>
            </w:r>
            <w:r w:rsidRPr="5968BADA">
              <w:rPr>
                <w:i/>
                <w:iCs/>
                <w:lang w:val="en-GB"/>
              </w:rPr>
              <w:t xml:space="preserve">. </w:t>
            </w:r>
          </w:p>
          <w:p w14:paraId="48D1FCD8" w14:textId="4D76DF79" w:rsidR="74684CD8" w:rsidRDefault="20D4D059" w:rsidP="5968BADA">
            <w:pPr>
              <w:pStyle w:val="prastasiniatinklio"/>
              <w:numPr>
                <w:ilvl w:val="0"/>
                <w:numId w:val="5"/>
              </w:numPr>
              <w:jc w:val="both"/>
              <w:rPr>
                <w:b/>
                <w:bCs/>
                <w:i/>
                <w:iCs/>
                <w:u w:val="single"/>
                <w:lang w:val="en-GB"/>
              </w:rPr>
            </w:pPr>
            <w:r w:rsidRPr="5968BADA">
              <w:rPr>
                <w:i/>
                <w:iCs/>
                <w:color w:val="000000" w:themeColor="text1"/>
                <w:lang w:val="en-GB"/>
              </w:rPr>
              <w:t>Think about examples from your collaborations (maybe interdisciplinary, nationally or internationally), teaching activities, workshops, summer schools and the supervision of students and colleagues.</w:t>
            </w:r>
            <w:r w:rsidRPr="5968BADA">
              <w:rPr>
                <w:lang w:val="en-GB"/>
              </w:rPr>
              <w:t xml:space="preserve"> </w:t>
            </w:r>
            <w:r w:rsidR="40E2DB37" w:rsidRPr="5968BADA">
              <w:rPr>
                <w:i/>
                <w:iCs/>
                <w:color w:val="000000" w:themeColor="text1"/>
                <w:lang w:val="en-GB"/>
              </w:rPr>
              <w:t xml:space="preserve">You could include examples from mentoring and support you provided to the advancement of </w:t>
            </w:r>
            <w:r w:rsidR="63EBB55B" w:rsidRPr="5968BADA">
              <w:rPr>
                <w:rStyle w:val="Grietas"/>
                <w:b w:val="0"/>
                <w:bCs w:val="0"/>
                <w:i/>
                <w:iCs/>
                <w:lang w:val="en-GB"/>
              </w:rPr>
              <w:t xml:space="preserve">PhD students' or postdoctoral researchers, early-career </w:t>
            </w:r>
            <w:r w:rsidR="00E57D07" w:rsidRPr="5968BADA">
              <w:rPr>
                <w:rStyle w:val="Grietas"/>
                <w:b w:val="0"/>
                <w:bCs w:val="0"/>
                <w:i/>
                <w:iCs/>
                <w:lang w:val="en-GB"/>
              </w:rPr>
              <w:t>researchers</w:t>
            </w:r>
            <w:r w:rsidR="63EBB55B" w:rsidRPr="5968BADA">
              <w:rPr>
                <w:rStyle w:val="Grietas"/>
                <w:b w:val="0"/>
                <w:bCs w:val="0"/>
                <w:i/>
                <w:iCs/>
                <w:lang w:val="en-GB"/>
              </w:rPr>
              <w:t xml:space="preserve">, </w:t>
            </w:r>
            <w:r w:rsidR="5F1173F8" w:rsidRPr="5968BADA">
              <w:rPr>
                <w:rStyle w:val="Grietas"/>
                <w:b w:val="0"/>
                <w:bCs w:val="0"/>
                <w:i/>
                <w:iCs/>
                <w:lang w:val="en-GB"/>
              </w:rPr>
              <w:t>senior</w:t>
            </w:r>
            <w:r w:rsidR="63EBB55B" w:rsidRPr="5968BADA">
              <w:rPr>
                <w:rStyle w:val="Grietas"/>
                <w:b w:val="0"/>
                <w:bCs w:val="0"/>
                <w:i/>
                <w:iCs/>
                <w:lang w:val="en-GB"/>
              </w:rPr>
              <w:t xml:space="preserve"> or peer colleagues</w:t>
            </w:r>
            <w:r w:rsidR="40E2DB37" w:rsidRPr="5968BADA">
              <w:rPr>
                <w:i/>
                <w:iCs/>
                <w:color w:val="000000" w:themeColor="text1"/>
                <w:lang w:val="en-GB"/>
              </w:rPr>
              <w:t>.</w:t>
            </w:r>
          </w:p>
          <w:p w14:paraId="37503512" w14:textId="7EB4F134" w:rsidR="74684CD8" w:rsidRDefault="5B4B0CB4" w:rsidP="5968BADA">
            <w:pPr>
              <w:pStyle w:val="prastasiniatinklio"/>
              <w:numPr>
                <w:ilvl w:val="0"/>
                <w:numId w:val="5"/>
              </w:numPr>
              <w:jc w:val="both"/>
              <w:rPr>
                <w:i/>
                <w:iCs/>
                <w:lang w:val="en-GB"/>
              </w:rPr>
            </w:pPr>
            <w:r w:rsidRPr="005A559E">
              <w:rPr>
                <w:i/>
                <w:iCs/>
                <w:lang w:val="en-GB"/>
              </w:rPr>
              <w:t>H</w:t>
            </w:r>
            <w:r w:rsidR="32E26CF1" w:rsidRPr="5968BADA">
              <w:rPr>
                <w:rStyle w:val="Grietas"/>
                <w:b w:val="0"/>
                <w:bCs w:val="0"/>
                <w:i/>
                <w:iCs/>
                <w:lang w:val="en-GB"/>
              </w:rPr>
              <w:t xml:space="preserve">ow </w:t>
            </w:r>
            <w:r w:rsidR="77856DB0" w:rsidRPr="5968BADA">
              <w:rPr>
                <w:i/>
                <w:iCs/>
                <w:lang w:val="en-GB"/>
              </w:rPr>
              <w:t>your</w:t>
            </w:r>
            <w:r w:rsidR="62009993" w:rsidRPr="5968BADA">
              <w:rPr>
                <w:i/>
                <w:iCs/>
                <w:lang w:val="en-GB"/>
              </w:rPr>
              <w:t xml:space="preserve"> input has </w:t>
            </w:r>
            <w:r w:rsidR="37925B7B" w:rsidRPr="5968BADA">
              <w:rPr>
                <w:i/>
                <w:iCs/>
                <w:lang w:val="en-GB"/>
              </w:rPr>
              <w:t>contribute</w:t>
            </w:r>
            <w:r w:rsidR="62009993" w:rsidRPr="5968BADA">
              <w:rPr>
                <w:i/>
                <w:iCs/>
                <w:lang w:val="en-GB"/>
              </w:rPr>
              <w:t>d</w:t>
            </w:r>
            <w:r w:rsidR="77856DB0" w:rsidRPr="5968BADA">
              <w:rPr>
                <w:i/>
                <w:iCs/>
                <w:lang w:val="en-GB"/>
              </w:rPr>
              <w:t xml:space="preserve"> to</w:t>
            </w:r>
            <w:r w:rsidR="32E26CF1" w:rsidRPr="5968BADA">
              <w:rPr>
                <w:rStyle w:val="Grietas"/>
                <w:b w:val="0"/>
                <w:bCs w:val="0"/>
                <w:i/>
                <w:iCs/>
                <w:lang w:val="en-GB"/>
              </w:rPr>
              <w:t xml:space="preserve"> </w:t>
            </w:r>
            <w:r w:rsidR="55F9DDB3" w:rsidRPr="5968BADA">
              <w:rPr>
                <w:rStyle w:val="Grietas"/>
                <w:b w:val="0"/>
                <w:bCs w:val="0"/>
                <w:i/>
                <w:iCs/>
                <w:lang w:val="en-GB"/>
              </w:rPr>
              <w:t>broadening</w:t>
            </w:r>
            <w:r w:rsidR="32E26CF1" w:rsidRPr="5968BADA">
              <w:rPr>
                <w:rStyle w:val="Grietas"/>
                <w:b w:val="0"/>
                <w:bCs w:val="0"/>
                <w:i/>
                <w:iCs/>
                <w:lang w:val="en-GB"/>
              </w:rPr>
              <w:t xml:space="preserve"> </w:t>
            </w:r>
            <w:r w:rsidR="7F5196E0" w:rsidRPr="5968BADA">
              <w:rPr>
                <w:rStyle w:val="Grietas"/>
                <w:b w:val="0"/>
                <w:bCs w:val="0"/>
                <w:i/>
                <w:iCs/>
                <w:lang w:val="en-GB"/>
              </w:rPr>
              <w:t xml:space="preserve">their </w:t>
            </w:r>
            <w:r w:rsidR="32E26CF1" w:rsidRPr="5968BADA">
              <w:rPr>
                <w:rStyle w:val="Grietas"/>
                <w:b w:val="0"/>
                <w:bCs w:val="0"/>
                <w:i/>
                <w:iCs/>
                <w:lang w:val="en-GB"/>
              </w:rPr>
              <w:t xml:space="preserve">skills or </w:t>
            </w:r>
            <w:r w:rsidR="260F160B" w:rsidRPr="5968BADA">
              <w:rPr>
                <w:rStyle w:val="Grietas"/>
                <w:b w:val="0"/>
                <w:bCs w:val="0"/>
                <w:i/>
                <w:iCs/>
                <w:lang w:val="en-GB"/>
              </w:rPr>
              <w:t>building</w:t>
            </w:r>
            <w:r w:rsidR="32E26CF1" w:rsidRPr="5968BADA">
              <w:rPr>
                <w:rStyle w:val="Grietas"/>
                <w:b w:val="0"/>
                <w:bCs w:val="0"/>
                <w:i/>
                <w:iCs/>
                <w:lang w:val="en-GB"/>
              </w:rPr>
              <w:t xml:space="preserve"> research competencies</w:t>
            </w:r>
            <w:r w:rsidR="0CDF7CFD" w:rsidRPr="5968BADA">
              <w:rPr>
                <w:rStyle w:val="Grietas"/>
                <w:b w:val="0"/>
                <w:bCs w:val="0"/>
                <w:i/>
                <w:iCs/>
                <w:lang w:val="en-GB"/>
              </w:rPr>
              <w:t>.</w:t>
            </w:r>
          </w:p>
          <w:p w14:paraId="69DCD98D" w14:textId="33C96489" w:rsidR="00A27D90" w:rsidRPr="00413663" w:rsidRDefault="537D2C48" w:rsidP="5968BADA">
            <w:pPr>
              <w:pStyle w:val="prastasiniatinklio"/>
              <w:numPr>
                <w:ilvl w:val="0"/>
                <w:numId w:val="5"/>
              </w:numPr>
              <w:jc w:val="both"/>
              <w:rPr>
                <w:i/>
                <w:iCs/>
                <w:lang w:val="en-GB"/>
              </w:rPr>
            </w:pPr>
            <w:r w:rsidRPr="5968BADA">
              <w:rPr>
                <w:i/>
                <w:iCs/>
                <w:color w:val="000000" w:themeColor="text1"/>
                <w:lang w:val="en-GB"/>
              </w:rPr>
              <w:t>If applicable, describe where you exerted strategic leadership, how you shaped the direction of a team, organization, company or institution</w:t>
            </w:r>
            <w:r w:rsidR="231B8C54" w:rsidRPr="5968BADA">
              <w:rPr>
                <w:i/>
                <w:iCs/>
                <w:lang w:val="en-GB"/>
              </w:rPr>
              <w:t>.</w:t>
            </w:r>
          </w:p>
        </w:tc>
      </w:tr>
      <w:tr w:rsidR="00AD4D73" w:rsidRPr="0072429E" w14:paraId="386B988A" w14:textId="77777777" w:rsidTr="5968BADA">
        <w:trPr>
          <w:trHeight w:val="415"/>
        </w:trPr>
        <w:tc>
          <w:tcPr>
            <w:tcW w:w="10065" w:type="dxa"/>
            <w:vAlign w:val="center"/>
          </w:tcPr>
          <w:p w14:paraId="3632080D" w14:textId="2678AAF4" w:rsidR="00AD4D73" w:rsidRDefault="502608CE" w:rsidP="5968BADA">
            <w:pPr>
              <w:pStyle w:val="prastasiniatinklio"/>
              <w:jc w:val="both"/>
              <w:rPr>
                <w:i/>
                <w:iCs/>
                <w:lang w:val="en-GB"/>
              </w:rPr>
            </w:pPr>
            <w:r w:rsidRPr="5968BADA">
              <w:rPr>
                <w:rStyle w:val="Grietas"/>
                <w:lang w:val="en-GB"/>
              </w:rPr>
              <w:t>2.1.</w:t>
            </w:r>
            <w:r w:rsidR="06C8225D" w:rsidRPr="5968BADA">
              <w:rPr>
                <w:b/>
                <w:bCs/>
                <w:lang w:val="en-GB" w:bidi="en-GB"/>
              </w:rPr>
              <w:t>3. </w:t>
            </w:r>
            <w:r w:rsidR="06C8225D" w:rsidRPr="5968BADA">
              <w:rPr>
                <w:b/>
                <w:bCs/>
                <w:lang w:val="en-GB"/>
              </w:rPr>
              <w:t xml:space="preserve">Contributions to the </w:t>
            </w:r>
            <w:r w:rsidR="13636249" w:rsidRPr="5968BADA">
              <w:rPr>
                <w:b/>
                <w:bCs/>
                <w:lang w:val="en-GB"/>
              </w:rPr>
              <w:t>wider scientific</w:t>
            </w:r>
            <w:r w:rsidR="13636249" w:rsidRPr="5968BADA">
              <w:rPr>
                <w:lang w:val="en-GB"/>
              </w:rPr>
              <w:t xml:space="preserve"> </w:t>
            </w:r>
            <w:r w:rsidR="06C8225D" w:rsidRPr="5968BADA">
              <w:rPr>
                <w:b/>
                <w:bCs/>
                <w:lang w:val="en-GB"/>
              </w:rPr>
              <w:t xml:space="preserve">community and </w:t>
            </w:r>
            <w:r w:rsidR="0B5CE369" w:rsidRPr="5968BADA">
              <w:rPr>
                <w:b/>
                <w:bCs/>
                <w:lang w:val="en-GB"/>
              </w:rPr>
              <w:t>towards</w:t>
            </w:r>
            <w:r w:rsidR="0B5CE369" w:rsidRPr="5968BADA">
              <w:rPr>
                <w:lang w:val="en-GB"/>
              </w:rPr>
              <w:t xml:space="preserve"> </w:t>
            </w:r>
            <w:r w:rsidR="06C8225D" w:rsidRPr="5968BADA">
              <w:rPr>
                <w:b/>
                <w:bCs/>
                <w:lang w:val="en-GB"/>
              </w:rPr>
              <w:t>wider societal impact</w:t>
            </w:r>
          </w:p>
        </w:tc>
      </w:tr>
      <w:tr w:rsidR="00AD4D73" w:rsidRPr="0072429E" w14:paraId="78755DAB" w14:textId="77777777" w:rsidTr="5968BADA">
        <w:trPr>
          <w:trHeight w:val="4654"/>
        </w:trPr>
        <w:tc>
          <w:tcPr>
            <w:tcW w:w="10065" w:type="dxa"/>
            <w:vAlign w:val="center"/>
          </w:tcPr>
          <w:p w14:paraId="748EC570" w14:textId="5BF5E00B" w:rsidR="00C461EE" w:rsidRPr="00C461EE" w:rsidRDefault="1E036D4C" w:rsidP="5968BADA">
            <w:pPr>
              <w:pStyle w:val="prastasiniatinklio"/>
              <w:numPr>
                <w:ilvl w:val="0"/>
                <w:numId w:val="6"/>
              </w:numPr>
              <w:jc w:val="both"/>
              <w:rPr>
                <w:i/>
                <w:iCs/>
                <w:color w:val="000000" w:themeColor="text1"/>
                <w:lang w:val="en-GB"/>
              </w:rPr>
            </w:pPr>
            <w:r w:rsidRPr="5968BADA">
              <w:rPr>
                <w:i/>
                <w:iCs/>
                <w:color w:val="000000" w:themeColor="text1"/>
                <w:lang w:val="en-GB"/>
              </w:rPr>
              <w:t xml:space="preserve">Include various activities you have engaged in to progress the </w:t>
            </w:r>
            <w:r w:rsidRPr="009A5FAF">
              <w:rPr>
                <w:i/>
                <w:iCs/>
                <w:lang w:val="en-GB"/>
              </w:rPr>
              <w:t>scientific</w:t>
            </w:r>
            <w:r w:rsidR="004C18E0" w:rsidRPr="009A5FAF">
              <w:rPr>
                <w:i/>
                <w:iCs/>
                <w:lang w:val="en-GB"/>
              </w:rPr>
              <w:t xml:space="preserve"> </w:t>
            </w:r>
            <w:r w:rsidR="004C18E0" w:rsidRPr="009A5FAF">
              <w:rPr>
                <w:i/>
                <w:iCs/>
              </w:rPr>
              <w:t>and/or artistic</w:t>
            </w:r>
            <w:r w:rsidRPr="009A5FAF">
              <w:rPr>
                <w:i/>
                <w:iCs/>
                <w:lang w:val="en-GB"/>
              </w:rPr>
              <w:t xml:space="preserve"> </w:t>
            </w:r>
            <w:r w:rsidRPr="5968BADA">
              <w:rPr>
                <w:i/>
                <w:iCs/>
                <w:color w:val="000000" w:themeColor="text1"/>
                <w:lang w:val="en-GB"/>
              </w:rPr>
              <w:t xml:space="preserve">community. For example, editing, reviewing, refereeing, committee work and your contributions to the evaluation of researchers and research projects, contributions to events, seminars, conferences (nationally and internationally) that have benefited </w:t>
            </w:r>
            <w:r w:rsidR="00C5187B">
              <w:rPr>
                <w:i/>
                <w:iCs/>
                <w:color w:val="000000" w:themeColor="text1"/>
                <w:lang w:val="en-GB"/>
              </w:rPr>
              <w:t>the</w:t>
            </w:r>
            <w:r w:rsidRPr="5968BADA">
              <w:rPr>
                <w:i/>
                <w:iCs/>
                <w:color w:val="000000" w:themeColor="text1"/>
                <w:lang w:val="en-GB"/>
              </w:rPr>
              <w:t xml:space="preserve"> research community. </w:t>
            </w:r>
          </w:p>
          <w:p w14:paraId="0615C443" w14:textId="48AFA621" w:rsidR="00C461EE" w:rsidRDefault="1E036D4C" w:rsidP="5968BADA">
            <w:pPr>
              <w:pStyle w:val="prastasiniatinklio"/>
              <w:numPr>
                <w:ilvl w:val="0"/>
                <w:numId w:val="6"/>
              </w:numPr>
              <w:jc w:val="both"/>
              <w:rPr>
                <w:i/>
                <w:iCs/>
                <w:color w:val="000000" w:themeColor="text1"/>
                <w:lang w:val="en-GB"/>
              </w:rPr>
            </w:pPr>
            <w:r w:rsidRPr="5968BADA">
              <w:rPr>
                <w:i/>
                <w:iCs/>
                <w:color w:val="000000" w:themeColor="text1"/>
                <w:lang w:val="en-GB"/>
              </w:rPr>
              <w:t>Highlight contributions to increasing research integrity and improving research and innovation culture and inclusivity (gender equality, diversity, mobility of people in research and innovation, reward and recognition of people in R&amp;I’s various activities</w:t>
            </w:r>
            <w:r w:rsidR="008B3C69">
              <w:rPr>
                <w:i/>
                <w:iCs/>
                <w:color w:val="000000" w:themeColor="text1"/>
                <w:lang w:val="en-GB"/>
              </w:rPr>
              <w:t>)</w:t>
            </w:r>
            <w:r w:rsidRPr="5968BADA">
              <w:rPr>
                <w:i/>
                <w:iCs/>
                <w:color w:val="000000" w:themeColor="text1"/>
                <w:lang w:val="en-GB"/>
              </w:rPr>
              <w:t>.</w:t>
            </w:r>
          </w:p>
          <w:p w14:paraId="572FEFDF" w14:textId="34602824" w:rsidR="00071597" w:rsidRPr="00C461EE" w:rsidRDefault="545EB02F" w:rsidP="5968BADA">
            <w:pPr>
              <w:pStyle w:val="prastasiniatinklio"/>
              <w:numPr>
                <w:ilvl w:val="0"/>
                <w:numId w:val="6"/>
              </w:numPr>
              <w:jc w:val="both"/>
              <w:rPr>
                <w:i/>
                <w:iCs/>
                <w:color w:val="000000" w:themeColor="text1"/>
                <w:lang w:val="en-GB"/>
              </w:rPr>
            </w:pPr>
            <w:r w:rsidRPr="5968BADA">
              <w:rPr>
                <w:i/>
                <w:iCs/>
                <w:color w:val="000000" w:themeColor="text1"/>
                <w:lang w:val="en-GB"/>
              </w:rPr>
              <w:t>Consider positions of responsibility such as committee membership and corporate roles within your department, institution or organization, and recognition by invitation within your sector or any relevant voluntary roles.</w:t>
            </w:r>
          </w:p>
          <w:p w14:paraId="2E718CF3" w14:textId="6409E688" w:rsidR="7DCFF08C" w:rsidRDefault="1DFCF2D1" w:rsidP="5968BADA">
            <w:pPr>
              <w:pStyle w:val="prastasiniatinklio"/>
              <w:numPr>
                <w:ilvl w:val="0"/>
                <w:numId w:val="6"/>
              </w:numPr>
              <w:jc w:val="both"/>
              <w:rPr>
                <w:i/>
                <w:iCs/>
                <w:color w:val="000000" w:themeColor="text1"/>
                <w:lang w:val="en-GB"/>
              </w:rPr>
            </w:pPr>
            <w:r w:rsidRPr="5968BADA">
              <w:rPr>
                <w:i/>
                <w:iCs/>
                <w:color w:val="000000" w:themeColor="text1"/>
                <w:lang w:val="en-GB"/>
              </w:rPr>
              <w:t>Include examples of engagement with the public sector, media,</w:t>
            </w:r>
            <w:r w:rsidRPr="5968BADA">
              <w:rPr>
                <w:i/>
                <w:iCs/>
                <w:lang w:val="en-GB"/>
              </w:rPr>
              <w:t xml:space="preserve"> NGOs, cultural organizations,</w:t>
            </w:r>
            <w:r w:rsidRPr="5968BADA">
              <w:rPr>
                <w:i/>
                <w:iCs/>
                <w:color w:val="000000" w:themeColor="text1"/>
                <w:lang w:val="en-GB"/>
              </w:rPr>
              <w:t xml:space="preserve"> policymakers and the broader public, also industry and/or the private sector.</w:t>
            </w:r>
            <w:r w:rsidR="1407B23B" w:rsidRPr="5968BADA">
              <w:rPr>
                <w:i/>
                <w:iCs/>
                <w:color w:val="000000" w:themeColor="text1"/>
                <w:lang w:val="en-GB"/>
              </w:rPr>
              <w:t xml:space="preserve"> Highlight any examples of how you may have advised policymakers at local, national or international level and provided information through media.</w:t>
            </w:r>
          </w:p>
          <w:p w14:paraId="145ABF9B" w14:textId="709C21B9" w:rsidR="00AD4D73" w:rsidRPr="00CE01BF" w:rsidRDefault="2AED13F6" w:rsidP="5968BADA">
            <w:pPr>
              <w:pStyle w:val="prastasiniatinklio"/>
              <w:numPr>
                <w:ilvl w:val="0"/>
                <w:numId w:val="6"/>
              </w:numPr>
              <w:jc w:val="both"/>
              <w:rPr>
                <w:i/>
                <w:iCs/>
                <w:lang w:val="en-GB"/>
              </w:rPr>
            </w:pPr>
            <w:r w:rsidRPr="5968BADA">
              <w:rPr>
                <w:i/>
                <w:iCs/>
                <w:lang w:val="en-GB"/>
              </w:rPr>
              <w:t xml:space="preserve">You may include any additional activities demonstrating your commitment to strengthening both the research community and its interaction with society. </w:t>
            </w:r>
          </w:p>
        </w:tc>
      </w:tr>
    </w:tbl>
    <w:p w14:paraId="0D71768E" w14:textId="77777777" w:rsidR="00A378AF" w:rsidRDefault="00A378AF" w:rsidP="766F2A3E">
      <w:pPr>
        <w:rPr>
          <w:lang w:val="en-GB"/>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A378AF" w:rsidRPr="00F21E9F" w14:paraId="116C88D7" w14:textId="77777777" w:rsidTr="5968BADA">
        <w:trPr>
          <w:trHeight w:val="281"/>
        </w:trPr>
        <w:tc>
          <w:tcPr>
            <w:tcW w:w="10061" w:type="dxa"/>
          </w:tcPr>
          <w:p w14:paraId="7B694AEE" w14:textId="7DF639F8" w:rsidR="00A378AF" w:rsidRPr="00B76CE9" w:rsidRDefault="00A378AF" w:rsidP="766F2A3E">
            <w:pPr>
              <w:tabs>
                <w:tab w:val="left" w:pos="426"/>
              </w:tabs>
              <w:ind w:right="-63"/>
              <w:jc w:val="both"/>
              <w:rPr>
                <w:b/>
                <w:bCs/>
                <w:lang w:val="en-GB"/>
              </w:rPr>
            </w:pPr>
            <w:r w:rsidRPr="5968BADA">
              <w:rPr>
                <w:lang w:val="en-GB" w:bidi="en-GB"/>
              </w:rPr>
              <w:br w:type="page"/>
            </w:r>
            <w:r w:rsidR="717A25F3" w:rsidRPr="5968BADA">
              <w:rPr>
                <w:b/>
                <w:bCs/>
                <w:lang w:val="en-GB" w:bidi="en-GB"/>
              </w:rPr>
              <w:t>2.</w:t>
            </w:r>
            <w:r w:rsidR="4E8DD2E5" w:rsidRPr="5968BADA">
              <w:rPr>
                <w:b/>
                <w:bCs/>
                <w:lang w:val="en-GB" w:bidi="en-GB"/>
              </w:rPr>
              <w:t>2</w:t>
            </w:r>
            <w:r w:rsidR="3E4E2070" w:rsidRPr="5968BADA">
              <w:rPr>
                <w:b/>
                <w:bCs/>
                <w:lang w:val="en-GB" w:bidi="en-GB"/>
              </w:rPr>
              <w:t xml:space="preserve">. Bibliographic references </w:t>
            </w:r>
          </w:p>
        </w:tc>
      </w:tr>
      <w:tr w:rsidR="00A378AF" w:rsidRPr="00F21E9F" w14:paraId="6C8AC613" w14:textId="77777777" w:rsidTr="5968BADA">
        <w:trPr>
          <w:trHeight w:val="595"/>
        </w:trPr>
        <w:tc>
          <w:tcPr>
            <w:tcW w:w="10061" w:type="dxa"/>
            <w:tcBorders>
              <w:bottom w:val="single" w:sz="4" w:space="0" w:color="auto"/>
            </w:tcBorders>
          </w:tcPr>
          <w:p w14:paraId="0BCA577B" w14:textId="77777777" w:rsidR="00A378AF" w:rsidRPr="00F21E9F" w:rsidRDefault="3E4E2070" w:rsidP="5968BADA">
            <w:pPr>
              <w:tabs>
                <w:tab w:val="left" w:pos="426"/>
              </w:tabs>
              <w:ind w:right="-63"/>
              <w:jc w:val="both"/>
              <w:rPr>
                <w:i/>
                <w:iCs/>
                <w:sz w:val="18"/>
                <w:szCs w:val="18"/>
                <w:lang w:val="en-GB"/>
              </w:rPr>
            </w:pPr>
            <w:r w:rsidRPr="5968BADA">
              <w:rPr>
                <w:i/>
                <w:iCs/>
                <w:lang w:val="en-GB" w:bidi="en-GB"/>
              </w:rPr>
              <w:t xml:space="preserve">Provide bibliographic references to cited publications, studies or other information relied on in the proposal (including the DOI if the publication has one). </w:t>
            </w:r>
          </w:p>
        </w:tc>
      </w:tr>
    </w:tbl>
    <w:p w14:paraId="22DDB02E" w14:textId="77777777" w:rsidR="00A378AF" w:rsidRPr="00F21E9F" w:rsidRDefault="00A378AF" w:rsidP="766F2A3E">
      <w:pPr>
        <w:tabs>
          <w:tab w:val="left" w:pos="426"/>
        </w:tabs>
        <w:ind w:right="-63"/>
        <w:jc w:val="both"/>
        <w:rPr>
          <w:lang w:val="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A378AF" w:rsidRPr="00F21E9F" w14:paraId="35F21D67" w14:textId="77777777" w:rsidTr="5968BADA">
        <w:tc>
          <w:tcPr>
            <w:tcW w:w="10094" w:type="dxa"/>
          </w:tcPr>
          <w:p w14:paraId="2DBC9021" w14:textId="36D6D9EA" w:rsidR="00A378AF" w:rsidRPr="00F21E9F" w:rsidRDefault="717A25F3" w:rsidP="766F2A3E">
            <w:pPr>
              <w:tabs>
                <w:tab w:val="left" w:pos="426"/>
              </w:tabs>
              <w:ind w:right="-63"/>
              <w:jc w:val="both"/>
              <w:rPr>
                <w:lang w:val="en-GB"/>
              </w:rPr>
            </w:pPr>
            <w:r w:rsidRPr="5968BADA">
              <w:rPr>
                <w:b/>
                <w:bCs/>
                <w:lang w:val="en-GB" w:bidi="en-GB"/>
              </w:rPr>
              <w:t>2.</w:t>
            </w:r>
            <w:r w:rsidR="4E8DD2E5" w:rsidRPr="5968BADA">
              <w:rPr>
                <w:b/>
                <w:bCs/>
                <w:lang w:val="en-GB" w:bidi="en-GB"/>
              </w:rPr>
              <w:t>3</w:t>
            </w:r>
            <w:r w:rsidR="3E4E2070" w:rsidRPr="5968BADA">
              <w:rPr>
                <w:b/>
                <w:bCs/>
                <w:lang w:val="en-GB" w:bidi="en-GB"/>
              </w:rPr>
              <w:t>. Additional information</w:t>
            </w:r>
            <w:r w:rsidR="3E4E2070" w:rsidRPr="5968BADA">
              <w:rPr>
                <w:lang w:val="en-GB" w:bidi="en-GB"/>
              </w:rPr>
              <w:t xml:space="preserve"> </w:t>
            </w:r>
            <w:r w:rsidR="3E4E2070" w:rsidRPr="5968BADA">
              <w:rPr>
                <w:i/>
                <w:iCs/>
                <w:lang w:val="en-GB" w:bidi="en-GB"/>
              </w:rPr>
              <w:t>(no more than 2,000 characters)</w:t>
            </w:r>
          </w:p>
        </w:tc>
      </w:tr>
      <w:tr w:rsidR="00A378AF" w:rsidRPr="00F21E9F" w14:paraId="626A9A07" w14:textId="77777777" w:rsidTr="5968BADA">
        <w:tc>
          <w:tcPr>
            <w:tcW w:w="10094" w:type="dxa"/>
          </w:tcPr>
          <w:p w14:paraId="245EC2F9" w14:textId="77777777" w:rsidR="00A378AF" w:rsidRPr="00F21E9F" w:rsidRDefault="3E4E2070" w:rsidP="5968BADA">
            <w:pPr>
              <w:tabs>
                <w:tab w:val="left" w:pos="426"/>
              </w:tabs>
              <w:ind w:right="-63"/>
              <w:jc w:val="both"/>
              <w:rPr>
                <w:i/>
                <w:iCs/>
                <w:lang w:val="en-GB"/>
              </w:rPr>
            </w:pPr>
            <w:r w:rsidRPr="5968BADA">
              <w:rPr>
                <w:i/>
                <w:iCs/>
                <w:lang w:val="en-GB" w:bidi="en-GB"/>
              </w:rPr>
              <w:t xml:space="preserve">If necessary, please provide other project-related information. </w:t>
            </w:r>
          </w:p>
        </w:tc>
      </w:tr>
    </w:tbl>
    <w:p w14:paraId="3575DD64" w14:textId="2D941F1C" w:rsidR="70CD0B83" w:rsidRDefault="70CD0B83" w:rsidP="766F2A3E">
      <w:pPr>
        <w:rPr>
          <w:lang w:val="en-GB"/>
        </w:rPr>
      </w:pPr>
    </w:p>
    <w:p w14:paraId="7EE4F53E" w14:textId="0EC2669D" w:rsidR="00EE0240" w:rsidRPr="00EE0240" w:rsidRDefault="00EE0240" w:rsidP="766F2A3E">
      <w:pPr>
        <w:jc w:val="center"/>
        <w:rPr>
          <w:b/>
          <w:bCs/>
          <w:lang w:val="en-GB"/>
        </w:rPr>
      </w:pPr>
      <w:r w:rsidRPr="5968BADA">
        <w:rPr>
          <w:b/>
          <w:bCs/>
          <w:lang w:val="en-GB"/>
        </w:rPr>
        <w:t>3. POSTDOCTORAL FELLOW</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5529"/>
      </w:tblGrid>
      <w:tr w:rsidR="003D461F" w:rsidRPr="0072429E" w14:paraId="30A3C7B7" w14:textId="77777777" w:rsidTr="5968BADA">
        <w:trPr>
          <w:trHeight w:val="278"/>
        </w:trPr>
        <w:tc>
          <w:tcPr>
            <w:tcW w:w="4536" w:type="dxa"/>
            <w:vAlign w:val="center"/>
          </w:tcPr>
          <w:p w14:paraId="5B868199" w14:textId="2AE1147E" w:rsidR="003D461F" w:rsidRPr="0072429E" w:rsidRDefault="0A982858" w:rsidP="002B6B35">
            <w:pPr>
              <w:tabs>
                <w:tab w:val="left" w:pos="426"/>
              </w:tabs>
              <w:jc w:val="both"/>
              <w:rPr>
                <w:caps/>
                <w:lang w:val="en-GB"/>
              </w:rPr>
            </w:pPr>
            <w:r w:rsidRPr="5968BADA">
              <w:rPr>
                <w:lang w:val="en-GB" w:bidi="en-GB"/>
              </w:rPr>
              <w:t>Position within the project</w:t>
            </w:r>
          </w:p>
        </w:tc>
        <w:tc>
          <w:tcPr>
            <w:tcW w:w="5529" w:type="dxa"/>
            <w:vAlign w:val="center"/>
          </w:tcPr>
          <w:p w14:paraId="5226AC10" w14:textId="2F0C4D52" w:rsidR="003D461F" w:rsidRPr="0072429E" w:rsidRDefault="05459D8E" w:rsidP="002B6B35">
            <w:pPr>
              <w:tabs>
                <w:tab w:val="left" w:pos="426"/>
              </w:tabs>
              <w:jc w:val="both"/>
              <w:rPr>
                <w:i/>
                <w:iCs/>
                <w:caps/>
                <w:lang w:val="en-GB"/>
              </w:rPr>
            </w:pPr>
            <w:r w:rsidRPr="5968BADA">
              <w:rPr>
                <w:i/>
                <w:iCs/>
                <w:lang w:val="en-GB"/>
              </w:rPr>
              <w:t>(please select researcher or scientific fellow)</w:t>
            </w:r>
          </w:p>
        </w:tc>
      </w:tr>
      <w:tr w:rsidR="00C36755" w:rsidRPr="0072429E" w14:paraId="2B804145" w14:textId="77777777" w:rsidTr="5968BADA">
        <w:trPr>
          <w:trHeight w:val="278"/>
        </w:trPr>
        <w:tc>
          <w:tcPr>
            <w:tcW w:w="4536" w:type="dxa"/>
            <w:vAlign w:val="center"/>
          </w:tcPr>
          <w:p w14:paraId="599B53D9" w14:textId="4878A7F9" w:rsidR="00C36755" w:rsidRPr="0072429E" w:rsidRDefault="4F624EEB" w:rsidP="002B6B35">
            <w:pPr>
              <w:tabs>
                <w:tab w:val="left" w:pos="426"/>
              </w:tabs>
              <w:jc w:val="both"/>
              <w:rPr>
                <w:lang w:val="en-GB"/>
              </w:rPr>
            </w:pPr>
            <w:r w:rsidRPr="5968BADA">
              <w:rPr>
                <w:lang w:val="en-GB" w:bidi="en-GB"/>
              </w:rPr>
              <w:t>Scientific degree</w:t>
            </w:r>
          </w:p>
        </w:tc>
        <w:tc>
          <w:tcPr>
            <w:tcW w:w="5529" w:type="dxa"/>
            <w:vAlign w:val="center"/>
          </w:tcPr>
          <w:p w14:paraId="36EC8A3E" w14:textId="143DB7AE" w:rsidR="00C36755" w:rsidRPr="0072429E" w:rsidRDefault="4F624EEB" w:rsidP="002B6B35">
            <w:pPr>
              <w:tabs>
                <w:tab w:val="left" w:pos="426"/>
              </w:tabs>
              <w:jc w:val="both"/>
              <w:rPr>
                <w:i/>
                <w:iCs/>
                <w:lang w:val="en-GB"/>
              </w:rPr>
            </w:pPr>
            <w:r w:rsidRPr="5968BADA">
              <w:rPr>
                <w:i/>
                <w:iCs/>
                <w:lang w:val="en-GB" w:bidi="en-GB"/>
              </w:rPr>
              <w:t>(please select)</w:t>
            </w:r>
          </w:p>
        </w:tc>
      </w:tr>
      <w:tr w:rsidR="00860BF8" w:rsidRPr="0072429E" w14:paraId="459DCE82" w14:textId="77777777" w:rsidTr="5968BADA">
        <w:trPr>
          <w:trHeight w:val="146"/>
        </w:trPr>
        <w:tc>
          <w:tcPr>
            <w:tcW w:w="4536" w:type="dxa"/>
            <w:vAlign w:val="center"/>
          </w:tcPr>
          <w:p w14:paraId="16319285" w14:textId="0E1B30A9" w:rsidR="00860BF8" w:rsidRPr="0072429E" w:rsidRDefault="09F1BB84" w:rsidP="002B6B35">
            <w:pPr>
              <w:tabs>
                <w:tab w:val="left" w:pos="426"/>
              </w:tabs>
              <w:jc w:val="both"/>
              <w:rPr>
                <w:caps/>
                <w:lang w:val="en-GB"/>
              </w:rPr>
            </w:pPr>
            <w:r w:rsidRPr="5968BADA">
              <w:rPr>
                <w:lang w:val="en-GB"/>
              </w:rPr>
              <w:t>Name, surname</w:t>
            </w:r>
          </w:p>
        </w:tc>
        <w:tc>
          <w:tcPr>
            <w:tcW w:w="5529" w:type="dxa"/>
            <w:vAlign w:val="center"/>
          </w:tcPr>
          <w:p w14:paraId="06CEC665" w14:textId="77777777" w:rsidR="00860BF8" w:rsidRPr="0072429E" w:rsidRDefault="00860BF8" w:rsidP="002B6B35">
            <w:pPr>
              <w:tabs>
                <w:tab w:val="left" w:pos="426"/>
              </w:tabs>
              <w:jc w:val="both"/>
              <w:rPr>
                <w:i/>
                <w:iCs/>
                <w:caps/>
                <w:lang w:val="en-GB"/>
              </w:rPr>
            </w:pPr>
          </w:p>
        </w:tc>
      </w:tr>
      <w:tr w:rsidR="7D6F00AE" w14:paraId="77F17F61" w14:textId="77777777" w:rsidTr="5968BADA">
        <w:trPr>
          <w:trHeight w:val="146"/>
        </w:trPr>
        <w:tc>
          <w:tcPr>
            <w:tcW w:w="4536" w:type="dxa"/>
            <w:vAlign w:val="center"/>
          </w:tcPr>
          <w:p w14:paraId="22ACF465" w14:textId="53BE9C8F" w:rsidR="7D6F00AE" w:rsidRDefault="7D6F00AE" w:rsidP="002B6B35">
            <w:pPr>
              <w:tabs>
                <w:tab w:val="left" w:pos="426"/>
              </w:tabs>
              <w:jc w:val="both"/>
              <w:rPr>
                <w:lang w:val="en-GB"/>
              </w:rPr>
            </w:pPr>
            <w:r w:rsidRPr="5968BADA">
              <w:rPr>
                <w:lang w:val="en-GB" w:bidi="en-GB"/>
              </w:rPr>
              <w:t>Telephone</w:t>
            </w:r>
            <w:r w:rsidR="2B5B101B" w:rsidRPr="5968BADA">
              <w:rPr>
                <w:lang w:val="en-GB" w:bidi="en-GB"/>
              </w:rPr>
              <w:t xml:space="preserve"> </w:t>
            </w:r>
            <w:r w:rsidR="2B5B101B" w:rsidRPr="5968BADA">
              <w:rPr>
                <w:color w:val="000000" w:themeColor="text1"/>
                <w:lang w:val="en-GB"/>
              </w:rPr>
              <w:t>(</w:t>
            </w:r>
            <w:r w:rsidR="007F722C" w:rsidRPr="007F722C">
              <w:rPr>
                <w:i/>
                <w:iCs/>
                <w:color w:val="000000" w:themeColor="text1"/>
              </w:rPr>
              <w:t>This information is visible to LMT administration only</w:t>
            </w:r>
            <w:r w:rsidR="2B5B101B" w:rsidRPr="5968BADA">
              <w:rPr>
                <w:color w:val="000000" w:themeColor="text1"/>
                <w:lang w:val="en-GB"/>
              </w:rPr>
              <w:t>)</w:t>
            </w:r>
          </w:p>
        </w:tc>
        <w:tc>
          <w:tcPr>
            <w:tcW w:w="5529" w:type="dxa"/>
            <w:vAlign w:val="center"/>
          </w:tcPr>
          <w:p w14:paraId="7A46DE1A" w14:textId="77777777" w:rsidR="7D6F00AE" w:rsidRDefault="7D6F00AE" w:rsidP="002B6B35">
            <w:pPr>
              <w:tabs>
                <w:tab w:val="left" w:pos="709"/>
              </w:tabs>
              <w:jc w:val="both"/>
              <w:rPr>
                <w:lang w:val="en-GB"/>
              </w:rPr>
            </w:pPr>
          </w:p>
        </w:tc>
      </w:tr>
      <w:tr w:rsidR="7D6F00AE" w14:paraId="68FB7A65" w14:textId="77777777" w:rsidTr="5968BADA">
        <w:trPr>
          <w:trHeight w:val="146"/>
        </w:trPr>
        <w:tc>
          <w:tcPr>
            <w:tcW w:w="4536" w:type="dxa"/>
            <w:vAlign w:val="center"/>
          </w:tcPr>
          <w:p w14:paraId="55AA2208" w14:textId="66AB6549" w:rsidR="7D6F00AE" w:rsidRDefault="7D6F00AE" w:rsidP="002B6B35">
            <w:pPr>
              <w:tabs>
                <w:tab w:val="left" w:pos="426"/>
              </w:tabs>
              <w:jc w:val="both"/>
              <w:rPr>
                <w:lang w:val="en-GB"/>
              </w:rPr>
            </w:pPr>
            <w:r w:rsidRPr="5968BADA">
              <w:rPr>
                <w:lang w:val="en-GB" w:bidi="en-GB"/>
              </w:rPr>
              <w:t>E-mail</w:t>
            </w:r>
            <w:r w:rsidR="670775CE" w:rsidRPr="5968BADA">
              <w:rPr>
                <w:lang w:val="en-GB" w:bidi="en-GB"/>
              </w:rPr>
              <w:t xml:space="preserve"> </w:t>
            </w:r>
            <w:r w:rsidR="670775CE" w:rsidRPr="5968BADA">
              <w:rPr>
                <w:color w:val="000000" w:themeColor="text1"/>
                <w:lang w:val="en-GB"/>
              </w:rPr>
              <w:t>(</w:t>
            </w:r>
            <w:r w:rsidR="007F722C" w:rsidRPr="007F722C">
              <w:rPr>
                <w:i/>
                <w:iCs/>
                <w:color w:val="000000" w:themeColor="text1"/>
              </w:rPr>
              <w:t>This information is visible to LMT administration only</w:t>
            </w:r>
            <w:r w:rsidR="670775CE" w:rsidRPr="5968BADA">
              <w:rPr>
                <w:color w:val="000000" w:themeColor="text1"/>
                <w:lang w:val="en-GB"/>
              </w:rPr>
              <w:t>)</w:t>
            </w:r>
          </w:p>
        </w:tc>
        <w:tc>
          <w:tcPr>
            <w:tcW w:w="5529" w:type="dxa"/>
            <w:vAlign w:val="center"/>
          </w:tcPr>
          <w:p w14:paraId="384204CA" w14:textId="77777777" w:rsidR="7D6F00AE" w:rsidRDefault="7D6F00AE" w:rsidP="002B6B35">
            <w:pPr>
              <w:tabs>
                <w:tab w:val="left" w:pos="709"/>
              </w:tabs>
              <w:jc w:val="both"/>
              <w:rPr>
                <w:lang w:val="en-GB"/>
              </w:rPr>
            </w:pPr>
          </w:p>
        </w:tc>
      </w:tr>
      <w:tr w:rsidR="00671E05" w:rsidRPr="0072429E" w14:paraId="152CA49A" w14:textId="77777777" w:rsidTr="5968BADA">
        <w:trPr>
          <w:trHeight w:val="146"/>
        </w:trPr>
        <w:tc>
          <w:tcPr>
            <w:tcW w:w="4536" w:type="dxa"/>
            <w:vAlign w:val="center"/>
          </w:tcPr>
          <w:p w14:paraId="75B1C176" w14:textId="77777777" w:rsidR="00671E05" w:rsidRPr="00F21E9F" w:rsidRDefault="7879A6A9" w:rsidP="002B6B35">
            <w:pPr>
              <w:tabs>
                <w:tab w:val="left" w:pos="426"/>
              </w:tabs>
              <w:jc w:val="both"/>
              <w:rPr>
                <w:lang w:val="en-GB"/>
              </w:rPr>
            </w:pPr>
            <w:r w:rsidRPr="5968BADA">
              <w:rPr>
                <w:lang w:val="en-GB"/>
              </w:rPr>
              <w:t>Personal identification on the Internet</w:t>
            </w:r>
          </w:p>
          <w:p w14:paraId="3F57BD9C" w14:textId="1D3E62CB" w:rsidR="00671E05" w:rsidRPr="0072429E" w:rsidDel="00AD2289" w:rsidRDefault="5E70843A" w:rsidP="002B6B35">
            <w:pPr>
              <w:tabs>
                <w:tab w:val="left" w:pos="426"/>
              </w:tabs>
              <w:jc w:val="both"/>
              <w:rPr>
                <w:lang w:val="en-GB"/>
              </w:rPr>
            </w:pPr>
            <w:r w:rsidRPr="5968BADA">
              <w:rPr>
                <w:i/>
                <w:iCs/>
                <w:sz w:val="20"/>
                <w:szCs w:val="20"/>
                <w:lang w:val="en-GB"/>
              </w:rPr>
              <w:t xml:space="preserve">(The information provided should enable the expert to assess the competence of the </w:t>
            </w:r>
            <w:r w:rsidR="2A7DBDED" w:rsidRPr="5968BADA">
              <w:rPr>
                <w:i/>
                <w:iCs/>
                <w:sz w:val="20"/>
                <w:szCs w:val="20"/>
                <w:lang w:val="en-GB"/>
              </w:rPr>
              <w:t xml:space="preserve">Postdoctoral </w:t>
            </w:r>
            <w:r w:rsidR="57D017CB" w:rsidRPr="5968BADA">
              <w:rPr>
                <w:i/>
                <w:iCs/>
                <w:sz w:val="20"/>
                <w:szCs w:val="20"/>
                <w:lang w:val="en-GB"/>
              </w:rPr>
              <w:t>F</w:t>
            </w:r>
            <w:r w:rsidR="2A7DBDED" w:rsidRPr="5968BADA">
              <w:rPr>
                <w:i/>
                <w:iCs/>
                <w:sz w:val="20"/>
                <w:szCs w:val="20"/>
                <w:lang w:val="en-GB"/>
              </w:rPr>
              <w:t>ellow</w:t>
            </w:r>
            <w:r w:rsidRPr="5968BADA">
              <w:rPr>
                <w:i/>
                <w:iCs/>
                <w:sz w:val="20"/>
                <w:szCs w:val="20"/>
                <w:lang w:val="en-GB"/>
              </w:rPr>
              <w:t>)</w:t>
            </w:r>
          </w:p>
        </w:tc>
        <w:tc>
          <w:tcPr>
            <w:tcW w:w="5529" w:type="dxa"/>
            <w:vAlign w:val="center"/>
          </w:tcPr>
          <w:p w14:paraId="2411D953" w14:textId="77777777" w:rsidR="00671E05" w:rsidRPr="009F7EE4" w:rsidRDefault="7879A6A9" w:rsidP="002B6B35">
            <w:pPr>
              <w:tabs>
                <w:tab w:val="left" w:pos="709"/>
              </w:tabs>
              <w:jc w:val="both"/>
              <w:rPr>
                <w:lang w:val="en-GB"/>
              </w:rPr>
            </w:pPr>
            <w:r w:rsidRPr="5968BADA">
              <w:rPr>
                <w:lang w:val="en-GB"/>
              </w:rPr>
              <w:t>Identifier or a link to the profile</w:t>
            </w:r>
          </w:p>
          <w:p w14:paraId="5BCAFBD9" w14:textId="77777777" w:rsidR="00671E05" w:rsidRPr="009F7EE4" w:rsidDel="00AD2289" w:rsidRDefault="7879A6A9" w:rsidP="002B6B35">
            <w:pPr>
              <w:tabs>
                <w:tab w:val="left" w:pos="426"/>
              </w:tabs>
              <w:jc w:val="both"/>
              <w:rPr>
                <w:i/>
                <w:iCs/>
                <w:sz w:val="20"/>
                <w:szCs w:val="20"/>
                <w:lang w:val="en-GB"/>
              </w:rPr>
            </w:pPr>
            <w:r w:rsidRPr="5968BADA">
              <w:rPr>
                <w:i/>
                <w:iCs/>
                <w:lang w:val="en-GB"/>
              </w:rPr>
              <w:t>(please provide at least one)</w:t>
            </w:r>
          </w:p>
        </w:tc>
      </w:tr>
      <w:tr w:rsidR="00671E05" w:rsidRPr="0072429E" w14:paraId="54B63E14" w14:textId="77777777" w:rsidTr="5968BADA">
        <w:trPr>
          <w:trHeight w:val="146"/>
        </w:trPr>
        <w:tc>
          <w:tcPr>
            <w:tcW w:w="4536" w:type="dxa"/>
            <w:vAlign w:val="center"/>
          </w:tcPr>
          <w:p w14:paraId="6CB36995" w14:textId="77777777" w:rsidR="00671E05" w:rsidRPr="00F2478C" w:rsidRDefault="7879A6A9" w:rsidP="002B6B35">
            <w:pPr>
              <w:tabs>
                <w:tab w:val="left" w:pos="426"/>
              </w:tabs>
              <w:jc w:val="both"/>
              <w:rPr>
                <w:lang w:val="en-GB"/>
              </w:rPr>
            </w:pPr>
            <w:r w:rsidRPr="00F2478C">
              <w:rPr>
                <w:lang w:val="en-GB"/>
              </w:rPr>
              <w:t>ORCID (</w:t>
            </w:r>
            <w:r w:rsidRPr="00F2478C">
              <w:rPr>
                <w:i/>
                <w:iCs/>
                <w:lang w:val="en-GB"/>
              </w:rPr>
              <w:t>Open Researcher and Contributor ID</w:t>
            </w:r>
            <w:r w:rsidRPr="00F2478C">
              <w:rPr>
                <w:lang w:val="en-GB"/>
              </w:rPr>
              <w:t>)</w:t>
            </w:r>
          </w:p>
        </w:tc>
        <w:tc>
          <w:tcPr>
            <w:tcW w:w="5529" w:type="dxa"/>
            <w:vAlign w:val="center"/>
          </w:tcPr>
          <w:p w14:paraId="39E65777" w14:textId="4E93584B" w:rsidR="00671E05" w:rsidRPr="00F2478C" w:rsidRDefault="73D2441A" w:rsidP="002B6B35">
            <w:pPr>
              <w:tabs>
                <w:tab w:val="left" w:pos="709"/>
              </w:tabs>
              <w:jc w:val="both"/>
              <w:rPr>
                <w:rFonts w:eastAsia="Segoe UI"/>
                <w:i/>
                <w:iCs/>
                <w:lang w:val="en-GB"/>
              </w:rPr>
            </w:pPr>
            <w:r w:rsidRPr="00F2478C">
              <w:rPr>
                <w:rFonts w:eastAsia="Segoe UI"/>
                <w:i/>
                <w:iCs/>
                <w:lang w:val="en-GB"/>
              </w:rPr>
              <w:t xml:space="preserve"> (please provide an identifier, if available)</w:t>
            </w:r>
          </w:p>
        </w:tc>
      </w:tr>
      <w:tr w:rsidR="00671E05" w:rsidRPr="0072429E" w14:paraId="3CBE9D96" w14:textId="77777777" w:rsidTr="5968BADA">
        <w:trPr>
          <w:trHeight w:val="146"/>
        </w:trPr>
        <w:tc>
          <w:tcPr>
            <w:tcW w:w="4536" w:type="dxa"/>
            <w:vAlign w:val="center"/>
          </w:tcPr>
          <w:p w14:paraId="6E787AE7" w14:textId="51EE9C54" w:rsidR="00671E05" w:rsidRPr="00F2478C" w:rsidRDefault="7879A6A9" w:rsidP="002B6B35">
            <w:pPr>
              <w:tabs>
                <w:tab w:val="left" w:pos="426"/>
              </w:tabs>
              <w:jc w:val="both"/>
              <w:rPr>
                <w:lang w:val="en-GB"/>
              </w:rPr>
            </w:pPr>
            <w:r w:rsidRPr="00F2478C">
              <w:rPr>
                <w:lang w:val="en-GB"/>
              </w:rPr>
              <w:t>Web of Science Researcher</w:t>
            </w:r>
            <w:r w:rsidR="3EE463A8" w:rsidRPr="00F2478C">
              <w:rPr>
                <w:lang w:val="en-GB"/>
              </w:rPr>
              <w:t xml:space="preserve"> </w:t>
            </w:r>
            <w:r w:rsidRPr="00F2478C">
              <w:rPr>
                <w:lang w:val="en-GB"/>
              </w:rPr>
              <w:t>ID</w:t>
            </w:r>
          </w:p>
        </w:tc>
        <w:tc>
          <w:tcPr>
            <w:tcW w:w="5529" w:type="dxa"/>
            <w:vAlign w:val="center"/>
          </w:tcPr>
          <w:p w14:paraId="1F0FD081" w14:textId="1B39A16D" w:rsidR="00671E05" w:rsidRPr="00F2478C" w:rsidRDefault="48D929A2" w:rsidP="002B6B35">
            <w:pPr>
              <w:tabs>
                <w:tab w:val="left" w:pos="709"/>
              </w:tabs>
              <w:jc w:val="both"/>
              <w:rPr>
                <w:lang w:val="en-GB"/>
              </w:rPr>
            </w:pPr>
            <w:r w:rsidRPr="00F2478C">
              <w:rPr>
                <w:rFonts w:eastAsia="Segoe UI"/>
                <w:i/>
                <w:iCs/>
                <w:lang w:val="en-GB"/>
              </w:rPr>
              <w:t xml:space="preserve"> </w:t>
            </w:r>
            <w:r w:rsidR="731B73FD" w:rsidRPr="00F2478C">
              <w:rPr>
                <w:rFonts w:eastAsia="Segoe UI"/>
                <w:i/>
                <w:iCs/>
                <w:lang w:val="en-GB"/>
              </w:rPr>
              <w:t>(please provide an identifier, if available)</w:t>
            </w:r>
            <w:r w:rsidRPr="00F2478C">
              <w:rPr>
                <w:lang w:val="en-GB"/>
              </w:rPr>
              <w:t xml:space="preserve"> </w:t>
            </w:r>
          </w:p>
        </w:tc>
      </w:tr>
      <w:tr w:rsidR="00671E05" w:rsidRPr="0072429E" w14:paraId="777D1B91" w14:textId="77777777" w:rsidTr="5968BADA">
        <w:trPr>
          <w:trHeight w:val="146"/>
        </w:trPr>
        <w:tc>
          <w:tcPr>
            <w:tcW w:w="4536" w:type="dxa"/>
            <w:vAlign w:val="center"/>
          </w:tcPr>
          <w:p w14:paraId="77B04A39" w14:textId="70EC04BA" w:rsidR="00671E05" w:rsidRPr="00F2478C" w:rsidRDefault="3EF31F32" w:rsidP="002B6B35">
            <w:pPr>
              <w:tabs>
                <w:tab w:val="left" w:pos="426"/>
              </w:tabs>
              <w:jc w:val="both"/>
              <w:rPr>
                <w:lang w:val="en-GB"/>
              </w:rPr>
            </w:pPr>
            <w:r w:rsidRPr="00F2478C">
              <w:rPr>
                <w:lang w:val="en-GB"/>
              </w:rPr>
              <w:t>A</w:t>
            </w:r>
            <w:r w:rsidR="1B51D1B8" w:rsidRPr="00F2478C">
              <w:rPr>
                <w:lang w:val="en-GB"/>
              </w:rPr>
              <w:t xml:space="preserve"> link to the researcher’s ResearchGate</w:t>
            </w:r>
            <w:r w:rsidR="0F49530D" w:rsidRPr="00F2478C">
              <w:rPr>
                <w:lang w:val="en-GB"/>
              </w:rPr>
              <w:t xml:space="preserve"> profile</w:t>
            </w:r>
          </w:p>
        </w:tc>
        <w:tc>
          <w:tcPr>
            <w:tcW w:w="5529" w:type="dxa"/>
            <w:vAlign w:val="center"/>
          </w:tcPr>
          <w:p w14:paraId="411C5887" w14:textId="0D0AE0A5" w:rsidR="00671E05" w:rsidRPr="00F2478C" w:rsidRDefault="422AD783" w:rsidP="002B6B35">
            <w:pPr>
              <w:tabs>
                <w:tab w:val="left" w:pos="709"/>
              </w:tabs>
              <w:jc w:val="both"/>
              <w:rPr>
                <w:lang w:val="en-GB"/>
              </w:rPr>
            </w:pPr>
            <w:r w:rsidRPr="00F2478C">
              <w:rPr>
                <w:rFonts w:eastAsia="Segoe UI"/>
                <w:i/>
                <w:iCs/>
                <w:lang w:val="en-GB"/>
              </w:rPr>
              <w:t xml:space="preserve"> (please provide an active link, if available)</w:t>
            </w:r>
            <w:r w:rsidRPr="00F2478C">
              <w:rPr>
                <w:rFonts w:eastAsia="Segoe UI"/>
                <w:lang w:val="en-GB"/>
              </w:rPr>
              <w:t xml:space="preserve"> </w:t>
            </w:r>
            <w:r w:rsidRPr="00F2478C">
              <w:rPr>
                <w:lang w:val="en-GB"/>
              </w:rPr>
              <w:t xml:space="preserve"> </w:t>
            </w:r>
          </w:p>
        </w:tc>
      </w:tr>
      <w:tr w:rsidR="00671E05" w:rsidRPr="0072429E" w14:paraId="1A683380" w14:textId="77777777" w:rsidTr="5968BADA">
        <w:trPr>
          <w:trHeight w:val="146"/>
        </w:trPr>
        <w:tc>
          <w:tcPr>
            <w:tcW w:w="4536" w:type="dxa"/>
            <w:vAlign w:val="center"/>
          </w:tcPr>
          <w:p w14:paraId="1597726E" w14:textId="7499F71F" w:rsidR="00671E05" w:rsidRPr="00F2478C" w:rsidRDefault="6BA19B7B" w:rsidP="002B6B35">
            <w:pPr>
              <w:tabs>
                <w:tab w:val="left" w:pos="426"/>
              </w:tabs>
              <w:jc w:val="both"/>
              <w:rPr>
                <w:lang w:val="en-GB"/>
              </w:rPr>
            </w:pPr>
            <w:r w:rsidRPr="00F2478C">
              <w:rPr>
                <w:lang w:val="en-GB"/>
              </w:rPr>
              <w:lastRenderedPageBreak/>
              <w:t>A</w:t>
            </w:r>
            <w:r w:rsidR="1B51D1B8" w:rsidRPr="00F2478C">
              <w:rPr>
                <w:lang w:val="en-GB"/>
              </w:rPr>
              <w:t xml:space="preserve"> link to the researcher’s profile</w:t>
            </w:r>
            <w:r w:rsidR="0D542EC4" w:rsidRPr="00F2478C">
              <w:rPr>
                <w:lang w:val="en-GB"/>
              </w:rPr>
              <w:t xml:space="preserve"> on their </w:t>
            </w:r>
            <w:r w:rsidR="770F3DC7" w:rsidRPr="00F2478C">
              <w:rPr>
                <w:lang w:val="en-GB"/>
              </w:rPr>
              <w:t xml:space="preserve">employing </w:t>
            </w:r>
            <w:r w:rsidR="0D542EC4" w:rsidRPr="00F2478C">
              <w:rPr>
                <w:lang w:val="en-GB"/>
              </w:rPr>
              <w:t>institution’s website</w:t>
            </w:r>
            <w:r w:rsidR="1B51D1B8" w:rsidRPr="00F2478C">
              <w:rPr>
                <w:lang w:val="en-GB"/>
              </w:rPr>
              <w:t xml:space="preserve"> </w:t>
            </w:r>
          </w:p>
        </w:tc>
        <w:tc>
          <w:tcPr>
            <w:tcW w:w="5529" w:type="dxa"/>
            <w:vAlign w:val="center"/>
          </w:tcPr>
          <w:p w14:paraId="6E0D9709" w14:textId="42112D9A" w:rsidR="00671E05" w:rsidRPr="00F2478C" w:rsidRDefault="1AB86682" w:rsidP="002B6B35">
            <w:pPr>
              <w:tabs>
                <w:tab w:val="left" w:pos="709"/>
              </w:tabs>
              <w:jc w:val="both"/>
              <w:rPr>
                <w:lang w:val="en-GB"/>
              </w:rPr>
            </w:pPr>
            <w:r w:rsidRPr="00F2478C">
              <w:rPr>
                <w:rFonts w:eastAsia="Segoe UI"/>
                <w:i/>
                <w:iCs/>
                <w:lang w:val="en-GB"/>
              </w:rPr>
              <w:t>(please provide an active link, if available)</w:t>
            </w:r>
            <w:r w:rsidRPr="00F2478C">
              <w:rPr>
                <w:rFonts w:eastAsia="Segoe UI"/>
                <w:lang w:val="en-GB"/>
              </w:rPr>
              <w:t xml:space="preserve"> </w:t>
            </w:r>
            <w:r w:rsidRPr="00F2478C">
              <w:rPr>
                <w:lang w:val="en-GB"/>
              </w:rPr>
              <w:t xml:space="preserve"> </w:t>
            </w:r>
          </w:p>
        </w:tc>
      </w:tr>
      <w:tr w:rsidR="00523512" w:rsidRPr="0072429E" w14:paraId="20AA2326" w14:textId="77777777" w:rsidTr="5968BADA">
        <w:trPr>
          <w:trHeight w:val="146"/>
        </w:trPr>
        <w:tc>
          <w:tcPr>
            <w:tcW w:w="4536" w:type="dxa"/>
            <w:vAlign w:val="center"/>
          </w:tcPr>
          <w:p w14:paraId="5227848B" w14:textId="2402DA23" w:rsidR="00523512" w:rsidRPr="0072429E" w:rsidRDefault="3DA2FC2B" w:rsidP="002B6B35">
            <w:pPr>
              <w:tabs>
                <w:tab w:val="left" w:pos="426"/>
              </w:tabs>
              <w:jc w:val="both"/>
              <w:rPr>
                <w:lang w:val="en-GB"/>
              </w:rPr>
            </w:pPr>
            <w:r w:rsidRPr="5968BADA">
              <w:rPr>
                <w:lang w:val="en-GB"/>
              </w:rPr>
              <w:t>Dissertation topic</w:t>
            </w:r>
          </w:p>
        </w:tc>
        <w:tc>
          <w:tcPr>
            <w:tcW w:w="5529" w:type="dxa"/>
            <w:vAlign w:val="center"/>
          </w:tcPr>
          <w:p w14:paraId="5114A927" w14:textId="77777777" w:rsidR="00523512" w:rsidRPr="0072429E" w:rsidRDefault="00523512" w:rsidP="002B6B35">
            <w:pPr>
              <w:tabs>
                <w:tab w:val="left" w:pos="426"/>
              </w:tabs>
              <w:jc w:val="both"/>
              <w:rPr>
                <w:i/>
                <w:iCs/>
                <w:sz w:val="20"/>
                <w:szCs w:val="20"/>
                <w:lang w:val="en-GB"/>
              </w:rPr>
            </w:pPr>
          </w:p>
        </w:tc>
      </w:tr>
      <w:tr w:rsidR="00FE7814" w:rsidRPr="0072429E" w14:paraId="5D23A989" w14:textId="77777777" w:rsidTr="5968BADA">
        <w:trPr>
          <w:trHeight w:val="146"/>
        </w:trPr>
        <w:tc>
          <w:tcPr>
            <w:tcW w:w="4536" w:type="dxa"/>
            <w:vAlign w:val="center"/>
          </w:tcPr>
          <w:p w14:paraId="0F5CD39D" w14:textId="75AFF74A" w:rsidR="00FE7814" w:rsidRPr="0072429E" w:rsidRDefault="380A3759" w:rsidP="002B6B35">
            <w:pPr>
              <w:tabs>
                <w:tab w:val="left" w:pos="426"/>
              </w:tabs>
              <w:jc w:val="both"/>
              <w:rPr>
                <w:lang w:val="en-GB"/>
              </w:rPr>
            </w:pPr>
            <w:r w:rsidRPr="5968BADA">
              <w:rPr>
                <w:lang w:val="en-GB"/>
              </w:rPr>
              <w:t>Date of dissertation defen</w:t>
            </w:r>
            <w:r w:rsidR="447C5098" w:rsidRPr="5968BADA">
              <w:rPr>
                <w:lang w:val="en-GB"/>
              </w:rPr>
              <w:t>c</w:t>
            </w:r>
            <w:r w:rsidRPr="5968BADA">
              <w:rPr>
                <w:lang w:val="en-GB"/>
              </w:rPr>
              <w:t>e</w:t>
            </w:r>
          </w:p>
        </w:tc>
        <w:tc>
          <w:tcPr>
            <w:tcW w:w="5529" w:type="dxa"/>
            <w:vAlign w:val="center"/>
          </w:tcPr>
          <w:p w14:paraId="772EE567" w14:textId="4391500F" w:rsidR="00FE7814" w:rsidRPr="0072429E" w:rsidRDefault="00C22F18" w:rsidP="002B6B35">
            <w:pPr>
              <w:tabs>
                <w:tab w:val="left" w:pos="426"/>
              </w:tabs>
              <w:jc w:val="both"/>
              <w:rPr>
                <w:i/>
                <w:iCs/>
                <w:sz w:val="20"/>
                <w:szCs w:val="20"/>
                <w:lang w:val="en-GB"/>
              </w:rPr>
            </w:pPr>
            <w:r>
              <w:rPr>
                <w:i/>
                <w:iCs/>
                <w:sz w:val="20"/>
                <w:szCs w:val="20"/>
                <w:lang w:val="en-GB"/>
              </w:rPr>
              <w:t>YYYY-MM-DD</w:t>
            </w:r>
          </w:p>
        </w:tc>
      </w:tr>
      <w:tr w:rsidR="00FE7814" w:rsidRPr="0072429E" w14:paraId="4C022493" w14:textId="77777777" w:rsidTr="5968BADA">
        <w:trPr>
          <w:trHeight w:val="146"/>
        </w:trPr>
        <w:tc>
          <w:tcPr>
            <w:tcW w:w="4536" w:type="dxa"/>
            <w:vAlign w:val="center"/>
          </w:tcPr>
          <w:p w14:paraId="225A72BA" w14:textId="04DE552A" w:rsidR="00FE7814" w:rsidRPr="0072429E" w:rsidRDefault="380A3759" w:rsidP="002B6B35">
            <w:pPr>
              <w:tabs>
                <w:tab w:val="left" w:pos="426"/>
              </w:tabs>
              <w:jc w:val="both"/>
              <w:rPr>
                <w:lang w:val="en-GB"/>
              </w:rPr>
            </w:pPr>
            <w:r w:rsidRPr="5968BADA">
              <w:rPr>
                <w:lang w:val="en-GB"/>
              </w:rPr>
              <w:t>Dissertation prepared at the institution</w:t>
            </w:r>
          </w:p>
        </w:tc>
        <w:tc>
          <w:tcPr>
            <w:tcW w:w="5529" w:type="dxa"/>
            <w:vAlign w:val="center"/>
          </w:tcPr>
          <w:p w14:paraId="02EFFE79" w14:textId="358ED515" w:rsidR="00FE7814" w:rsidRPr="0072429E" w:rsidRDefault="00FE7814" w:rsidP="002B6B35">
            <w:pPr>
              <w:tabs>
                <w:tab w:val="left" w:pos="426"/>
              </w:tabs>
              <w:jc w:val="both"/>
              <w:rPr>
                <w:i/>
                <w:iCs/>
                <w:sz w:val="20"/>
                <w:szCs w:val="20"/>
                <w:lang w:val="en-GB"/>
              </w:rPr>
            </w:pPr>
          </w:p>
        </w:tc>
      </w:tr>
      <w:tr w:rsidR="003C0C4B" w:rsidRPr="0072429E" w14:paraId="4250D2DE" w14:textId="77777777" w:rsidTr="5968BADA">
        <w:trPr>
          <w:trHeight w:val="146"/>
        </w:trPr>
        <w:tc>
          <w:tcPr>
            <w:tcW w:w="4536" w:type="dxa"/>
            <w:vAlign w:val="center"/>
          </w:tcPr>
          <w:p w14:paraId="66E3E2BE" w14:textId="74B008DE" w:rsidR="003C0C4B" w:rsidRPr="0072429E" w:rsidRDefault="380A3759" w:rsidP="002B6B35">
            <w:pPr>
              <w:tabs>
                <w:tab w:val="left" w:pos="426"/>
              </w:tabs>
              <w:jc w:val="both"/>
              <w:rPr>
                <w:lang w:val="en-GB"/>
              </w:rPr>
            </w:pPr>
            <w:r w:rsidRPr="5968BADA">
              <w:rPr>
                <w:lang w:val="en-GB"/>
              </w:rPr>
              <w:t>Institution that awarded the doctoral degree</w:t>
            </w:r>
          </w:p>
        </w:tc>
        <w:tc>
          <w:tcPr>
            <w:tcW w:w="5529" w:type="dxa"/>
            <w:vAlign w:val="center"/>
          </w:tcPr>
          <w:p w14:paraId="4F7E7B66" w14:textId="77777777" w:rsidR="003C0C4B" w:rsidRPr="0072429E" w:rsidRDefault="003C0C4B" w:rsidP="002B6B35">
            <w:pPr>
              <w:tabs>
                <w:tab w:val="left" w:pos="426"/>
              </w:tabs>
              <w:jc w:val="both"/>
              <w:rPr>
                <w:i/>
                <w:iCs/>
                <w:sz w:val="20"/>
                <w:szCs w:val="20"/>
                <w:lang w:val="en-GB"/>
              </w:rPr>
            </w:pPr>
          </w:p>
        </w:tc>
      </w:tr>
      <w:tr w:rsidR="00E01836" w:rsidRPr="0072429E" w14:paraId="0A0F3560" w14:textId="77777777" w:rsidTr="5968BADA">
        <w:trPr>
          <w:trHeight w:val="146"/>
        </w:trPr>
        <w:tc>
          <w:tcPr>
            <w:tcW w:w="4536" w:type="dxa"/>
            <w:vAlign w:val="center"/>
          </w:tcPr>
          <w:p w14:paraId="0674CC8F" w14:textId="05D9B202" w:rsidR="00E01836" w:rsidRPr="0072429E" w:rsidRDefault="4BEB0118" w:rsidP="002B6B35">
            <w:pPr>
              <w:tabs>
                <w:tab w:val="left" w:pos="426"/>
              </w:tabs>
              <w:jc w:val="both"/>
              <w:rPr>
                <w:lang w:val="en-GB"/>
              </w:rPr>
            </w:pPr>
            <w:r w:rsidRPr="5968BADA">
              <w:rPr>
                <w:lang w:val="en-GB"/>
              </w:rPr>
              <w:t>Dissertation supervisor</w:t>
            </w:r>
          </w:p>
        </w:tc>
        <w:tc>
          <w:tcPr>
            <w:tcW w:w="5529" w:type="dxa"/>
            <w:vAlign w:val="center"/>
          </w:tcPr>
          <w:p w14:paraId="49D84D03" w14:textId="4DC56D0B" w:rsidR="00E01836" w:rsidRPr="0072429E" w:rsidRDefault="4BEB0118" w:rsidP="002B6B35">
            <w:pPr>
              <w:tabs>
                <w:tab w:val="left" w:pos="426"/>
              </w:tabs>
              <w:jc w:val="both"/>
              <w:rPr>
                <w:i/>
                <w:iCs/>
                <w:sz w:val="20"/>
                <w:szCs w:val="20"/>
                <w:lang w:val="en-GB"/>
              </w:rPr>
            </w:pPr>
            <w:r w:rsidRPr="5968BADA">
              <w:rPr>
                <w:i/>
                <w:iCs/>
                <w:lang w:val="en-GB"/>
              </w:rPr>
              <w:t>(only name and surname)</w:t>
            </w:r>
          </w:p>
        </w:tc>
      </w:tr>
    </w:tbl>
    <w:p w14:paraId="5DF55322" w14:textId="77777777" w:rsidR="00247B67" w:rsidRDefault="00247B67" w:rsidP="766F2A3E">
      <w:pPr>
        <w:rPr>
          <w:lang w:val="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65"/>
      </w:tblGrid>
      <w:tr w:rsidR="00537D47" w:rsidRPr="0072429E" w14:paraId="30C2BC41" w14:textId="77777777" w:rsidTr="5968BADA">
        <w:trPr>
          <w:trHeight w:val="804"/>
        </w:trPr>
        <w:tc>
          <w:tcPr>
            <w:tcW w:w="10065" w:type="dxa"/>
            <w:vAlign w:val="center"/>
          </w:tcPr>
          <w:p w14:paraId="3AF4DE61" w14:textId="42A6A942" w:rsidR="00537D47" w:rsidRPr="0072429E" w:rsidRDefault="2757EB55" w:rsidP="5968BADA">
            <w:pPr>
              <w:jc w:val="both"/>
              <w:rPr>
                <w:rStyle w:val="Grietas"/>
                <w:b w:val="0"/>
                <w:bCs w:val="0"/>
                <w:i/>
                <w:iCs/>
                <w:lang w:val="en-GB"/>
              </w:rPr>
            </w:pPr>
            <w:r w:rsidRPr="5968BADA">
              <w:rPr>
                <w:rStyle w:val="Grietas"/>
                <w:lang w:val="en-GB"/>
              </w:rPr>
              <w:t>3</w:t>
            </w:r>
            <w:r w:rsidR="26750D4B" w:rsidRPr="5968BADA">
              <w:rPr>
                <w:rStyle w:val="Grietas"/>
                <w:lang w:val="en-GB"/>
              </w:rPr>
              <w:t xml:space="preserve">.1. </w:t>
            </w:r>
            <w:r w:rsidR="26750D4B" w:rsidRPr="009A5FAF">
              <w:rPr>
                <w:rStyle w:val="Grietas"/>
                <w:lang w:val="en-GB"/>
              </w:rPr>
              <w:t xml:space="preserve">Scientific </w:t>
            </w:r>
            <w:r w:rsidR="004C18E0" w:rsidRPr="009A5FAF">
              <w:rPr>
                <w:b/>
                <w:bCs/>
              </w:rPr>
              <w:t>and/or artistic</w:t>
            </w:r>
            <w:r w:rsidR="004C18E0" w:rsidRPr="009A5FAF">
              <w:rPr>
                <w:b/>
                <w:bCs/>
                <w:lang w:val="en-GB"/>
              </w:rPr>
              <w:t xml:space="preserve"> </w:t>
            </w:r>
            <w:r w:rsidR="26750D4B" w:rsidRPr="009A5FAF">
              <w:rPr>
                <w:rStyle w:val="Grietas"/>
                <w:lang w:val="en-GB"/>
              </w:rPr>
              <w:t xml:space="preserve">competence </w:t>
            </w:r>
            <w:r w:rsidR="26750D4B" w:rsidRPr="5968BADA">
              <w:rPr>
                <w:rStyle w:val="Grietas"/>
                <w:lang w:val="en-GB"/>
              </w:rPr>
              <w:t xml:space="preserve">and experience of the </w:t>
            </w:r>
            <w:r w:rsidR="27251531" w:rsidRPr="5968BADA">
              <w:rPr>
                <w:b/>
                <w:bCs/>
                <w:lang w:val="en-GB"/>
              </w:rPr>
              <w:t xml:space="preserve">Postdoctoral </w:t>
            </w:r>
            <w:r w:rsidR="7C232B21" w:rsidRPr="5968BADA">
              <w:rPr>
                <w:b/>
                <w:bCs/>
                <w:lang w:val="en-GB"/>
              </w:rPr>
              <w:t>F</w:t>
            </w:r>
            <w:r w:rsidR="27251531" w:rsidRPr="5968BADA">
              <w:rPr>
                <w:b/>
                <w:bCs/>
                <w:lang w:val="en-GB"/>
              </w:rPr>
              <w:t>ellow</w:t>
            </w:r>
            <w:r w:rsidR="27251531" w:rsidRPr="5968BADA">
              <w:rPr>
                <w:rStyle w:val="Grietas"/>
                <w:b w:val="0"/>
                <w:bCs w:val="0"/>
                <w:i/>
                <w:iCs/>
                <w:lang w:val="en-GB"/>
              </w:rPr>
              <w:t xml:space="preserve"> </w:t>
            </w:r>
            <w:r w:rsidR="40219B62" w:rsidRPr="5968BADA">
              <w:rPr>
                <w:rStyle w:val="Grietas"/>
                <w:b w:val="0"/>
                <w:bCs w:val="0"/>
                <w:i/>
                <w:iCs/>
                <w:lang w:val="en-GB"/>
              </w:rPr>
              <w:t xml:space="preserve">(Please attach the free-form CV in English of the </w:t>
            </w:r>
            <w:r w:rsidR="40219B62" w:rsidRPr="5968BADA">
              <w:rPr>
                <w:i/>
                <w:iCs/>
                <w:lang w:val="en-GB"/>
              </w:rPr>
              <w:t xml:space="preserve">Postdoctoral </w:t>
            </w:r>
            <w:r w:rsidR="64707B48" w:rsidRPr="5968BADA">
              <w:rPr>
                <w:i/>
                <w:iCs/>
                <w:lang w:val="en-GB"/>
              </w:rPr>
              <w:t>F</w:t>
            </w:r>
            <w:r w:rsidR="40219B62" w:rsidRPr="5968BADA">
              <w:rPr>
                <w:i/>
                <w:iCs/>
                <w:lang w:val="en-GB"/>
              </w:rPr>
              <w:t>ellow</w:t>
            </w:r>
            <w:r w:rsidR="40219B62" w:rsidRPr="5968BADA">
              <w:rPr>
                <w:rStyle w:val="Grietas"/>
                <w:b w:val="0"/>
                <w:bCs w:val="0"/>
                <w:i/>
                <w:iCs/>
                <w:lang w:val="en-GB"/>
              </w:rPr>
              <w:t xml:space="preserve"> in the Section </w:t>
            </w:r>
            <w:r w:rsidR="150733A2" w:rsidRPr="5968BADA">
              <w:rPr>
                <w:i/>
                <w:iCs/>
                <w:lang w:val="en-GB" w:bidi="en-GB"/>
              </w:rPr>
              <w:t>7. ANNEXES</w:t>
            </w:r>
            <w:r w:rsidR="40219B62" w:rsidRPr="5968BADA">
              <w:rPr>
                <w:rStyle w:val="Grietas"/>
                <w:b w:val="0"/>
                <w:bCs w:val="0"/>
                <w:i/>
                <w:iCs/>
                <w:lang w:val="en-GB"/>
              </w:rPr>
              <w:t>)</w:t>
            </w:r>
          </w:p>
          <w:p w14:paraId="3C374E47" w14:textId="3651CF96" w:rsidR="00537D47" w:rsidRPr="0072429E" w:rsidRDefault="297A3D89" w:rsidP="766F2A3E">
            <w:pPr>
              <w:jc w:val="both"/>
              <w:rPr>
                <w:highlight w:val="yellow"/>
                <w:lang w:val="en-GB"/>
              </w:rPr>
            </w:pPr>
            <w:r w:rsidRPr="5968BADA">
              <w:rPr>
                <w:lang w:val="en-GB"/>
              </w:rPr>
              <w:t>(</w:t>
            </w:r>
            <w:r w:rsidRPr="5968BADA">
              <w:rPr>
                <w:i/>
                <w:iCs/>
                <w:lang w:val="en-GB"/>
              </w:rPr>
              <w:t xml:space="preserve">no more than </w:t>
            </w:r>
            <w:r w:rsidRPr="5968BADA">
              <w:rPr>
                <w:i/>
                <w:iCs/>
                <w:color w:val="000000" w:themeColor="text1"/>
                <w:lang w:val="en-GB"/>
              </w:rPr>
              <w:t>10,000 characters</w:t>
            </w:r>
            <w:r w:rsidRPr="5968BADA">
              <w:rPr>
                <w:color w:val="000000" w:themeColor="text1"/>
                <w:lang w:val="en-GB"/>
              </w:rPr>
              <w:t>)</w:t>
            </w:r>
          </w:p>
        </w:tc>
      </w:tr>
      <w:tr w:rsidR="00537D47" w:rsidRPr="0072429E" w14:paraId="1F18432F" w14:textId="77777777" w:rsidTr="5968BADA">
        <w:trPr>
          <w:trHeight w:val="337"/>
        </w:trPr>
        <w:tc>
          <w:tcPr>
            <w:tcW w:w="10065" w:type="dxa"/>
            <w:vAlign w:val="center"/>
          </w:tcPr>
          <w:p w14:paraId="39BCE7E0" w14:textId="51A9244E" w:rsidR="00537D47" w:rsidRPr="00036C59" w:rsidRDefault="35D90073" w:rsidP="766F2A3E">
            <w:pPr>
              <w:jc w:val="both"/>
              <w:rPr>
                <w:rStyle w:val="Grietas"/>
                <w:lang w:val="en-GB"/>
              </w:rPr>
            </w:pPr>
            <w:r w:rsidRPr="5968BADA">
              <w:rPr>
                <w:rStyle w:val="Grietas"/>
                <w:lang w:val="en-GB"/>
              </w:rPr>
              <w:t>3.</w:t>
            </w:r>
            <w:r w:rsidR="4E823ED5" w:rsidRPr="5968BADA">
              <w:rPr>
                <w:rStyle w:val="Grietas"/>
                <w:lang w:val="en-GB"/>
              </w:rPr>
              <w:t>1.1. Contributions to the generation of innovative ideas, tools, methodologies, or knowledge</w:t>
            </w:r>
          </w:p>
        </w:tc>
      </w:tr>
      <w:tr w:rsidR="00537D47" w:rsidRPr="0072429E" w14:paraId="03D591EC" w14:textId="77777777" w:rsidTr="5968BADA">
        <w:tblPrEx>
          <w:tblLook w:val="04A0" w:firstRow="1" w:lastRow="0" w:firstColumn="1" w:lastColumn="0" w:noHBand="0" w:noVBand="1"/>
        </w:tblPrEx>
        <w:trPr>
          <w:trHeight w:val="146"/>
        </w:trPr>
        <w:tc>
          <w:tcPr>
            <w:tcW w:w="10065" w:type="dxa"/>
            <w:vAlign w:val="center"/>
          </w:tcPr>
          <w:p w14:paraId="4A0C2F55" w14:textId="2E32833F" w:rsidR="59C2660E" w:rsidRPr="00DF7C70" w:rsidRDefault="4626BF1B" w:rsidP="5968BADA">
            <w:pPr>
              <w:pStyle w:val="Sraopastraipa"/>
              <w:numPr>
                <w:ilvl w:val="0"/>
                <w:numId w:val="8"/>
              </w:numPr>
              <w:jc w:val="both"/>
              <w:rPr>
                <w:rFonts w:ascii="Times New Roman" w:eastAsia="Times New Roman" w:hAnsi="Times New Roman"/>
                <w:i/>
                <w:iCs/>
                <w:color w:val="000000" w:themeColor="text1"/>
                <w:sz w:val="24"/>
                <w:szCs w:val="24"/>
                <w:lang w:val="en-GB"/>
              </w:rPr>
            </w:pPr>
            <w:r w:rsidRPr="5968BADA">
              <w:rPr>
                <w:rFonts w:ascii="Times New Roman" w:eastAsia="Times New Roman" w:hAnsi="Times New Roman"/>
                <w:i/>
                <w:iCs/>
                <w:color w:val="000000" w:themeColor="text1"/>
                <w:sz w:val="24"/>
                <w:szCs w:val="24"/>
                <w:lang w:val="en-GB"/>
              </w:rPr>
              <w:t xml:space="preserve">Describe your competences related to the project’s topic. </w:t>
            </w:r>
          </w:p>
          <w:p w14:paraId="4DBF4E22" w14:textId="2258E970" w:rsidR="59C2660E" w:rsidRDefault="676BA407" w:rsidP="5968BADA">
            <w:pPr>
              <w:pStyle w:val="Sraopastraipa"/>
              <w:numPr>
                <w:ilvl w:val="0"/>
                <w:numId w:val="8"/>
              </w:numPr>
              <w:jc w:val="both"/>
              <w:rPr>
                <w:i/>
                <w:iCs/>
                <w:lang w:val="en-GB"/>
              </w:rPr>
            </w:pPr>
            <w:r w:rsidRPr="5968BADA">
              <w:rPr>
                <w:rFonts w:ascii="Times New Roman" w:eastAsia="Times New Roman" w:hAnsi="Times New Roman"/>
                <w:i/>
                <w:iCs/>
                <w:color w:val="000000" w:themeColor="text1"/>
                <w:sz w:val="24"/>
                <w:szCs w:val="24"/>
                <w:lang w:val="en-GB"/>
              </w:rPr>
              <w:t>If applicable, d</w:t>
            </w:r>
            <w:r w:rsidR="7EB8C776" w:rsidRPr="5968BADA">
              <w:rPr>
                <w:rFonts w:ascii="Times New Roman" w:eastAsia="Times New Roman" w:hAnsi="Times New Roman"/>
                <w:i/>
                <w:iCs/>
                <w:color w:val="000000" w:themeColor="text1"/>
                <w:sz w:val="24"/>
                <w:szCs w:val="24"/>
                <w:lang w:val="en-GB"/>
              </w:rPr>
              <w:t xml:space="preserve">escribe your contributions </w:t>
            </w:r>
            <w:r w:rsidR="18C74F52" w:rsidRPr="5968BADA">
              <w:rPr>
                <w:rFonts w:ascii="Times New Roman" w:eastAsia="Times New Roman" w:hAnsi="Times New Roman"/>
                <w:i/>
                <w:iCs/>
                <w:color w:val="000000" w:themeColor="text1"/>
                <w:sz w:val="24"/>
                <w:szCs w:val="24"/>
                <w:lang w:val="en-GB"/>
              </w:rPr>
              <w:t>to generating and advancing innovative ideas and methodologies and which key skills you have used to develop ideas</w:t>
            </w:r>
            <w:r w:rsidR="462A25EE" w:rsidRPr="5968BADA">
              <w:rPr>
                <w:rFonts w:ascii="Times New Roman" w:eastAsia="Times New Roman" w:hAnsi="Times New Roman"/>
                <w:i/>
                <w:iCs/>
                <w:color w:val="000000" w:themeColor="text1"/>
                <w:sz w:val="24"/>
                <w:szCs w:val="24"/>
                <w:lang w:val="en-GB"/>
              </w:rPr>
              <w:t>.</w:t>
            </w:r>
            <w:r w:rsidR="18C74F52" w:rsidRPr="5968BADA">
              <w:rPr>
                <w:rFonts w:ascii="Times New Roman" w:eastAsia="Times New Roman" w:hAnsi="Times New Roman"/>
                <w:i/>
                <w:iCs/>
                <w:color w:val="000000" w:themeColor="text1"/>
                <w:sz w:val="24"/>
                <w:szCs w:val="24"/>
                <w:lang w:val="en-GB"/>
              </w:rPr>
              <w:t xml:space="preserve"> </w:t>
            </w:r>
          </w:p>
          <w:p w14:paraId="600BB553" w14:textId="77777777" w:rsidR="00895CA7" w:rsidRDefault="573C3813" w:rsidP="5968BADA">
            <w:pPr>
              <w:pStyle w:val="Sraopastraipa"/>
              <w:numPr>
                <w:ilvl w:val="0"/>
                <w:numId w:val="8"/>
              </w:numPr>
              <w:jc w:val="both"/>
              <w:rPr>
                <w:rFonts w:ascii="Times New Roman" w:hAnsi="Times New Roman"/>
                <w:i/>
                <w:iCs/>
                <w:color w:val="000000" w:themeColor="text1"/>
                <w:sz w:val="24"/>
                <w:szCs w:val="24"/>
                <w:lang w:val="en-GB"/>
              </w:rPr>
            </w:pPr>
            <w:r w:rsidRPr="5968BADA">
              <w:rPr>
                <w:rFonts w:ascii="Times New Roman" w:hAnsi="Times New Roman"/>
                <w:i/>
                <w:iCs/>
                <w:color w:val="000000" w:themeColor="text1"/>
                <w:sz w:val="24"/>
                <w:szCs w:val="24"/>
                <w:lang w:val="en-GB"/>
              </w:rPr>
              <w:t xml:space="preserve">Highlight </w:t>
            </w:r>
            <w:r w:rsidRPr="5968BADA">
              <w:rPr>
                <w:rFonts w:ascii="Times New Roman" w:hAnsi="Times New Roman"/>
                <w:b/>
                <w:bCs/>
                <w:i/>
                <w:iCs/>
                <w:color w:val="000000" w:themeColor="text1"/>
                <w:sz w:val="24"/>
                <w:szCs w:val="24"/>
                <w:lang w:val="en-GB"/>
              </w:rPr>
              <w:t xml:space="preserve">how </w:t>
            </w:r>
            <w:r w:rsidRPr="5968BADA">
              <w:rPr>
                <w:rFonts w:ascii="Times New Roman" w:hAnsi="Times New Roman"/>
                <w:i/>
                <w:iCs/>
                <w:color w:val="000000" w:themeColor="text1"/>
                <w:sz w:val="24"/>
                <w:szCs w:val="24"/>
                <w:lang w:val="en-GB"/>
              </w:rPr>
              <w:t xml:space="preserve">you have communicated your ideas and research results, both written and verbally. </w:t>
            </w:r>
          </w:p>
          <w:p w14:paraId="05702ED3" w14:textId="736EF0F6" w:rsidR="00AC05BC" w:rsidRPr="00A30765" w:rsidRDefault="55BA536F" w:rsidP="00A30765">
            <w:pPr>
              <w:pStyle w:val="Sraopastraipa"/>
              <w:numPr>
                <w:ilvl w:val="0"/>
                <w:numId w:val="8"/>
              </w:numPr>
              <w:jc w:val="both"/>
              <w:rPr>
                <w:rFonts w:ascii="Times New Roman" w:hAnsi="Times New Roman"/>
                <w:i/>
                <w:iCs/>
                <w:color w:val="000000" w:themeColor="text1"/>
                <w:sz w:val="24"/>
                <w:szCs w:val="24"/>
                <w:lang w:val="en-GB"/>
              </w:rPr>
            </w:pPr>
            <w:r w:rsidRPr="5968BADA">
              <w:rPr>
                <w:rFonts w:ascii="Times New Roman" w:hAnsi="Times New Roman"/>
                <w:i/>
                <w:iCs/>
                <w:color w:val="000000" w:themeColor="text1"/>
                <w:sz w:val="24"/>
                <w:szCs w:val="24"/>
                <w:lang w:val="en-GB"/>
              </w:rPr>
              <w:t>Include a small selection of key deliverables (</w:t>
            </w:r>
            <w:r w:rsidRPr="5968BADA">
              <w:rPr>
                <w:rFonts w:ascii="Times New Roman" w:hAnsi="Times New Roman"/>
                <w:b/>
                <w:bCs/>
                <w:i/>
                <w:iCs/>
                <w:color w:val="000000" w:themeColor="text1"/>
                <w:sz w:val="24"/>
                <w:szCs w:val="24"/>
                <w:lang w:val="en-GB"/>
              </w:rPr>
              <w:t>up to five</w:t>
            </w:r>
            <w:r w:rsidRPr="5968BADA">
              <w:rPr>
                <w:rFonts w:ascii="Times New Roman" w:hAnsi="Times New Roman"/>
                <w:i/>
                <w:iCs/>
                <w:color w:val="000000" w:themeColor="text1"/>
                <w:sz w:val="24"/>
                <w:szCs w:val="24"/>
                <w:lang w:val="en-GB"/>
              </w:rPr>
              <w:t xml:space="preserve">), with a description of why they are of </w:t>
            </w:r>
            <w:proofErr w:type="gramStart"/>
            <w:r w:rsidRPr="5968BADA">
              <w:rPr>
                <w:rFonts w:ascii="Times New Roman" w:hAnsi="Times New Roman"/>
                <w:i/>
                <w:iCs/>
                <w:sz w:val="24"/>
                <w:szCs w:val="24"/>
                <w:lang w:val="en-GB"/>
              </w:rPr>
              <w:t>particular relevance</w:t>
            </w:r>
            <w:proofErr w:type="gramEnd"/>
            <w:r w:rsidRPr="5968BADA">
              <w:rPr>
                <w:rFonts w:ascii="Times New Roman" w:hAnsi="Times New Roman"/>
                <w:i/>
                <w:iCs/>
                <w:sz w:val="24"/>
                <w:szCs w:val="24"/>
                <w:lang w:val="en-GB"/>
              </w:rPr>
              <w:t xml:space="preserve">. </w:t>
            </w:r>
            <w:r w:rsidR="00A30765" w:rsidRPr="5968BADA">
              <w:rPr>
                <w:rFonts w:ascii="Times New Roman" w:hAnsi="Times New Roman"/>
                <w:i/>
                <w:iCs/>
                <w:color w:val="000000" w:themeColor="text1"/>
                <w:sz w:val="24"/>
                <w:szCs w:val="24"/>
                <w:lang w:val="en-GB"/>
              </w:rPr>
              <w:t xml:space="preserve">Deliverables can include a wide variety of items from </w:t>
            </w:r>
            <w:r w:rsidR="00A30765" w:rsidRPr="00456796">
              <w:rPr>
                <w:rFonts w:ascii="Times New Roman" w:hAnsi="Times New Roman"/>
                <w:i/>
                <w:iCs/>
                <w:color w:val="000000" w:themeColor="text1"/>
                <w:sz w:val="24"/>
                <w:szCs w:val="24"/>
              </w:rPr>
              <w:t>open data sets, software, published works, creative works, commercial, entrepreneurial to industrial products,  educational products, policy publications or policies your research has informed, evidence synthesis pieces and conference publications that you have generated</w:t>
            </w:r>
            <w:r w:rsidR="63887037" w:rsidRPr="00A30765">
              <w:rPr>
                <w:i/>
                <w:iCs/>
                <w:color w:val="000000" w:themeColor="text1"/>
                <w:lang w:val="en-GB"/>
              </w:rPr>
              <w:t>.</w:t>
            </w:r>
          </w:p>
          <w:p w14:paraId="71DE9A62" w14:textId="63E6406A" w:rsidR="00537D47" w:rsidRPr="00313E12" w:rsidRDefault="1185844C" w:rsidP="5968BADA">
            <w:pPr>
              <w:pStyle w:val="Sraopastraipa"/>
              <w:numPr>
                <w:ilvl w:val="0"/>
                <w:numId w:val="8"/>
              </w:numPr>
              <w:jc w:val="both"/>
              <w:rPr>
                <w:rFonts w:ascii="Times New Roman" w:eastAsia="Times New Roman" w:hAnsi="Times New Roman"/>
                <w:i/>
                <w:iCs/>
                <w:color w:val="000000" w:themeColor="text1"/>
                <w:sz w:val="24"/>
                <w:szCs w:val="24"/>
                <w:lang w:val="en-GB"/>
              </w:rPr>
            </w:pPr>
            <w:r w:rsidRPr="5968BADA">
              <w:rPr>
                <w:rFonts w:ascii="Times New Roman" w:eastAsia="Times New Roman" w:hAnsi="Times New Roman"/>
                <w:i/>
                <w:iCs/>
                <w:color w:val="000000" w:themeColor="text1"/>
                <w:sz w:val="24"/>
                <w:szCs w:val="24"/>
                <w:lang w:val="en-GB"/>
              </w:rPr>
              <w:t xml:space="preserve">If applicable, include the relevant funding and awards you have received. </w:t>
            </w:r>
          </w:p>
        </w:tc>
      </w:tr>
      <w:tr w:rsidR="004265ED" w:rsidRPr="0072429E" w14:paraId="20C375F2" w14:textId="77777777" w:rsidTr="5968BADA">
        <w:trPr>
          <w:trHeight w:val="415"/>
        </w:trPr>
        <w:tc>
          <w:tcPr>
            <w:tcW w:w="10065" w:type="dxa"/>
            <w:vAlign w:val="center"/>
          </w:tcPr>
          <w:p w14:paraId="1CA5D405" w14:textId="15FF97EC" w:rsidR="004265ED" w:rsidRPr="0072429E" w:rsidDel="00AA0931" w:rsidRDefault="35D90073" w:rsidP="5968BADA">
            <w:pPr>
              <w:tabs>
                <w:tab w:val="left" w:pos="426"/>
              </w:tabs>
              <w:ind w:right="-63"/>
              <w:jc w:val="both"/>
              <w:rPr>
                <w:i/>
                <w:iCs/>
                <w:sz w:val="20"/>
                <w:szCs w:val="20"/>
                <w:lang w:val="en-GB"/>
              </w:rPr>
            </w:pPr>
            <w:r w:rsidRPr="5968BADA">
              <w:rPr>
                <w:rStyle w:val="Grietas"/>
                <w:lang w:val="en-GB"/>
              </w:rPr>
              <w:t>3.</w:t>
            </w:r>
            <w:r w:rsidR="048A52E2" w:rsidRPr="5968BADA">
              <w:rPr>
                <w:rStyle w:val="Grietas"/>
                <w:lang w:val="en-GB"/>
              </w:rPr>
              <w:t>1.</w:t>
            </w:r>
            <w:r w:rsidR="048A52E2" w:rsidRPr="5968BADA">
              <w:rPr>
                <w:b/>
                <w:bCs/>
                <w:lang w:val="en-GB"/>
              </w:rPr>
              <w:t>2.</w:t>
            </w:r>
            <w:r w:rsidR="048A52E2" w:rsidRPr="5968BADA">
              <w:rPr>
                <w:i/>
                <w:iCs/>
                <w:sz w:val="20"/>
                <w:szCs w:val="20"/>
                <w:lang w:val="en-GB"/>
              </w:rPr>
              <w:t xml:space="preserve"> </w:t>
            </w:r>
            <w:r w:rsidR="00B01D8A" w:rsidRPr="5968BADA">
              <w:rPr>
                <w:b/>
                <w:bCs/>
                <w:lang w:val="en-GB"/>
              </w:rPr>
              <w:t>Contributions to the wider scientific</w:t>
            </w:r>
            <w:r w:rsidR="00B01D8A" w:rsidRPr="5968BADA">
              <w:rPr>
                <w:lang w:val="en-GB"/>
              </w:rPr>
              <w:t xml:space="preserve"> </w:t>
            </w:r>
            <w:r w:rsidR="00B01D8A" w:rsidRPr="5968BADA">
              <w:rPr>
                <w:b/>
                <w:bCs/>
                <w:lang w:val="en-GB"/>
              </w:rPr>
              <w:t>community and towards</w:t>
            </w:r>
            <w:r w:rsidR="00B01D8A" w:rsidRPr="5968BADA">
              <w:rPr>
                <w:lang w:val="en-GB"/>
              </w:rPr>
              <w:t xml:space="preserve"> </w:t>
            </w:r>
            <w:r w:rsidR="00B01D8A" w:rsidRPr="5968BADA">
              <w:rPr>
                <w:b/>
                <w:bCs/>
                <w:lang w:val="en-GB"/>
              </w:rPr>
              <w:t>wider societal impact</w:t>
            </w:r>
          </w:p>
        </w:tc>
      </w:tr>
      <w:tr w:rsidR="004A6807" w:rsidRPr="0072429E" w14:paraId="2F940501" w14:textId="77777777" w:rsidTr="5968BADA">
        <w:trPr>
          <w:trHeight w:val="3039"/>
        </w:trPr>
        <w:tc>
          <w:tcPr>
            <w:tcW w:w="10065" w:type="dxa"/>
            <w:vAlign w:val="center"/>
          </w:tcPr>
          <w:p w14:paraId="20932213" w14:textId="054E5294" w:rsidR="00C60FD7" w:rsidRPr="00C461EE" w:rsidRDefault="2EA8D4D6" w:rsidP="5968BADA">
            <w:pPr>
              <w:pStyle w:val="prastasiniatinklio"/>
              <w:numPr>
                <w:ilvl w:val="0"/>
                <w:numId w:val="7"/>
              </w:numPr>
              <w:jc w:val="both"/>
              <w:rPr>
                <w:i/>
                <w:iCs/>
                <w:color w:val="000000" w:themeColor="text1"/>
                <w:lang w:val="en-GB"/>
              </w:rPr>
            </w:pPr>
            <w:r w:rsidRPr="5968BADA">
              <w:rPr>
                <w:i/>
                <w:iCs/>
                <w:color w:val="000000" w:themeColor="text1"/>
                <w:lang w:val="en-GB"/>
              </w:rPr>
              <w:t xml:space="preserve">Include various activities you have engaged in to progress the </w:t>
            </w:r>
            <w:r w:rsidRPr="009A5FAF">
              <w:rPr>
                <w:i/>
                <w:iCs/>
                <w:lang w:val="en-GB"/>
              </w:rPr>
              <w:t>scientific</w:t>
            </w:r>
            <w:r w:rsidR="00B01D8A" w:rsidRPr="009A5FAF">
              <w:rPr>
                <w:i/>
                <w:iCs/>
                <w:lang w:val="en-GB"/>
              </w:rPr>
              <w:t xml:space="preserve"> </w:t>
            </w:r>
            <w:r w:rsidR="00B01D8A" w:rsidRPr="009A5FAF">
              <w:rPr>
                <w:i/>
                <w:iCs/>
              </w:rPr>
              <w:t>and/or artistic</w:t>
            </w:r>
            <w:r w:rsidR="00B01D8A" w:rsidRPr="009A5FAF">
              <w:rPr>
                <w:i/>
                <w:iCs/>
                <w:lang w:val="en-GB"/>
              </w:rPr>
              <w:t xml:space="preserve"> </w:t>
            </w:r>
            <w:r w:rsidRPr="009A5FAF">
              <w:rPr>
                <w:i/>
                <w:iCs/>
                <w:lang w:val="en-GB"/>
              </w:rPr>
              <w:t xml:space="preserve"> community. For example, editing, reviewing, refereeing, committee work and your contributions to the evaluation of researchers and research projects, contributions to</w:t>
            </w:r>
            <w:r w:rsidRPr="5968BADA">
              <w:rPr>
                <w:i/>
                <w:iCs/>
                <w:color w:val="000000" w:themeColor="text1"/>
                <w:lang w:val="en-GB"/>
              </w:rPr>
              <w:t xml:space="preserve"> events, seminars, conferences (nationally and internationally) that have benefited </w:t>
            </w:r>
            <w:r w:rsidR="00395B96">
              <w:rPr>
                <w:i/>
                <w:iCs/>
                <w:color w:val="000000" w:themeColor="text1"/>
                <w:lang w:val="en-GB"/>
              </w:rPr>
              <w:t>the</w:t>
            </w:r>
            <w:r w:rsidRPr="5968BADA">
              <w:rPr>
                <w:i/>
                <w:iCs/>
                <w:color w:val="000000" w:themeColor="text1"/>
                <w:lang w:val="en-GB"/>
              </w:rPr>
              <w:t xml:space="preserve"> research community. </w:t>
            </w:r>
          </w:p>
          <w:p w14:paraId="479050AC" w14:textId="185CF22E" w:rsidR="00E90A19" w:rsidRPr="00085FC9" w:rsidRDefault="6DFD4F50" w:rsidP="5968BADA">
            <w:pPr>
              <w:pStyle w:val="prastasiniatinklio"/>
              <w:numPr>
                <w:ilvl w:val="0"/>
                <w:numId w:val="7"/>
              </w:numPr>
              <w:jc w:val="both"/>
              <w:rPr>
                <w:i/>
                <w:iCs/>
                <w:color w:val="000000" w:themeColor="text1"/>
                <w:lang w:val="en-GB"/>
              </w:rPr>
            </w:pPr>
            <w:r w:rsidRPr="5968BADA">
              <w:rPr>
                <w:i/>
                <w:iCs/>
                <w:color w:val="000000" w:themeColor="text1"/>
                <w:lang w:val="en-GB"/>
              </w:rPr>
              <w:t>Include examples of engagement with the public sector, media,</w:t>
            </w:r>
            <w:r w:rsidRPr="5968BADA">
              <w:rPr>
                <w:i/>
                <w:iCs/>
                <w:lang w:val="en-GB"/>
              </w:rPr>
              <w:t xml:space="preserve"> NGOs, cultural organizations,</w:t>
            </w:r>
            <w:r w:rsidRPr="5968BADA">
              <w:rPr>
                <w:i/>
                <w:iCs/>
                <w:color w:val="000000" w:themeColor="text1"/>
                <w:lang w:val="en-GB"/>
              </w:rPr>
              <w:t xml:space="preserve"> policymakers and the broader public, also industry and/or the private sector. Highlight any examples of how you may have advised policymakers at local, national or international level and provided information through media.</w:t>
            </w:r>
          </w:p>
          <w:p w14:paraId="02B9DE5B" w14:textId="6E0FE838" w:rsidR="004A6807" w:rsidRPr="00085FC9" w:rsidDel="00CA76BD" w:rsidRDefault="48B57A58" w:rsidP="5968BADA">
            <w:pPr>
              <w:pStyle w:val="prastasiniatinklio"/>
              <w:numPr>
                <w:ilvl w:val="0"/>
                <w:numId w:val="7"/>
              </w:numPr>
              <w:jc w:val="both"/>
              <w:rPr>
                <w:i/>
                <w:iCs/>
                <w:lang w:val="en-GB"/>
              </w:rPr>
            </w:pPr>
            <w:r w:rsidRPr="5968BADA">
              <w:rPr>
                <w:i/>
                <w:iCs/>
                <w:lang w:val="en-GB"/>
              </w:rPr>
              <w:t xml:space="preserve">You may include any additional activities demonstrating your commitment to strengthening both the research community and its interaction with society. </w:t>
            </w:r>
          </w:p>
        </w:tc>
      </w:tr>
    </w:tbl>
    <w:p w14:paraId="70175D54" w14:textId="77777777" w:rsidR="00427AD2" w:rsidRDefault="00427AD2" w:rsidP="766F2A3E">
      <w:pPr>
        <w:rPr>
          <w:lang w:val="en-GB"/>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427AD2" w:rsidRPr="00F21E9F" w14:paraId="38F94AAE" w14:textId="77777777" w:rsidTr="5968BADA">
        <w:trPr>
          <w:trHeight w:val="281"/>
        </w:trPr>
        <w:tc>
          <w:tcPr>
            <w:tcW w:w="10061" w:type="dxa"/>
          </w:tcPr>
          <w:p w14:paraId="7C6B3C68" w14:textId="765AD521" w:rsidR="00427AD2" w:rsidRPr="00B76CE9" w:rsidRDefault="00427AD2" w:rsidP="766F2A3E">
            <w:pPr>
              <w:tabs>
                <w:tab w:val="left" w:pos="426"/>
              </w:tabs>
              <w:ind w:right="-63"/>
              <w:jc w:val="both"/>
              <w:rPr>
                <w:b/>
                <w:bCs/>
                <w:lang w:val="en-GB"/>
              </w:rPr>
            </w:pPr>
            <w:r w:rsidRPr="5968BADA">
              <w:rPr>
                <w:lang w:val="en-GB" w:bidi="en-GB"/>
              </w:rPr>
              <w:br w:type="page"/>
            </w:r>
            <w:r w:rsidR="35D90073" w:rsidRPr="5968BADA">
              <w:rPr>
                <w:b/>
                <w:bCs/>
                <w:lang w:val="en-GB" w:bidi="en-GB"/>
              </w:rPr>
              <w:t>3.</w:t>
            </w:r>
            <w:r w:rsidR="6356CE6D" w:rsidRPr="5968BADA">
              <w:rPr>
                <w:b/>
                <w:bCs/>
                <w:lang w:val="en-GB" w:bidi="en-GB"/>
              </w:rPr>
              <w:t xml:space="preserve">2. Bibliographic references </w:t>
            </w:r>
          </w:p>
        </w:tc>
      </w:tr>
      <w:tr w:rsidR="00427AD2" w:rsidRPr="00F21E9F" w14:paraId="3E72E3BD" w14:textId="77777777" w:rsidTr="5968BADA">
        <w:trPr>
          <w:trHeight w:val="595"/>
        </w:trPr>
        <w:tc>
          <w:tcPr>
            <w:tcW w:w="10061" w:type="dxa"/>
            <w:tcBorders>
              <w:bottom w:val="single" w:sz="4" w:space="0" w:color="auto"/>
            </w:tcBorders>
          </w:tcPr>
          <w:p w14:paraId="4EB2DA70" w14:textId="77777777" w:rsidR="00427AD2" w:rsidRPr="00F21E9F" w:rsidRDefault="6356CE6D" w:rsidP="5968BADA">
            <w:pPr>
              <w:tabs>
                <w:tab w:val="left" w:pos="426"/>
              </w:tabs>
              <w:ind w:right="-63"/>
              <w:jc w:val="both"/>
              <w:rPr>
                <w:i/>
                <w:iCs/>
                <w:sz w:val="18"/>
                <w:szCs w:val="18"/>
                <w:lang w:val="en-GB"/>
              </w:rPr>
            </w:pPr>
            <w:r w:rsidRPr="5968BADA">
              <w:rPr>
                <w:i/>
                <w:iCs/>
                <w:lang w:val="en-GB" w:bidi="en-GB"/>
              </w:rPr>
              <w:t xml:space="preserve">Provide bibliographic references to cited publications, studies or other information relied on in the proposal (including the DOI if the publication has one). </w:t>
            </w:r>
          </w:p>
        </w:tc>
      </w:tr>
    </w:tbl>
    <w:p w14:paraId="58979676" w14:textId="77777777" w:rsidR="00427AD2" w:rsidRPr="00F21E9F" w:rsidRDefault="00427AD2" w:rsidP="766F2A3E">
      <w:pPr>
        <w:tabs>
          <w:tab w:val="left" w:pos="426"/>
        </w:tabs>
        <w:ind w:right="-63"/>
        <w:jc w:val="both"/>
        <w:rPr>
          <w:lang w:val="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427AD2" w:rsidRPr="00F21E9F" w14:paraId="613D7366" w14:textId="77777777" w:rsidTr="5968BADA">
        <w:tc>
          <w:tcPr>
            <w:tcW w:w="10094" w:type="dxa"/>
          </w:tcPr>
          <w:p w14:paraId="4A740DAD" w14:textId="01A0ADC0" w:rsidR="00427AD2" w:rsidRPr="00F21E9F" w:rsidRDefault="35D90073" w:rsidP="766F2A3E">
            <w:pPr>
              <w:tabs>
                <w:tab w:val="left" w:pos="426"/>
              </w:tabs>
              <w:ind w:right="-63"/>
              <w:jc w:val="both"/>
              <w:rPr>
                <w:lang w:val="en-GB"/>
              </w:rPr>
            </w:pPr>
            <w:r w:rsidRPr="5968BADA">
              <w:rPr>
                <w:b/>
                <w:bCs/>
                <w:lang w:val="en-GB" w:bidi="en-GB"/>
              </w:rPr>
              <w:t>3</w:t>
            </w:r>
            <w:r w:rsidR="6356CE6D" w:rsidRPr="5968BADA">
              <w:rPr>
                <w:b/>
                <w:bCs/>
                <w:lang w:val="en-GB" w:bidi="en-GB"/>
              </w:rPr>
              <w:t>.3. Additional information</w:t>
            </w:r>
            <w:r w:rsidR="6356CE6D" w:rsidRPr="5968BADA">
              <w:rPr>
                <w:lang w:val="en-GB" w:bidi="en-GB"/>
              </w:rPr>
              <w:t xml:space="preserve"> </w:t>
            </w:r>
            <w:r w:rsidR="6356CE6D" w:rsidRPr="5968BADA">
              <w:rPr>
                <w:i/>
                <w:iCs/>
                <w:lang w:val="en-GB" w:bidi="en-GB"/>
              </w:rPr>
              <w:t>(no more than 2,000 characters)</w:t>
            </w:r>
          </w:p>
        </w:tc>
      </w:tr>
      <w:tr w:rsidR="00427AD2" w:rsidRPr="00F21E9F" w14:paraId="2596E7FF" w14:textId="77777777" w:rsidTr="5968BADA">
        <w:tc>
          <w:tcPr>
            <w:tcW w:w="10094" w:type="dxa"/>
          </w:tcPr>
          <w:p w14:paraId="0D80E9D2" w14:textId="77777777" w:rsidR="00427AD2" w:rsidRPr="00F21E9F" w:rsidRDefault="6356CE6D" w:rsidP="5968BADA">
            <w:pPr>
              <w:tabs>
                <w:tab w:val="left" w:pos="426"/>
              </w:tabs>
              <w:ind w:right="-63"/>
              <w:jc w:val="both"/>
              <w:rPr>
                <w:i/>
                <w:iCs/>
                <w:lang w:val="en-GB"/>
              </w:rPr>
            </w:pPr>
            <w:r w:rsidRPr="5968BADA">
              <w:rPr>
                <w:i/>
                <w:iCs/>
                <w:lang w:val="en-GB" w:bidi="en-GB"/>
              </w:rPr>
              <w:t xml:space="preserve">If necessary, please provide other project-related information. </w:t>
            </w:r>
          </w:p>
        </w:tc>
      </w:tr>
    </w:tbl>
    <w:p w14:paraId="2E2E50B0" w14:textId="77777777" w:rsidR="003E3B0D" w:rsidRPr="0072429E" w:rsidRDefault="003E3B0D" w:rsidP="766F2A3E">
      <w:pPr>
        <w:rPr>
          <w:lang w:val="en-GB"/>
        </w:rPr>
      </w:pPr>
    </w:p>
    <w:p w14:paraId="24077124" w14:textId="3EECD811" w:rsidR="00730132" w:rsidRPr="0072429E" w:rsidRDefault="00A94802" w:rsidP="766F2A3E">
      <w:pPr>
        <w:tabs>
          <w:tab w:val="left" w:pos="426"/>
        </w:tabs>
        <w:spacing w:before="120" w:after="120"/>
        <w:jc w:val="center"/>
        <w:rPr>
          <w:b/>
          <w:bCs/>
          <w:caps/>
          <w:lang w:val="en-GB"/>
        </w:rPr>
      </w:pPr>
      <w:r w:rsidRPr="5968BADA">
        <w:rPr>
          <w:b/>
          <w:bCs/>
          <w:caps/>
          <w:lang w:val="en-GB"/>
        </w:rPr>
        <w:t>4</w:t>
      </w:r>
      <w:r w:rsidR="00145133" w:rsidRPr="5968BADA">
        <w:rPr>
          <w:b/>
          <w:bCs/>
          <w:caps/>
          <w:lang w:val="en-GB"/>
        </w:rPr>
        <w:t>. </w:t>
      </w:r>
      <w:r w:rsidR="00961D5C" w:rsidRPr="5968BADA">
        <w:rPr>
          <w:b/>
          <w:bCs/>
          <w:lang w:val="en-GB"/>
        </w:rPr>
        <w:t>PROJECT JUSTIFICATION AND DESCRIPTION OF ACTIVITIES</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05B7A" w:rsidRPr="00F21E9F" w14:paraId="5C0FCEAC" w14:textId="77777777" w:rsidTr="5968BADA">
        <w:trPr>
          <w:trHeight w:val="513"/>
        </w:trPr>
        <w:tc>
          <w:tcPr>
            <w:tcW w:w="10061" w:type="dxa"/>
            <w:tcBorders>
              <w:top w:val="single" w:sz="4" w:space="0" w:color="auto"/>
              <w:left w:val="single" w:sz="4" w:space="0" w:color="auto"/>
              <w:bottom w:val="single" w:sz="4" w:space="0" w:color="auto"/>
              <w:right w:val="single" w:sz="4" w:space="0" w:color="auto"/>
            </w:tcBorders>
          </w:tcPr>
          <w:p w14:paraId="1A513CA2" w14:textId="77777777" w:rsidR="00D378AB" w:rsidRDefault="00205B7A" w:rsidP="5968BADA">
            <w:pPr>
              <w:tabs>
                <w:tab w:val="left" w:pos="426"/>
              </w:tabs>
              <w:ind w:right="-63"/>
              <w:jc w:val="both"/>
              <w:rPr>
                <w:b/>
                <w:bCs/>
                <w:lang w:val="en-GB"/>
              </w:rPr>
            </w:pPr>
            <w:r w:rsidRPr="5968BADA">
              <w:rPr>
                <w:i/>
                <w:iCs/>
                <w:lang w:val="en-GB"/>
              </w:rPr>
              <w:br w:type="page"/>
            </w:r>
            <w:r w:rsidR="00A94802" w:rsidRPr="5968BADA">
              <w:rPr>
                <w:b/>
                <w:bCs/>
                <w:lang w:val="en-GB"/>
              </w:rPr>
              <w:t>4</w:t>
            </w:r>
            <w:r w:rsidR="3C8B3207" w:rsidRPr="5968BADA">
              <w:rPr>
                <w:b/>
                <w:bCs/>
                <w:lang w:val="en-GB"/>
              </w:rPr>
              <w:t xml:space="preserve">.1. </w:t>
            </w:r>
            <w:r w:rsidR="054B07FE" w:rsidRPr="5968BADA">
              <w:rPr>
                <w:b/>
                <w:bCs/>
                <w:lang w:val="en-GB"/>
              </w:rPr>
              <w:t xml:space="preserve">Excellence: </w:t>
            </w:r>
            <w:r w:rsidR="054B07FE" w:rsidRPr="009A5FAF">
              <w:rPr>
                <w:b/>
                <w:bCs/>
                <w:lang w:val="en-GB"/>
              </w:rPr>
              <w:t>scientific</w:t>
            </w:r>
            <w:r w:rsidR="00862E95" w:rsidRPr="009A5FAF">
              <w:rPr>
                <w:b/>
                <w:bCs/>
                <w:lang w:val="en-GB"/>
              </w:rPr>
              <w:t xml:space="preserve"> </w:t>
            </w:r>
            <w:r w:rsidR="001E6CD6" w:rsidRPr="009A5FAF">
              <w:rPr>
                <w:b/>
                <w:bCs/>
              </w:rPr>
              <w:t>or artistic</w:t>
            </w:r>
            <w:r w:rsidR="001E6CD6" w:rsidRPr="009A5FAF">
              <w:rPr>
                <w:i/>
                <w:iCs/>
                <w:lang w:val="en-GB"/>
              </w:rPr>
              <w:t xml:space="preserve"> </w:t>
            </w:r>
            <w:r w:rsidR="054B07FE" w:rsidRPr="009A5FAF">
              <w:rPr>
                <w:b/>
                <w:bCs/>
                <w:lang w:val="en-GB"/>
              </w:rPr>
              <w:t>background</w:t>
            </w:r>
            <w:r w:rsidR="054B07FE" w:rsidRPr="5968BADA">
              <w:rPr>
                <w:b/>
                <w:bCs/>
                <w:lang w:val="en-GB"/>
              </w:rPr>
              <w:t>, research concept, objectives</w:t>
            </w:r>
          </w:p>
          <w:p w14:paraId="644C3EBD" w14:textId="398FC68E" w:rsidR="00205B7A" w:rsidRPr="00D378AB" w:rsidRDefault="054B07FE" w:rsidP="5968BADA">
            <w:pPr>
              <w:tabs>
                <w:tab w:val="left" w:pos="426"/>
              </w:tabs>
              <w:ind w:right="-63"/>
              <w:jc w:val="both"/>
              <w:rPr>
                <w:i/>
                <w:iCs/>
                <w:lang w:val="en-GB"/>
              </w:rPr>
            </w:pPr>
            <w:r w:rsidRPr="00D378AB">
              <w:rPr>
                <w:lang w:val="en-GB"/>
              </w:rPr>
              <w:t>(</w:t>
            </w:r>
            <w:r w:rsidRPr="00D378AB">
              <w:rPr>
                <w:i/>
                <w:iCs/>
                <w:lang w:val="en-GB"/>
              </w:rPr>
              <w:t xml:space="preserve">no more than </w:t>
            </w:r>
            <w:r w:rsidR="330B9BC9" w:rsidRPr="00D378AB">
              <w:rPr>
                <w:i/>
                <w:iCs/>
                <w:lang w:val="en-GB"/>
              </w:rPr>
              <w:t>8</w:t>
            </w:r>
            <w:r w:rsidRPr="00D378AB">
              <w:rPr>
                <w:i/>
                <w:iCs/>
                <w:lang w:val="en-GB"/>
              </w:rPr>
              <w:t>,000 characters)</w:t>
            </w:r>
          </w:p>
        </w:tc>
      </w:tr>
      <w:tr w:rsidR="00205B7A" w:rsidRPr="00F21E9F" w14:paraId="69778AE8" w14:textId="77777777" w:rsidTr="5968BADA">
        <w:trPr>
          <w:trHeight w:val="4440"/>
        </w:trPr>
        <w:tc>
          <w:tcPr>
            <w:tcW w:w="10061" w:type="dxa"/>
            <w:tcBorders>
              <w:top w:val="single" w:sz="4" w:space="0" w:color="auto"/>
              <w:left w:val="single" w:sz="4" w:space="0" w:color="auto"/>
              <w:bottom w:val="single" w:sz="4" w:space="0" w:color="auto"/>
              <w:right w:val="single" w:sz="4" w:space="0" w:color="auto"/>
            </w:tcBorders>
          </w:tcPr>
          <w:p w14:paraId="030D09D0" w14:textId="39BC383D" w:rsidR="00205B7A" w:rsidRPr="00205B7A" w:rsidRDefault="4A93339D" w:rsidP="766F2A3E">
            <w:pPr>
              <w:tabs>
                <w:tab w:val="left" w:pos="426"/>
              </w:tabs>
              <w:ind w:right="-63"/>
              <w:jc w:val="both"/>
              <w:rPr>
                <w:lang w:val="en-GB"/>
              </w:rPr>
            </w:pPr>
            <w:r w:rsidRPr="5968BADA">
              <w:rPr>
                <w:b/>
                <w:bCs/>
                <w:lang w:val="en-GB"/>
              </w:rPr>
              <w:lastRenderedPageBreak/>
              <w:t xml:space="preserve">State of </w:t>
            </w:r>
            <w:r w:rsidRPr="5968BADA">
              <w:rPr>
                <w:b/>
                <w:bCs/>
                <w:color w:val="000000" w:themeColor="text1"/>
                <w:lang w:val="en-GB"/>
              </w:rPr>
              <w:t>the art, research rationale</w:t>
            </w:r>
            <w:r w:rsidR="7A2CCCC3" w:rsidRPr="5968BADA">
              <w:rPr>
                <w:b/>
                <w:bCs/>
                <w:color w:val="000000" w:themeColor="text1"/>
                <w:lang w:val="en-GB"/>
              </w:rPr>
              <w:t>:</w:t>
            </w:r>
            <w:r w:rsidRPr="5968BADA">
              <w:rPr>
                <w:lang w:val="en-GB"/>
              </w:rPr>
              <w:t xml:space="preserve"> </w:t>
            </w:r>
          </w:p>
          <w:p w14:paraId="128F3AA0" w14:textId="011B2184" w:rsidR="00D8203C" w:rsidRPr="00FF0C10" w:rsidRDefault="7F4D7AFA" w:rsidP="5968BADA">
            <w:pPr>
              <w:numPr>
                <w:ilvl w:val="0"/>
                <w:numId w:val="3"/>
              </w:numPr>
              <w:tabs>
                <w:tab w:val="left" w:pos="426"/>
              </w:tabs>
              <w:ind w:right="-63"/>
              <w:jc w:val="both"/>
              <w:rPr>
                <w:i/>
                <w:iCs/>
                <w:lang w:val="en-GB" w:bidi="en-GB"/>
              </w:rPr>
            </w:pPr>
            <w:r w:rsidRPr="5968BADA">
              <w:rPr>
                <w:i/>
                <w:iCs/>
                <w:lang w:val="en-GB" w:bidi="en-GB"/>
              </w:rPr>
              <w:t>Describe the research idea.</w:t>
            </w:r>
          </w:p>
          <w:p w14:paraId="1BC8C107" w14:textId="77777777" w:rsidR="00D8203C" w:rsidRPr="00AF6690" w:rsidRDefault="3E8B4647" w:rsidP="766F2A3E">
            <w:pPr>
              <w:pStyle w:val="Sraopastraipa"/>
              <w:numPr>
                <w:ilvl w:val="0"/>
                <w:numId w:val="3"/>
              </w:numPr>
              <w:tabs>
                <w:tab w:val="left" w:pos="426"/>
              </w:tabs>
              <w:ind w:right="-63"/>
              <w:jc w:val="both"/>
              <w:rPr>
                <w:rFonts w:ascii="Times New Roman" w:hAnsi="Times New Roman"/>
                <w:i/>
                <w:iCs/>
                <w:sz w:val="24"/>
                <w:szCs w:val="24"/>
                <w:lang w:val="en-GB" w:bidi="en-GB"/>
              </w:rPr>
            </w:pPr>
            <w:r w:rsidRPr="766F2A3E">
              <w:rPr>
                <w:rFonts w:ascii="Times New Roman" w:hAnsi="Times New Roman"/>
                <w:i/>
                <w:iCs/>
                <w:sz w:val="24"/>
                <w:szCs w:val="24"/>
                <w:lang w:val="en-GB" w:bidi="en-GB"/>
              </w:rPr>
              <w:t>Explain its novelty and ambition.</w:t>
            </w:r>
          </w:p>
          <w:p w14:paraId="7FA1E628" w14:textId="7D35F196" w:rsidR="00D8203C" w:rsidRPr="00FF0C10" w:rsidRDefault="7F4D7AFA" w:rsidP="5968BADA">
            <w:pPr>
              <w:pStyle w:val="Sraopastraipa"/>
              <w:numPr>
                <w:ilvl w:val="0"/>
                <w:numId w:val="3"/>
              </w:numPr>
              <w:tabs>
                <w:tab w:val="left" w:pos="426"/>
              </w:tabs>
              <w:ind w:right="-63"/>
              <w:jc w:val="both"/>
              <w:rPr>
                <w:rFonts w:ascii="Times New Roman" w:hAnsi="Times New Roman"/>
                <w:i/>
                <w:iCs/>
                <w:sz w:val="24"/>
                <w:szCs w:val="24"/>
                <w:lang w:val="en-GB" w:bidi="en-GB"/>
              </w:rPr>
            </w:pPr>
            <w:r w:rsidRPr="5968BADA">
              <w:rPr>
                <w:rFonts w:ascii="Times New Roman" w:hAnsi="Times New Roman"/>
                <w:i/>
                <w:iCs/>
                <w:sz w:val="24"/>
                <w:szCs w:val="24"/>
                <w:lang w:val="en-GB" w:bidi="en-GB"/>
              </w:rPr>
              <w:t>Formulate the hypothesis to be investigated</w:t>
            </w:r>
            <w:r w:rsidR="6410B1BB" w:rsidRPr="5968BADA">
              <w:rPr>
                <w:rFonts w:ascii="Times New Roman" w:hAnsi="Times New Roman"/>
                <w:i/>
                <w:iCs/>
                <w:sz w:val="24"/>
                <w:szCs w:val="24"/>
                <w:lang w:val="en-GB" w:bidi="en-GB"/>
              </w:rPr>
              <w:t xml:space="preserve"> (if applicable)</w:t>
            </w:r>
            <w:r w:rsidRPr="5968BADA">
              <w:rPr>
                <w:rFonts w:ascii="Times New Roman" w:hAnsi="Times New Roman"/>
                <w:i/>
                <w:iCs/>
                <w:sz w:val="24"/>
                <w:szCs w:val="24"/>
                <w:lang w:val="en-GB" w:bidi="en-GB"/>
              </w:rPr>
              <w:t>.</w:t>
            </w:r>
          </w:p>
          <w:p w14:paraId="01078AB7" w14:textId="77777777" w:rsidR="00D8203C" w:rsidRPr="00FF0C10" w:rsidRDefault="3E8B4647" w:rsidP="766F2A3E">
            <w:pPr>
              <w:pStyle w:val="Sraopastraipa"/>
              <w:numPr>
                <w:ilvl w:val="0"/>
                <w:numId w:val="3"/>
              </w:numPr>
              <w:tabs>
                <w:tab w:val="left" w:pos="426"/>
              </w:tabs>
              <w:ind w:right="-63"/>
              <w:jc w:val="both"/>
              <w:rPr>
                <w:rFonts w:ascii="Times New Roman" w:hAnsi="Times New Roman"/>
                <w:i/>
                <w:iCs/>
                <w:sz w:val="24"/>
                <w:szCs w:val="24"/>
                <w:lang w:val="en-GB" w:bidi="en-GB"/>
              </w:rPr>
            </w:pPr>
            <w:r w:rsidRPr="766F2A3E">
              <w:rPr>
                <w:rFonts w:ascii="Times New Roman" w:hAnsi="Times New Roman"/>
                <w:i/>
                <w:iCs/>
                <w:sz w:val="24"/>
                <w:szCs w:val="24"/>
                <w:lang w:val="en-GB" w:bidi="en-GB"/>
              </w:rPr>
              <w:t>Justify the need for the proposed research and the problem to be solved.</w:t>
            </w:r>
          </w:p>
          <w:p w14:paraId="59C92877" w14:textId="2D0EE3A4" w:rsidR="00205B7A" w:rsidRPr="007D1022" w:rsidRDefault="560CB920" w:rsidP="766F2A3E">
            <w:pPr>
              <w:pStyle w:val="Sraopastraipa"/>
              <w:numPr>
                <w:ilvl w:val="0"/>
                <w:numId w:val="3"/>
              </w:numPr>
              <w:tabs>
                <w:tab w:val="left" w:pos="426"/>
              </w:tabs>
              <w:spacing w:after="0"/>
              <w:ind w:right="-63"/>
              <w:jc w:val="both"/>
              <w:rPr>
                <w:rFonts w:ascii="Times New Roman" w:hAnsi="Times New Roman"/>
                <w:i/>
                <w:iCs/>
                <w:sz w:val="24"/>
                <w:szCs w:val="24"/>
                <w:lang w:val="en-GB" w:bidi="en-GB"/>
              </w:rPr>
            </w:pPr>
            <w:r w:rsidRPr="766F2A3E">
              <w:rPr>
                <w:rFonts w:ascii="Times New Roman" w:hAnsi="Times New Roman"/>
                <w:i/>
                <w:iCs/>
                <w:sz w:val="24"/>
                <w:szCs w:val="24"/>
                <w:lang w:val="en-GB" w:bidi="en-GB"/>
              </w:rPr>
              <w:t>D</w:t>
            </w:r>
            <w:r w:rsidR="3E6F29A2" w:rsidRPr="766F2A3E">
              <w:rPr>
                <w:rFonts w:ascii="Times New Roman" w:hAnsi="Times New Roman"/>
                <w:i/>
                <w:iCs/>
                <w:sz w:val="24"/>
                <w:szCs w:val="24"/>
                <w:lang w:val="en-GB" w:bidi="en-GB"/>
              </w:rPr>
              <w:t xml:space="preserve">escribe the internship trip to a foreign scientific institution study centre, research centre, laboratory, company, library, archive, expedition, etc. </w:t>
            </w:r>
            <w:r w:rsidR="32AD3AAF" w:rsidRPr="766F2A3E">
              <w:rPr>
                <w:rFonts w:ascii="Times New Roman" w:hAnsi="Times New Roman"/>
                <w:i/>
                <w:iCs/>
                <w:sz w:val="24"/>
                <w:szCs w:val="24"/>
                <w:lang w:val="en-GB" w:bidi="en-GB"/>
              </w:rPr>
              <w:t>Describe where you are planning to go and explain why you have chosen this institution and the skills you hope to develop during your trip</w:t>
            </w:r>
            <w:r w:rsidR="45B297DE" w:rsidRPr="766F2A3E">
              <w:rPr>
                <w:rFonts w:ascii="Times New Roman" w:hAnsi="Times New Roman"/>
                <w:i/>
                <w:iCs/>
                <w:sz w:val="24"/>
                <w:szCs w:val="24"/>
                <w:lang w:val="en-GB" w:bidi="en-GB"/>
              </w:rPr>
              <w:t xml:space="preserve">. </w:t>
            </w:r>
            <w:r w:rsidR="437D2049" w:rsidRPr="766F2A3E">
              <w:rPr>
                <w:rFonts w:ascii="Times New Roman" w:hAnsi="Times New Roman"/>
                <w:i/>
                <w:iCs/>
                <w:sz w:val="24"/>
                <w:szCs w:val="24"/>
                <w:lang w:val="en-GB" w:bidi="en-GB"/>
              </w:rPr>
              <w:t>A</w:t>
            </w:r>
            <w:r w:rsidR="45B297DE" w:rsidRPr="766F2A3E">
              <w:rPr>
                <w:rFonts w:ascii="Times New Roman" w:hAnsi="Times New Roman"/>
                <w:i/>
                <w:iCs/>
                <w:sz w:val="24"/>
                <w:szCs w:val="24"/>
                <w:lang w:val="en-GB" w:bidi="en-GB"/>
              </w:rPr>
              <w:t xml:space="preserve">lso </w:t>
            </w:r>
            <w:r w:rsidR="762702DA" w:rsidRPr="766F2A3E">
              <w:rPr>
                <w:rFonts w:ascii="Times New Roman" w:hAnsi="Times New Roman"/>
                <w:i/>
                <w:iCs/>
                <w:sz w:val="24"/>
                <w:szCs w:val="24"/>
                <w:lang w:val="en-GB" w:bidi="en-GB"/>
              </w:rPr>
              <w:t>describe</w:t>
            </w:r>
            <w:r w:rsidR="7588A72C" w:rsidRPr="766F2A3E">
              <w:rPr>
                <w:rFonts w:ascii="Times New Roman" w:hAnsi="Times New Roman"/>
                <w:i/>
                <w:iCs/>
                <w:sz w:val="24"/>
                <w:szCs w:val="24"/>
                <w:lang w:val="en-GB" w:bidi="en-GB"/>
              </w:rPr>
              <w:t xml:space="preserve"> </w:t>
            </w:r>
            <w:r w:rsidR="45B297DE" w:rsidRPr="766F2A3E">
              <w:rPr>
                <w:rFonts w:ascii="Times New Roman" w:hAnsi="Times New Roman"/>
                <w:i/>
                <w:iCs/>
                <w:sz w:val="24"/>
                <w:szCs w:val="24"/>
                <w:lang w:val="en-GB" w:bidi="en-GB"/>
              </w:rPr>
              <w:t>how the</w:t>
            </w:r>
            <w:r w:rsidR="10BF7DBD" w:rsidRPr="766F2A3E">
              <w:rPr>
                <w:rFonts w:ascii="Times New Roman" w:hAnsi="Times New Roman"/>
                <w:i/>
                <w:iCs/>
                <w:sz w:val="24"/>
                <w:szCs w:val="24"/>
                <w:lang w:val="en-GB" w:bidi="en-GB"/>
              </w:rPr>
              <w:t xml:space="preserve"> internship </w:t>
            </w:r>
            <w:r w:rsidR="45B297DE" w:rsidRPr="766F2A3E">
              <w:rPr>
                <w:rFonts w:ascii="Times New Roman" w:hAnsi="Times New Roman"/>
                <w:i/>
                <w:iCs/>
                <w:sz w:val="24"/>
                <w:szCs w:val="24"/>
                <w:lang w:val="en-GB" w:bidi="en-GB"/>
              </w:rPr>
              <w:t xml:space="preserve">at the foreign institution will contribute to the </w:t>
            </w:r>
            <w:r w:rsidR="003871C6">
              <w:rPr>
                <w:rFonts w:ascii="Times New Roman" w:hAnsi="Times New Roman"/>
                <w:i/>
                <w:iCs/>
                <w:sz w:val="24"/>
                <w:szCs w:val="24"/>
                <w:lang w:val="en-GB" w:bidi="en-GB"/>
              </w:rPr>
              <w:t>success</w:t>
            </w:r>
            <w:r w:rsidR="45B297DE" w:rsidRPr="766F2A3E">
              <w:rPr>
                <w:rFonts w:ascii="Times New Roman" w:hAnsi="Times New Roman"/>
                <w:i/>
                <w:iCs/>
                <w:sz w:val="24"/>
                <w:szCs w:val="24"/>
                <w:lang w:val="en-GB" w:bidi="en-GB"/>
              </w:rPr>
              <w:t xml:space="preserve"> of </w:t>
            </w:r>
            <w:r w:rsidR="37515D51" w:rsidRPr="766F2A3E">
              <w:rPr>
                <w:rFonts w:ascii="Times New Roman" w:hAnsi="Times New Roman"/>
                <w:i/>
                <w:iCs/>
                <w:sz w:val="24"/>
                <w:szCs w:val="24"/>
                <w:lang w:val="en-GB" w:bidi="en-GB"/>
              </w:rPr>
              <w:t xml:space="preserve">your </w:t>
            </w:r>
            <w:r w:rsidR="45B297DE" w:rsidRPr="766F2A3E">
              <w:rPr>
                <w:rFonts w:ascii="Times New Roman" w:hAnsi="Times New Roman"/>
                <w:i/>
                <w:iCs/>
                <w:sz w:val="24"/>
                <w:szCs w:val="24"/>
                <w:lang w:val="en-GB" w:bidi="en-GB"/>
              </w:rPr>
              <w:t>project.</w:t>
            </w:r>
          </w:p>
          <w:p w14:paraId="64003F3D" w14:textId="21F55FBD" w:rsidR="00205B7A" w:rsidRPr="00205B7A" w:rsidRDefault="4A93339D" w:rsidP="766F2A3E">
            <w:pPr>
              <w:tabs>
                <w:tab w:val="left" w:pos="426"/>
              </w:tabs>
              <w:ind w:right="-63"/>
              <w:jc w:val="both"/>
              <w:rPr>
                <w:lang w:val="en-GB"/>
              </w:rPr>
            </w:pPr>
            <w:r w:rsidRPr="5968BADA">
              <w:rPr>
                <w:lang w:val="en-GB"/>
              </w:rPr>
              <w:t xml:space="preserve"> </w:t>
            </w:r>
          </w:p>
          <w:p w14:paraId="4A624993" w14:textId="0F772E13" w:rsidR="00FB48BA" w:rsidRDefault="5CEB0B64" w:rsidP="79037635">
            <w:pPr>
              <w:tabs>
                <w:tab w:val="left" w:pos="426"/>
              </w:tabs>
              <w:ind w:right="-63"/>
              <w:jc w:val="both"/>
              <w:rPr>
                <w:b/>
                <w:bCs/>
                <w:lang w:val="en-GB"/>
              </w:rPr>
            </w:pPr>
            <w:r w:rsidRPr="5968BADA">
              <w:rPr>
                <w:b/>
                <w:bCs/>
                <w:lang w:val="en-GB"/>
              </w:rPr>
              <w:t>Aims and o</w:t>
            </w:r>
            <w:r w:rsidR="78C04B4F" w:rsidRPr="5968BADA">
              <w:rPr>
                <w:b/>
                <w:bCs/>
                <w:lang w:val="en-GB"/>
              </w:rPr>
              <w:t>bjectives of the project</w:t>
            </w:r>
            <w:r w:rsidR="2A842DFD" w:rsidRPr="5968BADA">
              <w:rPr>
                <w:b/>
                <w:bCs/>
                <w:lang w:val="en-GB"/>
              </w:rPr>
              <w:t>:</w:t>
            </w:r>
          </w:p>
          <w:p w14:paraId="2F5A261E" w14:textId="77777777" w:rsidR="007D1022" w:rsidRPr="007D1022" w:rsidRDefault="0C091CEB" w:rsidP="5968BADA">
            <w:pPr>
              <w:pStyle w:val="Sraopastraipa"/>
              <w:numPr>
                <w:ilvl w:val="0"/>
                <w:numId w:val="84"/>
              </w:numPr>
              <w:tabs>
                <w:tab w:val="left" w:pos="426"/>
              </w:tabs>
              <w:ind w:right="-63"/>
              <w:jc w:val="both"/>
              <w:rPr>
                <w:rFonts w:ascii="Times New Roman" w:hAnsi="Times New Roman"/>
                <w:i/>
                <w:iCs/>
                <w:sz w:val="24"/>
                <w:szCs w:val="24"/>
                <w:lang w:val="en-GB" w:bidi="en-GB"/>
              </w:rPr>
            </w:pPr>
            <w:r w:rsidRPr="5968BADA">
              <w:rPr>
                <w:rFonts w:ascii="Times New Roman" w:hAnsi="Times New Roman"/>
                <w:i/>
                <w:iCs/>
                <w:sz w:val="24"/>
                <w:szCs w:val="24"/>
                <w:lang w:val="en-GB" w:bidi="en-GB"/>
              </w:rPr>
              <w:t>State the aim that the proposed project intends to achieve.</w:t>
            </w:r>
          </w:p>
          <w:p w14:paraId="3E554CFE" w14:textId="7654D41C" w:rsidR="00205B7A" w:rsidRPr="00205B7A" w:rsidRDefault="0C091CEB" w:rsidP="5968BADA">
            <w:pPr>
              <w:pStyle w:val="Sraopastraipa"/>
              <w:numPr>
                <w:ilvl w:val="0"/>
                <w:numId w:val="84"/>
              </w:numPr>
              <w:tabs>
                <w:tab w:val="left" w:pos="426"/>
              </w:tabs>
              <w:ind w:right="-63"/>
              <w:jc w:val="both"/>
              <w:rPr>
                <w:rFonts w:ascii="Times New Roman" w:hAnsi="Times New Roman"/>
                <w:i/>
                <w:iCs/>
                <w:sz w:val="24"/>
                <w:szCs w:val="24"/>
                <w:lang w:val="en-GB" w:bidi="en-GB"/>
              </w:rPr>
            </w:pPr>
            <w:r w:rsidRPr="5968BADA">
              <w:rPr>
                <w:rFonts w:ascii="Times New Roman" w:hAnsi="Times New Roman"/>
                <w:i/>
                <w:iCs/>
                <w:sz w:val="24"/>
                <w:szCs w:val="24"/>
                <w:lang w:val="en-GB" w:bidi="en-GB"/>
              </w:rPr>
              <w:t>List project objectives (it is recommended to formulate each of them in one sentence).</w:t>
            </w:r>
          </w:p>
        </w:tc>
      </w:tr>
    </w:tbl>
    <w:p w14:paraId="36A281D8" w14:textId="77777777" w:rsidR="00951B08" w:rsidRDefault="00951B08" w:rsidP="766F2A3E">
      <w:pPr>
        <w:rPr>
          <w:lang w:val="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8"/>
        <w:gridCol w:w="2019"/>
        <w:gridCol w:w="2019"/>
        <w:gridCol w:w="2019"/>
        <w:gridCol w:w="2019"/>
      </w:tblGrid>
      <w:tr w:rsidR="0028163C" w:rsidRPr="0011412A" w14:paraId="4BC2759F" w14:textId="77777777" w:rsidTr="00B53415">
        <w:trPr>
          <w:trHeight w:val="510"/>
        </w:trPr>
        <w:tc>
          <w:tcPr>
            <w:tcW w:w="10094" w:type="dxa"/>
            <w:gridSpan w:val="5"/>
            <w:vAlign w:val="center"/>
          </w:tcPr>
          <w:p w14:paraId="31D4CCD3" w14:textId="486DBA22" w:rsidR="0028163C" w:rsidRPr="0011412A" w:rsidRDefault="60F2EA78" w:rsidP="00B53415">
            <w:pPr>
              <w:tabs>
                <w:tab w:val="left" w:pos="426"/>
              </w:tabs>
              <w:ind w:right="-63"/>
              <w:jc w:val="both"/>
              <w:rPr>
                <w:lang w:val="en-GB"/>
              </w:rPr>
            </w:pPr>
            <w:r w:rsidRPr="5968BADA">
              <w:rPr>
                <w:b/>
                <w:bCs/>
                <w:lang w:val="en-GB" w:bidi="en-GB"/>
              </w:rPr>
              <w:t>4.2</w:t>
            </w:r>
            <w:r w:rsidR="0028163C" w:rsidRPr="5968BADA">
              <w:rPr>
                <w:b/>
                <w:bCs/>
                <w:lang w:val="en-GB" w:bidi="en-GB"/>
              </w:rPr>
              <w:t> Implementation of the project</w:t>
            </w:r>
            <w:r w:rsidR="0028163C" w:rsidRPr="5968BADA">
              <w:rPr>
                <w:lang w:val="en-GB" w:bidi="en-GB"/>
              </w:rPr>
              <w:t xml:space="preserve"> </w:t>
            </w:r>
            <w:r w:rsidR="0028163C" w:rsidRPr="5968BADA">
              <w:rPr>
                <w:i/>
                <w:iCs/>
                <w:lang w:val="en-GB" w:bidi="en-GB"/>
              </w:rPr>
              <w:t xml:space="preserve">(no more than </w:t>
            </w:r>
            <w:r w:rsidR="375512A5" w:rsidRPr="5968BADA">
              <w:rPr>
                <w:i/>
                <w:iCs/>
                <w:lang w:val="en-GB" w:bidi="en-GB"/>
              </w:rPr>
              <w:t>25</w:t>
            </w:r>
            <w:r w:rsidR="0028163C" w:rsidRPr="5968BADA">
              <w:rPr>
                <w:i/>
                <w:iCs/>
                <w:lang w:val="en-GB" w:bidi="en-GB"/>
              </w:rPr>
              <w:t xml:space="preserve">,000 characters for sections </w:t>
            </w:r>
            <w:r w:rsidR="00ED2177" w:rsidRPr="5968BADA">
              <w:rPr>
                <w:i/>
                <w:iCs/>
                <w:lang w:val="en-GB" w:bidi="en-GB"/>
              </w:rPr>
              <w:t>4.2.</w:t>
            </w:r>
            <w:r w:rsidR="00A02732">
              <w:rPr>
                <w:i/>
                <w:iCs/>
                <w:lang w:bidi="en-GB"/>
              </w:rPr>
              <w:t>1–</w:t>
            </w:r>
            <w:r w:rsidR="00ED2177" w:rsidRPr="5968BADA">
              <w:rPr>
                <w:i/>
                <w:iCs/>
                <w:lang w:val="en-GB" w:bidi="en-GB"/>
              </w:rPr>
              <w:t>4.2</w:t>
            </w:r>
            <w:r w:rsidR="0028163C" w:rsidRPr="5968BADA">
              <w:rPr>
                <w:i/>
                <w:iCs/>
                <w:lang w:val="en-GB" w:bidi="en-GB"/>
              </w:rPr>
              <w:t>.</w:t>
            </w:r>
            <w:r w:rsidR="2B574863" w:rsidRPr="5968BADA">
              <w:rPr>
                <w:i/>
                <w:iCs/>
                <w:lang w:val="en-GB" w:bidi="en-GB"/>
              </w:rPr>
              <w:t>4</w:t>
            </w:r>
            <w:r w:rsidR="0028163C" w:rsidRPr="5968BADA">
              <w:rPr>
                <w:i/>
                <w:iCs/>
                <w:lang w:val="en-GB" w:bidi="en-GB"/>
              </w:rPr>
              <w:t xml:space="preserve"> in total)</w:t>
            </w:r>
          </w:p>
        </w:tc>
      </w:tr>
      <w:tr w:rsidR="0028163C" w:rsidRPr="00F21E9F" w14:paraId="3FEBBEDA" w14:textId="77777777" w:rsidTr="31DEC5E9">
        <w:trPr>
          <w:trHeight w:val="200"/>
        </w:trPr>
        <w:tc>
          <w:tcPr>
            <w:tcW w:w="10094" w:type="dxa"/>
            <w:gridSpan w:val="5"/>
          </w:tcPr>
          <w:p w14:paraId="7E272CB9" w14:textId="70351244" w:rsidR="0028163C" w:rsidRPr="00F21E9F" w:rsidRDefault="6476CCCE" w:rsidP="79037635">
            <w:pPr>
              <w:tabs>
                <w:tab w:val="left" w:pos="426"/>
              </w:tabs>
              <w:ind w:right="-63"/>
              <w:jc w:val="both"/>
              <w:rPr>
                <w:b/>
                <w:bCs/>
                <w:lang w:val="en-GB" w:bidi="en-GB"/>
              </w:rPr>
            </w:pPr>
            <w:r w:rsidRPr="5968BADA">
              <w:rPr>
                <w:b/>
                <w:bCs/>
                <w:lang w:val="en-GB" w:bidi="en-GB"/>
              </w:rPr>
              <w:t>4.2</w:t>
            </w:r>
            <w:r w:rsidR="0028163C" w:rsidRPr="5968BADA">
              <w:rPr>
                <w:b/>
                <w:bCs/>
                <w:lang w:val="en-GB" w:bidi="en-GB"/>
              </w:rPr>
              <w:t>.1 Methodology</w:t>
            </w:r>
          </w:p>
        </w:tc>
      </w:tr>
      <w:tr w:rsidR="0028163C" w:rsidRPr="00F21E9F" w14:paraId="431FC8CB" w14:textId="77777777" w:rsidTr="31DEC5E9">
        <w:trPr>
          <w:trHeight w:val="866"/>
        </w:trPr>
        <w:tc>
          <w:tcPr>
            <w:tcW w:w="10094" w:type="dxa"/>
            <w:gridSpan w:val="5"/>
          </w:tcPr>
          <w:p w14:paraId="178AD444" w14:textId="77777777" w:rsidR="00DF7D50" w:rsidRPr="00DF7D50" w:rsidRDefault="2A9DE897" w:rsidP="5968BADA">
            <w:pPr>
              <w:pStyle w:val="Sraopastraipa"/>
              <w:numPr>
                <w:ilvl w:val="0"/>
                <w:numId w:val="71"/>
              </w:numPr>
              <w:tabs>
                <w:tab w:val="left" w:pos="426"/>
              </w:tabs>
              <w:ind w:right="-63"/>
              <w:jc w:val="both"/>
              <w:rPr>
                <w:rFonts w:ascii="Times New Roman" w:hAnsi="Times New Roman"/>
                <w:i/>
                <w:iCs/>
                <w:sz w:val="24"/>
                <w:szCs w:val="24"/>
                <w:lang w:val="en-GB" w:bidi="en-GB"/>
              </w:rPr>
            </w:pPr>
            <w:r w:rsidRPr="5968BADA">
              <w:rPr>
                <w:rFonts w:ascii="Times New Roman" w:hAnsi="Times New Roman"/>
                <w:i/>
                <w:iCs/>
                <w:sz w:val="24"/>
                <w:szCs w:val="24"/>
                <w:lang w:val="en-GB" w:bidi="en-GB"/>
              </w:rPr>
              <w:t xml:space="preserve">Outline the approach and methodology behind the project. </w:t>
            </w:r>
          </w:p>
          <w:p w14:paraId="25D6F91E" w14:textId="3392887C" w:rsidR="006D1996" w:rsidRPr="00F21E9F" w:rsidRDefault="2A9DE897" w:rsidP="5968BADA">
            <w:pPr>
              <w:pStyle w:val="Sraopastraipa"/>
              <w:numPr>
                <w:ilvl w:val="0"/>
                <w:numId w:val="71"/>
              </w:numPr>
              <w:tabs>
                <w:tab w:val="left" w:pos="426"/>
              </w:tabs>
              <w:ind w:right="-63"/>
              <w:jc w:val="both"/>
              <w:rPr>
                <w:rFonts w:ascii="Times New Roman" w:hAnsi="Times New Roman"/>
                <w:i/>
                <w:iCs/>
                <w:sz w:val="24"/>
                <w:szCs w:val="24"/>
                <w:lang w:bidi="en-GB"/>
              </w:rPr>
            </w:pPr>
            <w:r w:rsidRPr="5968BADA">
              <w:rPr>
                <w:rFonts w:ascii="Times New Roman" w:hAnsi="Times New Roman"/>
                <w:i/>
                <w:iCs/>
                <w:sz w:val="24"/>
                <w:szCs w:val="24"/>
                <w:lang w:bidi="en-GB"/>
              </w:rPr>
              <w:t xml:space="preserve">Describe how the objectives of the project will be achieved, what research methods, main equipment and/or data resources will be used.  </w:t>
            </w:r>
          </w:p>
        </w:tc>
      </w:tr>
      <w:tr w:rsidR="0028163C" w:rsidRPr="00F21E9F" w14:paraId="478D527C" w14:textId="77777777" w:rsidTr="31DEC5E9">
        <w:trPr>
          <w:trHeight w:val="374"/>
        </w:trPr>
        <w:tc>
          <w:tcPr>
            <w:tcW w:w="10094" w:type="dxa"/>
            <w:gridSpan w:val="5"/>
          </w:tcPr>
          <w:p w14:paraId="3566E5DE" w14:textId="5EF85225" w:rsidR="0028163C" w:rsidRPr="00CB27C8" w:rsidRDefault="58F41BB4" w:rsidP="5968BADA">
            <w:pPr>
              <w:tabs>
                <w:tab w:val="left" w:pos="426"/>
              </w:tabs>
              <w:ind w:right="-63"/>
              <w:jc w:val="both"/>
              <w:rPr>
                <w:i/>
                <w:iCs/>
                <w:lang w:val="en-GB" w:bidi="en-GB"/>
              </w:rPr>
            </w:pPr>
            <w:r w:rsidRPr="5968BADA">
              <w:rPr>
                <w:b/>
                <w:bCs/>
                <w:lang w:val="en-GB" w:bidi="en-GB"/>
              </w:rPr>
              <w:t>4.2.</w:t>
            </w:r>
            <w:r w:rsidR="0028163C" w:rsidRPr="5968BADA">
              <w:rPr>
                <w:b/>
                <w:bCs/>
                <w:lang w:val="en-GB" w:bidi="en-GB"/>
              </w:rPr>
              <w:t xml:space="preserve">2. Work </w:t>
            </w:r>
            <w:r w:rsidR="0028163C" w:rsidRPr="5968BADA">
              <w:rPr>
                <w:b/>
                <w:bCs/>
                <w:color w:val="000000" w:themeColor="text1"/>
                <w:lang w:val="en-GB" w:bidi="en-GB"/>
              </w:rPr>
              <w:t>plan, including links between activities and resources</w:t>
            </w:r>
          </w:p>
        </w:tc>
      </w:tr>
      <w:tr w:rsidR="0028163C" w:rsidRPr="00F21E9F" w14:paraId="05FCF928" w14:textId="77777777" w:rsidTr="31DEC5E9">
        <w:trPr>
          <w:trHeight w:val="480"/>
        </w:trPr>
        <w:tc>
          <w:tcPr>
            <w:tcW w:w="10094" w:type="dxa"/>
            <w:gridSpan w:val="5"/>
            <w:tcBorders>
              <w:top w:val="single" w:sz="4" w:space="0" w:color="auto"/>
              <w:left w:val="single" w:sz="4" w:space="0" w:color="auto"/>
              <w:bottom w:val="single" w:sz="4" w:space="0" w:color="auto"/>
              <w:right w:val="single" w:sz="4" w:space="0" w:color="auto"/>
            </w:tcBorders>
          </w:tcPr>
          <w:p w14:paraId="75FC3DF0" w14:textId="4D10366A" w:rsidR="0028163C" w:rsidRPr="009C127C" w:rsidRDefault="0028163C" w:rsidP="00E83377">
            <w:pPr>
              <w:pStyle w:val="Sraopastraipa"/>
              <w:numPr>
                <w:ilvl w:val="0"/>
                <w:numId w:val="74"/>
              </w:numPr>
              <w:tabs>
                <w:tab w:val="left" w:pos="426"/>
                <w:tab w:val="left" w:pos="634"/>
              </w:tabs>
              <w:ind w:left="629" w:right="-63" w:hanging="283"/>
              <w:jc w:val="both"/>
              <w:rPr>
                <w:rFonts w:ascii="Times New Roman" w:hAnsi="Times New Roman"/>
                <w:i/>
                <w:iCs/>
                <w:sz w:val="24"/>
                <w:szCs w:val="24"/>
                <w:lang w:val="en-GB" w:bidi="lt-LT"/>
              </w:rPr>
            </w:pPr>
            <w:r w:rsidRPr="5968BADA">
              <w:rPr>
                <w:rFonts w:ascii="Times New Roman" w:hAnsi="Times New Roman"/>
                <w:i/>
                <w:iCs/>
                <w:sz w:val="24"/>
                <w:szCs w:val="24"/>
                <w:lang w:val="en-GB" w:bidi="en-GB"/>
              </w:rPr>
              <w:t>Provide a detailed description of the work plan including the calendar plan.</w:t>
            </w:r>
          </w:p>
          <w:p w14:paraId="2CA0E7D4" w14:textId="367999A4" w:rsidR="0028163C" w:rsidRPr="009C127C" w:rsidRDefault="0028163C" w:rsidP="00E83377">
            <w:pPr>
              <w:pStyle w:val="Sraopastraipa"/>
              <w:numPr>
                <w:ilvl w:val="0"/>
                <w:numId w:val="74"/>
              </w:numPr>
              <w:tabs>
                <w:tab w:val="left" w:pos="426"/>
                <w:tab w:val="left" w:pos="634"/>
              </w:tabs>
              <w:ind w:left="629" w:right="-63" w:hanging="283"/>
              <w:jc w:val="both"/>
              <w:rPr>
                <w:rFonts w:ascii="Times New Roman" w:hAnsi="Times New Roman"/>
                <w:i/>
                <w:iCs/>
                <w:sz w:val="24"/>
                <w:szCs w:val="24"/>
                <w:lang w:val="en-GB" w:bidi="lt-LT"/>
              </w:rPr>
            </w:pPr>
            <w:r w:rsidRPr="5968BADA">
              <w:rPr>
                <w:rFonts w:ascii="Times New Roman" w:hAnsi="Times New Roman"/>
                <w:i/>
                <w:iCs/>
                <w:sz w:val="24"/>
                <w:szCs w:val="24"/>
                <w:lang w:val="en-GB" w:bidi="lt-LT"/>
              </w:rPr>
              <w:t>Describe how the requested project funds (in percentages) will be allocated across the different stages of the work plan</w:t>
            </w:r>
            <w:r w:rsidR="00FE3887">
              <w:rPr>
                <w:rFonts w:ascii="Times New Roman" w:hAnsi="Times New Roman"/>
                <w:i/>
                <w:iCs/>
                <w:sz w:val="24"/>
                <w:szCs w:val="24"/>
                <w:lang w:val="en-GB" w:bidi="lt-LT"/>
              </w:rPr>
              <w:t>.</w:t>
            </w:r>
            <w:r w:rsidRPr="5968BADA">
              <w:rPr>
                <w:rFonts w:ascii="Times New Roman" w:hAnsi="Times New Roman"/>
                <w:i/>
                <w:iCs/>
                <w:sz w:val="24"/>
                <w:szCs w:val="24"/>
                <w:lang w:val="en-GB" w:bidi="lt-LT"/>
              </w:rPr>
              <w:t xml:space="preserve"> This information should clearly justify the distribution of resources in relation to the planned activities and objectives.</w:t>
            </w:r>
          </w:p>
          <w:p w14:paraId="51BACAA5" w14:textId="347999C5" w:rsidR="000F4636" w:rsidRPr="002234DA" w:rsidRDefault="3434ECF6" w:rsidP="00E83377">
            <w:pPr>
              <w:pStyle w:val="Sraopastraipa"/>
              <w:numPr>
                <w:ilvl w:val="0"/>
                <w:numId w:val="74"/>
              </w:numPr>
              <w:tabs>
                <w:tab w:val="left" w:pos="426"/>
                <w:tab w:val="left" w:pos="634"/>
              </w:tabs>
              <w:ind w:left="629" w:right="-63" w:hanging="283"/>
              <w:jc w:val="both"/>
              <w:rPr>
                <w:rFonts w:ascii="Times New Roman" w:hAnsi="Times New Roman"/>
                <w:i/>
                <w:iCs/>
                <w:color w:val="000000" w:themeColor="text1"/>
                <w:sz w:val="24"/>
                <w:szCs w:val="24"/>
                <w:lang w:val="en-GB" w:bidi="en-GB"/>
              </w:rPr>
            </w:pPr>
            <w:r w:rsidRPr="5968BADA">
              <w:rPr>
                <w:rFonts w:ascii="Times New Roman" w:hAnsi="Times New Roman"/>
                <w:i/>
                <w:iCs/>
                <w:color w:val="000000" w:themeColor="text1"/>
                <w:sz w:val="24"/>
                <w:szCs w:val="24"/>
                <w:lang w:val="en-GB" w:bidi="lt-LT"/>
              </w:rPr>
              <w:t>If the research is on a similar topic, indicate how double funding will be avoided</w:t>
            </w:r>
            <w:r w:rsidRPr="5968BADA">
              <w:rPr>
                <w:rFonts w:ascii="Times New Roman" w:hAnsi="Times New Roman"/>
                <w:i/>
                <w:iCs/>
                <w:color w:val="000000" w:themeColor="text1"/>
                <w:sz w:val="24"/>
                <w:szCs w:val="24"/>
                <w:lang w:val="en-GB" w:bidi="en-GB"/>
              </w:rPr>
              <w:t>.</w:t>
            </w:r>
          </w:p>
        </w:tc>
      </w:tr>
      <w:tr w:rsidR="0028163C" w:rsidRPr="00F21E9F" w14:paraId="445E5358" w14:textId="77777777" w:rsidTr="31DEC5E9">
        <w:trPr>
          <w:trHeight w:val="220"/>
        </w:trPr>
        <w:tc>
          <w:tcPr>
            <w:tcW w:w="10094" w:type="dxa"/>
            <w:gridSpan w:val="5"/>
            <w:tcBorders>
              <w:top w:val="single" w:sz="4" w:space="0" w:color="auto"/>
              <w:left w:val="single" w:sz="4" w:space="0" w:color="auto"/>
              <w:bottom w:val="single" w:sz="4" w:space="0" w:color="auto"/>
              <w:right w:val="single" w:sz="4" w:space="0" w:color="auto"/>
            </w:tcBorders>
          </w:tcPr>
          <w:p w14:paraId="1D579791" w14:textId="078B6C07" w:rsidR="0028163C" w:rsidRPr="00F21E9F" w:rsidRDefault="3434ECF6" w:rsidP="79037635">
            <w:pPr>
              <w:tabs>
                <w:tab w:val="left" w:pos="426"/>
              </w:tabs>
              <w:ind w:right="-63"/>
              <w:jc w:val="both"/>
              <w:rPr>
                <w:b/>
                <w:bCs/>
                <w:lang w:val="en-GB" w:bidi="en-GB"/>
              </w:rPr>
            </w:pPr>
            <w:r w:rsidRPr="5968BADA">
              <w:rPr>
                <w:rFonts w:eastAsia="Calibri"/>
                <w:b/>
                <w:bCs/>
                <w:lang w:val="en-GB"/>
              </w:rPr>
              <w:t>4.</w:t>
            </w:r>
            <w:r w:rsidR="1427DC0C" w:rsidRPr="5968BADA">
              <w:rPr>
                <w:rFonts w:eastAsia="Calibri"/>
                <w:b/>
                <w:bCs/>
                <w:lang w:val="en-GB"/>
              </w:rPr>
              <w:t>2</w:t>
            </w:r>
            <w:r w:rsidR="0028163C" w:rsidRPr="5968BADA">
              <w:rPr>
                <w:rFonts w:eastAsia="Calibri"/>
                <w:b/>
                <w:bCs/>
                <w:lang w:val="en-GB"/>
              </w:rPr>
              <w:t>.</w:t>
            </w:r>
            <w:r w:rsidR="2B574863" w:rsidRPr="5968BADA">
              <w:rPr>
                <w:rFonts w:eastAsia="Calibri"/>
                <w:b/>
                <w:bCs/>
                <w:lang w:val="en-GB"/>
              </w:rPr>
              <w:t>3</w:t>
            </w:r>
            <w:r w:rsidR="0028163C" w:rsidRPr="5968BADA">
              <w:rPr>
                <w:rFonts w:eastAsia="Calibri"/>
                <w:b/>
                <w:bCs/>
                <w:lang w:val="en-GB"/>
              </w:rPr>
              <w:t>. Project implementation risks and their management</w:t>
            </w:r>
          </w:p>
        </w:tc>
      </w:tr>
      <w:tr w:rsidR="0028163C" w:rsidRPr="00F21E9F" w14:paraId="0C5F08A1" w14:textId="77777777" w:rsidTr="31DEC5E9">
        <w:trPr>
          <w:trHeight w:val="555"/>
        </w:trPr>
        <w:tc>
          <w:tcPr>
            <w:tcW w:w="10094" w:type="dxa"/>
            <w:gridSpan w:val="5"/>
            <w:tcBorders>
              <w:top w:val="single" w:sz="4" w:space="0" w:color="auto"/>
              <w:left w:val="single" w:sz="4" w:space="0" w:color="auto"/>
              <w:bottom w:val="single" w:sz="4" w:space="0" w:color="auto"/>
              <w:right w:val="single" w:sz="4" w:space="0" w:color="auto"/>
            </w:tcBorders>
          </w:tcPr>
          <w:p w14:paraId="71B01D40" w14:textId="317F8214" w:rsidR="0028163C" w:rsidRPr="00FB27B0" w:rsidRDefault="0028163C" w:rsidP="5968BADA">
            <w:pPr>
              <w:tabs>
                <w:tab w:val="left" w:pos="426"/>
              </w:tabs>
              <w:ind w:right="-63"/>
              <w:jc w:val="both"/>
              <w:rPr>
                <w:i/>
                <w:iCs/>
                <w:lang w:val="en-GB" w:bidi="lt-LT"/>
              </w:rPr>
            </w:pPr>
            <w:r w:rsidRPr="5968BADA">
              <w:rPr>
                <w:i/>
                <w:iCs/>
                <w:lang w:val="en-GB" w:bidi="lt-LT"/>
              </w:rPr>
              <w:t>Indicate the potential risk categories (scientific</w:t>
            </w:r>
            <w:r w:rsidR="6A811A40" w:rsidRPr="5968BADA">
              <w:rPr>
                <w:i/>
                <w:iCs/>
                <w:lang w:val="en-GB" w:bidi="lt-LT"/>
              </w:rPr>
              <w:t xml:space="preserve"> or conceptual</w:t>
            </w:r>
            <w:r w:rsidRPr="5968BADA">
              <w:rPr>
                <w:i/>
                <w:iCs/>
                <w:lang w:val="en-GB" w:bidi="lt-LT"/>
              </w:rPr>
              <w:t xml:space="preserve">, managerial (organizational), technological (e. g., performance limits, integration challenges) related to project </w:t>
            </w:r>
            <w:r w:rsidR="28192F03" w:rsidRPr="5968BADA">
              <w:rPr>
                <w:i/>
                <w:iCs/>
                <w:lang w:val="en-GB" w:bidi="lt-LT"/>
              </w:rPr>
              <w:t>implementation and</w:t>
            </w:r>
            <w:r w:rsidRPr="5968BADA">
              <w:rPr>
                <w:i/>
                <w:iCs/>
                <w:lang w:val="en-GB" w:bidi="lt-LT"/>
              </w:rPr>
              <w:t xml:space="preserve"> provide a risk management plan – alternative solutions for achieving the project objectives to ensure timely and proper implementation.</w:t>
            </w:r>
          </w:p>
        </w:tc>
      </w:tr>
      <w:tr w:rsidR="0028163C" w:rsidRPr="00F21E9F" w14:paraId="5E3C95A5" w14:textId="77777777" w:rsidTr="31DEC5E9">
        <w:trPr>
          <w:trHeight w:val="365"/>
        </w:trPr>
        <w:tc>
          <w:tcPr>
            <w:tcW w:w="2018" w:type="dxa"/>
            <w:tcBorders>
              <w:top w:val="single" w:sz="4" w:space="0" w:color="auto"/>
              <w:left w:val="single" w:sz="4" w:space="0" w:color="auto"/>
              <w:bottom w:val="single" w:sz="4" w:space="0" w:color="auto"/>
              <w:right w:val="single" w:sz="4" w:space="0" w:color="auto"/>
            </w:tcBorders>
          </w:tcPr>
          <w:p w14:paraId="34DABD04" w14:textId="77777777" w:rsidR="0028163C" w:rsidRPr="002321F8" w:rsidRDefault="0028163C" w:rsidP="766F2A3E">
            <w:pPr>
              <w:rPr>
                <w:rFonts w:eastAsia="Calibri"/>
                <w:b/>
                <w:bCs/>
                <w:sz w:val="20"/>
                <w:szCs w:val="20"/>
                <w:lang w:val="en-GB"/>
              </w:rPr>
            </w:pPr>
            <w:r w:rsidRPr="5968BADA">
              <w:rPr>
                <w:rFonts w:eastAsia="Calibri"/>
                <w:b/>
                <w:bCs/>
                <w:sz w:val="20"/>
                <w:szCs w:val="20"/>
                <w:lang w:val="en-GB"/>
              </w:rPr>
              <w:t>Risk category</w:t>
            </w:r>
          </w:p>
          <w:p w14:paraId="46920297" w14:textId="77777777" w:rsidR="0028163C" w:rsidRPr="00F21E9F" w:rsidRDefault="0028163C" w:rsidP="766F2A3E">
            <w:pPr>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6A7A4746" w14:textId="77777777" w:rsidR="0028163C" w:rsidRPr="002321F8" w:rsidRDefault="0028163C" w:rsidP="766F2A3E">
            <w:pPr>
              <w:tabs>
                <w:tab w:val="left" w:pos="426"/>
              </w:tabs>
              <w:ind w:right="-63"/>
              <w:jc w:val="both"/>
              <w:rPr>
                <w:b/>
                <w:bCs/>
                <w:sz w:val="20"/>
                <w:szCs w:val="20"/>
                <w:lang w:val="en-GB" w:bidi="en-GB"/>
              </w:rPr>
            </w:pPr>
            <w:r w:rsidRPr="5968BADA">
              <w:rPr>
                <w:b/>
                <w:bCs/>
                <w:sz w:val="20"/>
                <w:szCs w:val="20"/>
                <w:lang w:val="en-GB" w:bidi="en-GB"/>
              </w:rPr>
              <w:t xml:space="preserve">Probability </w:t>
            </w:r>
          </w:p>
          <w:p w14:paraId="700D4243" w14:textId="77777777" w:rsidR="0028163C" w:rsidRPr="00F21E9F" w:rsidRDefault="0028163C" w:rsidP="5968BADA">
            <w:pPr>
              <w:tabs>
                <w:tab w:val="left" w:pos="426"/>
              </w:tabs>
              <w:ind w:right="-63"/>
              <w:jc w:val="both"/>
              <w:rPr>
                <w:i/>
                <w:iCs/>
                <w:sz w:val="20"/>
                <w:szCs w:val="20"/>
                <w:lang w:val="en-GB" w:bidi="en-GB"/>
              </w:rPr>
            </w:pPr>
            <w:r w:rsidRPr="5968BADA">
              <w:rPr>
                <w:i/>
                <w:iCs/>
                <w:sz w:val="20"/>
                <w:szCs w:val="20"/>
                <w:lang w:val="en-GB" w:bidi="en-GB"/>
              </w:rPr>
              <w:t>(</w:t>
            </w:r>
            <w:proofErr w:type="gramStart"/>
            <w:r w:rsidRPr="5968BADA">
              <w:rPr>
                <w:i/>
                <w:iCs/>
                <w:sz w:val="20"/>
                <w:szCs w:val="20"/>
                <w:lang w:val="en-GB" w:bidi="en-GB"/>
              </w:rPr>
              <w:t>choose</w:t>
            </w:r>
            <w:proofErr w:type="gramEnd"/>
            <w:r w:rsidRPr="5968BADA">
              <w:rPr>
                <w:i/>
                <w:iCs/>
                <w:sz w:val="20"/>
                <w:szCs w:val="20"/>
                <w:lang w:val="en-GB" w:bidi="en-GB"/>
              </w:rPr>
              <w:t xml:space="preserve">: </w:t>
            </w:r>
          </w:p>
          <w:p w14:paraId="47B3EB84" w14:textId="77777777" w:rsidR="0028163C" w:rsidRPr="00F21E9F" w:rsidRDefault="0028163C" w:rsidP="5968BADA">
            <w:pPr>
              <w:tabs>
                <w:tab w:val="left" w:pos="426"/>
              </w:tabs>
              <w:ind w:right="-63"/>
              <w:rPr>
                <w:i/>
                <w:iCs/>
                <w:sz w:val="20"/>
                <w:szCs w:val="20"/>
                <w:lang w:val="en-GB" w:bidi="en-GB"/>
              </w:rPr>
            </w:pPr>
            <w:r w:rsidRPr="5968BADA">
              <w:rPr>
                <w:i/>
                <w:iCs/>
                <w:sz w:val="20"/>
                <w:szCs w:val="20"/>
                <w:lang w:val="en-GB" w:bidi="en-GB"/>
              </w:rPr>
              <w:t xml:space="preserve">- </w:t>
            </w:r>
            <w:proofErr w:type="gramStart"/>
            <w:r w:rsidRPr="5968BADA">
              <w:rPr>
                <w:i/>
                <w:iCs/>
                <w:sz w:val="20"/>
                <w:szCs w:val="20"/>
                <w:lang w:val="en-GB" w:bidi="en-GB"/>
              </w:rPr>
              <w:t>low;</w:t>
            </w:r>
            <w:proofErr w:type="gramEnd"/>
            <w:r w:rsidRPr="5968BADA">
              <w:rPr>
                <w:i/>
                <w:iCs/>
                <w:sz w:val="20"/>
                <w:szCs w:val="20"/>
                <w:lang w:val="en-GB" w:bidi="en-GB"/>
              </w:rPr>
              <w:t xml:space="preserve"> </w:t>
            </w:r>
          </w:p>
          <w:p w14:paraId="5C5F0570" w14:textId="77777777" w:rsidR="0028163C" w:rsidRPr="00F21E9F" w:rsidRDefault="0028163C" w:rsidP="5968BADA">
            <w:pPr>
              <w:tabs>
                <w:tab w:val="left" w:pos="426"/>
              </w:tabs>
              <w:ind w:right="-63"/>
              <w:jc w:val="both"/>
              <w:rPr>
                <w:i/>
                <w:iCs/>
                <w:sz w:val="20"/>
                <w:szCs w:val="20"/>
                <w:lang w:val="en-GB" w:bidi="en-GB"/>
              </w:rPr>
            </w:pPr>
            <w:r w:rsidRPr="5968BADA">
              <w:rPr>
                <w:i/>
                <w:iCs/>
                <w:sz w:val="20"/>
                <w:szCs w:val="20"/>
                <w:lang w:val="en-GB" w:bidi="en-GB"/>
              </w:rPr>
              <w:t xml:space="preserve">- </w:t>
            </w:r>
            <w:proofErr w:type="gramStart"/>
            <w:r w:rsidRPr="5968BADA">
              <w:rPr>
                <w:i/>
                <w:iCs/>
                <w:sz w:val="20"/>
                <w:szCs w:val="20"/>
                <w:lang w:val="en-GB" w:bidi="en-GB"/>
              </w:rPr>
              <w:t>medium;</w:t>
            </w:r>
            <w:proofErr w:type="gramEnd"/>
            <w:r w:rsidRPr="5968BADA">
              <w:rPr>
                <w:i/>
                <w:iCs/>
                <w:sz w:val="20"/>
                <w:szCs w:val="20"/>
                <w:lang w:val="en-GB" w:bidi="en-GB"/>
              </w:rPr>
              <w:t xml:space="preserve"> </w:t>
            </w:r>
          </w:p>
          <w:p w14:paraId="44607566" w14:textId="77777777" w:rsidR="0028163C" w:rsidRPr="00F21E9F" w:rsidRDefault="0028163C" w:rsidP="766F2A3E">
            <w:pPr>
              <w:tabs>
                <w:tab w:val="left" w:pos="426"/>
              </w:tabs>
              <w:ind w:right="-63"/>
              <w:jc w:val="both"/>
              <w:rPr>
                <w:lang w:val="en-GB" w:bidi="en-GB"/>
              </w:rPr>
            </w:pPr>
            <w:r w:rsidRPr="5968BADA">
              <w:rPr>
                <w:i/>
                <w:iCs/>
                <w:sz w:val="20"/>
                <w:szCs w:val="20"/>
                <w:lang w:val="en-GB" w:bidi="en-GB"/>
              </w:rPr>
              <w:t>- high)</w:t>
            </w:r>
          </w:p>
        </w:tc>
        <w:tc>
          <w:tcPr>
            <w:tcW w:w="2019" w:type="dxa"/>
            <w:tcBorders>
              <w:top w:val="single" w:sz="4" w:space="0" w:color="auto"/>
              <w:left w:val="single" w:sz="4" w:space="0" w:color="auto"/>
              <w:bottom w:val="single" w:sz="4" w:space="0" w:color="auto"/>
              <w:right w:val="single" w:sz="4" w:space="0" w:color="auto"/>
            </w:tcBorders>
          </w:tcPr>
          <w:p w14:paraId="4384B07B" w14:textId="77777777" w:rsidR="0028163C" w:rsidRPr="002321F8" w:rsidRDefault="0028163C" w:rsidP="766F2A3E">
            <w:pPr>
              <w:tabs>
                <w:tab w:val="left" w:pos="426"/>
              </w:tabs>
              <w:ind w:right="-63"/>
              <w:jc w:val="both"/>
              <w:rPr>
                <w:rFonts w:eastAsia="Calibri"/>
                <w:b/>
                <w:bCs/>
                <w:sz w:val="20"/>
                <w:szCs w:val="20"/>
                <w:lang w:val="en-GB"/>
              </w:rPr>
            </w:pPr>
            <w:r w:rsidRPr="5968BADA">
              <w:rPr>
                <w:rFonts w:eastAsia="Calibri"/>
                <w:b/>
                <w:bCs/>
                <w:sz w:val="20"/>
                <w:szCs w:val="20"/>
                <w:lang w:val="en-GB"/>
              </w:rPr>
              <w:t>Impact</w:t>
            </w:r>
          </w:p>
          <w:p w14:paraId="54734423" w14:textId="77777777" w:rsidR="0028163C" w:rsidRPr="00F21E9F" w:rsidRDefault="0028163C" w:rsidP="5968BADA">
            <w:pPr>
              <w:tabs>
                <w:tab w:val="left" w:pos="426"/>
              </w:tabs>
              <w:ind w:right="-63"/>
              <w:rPr>
                <w:rFonts w:eastAsia="Calibri"/>
                <w:i/>
                <w:iCs/>
                <w:sz w:val="20"/>
                <w:szCs w:val="20"/>
                <w:lang w:val="en-GB"/>
              </w:rPr>
            </w:pPr>
            <w:r w:rsidRPr="5968BADA">
              <w:rPr>
                <w:rFonts w:eastAsia="Calibri"/>
                <w:i/>
                <w:iCs/>
                <w:sz w:val="20"/>
                <w:szCs w:val="20"/>
                <w:lang w:val="en-GB"/>
              </w:rPr>
              <w:t>(assessed as: low, medium, strong; and describe the possible impact of the risk)</w:t>
            </w:r>
          </w:p>
        </w:tc>
        <w:tc>
          <w:tcPr>
            <w:tcW w:w="2019" w:type="dxa"/>
            <w:tcBorders>
              <w:top w:val="single" w:sz="4" w:space="0" w:color="auto"/>
              <w:left w:val="single" w:sz="4" w:space="0" w:color="auto"/>
              <w:bottom w:val="single" w:sz="4" w:space="0" w:color="auto"/>
              <w:right w:val="single" w:sz="4" w:space="0" w:color="auto"/>
            </w:tcBorders>
          </w:tcPr>
          <w:p w14:paraId="6509CA4E" w14:textId="77777777" w:rsidR="0028163C" w:rsidRPr="00F21E9F" w:rsidRDefault="0028163C" w:rsidP="766F2A3E">
            <w:pPr>
              <w:tabs>
                <w:tab w:val="left" w:pos="426"/>
              </w:tabs>
              <w:ind w:right="-63"/>
              <w:rPr>
                <w:lang w:val="en-GB" w:bidi="en-GB"/>
              </w:rPr>
            </w:pPr>
            <w:r w:rsidRPr="5968BADA">
              <w:rPr>
                <w:b/>
                <w:bCs/>
                <w:sz w:val="20"/>
                <w:szCs w:val="20"/>
                <w:lang w:val="en-GB" w:bidi="en-GB"/>
              </w:rPr>
              <w:t>Risk management measures and actions</w:t>
            </w:r>
            <w:r w:rsidRPr="5968BADA">
              <w:rPr>
                <w:sz w:val="20"/>
                <w:szCs w:val="20"/>
                <w:lang w:val="en-GB" w:bidi="en-GB"/>
              </w:rPr>
              <w:t xml:space="preserve"> </w:t>
            </w:r>
            <w:r w:rsidRPr="5968BADA">
              <w:rPr>
                <w:i/>
                <w:iCs/>
                <w:sz w:val="20"/>
                <w:szCs w:val="20"/>
                <w:lang w:val="en-GB" w:bidi="en-GB"/>
              </w:rPr>
              <w:t>(describe alternative solutions and actions to manage the identified risk)</w:t>
            </w:r>
          </w:p>
        </w:tc>
        <w:tc>
          <w:tcPr>
            <w:tcW w:w="2019" w:type="dxa"/>
            <w:tcBorders>
              <w:top w:val="single" w:sz="4" w:space="0" w:color="auto"/>
              <w:left w:val="single" w:sz="4" w:space="0" w:color="auto"/>
              <w:bottom w:val="single" w:sz="4" w:space="0" w:color="auto"/>
              <w:right w:val="single" w:sz="4" w:space="0" w:color="auto"/>
            </w:tcBorders>
          </w:tcPr>
          <w:p w14:paraId="43A2F923" w14:textId="77777777" w:rsidR="0028163C" w:rsidRPr="00F21E9F" w:rsidRDefault="0028163C" w:rsidP="766F2A3E">
            <w:pPr>
              <w:tabs>
                <w:tab w:val="left" w:pos="426"/>
              </w:tabs>
              <w:ind w:right="-63"/>
              <w:rPr>
                <w:lang w:val="en-GB" w:bidi="en-GB"/>
              </w:rPr>
            </w:pPr>
            <w:r w:rsidRPr="5968BADA">
              <w:rPr>
                <w:b/>
                <w:bCs/>
                <w:sz w:val="20"/>
                <w:szCs w:val="20"/>
                <w:lang w:val="en-GB" w:bidi="en-GB"/>
              </w:rPr>
              <w:t>Responsibility</w:t>
            </w:r>
            <w:r w:rsidRPr="5968BADA">
              <w:rPr>
                <w:sz w:val="20"/>
                <w:szCs w:val="20"/>
                <w:lang w:val="en-GB" w:bidi="en-GB"/>
              </w:rPr>
              <w:t xml:space="preserve"> </w:t>
            </w:r>
            <w:r w:rsidRPr="5968BADA">
              <w:rPr>
                <w:i/>
                <w:iCs/>
                <w:sz w:val="20"/>
                <w:szCs w:val="20"/>
                <w:lang w:val="en-GB" w:bidi="en-GB"/>
              </w:rPr>
              <w:t>(indicate who will be responsible for managing the risk)</w:t>
            </w:r>
          </w:p>
        </w:tc>
      </w:tr>
      <w:tr w:rsidR="0028163C" w:rsidRPr="00F21E9F" w14:paraId="32474BCC" w14:textId="77777777" w:rsidTr="31DEC5E9">
        <w:trPr>
          <w:trHeight w:val="365"/>
        </w:trPr>
        <w:tc>
          <w:tcPr>
            <w:tcW w:w="2018" w:type="dxa"/>
            <w:tcBorders>
              <w:top w:val="single" w:sz="4" w:space="0" w:color="auto"/>
              <w:left w:val="single" w:sz="4" w:space="0" w:color="auto"/>
              <w:bottom w:val="single" w:sz="4" w:space="0" w:color="auto"/>
              <w:right w:val="single" w:sz="4" w:space="0" w:color="auto"/>
            </w:tcBorders>
          </w:tcPr>
          <w:p w14:paraId="5545C44A" w14:textId="77777777" w:rsidR="0028163C" w:rsidRPr="00F21E9F" w:rsidRDefault="0028163C" w:rsidP="766F2A3E">
            <w:pPr>
              <w:tabs>
                <w:tab w:val="left" w:pos="426"/>
              </w:tabs>
              <w:ind w:right="-63"/>
              <w:jc w:val="both"/>
              <w:rPr>
                <w:lang w:val="en-GB" w:bidi="en-GB"/>
              </w:rPr>
            </w:pPr>
            <w:r w:rsidRPr="5968BADA">
              <w:rPr>
                <w:lang w:val="en-GB" w:bidi="en-GB"/>
              </w:rPr>
              <w:t>1.</w:t>
            </w:r>
          </w:p>
        </w:tc>
        <w:tc>
          <w:tcPr>
            <w:tcW w:w="2019" w:type="dxa"/>
            <w:tcBorders>
              <w:top w:val="single" w:sz="4" w:space="0" w:color="auto"/>
              <w:left w:val="single" w:sz="4" w:space="0" w:color="auto"/>
              <w:bottom w:val="single" w:sz="4" w:space="0" w:color="auto"/>
              <w:right w:val="single" w:sz="4" w:space="0" w:color="auto"/>
            </w:tcBorders>
          </w:tcPr>
          <w:p w14:paraId="7088338E"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342EC546"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0152DD7C"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6307835C" w14:textId="77777777" w:rsidR="0028163C" w:rsidRPr="00F21E9F" w:rsidRDefault="0028163C" w:rsidP="766F2A3E">
            <w:pPr>
              <w:tabs>
                <w:tab w:val="left" w:pos="426"/>
              </w:tabs>
              <w:ind w:right="-63"/>
              <w:jc w:val="both"/>
              <w:rPr>
                <w:lang w:val="en-GB" w:bidi="en-GB"/>
              </w:rPr>
            </w:pPr>
          </w:p>
        </w:tc>
      </w:tr>
      <w:tr w:rsidR="0028163C" w:rsidRPr="00F21E9F" w14:paraId="51493382" w14:textId="77777777" w:rsidTr="31DEC5E9">
        <w:trPr>
          <w:trHeight w:val="365"/>
        </w:trPr>
        <w:tc>
          <w:tcPr>
            <w:tcW w:w="2018" w:type="dxa"/>
            <w:tcBorders>
              <w:top w:val="single" w:sz="4" w:space="0" w:color="auto"/>
              <w:left w:val="single" w:sz="4" w:space="0" w:color="auto"/>
              <w:bottom w:val="single" w:sz="4" w:space="0" w:color="auto"/>
              <w:right w:val="single" w:sz="4" w:space="0" w:color="auto"/>
            </w:tcBorders>
          </w:tcPr>
          <w:p w14:paraId="74339B36" w14:textId="77777777" w:rsidR="0028163C" w:rsidRPr="00F21E9F" w:rsidRDefault="0028163C" w:rsidP="766F2A3E">
            <w:pPr>
              <w:tabs>
                <w:tab w:val="left" w:pos="426"/>
              </w:tabs>
              <w:ind w:right="-63"/>
              <w:jc w:val="both"/>
              <w:rPr>
                <w:lang w:val="en-GB" w:bidi="en-GB"/>
              </w:rPr>
            </w:pPr>
            <w:r w:rsidRPr="5968BADA">
              <w:rPr>
                <w:lang w:val="en-GB" w:bidi="en-GB"/>
              </w:rPr>
              <w:t>2.</w:t>
            </w:r>
          </w:p>
        </w:tc>
        <w:tc>
          <w:tcPr>
            <w:tcW w:w="2019" w:type="dxa"/>
            <w:tcBorders>
              <w:top w:val="single" w:sz="4" w:space="0" w:color="auto"/>
              <w:left w:val="single" w:sz="4" w:space="0" w:color="auto"/>
              <w:bottom w:val="single" w:sz="4" w:space="0" w:color="auto"/>
              <w:right w:val="single" w:sz="4" w:space="0" w:color="auto"/>
            </w:tcBorders>
          </w:tcPr>
          <w:p w14:paraId="7AD6591B"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0C254FA2"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0E6C9FD8"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783CD877" w14:textId="77777777" w:rsidR="0028163C" w:rsidRPr="00F21E9F" w:rsidRDefault="0028163C" w:rsidP="766F2A3E">
            <w:pPr>
              <w:tabs>
                <w:tab w:val="left" w:pos="426"/>
              </w:tabs>
              <w:ind w:right="-63"/>
              <w:jc w:val="both"/>
              <w:rPr>
                <w:lang w:val="en-GB" w:bidi="en-GB"/>
              </w:rPr>
            </w:pPr>
          </w:p>
        </w:tc>
      </w:tr>
      <w:tr w:rsidR="0028163C" w:rsidRPr="00F21E9F" w14:paraId="7CBAC08E" w14:textId="77777777" w:rsidTr="31DEC5E9">
        <w:trPr>
          <w:trHeight w:val="365"/>
        </w:trPr>
        <w:tc>
          <w:tcPr>
            <w:tcW w:w="2018" w:type="dxa"/>
            <w:tcBorders>
              <w:top w:val="single" w:sz="4" w:space="0" w:color="auto"/>
              <w:left w:val="single" w:sz="4" w:space="0" w:color="auto"/>
              <w:bottom w:val="single" w:sz="4" w:space="0" w:color="auto"/>
              <w:right w:val="single" w:sz="4" w:space="0" w:color="auto"/>
            </w:tcBorders>
          </w:tcPr>
          <w:p w14:paraId="0049D9D2" w14:textId="77777777" w:rsidR="0028163C" w:rsidRPr="00F21E9F" w:rsidRDefault="0028163C" w:rsidP="766F2A3E">
            <w:pPr>
              <w:tabs>
                <w:tab w:val="left" w:pos="426"/>
              </w:tabs>
              <w:ind w:right="-63"/>
              <w:jc w:val="both"/>
              <w:rPr>
                <w:lang w:val="en-GB" w:bidi="en-GB"/>
              </w:rPr>
            </w:pPr>
            <w:r w:rsidRPr="5968BADA">
              <w:rPr>
                <w:lang w:val="en-GB" w:bidi="en-GB"/>
              </w:rPr>
              <w:t>...</w:t>
            </w:r>
          </w:p>
        </w:tc>
        <w:tc>
          <w:tcPr>
            <w:tcW w:w="2019" w:type="dxa"/>
            <w:tcBorders>
              <w:top w:val="single" w:sz="4" w:space="0" w:color="auto"/>
              <w:left w:val="single" w:sz="4" w:space="0" w:color="auto"/>
              <w:bottom w:val="single" w:sz="4" w:space="0" w:color="auto"/>
              <w:right w:val="single" w:sz="4" w:space="0" w:color="auto"/>
            </w:tcBorders>
          </w:tcPr>
          <w:p w14:paraId="2C360DBB"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30B97A81" w14:textId="77777777" w:rsidR="0028163C" w:rsidRPr="00BF2D7F" w:rsidRDefault="0028163C" w:rsidP="5968BADA">
            <w:pPr>
              <w:tabs>
                <w:tab w:val="left" w:pos="426"/>
              </w:tabs>
              <w:ind w:right="-63"/>
              <w:jc w:val="both"/>
              <w:rPr>
                <w:i/>
                <w:iCs/>
                <w:highlight w:val="yellow"/>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569D783C" w14:textId="77777777" w:rsidR="0028163C" w:rsidRPr="00F21E9F" w:rsidRDefault="0028163C" w:rsidP="766F2A3E">
            <w:pPr>
              <w:tabs>
                <w:tab w:val="left" w:pos="426"/>
              </w:tabs>
              <w:ind w:right="-63"/>
              <w:jc w:val="both"/>
              <w:rPr>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721A79AC" w14:textId="77777777" w:rsidR="0028163C" w:rsidRPr="00F21E9F" w:rsidRDefault="0028163C" w:rsidP="766F2A3E">
            <w:pPr>
              <w:tabs>
                <w:tab w:val="left" w:pos="426"/>
              </w:tabs>
              <w:ind w:right="-63"/>
              <w:jc w:val="both"/>
              <w:rPr>
                <w:lang w:val="en-GB" w:bidi="en-GB"/>
              </w:rPr>
            </w:pPr>
          </w:p>
        </w:tc>
      </w:tr>
      <w:tr w:rsidR="0028163C" w:rsidRPr="00F21E9F" w14:paraId="1933BD08" w14:textId="77777777" w:rsidTr="31DEC5E9">
        <w:tblPrEx>
          <w:tblLook w:val="04A0" w:firstRow="1" w:lastRow="0" w:firstColumn="1" w:lastColumn="0" w:noHBand="0" w:noVBand="1"/>
        </w:tblPrEx>
        <w:trPr>
          <w:trHeight w:val="278"/>
        </w:trPr>
        <w:tc>
          <w:tcPr>
            <w:tcW w:w="10094" w:type="dxa"/>
            <w:gridSpan w:val="5"/>
          </w:tcPr>
          <w:p w14:paraId="2379F835" w14:textId="5EBAEAC7" w:rsidR="0028163C" w:rsidRPr="0097437D" w:rsidRDefault="543B767D" w:rsidP="766F2A3E">
            <w:pPr>
              <w:ind w:right="-165"/>
              <w:rPr>
                <w:b/>
                <w:bCs/>
                <w:color w:val="000000" w:themeColor="text1"/>
                <w:highlight w:val="yellow"/>
                <w:lang w:val="en-GB"/>
              </w:rPr>
            </w:pPr>
            <w:r w:rsidRPr="5968BADA">
              <w:rPr>
                <w:b/>
                <w:bCs/>
                <w:color w:val="000000" w:themeColor="text1"/>
                <w:lang w:val="en-GB" w:bidi="en-GB"/>
              </w:rPr>
              <w:t>4.2</w:t>
            </w:r>
            <w:r w:rsidR="6087E602" w:rsidRPr="5968BADA">
              <w:rPr>
                <w:b/>
                <w:bCs/>
                <w:color w:val="000000" w:themeColor="text1"/>
                <w:lang w:val="en-GB" w:bidi="en-GB"/>
              </w:rPr>
              <w:t>.4</w:t>
            </w:r>
            <w:r w:rsidR="0028163C" w:rsidRPr="5968BADA">
              <w:rPr>
                <w:b/>
                <w:bCs/>
                <w:color w:val="000000" w:themeColor="text1"/>
                <w:lang w:val="en-GB" w:bidi="en-GB"/>
              </w:rPr>
              <w:t>. Expected outcomes and the dissemination of the project results</w:t>
            </w:r>
            <w:r w:rsidR="0028163C" w:rsidRPr="5968BADA">
              <w:rPr>
                <w:b/>
                <w:bCs/>
                <w:vertAlign w:val="superscript"/>
                <w:lang w:val="en-GB" w:bidi="en-GB"/>
              </w:rPr>
              <w:t>2</w:t>
            </w:r>
          </w:p>
        </w:tc>
      </w:tr>
      <w:tr w:rsidR="0028163C" w:rsidRPr="00F21E9F" w14:paraId="59647E4F" w14:textId="77777777" w:rsidTr="00495D81">
        <w:trPr>
          <w:trHeight w:val="4113"/>
        </w:trPr>
        <w:tc>
          <w:tcPr>
            <w:tcW w:w="10094" w:type="dxa"/>
            <w:gridSpan w:val="5"/>
          </w:tcPr>
          <w:p w14:paraId="64EAEB31" w14:textId="76C84F25" w:rsidR="008051CA" w:rsidRPr="005A4EB6" w:rsidRDefault="3019BF28" w:rsidP="00E83377">
            <w:pPr>
              <w:pStyle w:val="Sraopastraipa"/>
              <w:numPr>
                <w:ilvl w:val="0"/>
                <w:numId w:val="70"/>
              </w:numPr>
              <w:tabs>
                <w:tab w:val="left" w:pos="629"/>
                <w:tab w:val="left" w:pos="917"/>
              </w:tabs>
              <w:spacing w:after="0"/>
              <w:ind w:left="629" w:hanging="283"/>
              <w:jc w:val="both"/>
              <w:rPr>
                <w:rFonts w:ascii="Times New Roman" w:hAnsi="Times New Roman"/>
                <w:i/>
                <w:iCs/>
                <w:sz w:val="24"/>
                <w:szCs w:val="24"/>
                <w:lang w:val="en-GB" w:bidi="en-GB"/>
              </w:rPr>
            </w:pPr>
            <w:r w:rsidRPr="005A4EB6">
              <w:rPr>
                <w:rFonts w:ascii="Times New Roman" w:hAnsi="Times New Roman"/>
                <w:i/>
                <w:iCs/>
                <w:sz w:val="24"/>
                <w:szCs w:val="24"/>
                <w:lang w:val="en-GB" w:eastAsia="en-GB"/>
              </w:rPr>
              <w:lastRenderedPageBreak/>
              <w:t xml:space="preserve">Describe the expected </w:t>
            </w:r>
            <w:r w:rsidRPr="005A4EB6">
              <w:rPr>
                <w:rFonts w:ascii="Times New Roman" w:hAnsi="Times New Roman"/>
                <w:i/>
                <w:iCs/>
                <w:color w:val="000000" w:themeColor="text1"/>
                <w:sz w:val="24"/>
                <w:szCs w:val="24"/>
                <w:lang w:val="en-GB" w:bidi="en-GB"/>
              </w:rPr>
              <w:t>outcomes</w:t>
            </w:r>
            <w:r w:rsidRPr="005A4EB6">
              <w:rPr>
                <w:rFonts w:ascii="Times New Roman" w:hAnsi="Times New Roman"/>
                <w:i/>
                <w:iCs/>
                <w:color w:val="000000" w:themeColor="text1"/>
                <w:sz w:val="24"/>
                <w:szCs w:val="24"/>
                <w:vertAlign w:val="superscript"/>
                <w:lang w:val="en-GB" w:bidi="en-GB"/>
              </w:rPr>
              <w:t>3</w:t>
            </w:r>
            <w:r w:rsidRPr="005A4EB6">
              <w:rPr>
                <w:rFonts w:ascii="Times New Roman" w:hAnsi="Times New Roman"/>
                <w:i/>
                <w:iCs/>
                <w:color w:val="000000" w:themeColor="text1"/>
                <w:sz w:val="24"/>
                <w:szCs w:val="24"/>
                <w:lang w:val="en-GB" w:bidi="en-GB"/>
              </w:rPr>
              <w:t xml:space="preserve"> of the project (e.g. new </w:t>
            </w:r>
            <w:r w:rsidR="00E20226">
              <w:rPr>
                <w:rFonts w:ascii="Times New Roman" w:hAnsi="Times New Roman"/>
                <w:i/>
                <w:iCs/>
                <w:color w:val="000000" w:themeColor="text1"/>
                <w:sz w:val="24"/>
                <w:szCs w:val="24"/>
                <w:lang w:val="en-GB" w:bidi="en-GB"/>
              </w:rPr>
              <w:t xml:space="preserve">knowledge, new </w:t>
            </w:r>
            <w:r w:rsidRPr="005A4EB6">
              <w:rPr>
                <w:rFonts w:ascii="Times New Roman" w:hAnsi="Times New Roman"/>
                <w:i/>
                <w:iCs/>
                <w:color w:val="000000" w:themeColor="text1"/>
                <w:sz w:val="24"/>
                <w:szCs w:val="24"/>
                <w:lang w:val="en-GB" w:bidi="en-GB"/>
              </w:rPr>
              <w:t xml:space="preserve">method, methodology, interpretation, synthesis, concept, theory, model, technology, datasets </w:t>
            </w:r>
            <w:r w:rsidRPr="005A4EB6">
              <w:rPr>
                <w:rFonts w:ascii="Times New Roman" w:hAnsi="Times New Roman"/>
                <w:i/>
                <w:iCs/>
                <w:sz w:val="24"/>
                <w:szCs w:val="24"/>
                <w:lang w:val="en-GB" w:eastAsia="en-GB"/>
              </w:rPr>
              <w:t>or other scientific</w:t>
            </w:r>
            <w:r w:rsidR="00392C1B" w:rsidRPr="005A4EB6">
              <w:rPr>
                <w:rFonts w:ascii="Times New Roman" w:hAnsi="Times New Roman"/>
                <w:i/>
                <w:iCs/>
                <w:sz w:val="24"/>
                <w:szCs w:val="24"/>
                <w:lang w:val="en-GB" w:eastAsia="en-GB"/>
              </w:rPr>
              <w:t xml:space="preserve"> or artistic</w:t>
            </w:r>
            <w:r w:rsidRPr="005A4EB6">
              <w:rPr>
                <w:rFonts w:ascii="Times New Roman" w:hAnsi="Times New Roman"/>
                <w:i/>
                <w:iCs/>
                <w:sz w:val="24"/>
                <w:szCs w:val="24"/>
                <w:lang w:val="en-GB" w:eastAsia="en-GB"/>
              </w:rPr>
              <w:t xml:space="preserve"> results</w:t>
            </w:r>
            <w:r w:rsidRPr="005A4EB6">
              <w:rPr>
                <w:rFonts w:ascii="Times New Roman" w:hAnsi="Times New Roman"/>
                <w:i/>
                <w:iCs/>
                <w:sz w:val="24"/>
                <w:szCs w:val="24"/>
                <w:lang w:val="en-GB" w:bidi="en-GB"/>
              </w:rPr>
              <w:t>)</w:t>
            </w:r>
            <w:r w:rsidR="00575D3F">
              <w:rPr>
                <w:rFonts w:ascii="Times New Roman" w:hAnsi="Times New Roman"/>
                <w:i/>
                <w:iCs/>
                <w:sz w:val="24"/>
                <w:szCs w:val="24"/>
                <w:lang w:val="en-GB" w:bidi="en-GB"/>
              </w:rPr>
              <w:t>.</w:t>
            </w:r>
          </w:p>
          <w:p w14:paraId="234DAA6B" w14:textId="4FBA84AD" w:rsidR="008051CA" w:rsidRPr="005A4EB6" w:rsidRDefault="0CA4FB2C" w:rsidP="00E83377">
            <w:pPr>
              <w:pStyle w:val="Sraopastraipa"/>
              <w:numPr>
                <w:ilvl w:val="0"/>
                <w:numId w:val="70"/>
              </w:numPr>
              <w:tabs>
                <w:tab w:val="left" w:pos="629"/>
                <w:tab w:val="left" w:pos="917"/>
              </w:tabs>
              <w:spacing w:after="0"/>
              <w:ind w:left="629" w:hanging="283"/>
              <w:jc w:val="both"/>
              <w:rPr>
                <w:rFonts w:ascii="Times New Roman" w:hAnsi="Times New Roman"/>
                <w:i/>
                <w:iCs/>
                <w:sz w:val="24"/>
                <w:szCs w:val="24"/>
                <w:lang w:val="en-GB" w:eastAsia="en-GB"/>
              </w:rPr>
            </w:pPr>
            <w:r w:rsidRPr="005A4EB6">
              <w:rPr>
                <w:rFonts w:ascii="Times New Roman" w:hAnsi="Times New Roman"/>
                <w:i/>
                <w:iCs/>
                <w:sz w:val="24"/>
                <w:szCs w:val="24"/>
                <w:lang w:val="en-GB" w:eastAsia="en-GB"/>
              </w:rPr>
              <w:t xml:space="preserve">Explain how these outcomes will advance science </w:t>
            </w:r>
            <w:r w:rsidR="00EA3B44" w:rsidRPr="005A4EB6">
              <w:rPr>
                <w:rFonts w:ascii="Times New Roman" w:hAnsi="Times New Roman"/>
                <w:i/>
                <w:iCs/>
                <w:sz w:val="24"/>
                <w:szCs w:val="24"/>
                <w:lang w:val="en-GB" w:eastAsia="en-GB"/>
              </w:rPr>
              <w:t xml:space="preserve">or arts </w:t>
            </w:r>
            <w:r w:rsidRPr="005A4EB6">
              <w:rPr>
                <w:rFonts w:ascii="Times New Roman" w:hAnsi="Times New Roman"/>
                <w:i/>
                <w:iCs/>
                <w:sz w:val="24"/>
                <w:szCs w:val="24"/>
                <w:lang w:val="en-GB" w:eastAsia="en-GB"/>
              </w:rPr>
              <w:t>in Lithuania and internationally</w:t>
            </w:r>
            <w:r w:rsidR="00575D3F">
              <w:rPr>
                <w:rFonts w:ascii="Times New Roman" w:hAnsi="Times New Roman"/>
                <w:i/>
                <w:iCs/>
                <w:sz w:val="24"/>
                <w:szCs w:val="24"/>
                <w:lang w:val="en-GB" w:eastAsia="en-GB"/>
              </w:rPr>
              <w:t>.</w:t>
            </w:r>
          </w:p>
          <w:p w14:paraId="6E28B3B3" w14:textId="77777777" w:rsidR="00575D3F" w:rsidRDefault="0CA4FB2C" w:rsidP="00E83377">
            <w:pPr>
              <w:numPr>
                <w:ilvl w:val="0"/>
                <w:numId w:val="70"/>
              </w:numPr>
              <w:tabs>
                <w:tab w:val="left" w:pos="629"/>
                <w:tab w:val="left" w:pos="917"/>
              </w:tabs>
              <w:ind w:left="629" w:hanging="283"/>
              <w:jc w:val="both"/>
              <w:rPr>
                <w:i/>
                <w:iCs/>
                <w:lang w:val="en-GB" w:eastAsia="en-GB"/>
              </w:rPr>
            </w:pPr>
            <w:r w:rsidRPr="005A4EB6">
              <w:rPr>
                <w:i/>
                <w:iCs/>
                <w:lang w:val="en-GB" w:eastAsia="en-GB"/>
              </w:rPr>
              <w:t>Indicate how the outcomes will be measured or evaluated.</w:t>
            </w:r>
          </w:p>
          <w:p w14:paraId="50DD1567" w14:textId="1E9FE87B" w:rsidR="0028163C" w:rsidRPr="0005174A" w:rsidRDefault="7F38528C" w:rsidP="00E83377">
            <w:pPr>
              <w:numPr>
                <w:ilvl w:val="0"/>
                <w:numId w:val="70"/>
              </w:numPr>
              <w:tabs>
                <w:tab w:val="left" w:pos="629"/>
                <w:tab w:val="left" w:pos="917"/>
              </w:tabs>
              <w:ind w:left="629" w:hanging="283"/>
              <w:jc w:val="both"/>
              <w:rPr>
                <w:i/>
                <w:iCs/>
                <w:lang w:val="en-GB" w:eastAsia="en-GB"/>
              </w:rPr>
            </w:pPr>
            <w:r w:rsidRPr="00575D3F">
              <w:rPr>
                <w:i/>
                <w:iCs/>
                <w:lang w:val="en-GB" w:eastAsia="en-GB"/>
              </w:rPr>
              <w:t>List the planned deliverables</w:t>
            </w:r>
            <w:r w:rsidRPr="00575D3F">
              <w:rPr>
                <w:i/>
                <w:iCs/>
                <w:vertAlign w:val="superscript"/>
                <w:lang w:val="en-GB" w:eastAsia="en-GB"/>
              </w:rPr>
              <w:t>4</w:t>
            </w:r>
            <w:r w:rsidRPr="00575D3F">
              <w:rPr>
                <w:i/>
                <w:iCs/>
                <w:lang w:val="en-GB" w:eastAsia="en-GB"/>
              </w:rPr>
              <w:t xml:space="preserve"> </w:t>
            </w:r>
            <w:r w:rsidRPr="00575D3F">
              <w:rPr>
                <w:i/>
                <w:iCs/>
                <w:color w:val="000000" w:themeColor="text1"/>
                <w:lang w:val="en-GB" w:bidi="en-GB"/>
              </w:rPr>
              <w:t xml:space="preserve">of the project (e.g. monographs, studies, peer-reviewed journal articles, patents, prototypes, reports on </w:t>
            </w:r>
            <w:r w:rsidR="00931E08" w:rsidRPr="00575D3F">
              <w:rPr>
                <w:i/>
                <w:iCs/>
                <w:lang w:val="en-GB"/>
              </w:rPr>
              <w:t>policy brief, policy report, policy briefs on specific issues, thematic reports, thematic reports on specific challenges</w:t>
            </w:r>
            <w:r w:rsidRPr="00575D3F">
              <w:rPr>
                <w:i/>
                <w:iCs/>
                <w:lang w:val="en-GB"/>
              </w:rPr>
              <w:t xml:space="preserve">, </w:t>
            </w:r>
            <w:r w:rsidRPr="00575D3F">
              <w:rPr>
                <w:i/>
                <w:iCs/>
                <w:lang w:val="en-GB" w:eastAsia="en-GB"/>
              </w:rPr>
              <w:t>resources</w:t>
            </w:r>
            <w:r w:rsidRPr="00575D3F">
              <w:rPr>
                <w:i/>
                <w:iCs/>
                <w:color w:val="000000" w:themeColor="text1"/>
                <w:lang w:val="en-GB" w:bidi="en-GB"/>
              </w:rPr>
              <w:t xml:space="preserve">, </w:t>
            </w:r>
            <w:r w:rsidRPr="00575D3F">
              <w:rPr>
                <w:i/>
                <w:iCs/>
                <w:lang w:val="en-GB" w:eastAsia="en-GB"/>
              </w:rPr>
              <w:t>documentation related to seminars or conferences, etc</w:t>
            </w:r>
            <w:r w:rsidRPr="00575D3F">
              <w:rPr>
                <w:i/>
                <w:iCs/>
                <w:color w:val="000000" w:themeColor="text1"/>
                <w:lang w:val="en-GB" w:bidi="en-GB"/>
              </w:rPr>
              <w:t>.).</w:t>
            </w:r>
          </w:p>
          <w:p w14:paraId="1F2BF4E6" w14:textId="3F45432A" w:rsidR="0005174A" w:rsidRPr="003211D7" w:rsidRDefault="006E77A0" w:rsidP="00E83377">
            <w:pPr>
              <w:numPr>
                <w:ilvl w:val="0"/>
                <w:numId w:val="70"/>
              </w:numPr>
              <w:tabs>
                <w:tab w:val="left" w:pos="629"/>
                <w:tab w:val="left" w:pos="917"/>
              </w:tabs>
              <w:ind w:left="629" w:hanging="283"/>
              <w:jc w:val="both"/>
              <w:rPr>
                <w:i/>
                <w:iCs/>
                <w:lang w:val="en-GB" w:eastAsia="en-GB"/>
              </w:rPr>
            </w:pPr>
            <w:r>
              <w:rPr>
                <w:i/>
                <w:iCs/>
                <w:lang w:val="en-GB" w:eastAsia="en-GB"/>
              </w:rPr>
              <w:t>What are the</w:t>
            </w:r>
            <w:r w:rsidR="000F7E5E">
              <w:rPr>
                <w:i/>
                <w:iCs/>
                <w:lang w:val="en-GB" w:eastAsia="en-GB"/>
              </w:rPr>
              <w:t>ir</w:t>
            </w:r>
            <w:r>
              <w:rPr>
                <w:i/>
                <w:iCs/>
                <w:lang w:val="en-GB" w:eastAsia="en-GB"/>
              </w:rPr>
              <w:t xml:space="preserve"> dissemination </w:t>
            </w:r>
            <w:r w:rsidR="001C20B6">
              <w:rPr>
                <w:i/>
                <w:iCs/>
                <w:lang w:val="en-GB" w:eastAsia="en-GB"/>
              </w:rPr>
              <w:t>activities</w:t>
            </w:r>
            <w:r>
              <w:rPr>
                <w:i/>
                <w:iCs/>
                <w:lang w:val="en-GB" w:eastAsia="en-GB"/>
              </w:rPr>
              <w:t>?</w:t>
            </w:r>
          </w:p>
          <w:p w14:paraId="5B9D3D52" w14:textId="22C5B519" w:rsidR="003211D7" w:rsidRPr="00D76AED" w:rsidRDefault="004E391B" w:rsidP="00E83377">
            <w:pPr>
              <w:numPr>
                <w:ilvl w:val="0"/>
                <w:numId w:val="70"/>
              </w:numPr>
              <w:tabs>
                <w:tab w:val="left" w:pos="629"/>
                <w:tab w:val="left" w:pos="917"/>
              </w:tabs>
              <w:ind w:left="629" w:hanging="283"/>
              <w:jc w:val="both"/>
              <w:rPr>
                <w:i/>
                <w:iCs/>
                <w:lang w:val="en-GB" w:eastAsia="en-GB"/>
              </w:rPr>
            </w:pPr>
            <w:r>
              <w:rPr>
                <w:i/>
                <w:iCs/>
                <w:color w:val="000000" w:themeColor="text1"/>
                <w:lang w:val="en-GB" w:bidi="en-GB"/>
              </w:rPr>
              <w:t>E</w:t>
            </w:r>
            <w:r w:rsidR="0005174A" w:rsidRPr="00575D3F">
              <w:rPr>
                <w:i/>
                <w:iCs/>
                <w:color w:val="000000" w:themeColor="text1"/>
                <w:lang w:val="en-GB" w:bidi="en-GB"/>
              </w:rPr>
              <w:t xml:space="preserve">xplain </w:t>
            </w:r>
            <w:r>
              <w:rPr>
                <w:i/>
                <w:iCs/>
                <w:color w:val="000000" w:themeColor="text1"/>
                <w:lang w:val="en-GB" w:bidi="en-GB"/>
              </w:rPr>
              <w:t>how</w:t>
            </w:r>
            <w:r w:rsidR="0005174A" w:rsidRPr="00575D3F">
              <w:rPr>
                <w:i/>
                <w:iCs/>
                <w:color w:val="000000" w:themeColor="text1"/>
                <w:lang w:val="en-GB" w:bidi="en-GB"/>
              </w:rPr>
              <w:t xml:space="preserve"> the</w:t>
            </w:r>
            <w:r>
              <w:rPr>
                <w:i/>
                <w:iCs/>
                <w:color w:val="000000" w:themeColor="text1"/>
                <w:lang w:val="en-GB" w:bidi="en-GB"/>
              </w:rPr>
              <w:t xml:space="preserve"> deliverables and </w:t>
            </w:r>
            <w:r>
              <w:rPr>
                <w:i/>
                <w:iCs/>
                <w:lang w:val="en-GB" w:eastAsia="en-GB"/>
              </w:rPr>
              <w:t>dissemination</w:t>
            </w:r>
            <w:r w:rsidR="0005174A" w:rsidRPr="00575D3F">
              <w:rPr>
                <w:i/>
                <w:iCs/>
                <w:color w:val="000000" w:themeColor="text1"/>
                <w:lang w:val="en-GB" w:bidi="en-GB"/>
              </w:rPr>
              <w:t xml:space="preserve"> </w:t>
            </w:r>
            <w:r w:rsidR="000F7E5E">
              <w:rPr>
                <w:i/>
                <w:iCs/>
                <w:color w:val="000000" w:themeColor="text1"/>
                <w:lang w:val="en-GB" w:bidi="en-GB"/>
              </w:rPr>
              <w:t xml:space="preserve">activities </w:t>
            </w:r>
            <w:r w:rsidR="0005174A" w:rsidRPr="00575D3F">
              <w:rPr>
                <w:i/>
                <w:iCs/>
                <w:color w:val="000000" w:themeColor="text1"/>
                <w:lang w:val="en-GB" w:bidi="en-GB"/>
              </w:rPr>
              <w:t>are appropriate to the objectives and expected outcomes of the project</w:t>
            </w:r>
            <w:r w:rsidR="00581586">
              <w:rPr>
                <w:i/>
                <w:iCs/>
                <w:color w:val="000000" w:themeColor="text1"/>
                <w:lang w:val="en-GB" w:bidi="en-GB"/>
              </w:rPr>
              <w:t>.</w:t>
            </w:r>
          </w:p>
          <w:p w14:paraId="43E593D0" w14:textId="0BE41CAE" w:rsidR="00C567C4" w:rsidRPr="00495D81" w:rsidRDefault="00495D81" w:rsidP="00E83377">
            <w:pPr>
              <w:numPr>
                <w:ilvl w:val="0"/>
                <w:numId w:val="70"/>
              </w:numPr>
              <w:tabs>
                <w:tab w:val="left" w:pos="629"/>
                <w:tab w:val="left" w:pos="917"/>
              </w:tabs>
              <w:ind w:left="629" w:hanging="283"/>
              <w:jc w:val="both"/>
              <w:rPr>
                <w:i/>
                <w:iCs/>
                <w:lang w:val="en-GB" w:eastAsia="en-GB"/>
              </w:rPr>
            </w:pPr>
            <w:r w:rsidRPr="00495D81">
              <w:rPr>
                <w:i/>
                <w:iCs/>
                <w:lang w:eastAsia="en-GB"/>
              </w:rPr>
              <w:t>Focus on the suitability, diversity and feasibility of the planned dissemination rather than on numerical targets</w:t>
            </w:r>
            <w:r>
              <w:rPr>
                <w:i/>
                <w:iCs/>
                <w:lang w:eastAsia="en-GB"/>
              </w:rPr>
              <w:t>.</w:t>
            </w:r>
          </w:p>
        </w:tc>
      </w:tr>
    </w:tbl>
    <w:p w14:paraId="6B5B6191" w14:textId="76D3D94F" w:rsidR="001D7DAB" w:rsidRDefault="0028163C" w:rsidP="001D7DAB">
      <w:pPr>
        <w:jc w:val="both"/>
        <w:rPr>
          <w:sz w:val="20"/>
          <w:szCs w:val="20"/>
          <w:lang w:val="en-GB" w:bidi="en-GB"/>
        </w:rPr>
      </w:pPr>
      <w:r w:rsidRPr="766F2A3E">
        <w:rPr>
          <w:sz w:val="20"/>
          <w:szCs w:val="20"/>
          <w:vertAlign w:val="superscript"/>
          <w:lang w:val="en-GB" w:bidi="en-GB"/>
        </w:rPr>
        <w:t xml:space="preserve">2 </w:t>
      </w:r>
      <w:r w:rsidR="001D7DAB" w:rsidRPr="766F2A3E">
        <w:rPr>
          <w:sz w:val="20"/>
          <w:szCs w:val="20"/>
          <w:lang w:val="en-GB" w:bidi="en-GB"/>
        </w:rPr>
        <w:t>Quantitative criteria (number of project outcomes, number of dissemination activities (science works), quartile of journals according to their Journal Impact Factor, etc.) will not be evaluated and will be used by experts only to the extent necessary to assess whether planned results and their means of dissemination</w:t>
      </w:r>
      <w:r w:rsidR="000B394E">
        <w:rPr>
          <w:sz w:val="20"/>
          <w:szCs w:val="20"/>
          <w:lang w:val="en-GB" w:bidi="en-GB"/>
        </w:rPr>
        <w:t xml:space="preserve"> activities</w:t>
      </w:r>
      <w:r w:rsidR="001D7DAB" w:rsidRPr="766F2A3E">
        <w:rPr>
          <w:sz w:val="20"/>
          <w:szCs w:val="20"/>
          <w:lang w:val="en-GB" w:bidi="en-GB"/>
        </w:rPr>
        <w:t xml:space="preserve"> are adequate to the objectives of the project, whether the  dissemination</w:t>
      </w:r>
      <w:r w:rsidR="00A03040">
        <w:rPr>
          <w:sz w:val="20"/>
          <w:szCs w:val="20"/>
          <w:lang w:val="en-GB" w:bidi="en-GB"/>
        </w:rPr>
        <w:t xml:space="preserve"> activities</w:t>
      </w:r>
      <w:r w:rsidR="001D7DAB" w:rsidRPr="766F2A3E">
        <w:rPr>
          <w:sz w:val="20"/>
          <w:szCs w:val="20"/>
          <w:lang w:val="en-GB" w:bidi="en-GB"/>
        </w:rPr>
        <w:t xml:space="preserve"> are diverse and covering the </w:t>
      </w:r>
      <w:r w:rsidR="00E75614">
        <w:rPr>
          <w:sz w:val="20"/>
          <w:szCs w:val="20"/>
          <w:lang w:val="en-GB" w:bidi="en-GB"/>
        </w:rPr>
        <w:t>outcomes</w:t>
      </w:r>
      <w:r w:rsidR="001D7DAB" w:rsidRPr="766F2A3E">
        <w:rPr>
          <w:sz w:val="20"/>
          <w:szCs w:val="20"/>
          <w:lang w:val="en-GB" w:bidi="en-GB"/>
        </w:rPr>
        <w:t xml:space="preserve"> of all objectives and whether implementation of those dissemination </w:t>
      </w:r>
      <w:r w:rsidR="000B394E">
        <w:rPr>
          <w:sz w:val="20"/>
          <w:szCs w:val="20"/>
          <w:lang w:val="en-GB" w:bidi="en-GB"/>
        </w:rPr>
        <w:t xml:space="preserve">activities </w:t>
      </w:r>
      <w:r w:rsidR="001D7DAB" w:rsidRPr="766F2A3E">
        <w:rPr>
          <w:sz w:val="20"/>
          <w:szCs w:val="20"/>
          <w:lang w:val="en-GB" w:bidi="en-GB"/>
        </w:rPr>
        <w:t>are feasible.</w:t>
      </w:r>
    </w:p>
    <w:p w14:paraId="2BBADBDB" w14:textId="77777777" w:rsidR="001D7DAB" w:rsidRPr="00EA7164" w:rsidRDefault="001D7DAB" w:rsidP="001D7DAB">
      <w:pPr>
        <w:jc w:val="both"/>
        <w:rPr>
          <w:sz w:val="20"/>
          <w:szCs w:val="20"/>
          <w:lang w:val="en-GB" w:bidi="en-GB"/>
        </w:rPr>
      </w:pPr>
      <w:r w:rsidRPr="5968BADA">
        <w:rPr>
          <w:sz w:val="20"/>
          <w:szCs w:val="20"/>
          <w:vertAlign w:val="superscript"/>
          <w:lang w:val="en-GB" w:bidi="en-GB"/>
        </w:rPr>
        <w:t xml:space="preserve">3 </w:t>
      </w:r>
      <w:r w:rsidRPr="5968BADA">
        <w:rPr>
          <w:sz w:val="20"/>
          <w:szCs w:val="20"/>
          <w:lang w:val="en-GB" w:bidi="en-GB"/>
        </w:rPr>
        <w:t xml:space="preserve">Outcomes materialise during or after the end of the project (e.g. created method, methodology, interpretation, synthesis, concept, theory, model, technology, data sets). Outcomes are different to deliverables that are submitted to the Research Council of Lithuania </w:t>
      </w:r>
      <w:r w:rsidRPr="5968BADA">
        <w:rPr>
          <w:color w:val="000000" w:themeColor="text1"/>
          <w:sz w:val="20"/>
          <w:szCs w:val="20"/>
          <w:lang w:val="en-GB" w:bidi="lt-LT"/>
        </w:rPr>
        <w:t>with the final report</w:t>
      </w:r>
      <w:r w:rsidRPr="5968BADA">
        <w:rPr>
          <w:sz w:val="20"/>
          <w:szCs w:val="20"/>
          <w:lang w:val="en-GB" w:bidi="en-GB"/>
        </w:rPr>
        <w:t xml:space="preserve">. </w:t>
      </w:r>
    </w:p>
    <w:p w14:paraId="3A9134DB" w14:textId="5C71A79D" w:rsidR="001D7DAB" w:rsidRPr="00EA7164" w:rsidRDefault="001D7DAB" w:rsidP="766F2A3E">
      <w:pPr>
        <w:jc w:val="both"/>
        <w:rPr>
          <w:color w:val="000000" w:themeColor="text1"/>
          <w:sz w:val="20"/>
          <w:szCs w:val="20"/>
          <w:vertAlign w:val="superscript"/>
          <w:lang w:val="en-GB" w:bidi="en-GB"/>
        </w:rPr>
      </w:pPr>
      <w:r w:rsidRPr="5968BADA">
        <w:rPr>
          <w:sz w:val="20"/>
          <w:szCs w:val="20"/>
          <w:vertAlign w:val="superscript"/>
          <w:lang w:val="en-GB" w:bidi="en-GB"/>
        </w:rPr>
        <w:t xml:space="preserve">4 </w:t>
      </w:r>
      <w:r w:rsidR="00604FF9" w:rsidRPr="00604FF9">
        <w:rPr>
          <w:iCs/>
          <w:sz w:val="20"/>
          <w:szCs w:val="20"/>
          <w:lang w:bidi="en-GB"/>
        </w:rPr>
        <w:t xml:space="preserve">Only deliverables with a </w:t>
      </w:r>
      <w:hyperlink r:id="rId11" w:history="1">
        <w:r w:rsidR="00604FF9" w:rsidRPr="00604FF9">
          <w:rPr>
            <w:rStyle w:val="Hipersaitas"/>
            <w:iCs/>
            <w:sz w:val="20"/>
            <w:szCs w:val="20"/>
            <w:lang w:bidi="en-GB"/>
          </w:rPr>
          <w:t>reference to the source of funding</w:t>
        </w:r>
      </w:hyperlink>
      <w:r w:rsidR="00604FF9" w:rsidRPr="00604FF9">
        <w:rPr>
          <w:iCs/>
          <w:sz w:val="20"/>
          <w:szCs w:val="20"/>
          <w:lang w:bidi="en-GB"/>
        </w:rPr>
        <w:t xml:space="preserve"> – the Research Council of Lithuania – are eligible</w:t>
      </w:r>
      <w:r w:rsidRPr="5968BADA">
        <w:rPr>
          <w:color w:val="000000" w:themeColor="text1"/>
          <w:sz w:val="20"/>
          <w:szCs w:val="20"/>
          <w:lang w:val="en-GB" w:bidi="en-GB"/>
        </w:rPr>
        <w:t>.</w:t>
      </w:r>
    </w:p>
    <w:p w14:paraId="4B6A7677" w14:textId="77777777" w:rsidR="0028163C" w:rsidRPr="00F21E9F" w:rsidRDefault="0028163C" w:rsidP="0028163C">
      <w:pPr>
        <w:tabs>
          <w:tab w:val="left" w:pos="142"/>
        </w:tabs>
        <w:ind w:right="-63"/>
        <w:jc w:val="both"/>
        <w:rPr>
          <w:color w:val="000000"/>
          <w:sz w:val="20"/>
          <w:szCs w:val="20"/>
          <w:lang w:val="en-GB" w:bidi="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5"/>
        <w:gridCol w:w="1729"/>
      </w:tblGrid>
      <w:tr w:rsidR="0028163C" w:rsidRPr="00F21E9F" w14:paraId="41CF51E8" w14:textId="77777777" w:rsidTr="31DEC5E9">
        <w:trPr>
          <w:trHeight w:val="465"/>
        </w:trPr>
        <w:tc>
          <w:tcPr>
            <w:tcW w:w="10094" w:type="dxa"/>
            <w:gridSpan w:val="2"/>
            <w:tcBorders>
              <w:top w:val="single" w:sz="4" w:space="0" w:color="auto"/>
              <w:left w:val="single" w:sz="4" w:space="0" w:color="auto"/>
              <w:bottom w:val="single" w:sz="4" w:space="0" w:color="auto"/>
              <w:right w:val="single" w:sz="4" w:space="0" w:color="auto"/>
            </w:tcBorders>
            <w:hideMark/>
          </w:tcPr>
          <w:p w14:paraId="5AD894BF" w14:textId="50E420D6" w:rsidR="0028163C" w:rsidRPr="00F21E9F" w:rsidRDefault="00EE6A39" w:rsidP="5968BADA">
            <w:pPr>
              <w:rPr>
                <w:rFonts w:eastAsia="Calibri"/>
                <w:b/>
                <w:bCs/>
                <w:vertAlign w:val="superscript"/>
                <w:lang w:val="en-GB" w:bidi="en-GB"/>
              </w:rPr>
            </w:pPr>
            <w:r w:rsidRPr="5968BADA">
              <w:rPr>
                <w:rFonts w:eastAsia="Calibri"/>
                <w:b/>
                <w:bCs/>
                <w:lang w:val="en-GB" w:bidi="en-GB"/>
              </w:rPr>
              <w:t>4.3.</w:t>
            </w:r>
            <w:r w:rsidR="0028163C" w:rsidRPr="5968BADA">
              <w:rPr>
                <w:rFonts w:eastAsia="Calibri"/>
                <w:b/>
                <w:bCs/>
                <w:lang w:val="en-GB" w:bidi="en-GB"/>
              </w:rPr>
              <w:t xml:space="preserve"> Information on data accumulation and management</w:t>
            </w:r>
            <w:r w:rsidR="001D7DAB" w:rsidRPr="5968BADA">
              <w:rPr>
                <w:rFonts w:eastAsia="Calibri"/>
                <w:b/>
                <w:bCs/>
                <w:vertAlign w:val="superscript"/>
                <w:lang w:val="en-GB" w:bidi="en-GB"/>
              </w:rPr>
              <w:t>5</w:t>
            </w:r>
          </w:p>
        </w:tc>
      </w:tr>
      <w:tr w:rsidR="0028163C" w:rsidRPr="00F21E9F" w14:paraId="442335B2" w14:textId="77777777" w:rsidTr="31DEC5E9">
        <w:tc>
          <w:tcPr>
            <w:tcW w:w="8365" w:type="dxa"/>
            <w:tcBorders>
              <w:top w:val="single" w:sz="4" w:space="0" w:color="auto"/>
              <w:left w:val="single" w:sz="4" w:space="0" w:color="auto"/>
              <w:bottom w:val="single" w:sz="4" w:space="0" w:color="auto"/>
              <w:right w:val="single" w:sz="4" w:space="0" w:color="auto"/>
            </w:tcBorders>
            <w:hideMark/>
          </w:tcPr>
          <w:p w14:paraId="4986080C" w14:textId="77777777" w:rsidR="0028163C" w:rsidRPr="00F21E9F" w:rsidRDefault="0028163C" w:rsidP="00F70FBC">
            <w:pPr>
              <w:jc w:val="both"/>
              <w:rPr>
                <w:rFonts w:eastAsia="Calibri"/>
                <w:lang w:val="en-GB"/>
              </w:rPr>
            </w:pPr>
            <w:r w:rsidRPr="5968BADA">
              <w:rPr>
                <w:rFonts w:eastAsia="Calibri"/>
                <w:i/>
                <w:iCs/>
                <w:lang w:val="en-GB" w:bidi="en-GB"/>
              </w:rPr>
              <w:t>Identify if the project implementation will require the accumulation of data</w:t>
            </w:r>
            <w:r w:rsidRPr="5968BADA">
              <w:rPr>
                <w:rFonts w:eastAsia="Calibri"/>
                <w:lang w:val="en-GB" w:bidi="en-GB"/>
              </w:rPr>
              <w:t xml:space="preserve"> (</w:t>
            </w:r>
            <w:r w:rsidRPr="5968BADA">
              <w:rPr>
                <w:rFonts w:eastAsia="Calibri"/>
                <w:i/>
                <w:iCs/>
                <w:lang w:val="en-GB" w:bidi="en-GB"/>
              </w:rPr>
              <w:t>please select one answer</w:t>
            </w:r>
            <w:r w:rsidRPr="5968BADA">
              <w:rPr>
                <w:rFonts w:eastAsia="Calibri"/>
                <w:lang w:val="en-GB" w:bidi="en-GB"/>
              </w:rPr>
              <w:t>)</w:t>
            </w:r>
          </w:p>
        </w:tc>
        <w:tc>
          <w:tcPr>
            <w:tcW w:w="1729" w:type="dxa"/>
            <w:tcBorders>
              <w:top w:val="single" w:sz="4" w:space="0" w:color="auto"/>
              <w:left w:val="single" w:sz="4" w:space="0" w:color="auto"/>
              <w:bottom w:val="single" w:sz="4" w:space="0" w:color="auto"/>
              <w:right w:val="single" w:sz="4" w:space="0" w:color="auto"/>
            </w:tcBorders>
            <w:hideMark/>
          </w:tcPr>
          <w:p w14:paraId="35EF9B3D" w14:textId="77777777" w:rsidR="0028163C" w:rsidRPr="00F21E9F" w:rsidRDefault="0028163C" w:rsidP="766F2A3E">
            <w:pPr>
              <w:rPr>
                <w:rFonts w:eastAsia="Calibri"/>
                <w:lang w:val="en-GB"/>
              </w:rPr>
            </w:pPr>
            <w:r w:rsidRPr="5968BADA">
              <w:rPr>
                <w:rFonts w:eastAsia="Calibri"/>
                <w:lang w:val="en-GB" w:bidi="en-GB"/>
              </w:rPr>
              <w:t>YES or NO</w:t>
            </w:r>
          </w:p>
        </w:tc>
      </w:tr>
      <w:tr w:rsidR="00CC4B10" w:rsidRPr="00F21E9F" w14:paraId="3D11919B" w14:textId="77777777" w:rsidTr="31DEC5E9">
        <w:tc>
          <w:tcPr>
            <w:tcW w:w="8365" w:type="dxa"/>
            <w:tcBorders>
              <w:top w:val="single" w:sz="4" w:space="0" w:color="auto"/>
              <w:left w:val="single" w:sz="4" w:space="0" w:color="auto"/>
              <w:bottom w:val="single" w:sz="4" w:space="0" w:color="auto"/>
              <w:right w:val="single" w:sz="4" w:space="0" w:color="auto"/>
            </w:tcBorders>
          </w:tcPr>
          <w:p w14:paraId="41B0D9EF" w14:textId="376B465A" w:rsidR="00CC4B10" w:rsidRPr="5968BADA" w:rsidRDefault="7AEDCFF1" w:rsidP="00F70FBC">
            <w:pPr>
              <w:jc w:val="both"/>
              <w:rPr>
                <w:rFonts w:eastAsia="Calibri"/>
                <w:i/>
                <w:iCs/>
                <w:lang w:val="en-GB" w:bidi="en-GB"/>
              </w:rPr>
            </w:pPr>
            <w:r w:rsidRPr="31DEC5E9">
              <w:rPr>
                <w:lang w:val="en-GB"/>
              </w:rPr>
              <w:t>If YES, please confirm</w:t>
            </w:r>
            <w:r w:rsidR="4C44054F" w:rsidRPr="31DEC5E9">
              <w:rPr>
                <w:lang w:val="en-GB"/>
              </w:rPr>
              <w:t xml:space="preserve"> that </w:t>
            </w:r>
            <w:r w:rsidR="370C1114" w:rsidRPr="31DEC5E9">
              <w:rPr>
                <w:lang w:val="en-GB"/>
              </w:rPr>
              <w:t xml:space="preserve">the implementing institution has an </w:t>
            </w:r>
            <w:r w:rsidR="00CD3292">
              <w:rPr>
                <w:lang w:val="en-GB"/>
              </w:rPr>
              <w:t>officially adopted</w:t>
            </w:r>
            <w:r w:rsidR="370C1114" w:rsidRPr="31DEC5E9">
              <w:rPr>
                <w:lang w:val="en-GB"/>
              </w:rPr>
              <w:t xml:space="preserve"> Data Management Order</w:t>
            </w:r>
          </w:p>
        </w:tc>
        <w:tc>
          <w:tcPr>
            <w:tcW w:w="1729" w:type="dxa"/>
            <w:tcBorders>
              <w:top w:val="single" w:sz="4" w:space="0" w:color="auto"/>
              <w:left w:val="single" w:sz="4" w:space="0" w:color="auto"/>
              <w:bottom w:val="single" w:sz="4" w:space="0" w:color="auto"/>
              <w:right w:val="single" w:sz="4" w:space="0" w:color="auto"/>
            </w:tcBorders>
          </w:tcPr>
          <w:p w14:paraId="38A56B49" w14:textId="64A16502" w:rsidR="00CC4B10" w:rsidRPr="5968BADA" w:rsidRDefault="370C1114" w:rsidP="766F2A3E">
            <w:pPr>
              <w:rPr>
                <w:rFonts w:eastAsia="Calibri"/>
                <w:lang w:val="en-GB" w:bidi="en-GB"/>
              </w:rPr>
            </w:pPr>
            <w:r w:rsidRPr="31DEC5E9">
              <w:rPr>
                <w:rFonts w:eastAsia="Calibri"/>
                <w:lang w:val="en-GB" w:bidi="en-GB"/>
              </w:rPr>
              <w:t>YES or NO</w:t>
            </w:r>
          </w:p>
        </w:tc>
      </w:tr>
    </w:tbl>
    <w:p w14:paraId="7FEFE8C2" w14:textId="1561ED24" w:rsidR="00167F31" w:rsidRPr="0072429E" w:rsidRDefault="00EE6A39" w:rsidP="766F2A3E">
      <w:pPr>
        <w:jc w:val="both"/>
        <w:rPr>
          <w:sz w:val="20"/>
          <w:szCs w:val="20"/>
          <w:vertAlign w:val="superscript"/>
          <w:lang w:val="en-GB"/>
        </w:rPr>
      </w:pPr>
      <w:r w:rsidRPr="5968BADA">
        <w:rPr>
          <w:rFonts w:eastAsia="Calibri"/>
          <w:sz w:val="20"/>
          <w:szCs w:val="20"/>
          <w:vertAlign w:val="superscript"/>
          <w:lang w:val="en-GB" w:bidi="en-GB"/>
        </w:rPr>
        <w:t xml:space="preserve">5 </w:t>
      </w:r>
      <w:r w:rsidR="00E80921" w:rsidRPr="5968BADA">
        <w:rPr>
          <w:rFonts w:eastAsia="Calibri"/>
          <w:sz w:val="20"/>
          <w:szCs w:val="20"/>
          <w:lang w:val="en-GB" w:bidi="en-GB"/>
        </w:rPr>
        <w:t xml:space="preserve">More detailed information on data and requirements for the data management plan and the open access to data can be found in the </w:t>
      </w:r>
      <w:hyperlink r:id="rId12">
        <w:r w:rsidR="00E80921" w:rsidRPr="5968BADA">
          <w:rPr>
            <w:rStyle w:val="Hipersaitas"/>
            <w:rFonts w:eastAsia="Calibri"/>
            <w:color w:val="0070C0"/>
            <w:sz w:val="20"/>
            <w:szCs w:val="20"/>
            <w:lang w:val="en-GB" w:bidi="en-GB"/>
          </w:rPr>
          <w:t>Description of the Procedure for Open Access to the Results of Scientific Research and Experimental Development</w:t>
        </w:r>
      </w:hyperlink>
    </w:p>
    <w:p w14:paraId="7260EFAA" w14:textId="77777777" w:rsidR="0028163C" w:rsidRPr="00F21E9F" w:rsidRDefault="0028163C" w:rsidP="766F2A3E">
      <w:pPr>
        <w:tabs>
          <w:tab w:val="left" w:pos="142"/>
        </w:tabs>
        <w:ind w:right="-63"/>
        <w:jc w:val="both"/>
        <w:rPr>
          <w:sz w:val="20"/>
          <w:szCs w:val="20"/>
          <w:lang w:val="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1"/>
        <w:gridCol w:w="993"/>
        <w:gridCol w:w="1021"/>
      </w:tblGrid>
      <w:tr w:rsidR="0028163C" w:rsidRPr="00F21E9F" w14:paraId="5A2F7376" w14:textId="77777777" w:rsidTr="5968BADA">
        <w:trPr>
          <w:trHeight w:val="435"/>
        </w:trPr>
        <w:tc>
          <w:tcPr>
            <w:tcW w:w="10065" w:type="dxa"/>
            <w:gridSpan w:val="3"/>
            <w:tcBorders>
              <w:top w:val="single" w:sz="4" w:space="0" w:color="auto"/>
              <w:left w:val="single" w:sz="4" w:space="0" w:color="auto"/>
              <w:bottom w:val="single" w:sz="4" w:space="0" w:color="auto"/>
              <w:right w:val="single" w:sz="4" w:space="0" w:color="auto"/>
            </w:tcBorders>
          </w:tcPr>
          <w:p w14:paraId="0BD73596" w14:textId="32329B8B" w:rsidR="0028163C" w:rsidRPr="000C0255" w:rsidRDefault="00E80921" w:rsidP="00D67151">
            <w:pPr>
              <w:rPr>
                <w:b/>
                <w:bCs/>
                <w:lang w:val="en-GB" w:bidi="en-GB"/>
              </w:rPr>
            </w:pPr>
            <w:r w:rsidRPr="5968BADA">
              <w:rPr>
                <w:b/>
                <w:bCs/>
                <w:lang w:val="en-GB" w:bidi="en-GB"/>
              </w:rPr>
              <w:t>4.4.</w:t>
            </w:r>
            <w:r w:rsidR="0028163C" w:rsidRPr="5968BADA">
              <w:rPr>
                <w:b/>
                <w:bCs/>
                <w:lang w:val="en-GB" w:bidi="en-GB"/>
              </w:rPr>
              <w:t xml:space="preserve"> Ethical issues related to project activities </w:t>
            </w:r>
          </w:p>
        </w:tc>
      </w:tr>
      <w:tr w:rsidR="0028163C" w:rsidRPr="00F21E9F" w14:paraId="25889709" w14:textId="77777777" w:rsidTr="5968BADA">
        <w:trPr>
          <w:trHeight w:val="278"/>
        </w:trPr>
        <w:tc>
          <w:tcPr>
            <w:tcW w:w="10065" w:type="dxa"/>
            <w:gridSpan w:val="3"/>
            <w:tcBorders>
              <w:top w:val="single" w:sz="4" w:space="0" w:color="auto"/>
              <w:left w:val="single" w:sz="4" w:space="0" w:color="auto"/>
              <w:bottom w:val="single" w:sz="4" w:space="0" w:color="auto"/>
              <w:right w:val="single" w:sz="4" w:space="0" w:color="auto"/>
            </w:tcBorders>
          </w:tcPr>
          <w:p w14:paraId="696D6A01" w14:textId="77777777" w:rsidR="0028163C" w:rsidRPr="00EF3906" w:rsidRDefault="0028163C" w:rsidP="766F2A3E">
            <w:pPr>
              <w:rPr>
                <w:i/>
                <w:iCs/>
                <w:lang w:val="en-GB" w:bidi="en-GB"/>
              </w:rPr>
            </w:pPr>
            <w:r w:rsidRPr="766F2A3E">
              <w:rPr>
                <w:i/>
                <w:iCs/>
                <w:lang w:val="en-GB" w:bidi="en-GB"/>
              </w:rPr>
              <w:t>Select one answer to each question</w:t>
            </w:r>
          </w:p>
        </w:tc>
      </w:tr>
      <w:tr w:rsidR="0028163C" w:rsidRPr="00F21E9F" w14:paraId="245367E2" w14:textId="77777777" w:rsidTr="5968BADA">
        <w:tblPrEx>
          <w:tblLook w:val="0000" w:firstRow="0" w:lastRow="0" w:firstColumn="0" w:lastColumn="0" w:noHBand="0" w:noVBand="0"/>
        </w:tblPrEx>
        <w:trPr>
          <w:cantSplit/>
          <w:trHeight w:val="281"/>
        </w:trPr>
        <w:tc>
          <w:tcPr>
            <w:tcW w:w="8051" w:type="dxa"/>
            <w:tcBorders>
              <w:top w:val="single" w:sz="4" w:space="0" w:color="auto"/>
              <w:left w:val="single" w:sz="4" w:space="0" w:color="auto"/>
              <w:right w:val="single" w:sz="4" w:space="0" w:color="auto"/>
            </w:tcBorders>
          </w:tcPr>
          <w:p w14:paraId="0416F29D" w14:textId="77777777" w:rsidR="0028163C" w:rsidRPr="00F21E9F" w:rsidRDefault="0028163C" w:rsidP="766F2A3E">
            <w:pPr>
              <w:rPr>
                <w:rFonts w:eastAsia="Calibri"/>
                <w:lang w:val="en-GB"/>
              </w:rPr>
            </w:pPr>
            <w:r w:rsidRPr="5968BADA">
              <w:rPr>
                <w:rFonts w:eastAsia="Calibri"/>
                <w:lang w:val="en-GB" w:bidi="en-GB"/>
              </w:rPr>
              <w:t>Question</w:t>
            </w:r>
          </w:p>
        </w:tc>
        <w:tc>
          <w:tcPr>
            <w:tcW w:w="993" w:type="dxa"/>
            <w:tcBorders>
              <w:top w:val="single" w:sz="4" w:space="0" w:color="auto"/>
              <w:left w:val="single" w:sz="4" w:space="0" w:color="auto"/>
              <w:bottom w:val="single" w:sz="4" w:space="0" w:color="auto"/>
              <w:right w:val="single" w:sz="4" w:space="0" w:color="auto"/>
            </w:tcBorders>
          </w:tcPr>
          <w:p w14:paraId="7F66294E" w14:textId="77777777" w:rsidR="0028163C" w:rsidRPr="00F21E9F" w:rsidRDefault="0028163C" w:rsidP="766F2A3E">
            <w:pPr>
              <w:jc w:val="center"/>
              <w:rPr>
                <w:rFonts w:eastAsia="Calibri"/>
                <w:lang w:val="en-GB"/>
              </w:rPr>
            </w:pPr>
            <w:r w:rsidRPr="5968BADA">
              <w:rPr>
                <w:rFonts w:eastAsia="Calibri"/>
                <w:lang w:val="en-GB" w:bidi="en-GB"/>
              </w:rPr>
              <w:t>YES</w:t>
            </w:r>
          </w:p>
        </w:tc>
        <w:tc>
          <w:tcPr>
            <w:tcW w:w="1021" w:type="dxa"/>
            <w:tcBorders>
              <w:top w:val="single" w:sz="4" w:space="0" w:color="auto"/>
              <w:left w:val="single" w:sz="4" w:space="0" w:color="auto"/>
              <w:bottom w:val="single" w:sz="4" w:space="0" w:color="auto"/>
              <w:right w:val="single" w:sz="4" w:space="0" w:color="auto"/>
            </w:tcBorders>
          </w:tcPr>
          <w:p w14:paraId="0D4B7EFD" w14:textId="77777777" w:rsidR="0028163C" w:rsidRPr="00F21E9F" w:rsidRDefault="0028163C" w:rsidP="766F2A3E">
            <w:pPr>
              <w:jc w:val="center"/>
              <w:rPr>
                <w:rFonts w:eastAsia="Calibri"/>
                <w:lang w:val="en-GB"/>
              </w:rPr>
            </w:pPr>
            <w:r w:rsidRPr="5968BADA">
              <w:rPr>
                <w:rFonts w:eastAsia="Calibri"/>
                <w:lang w:val="en-GB" w:bidi="en-GB"/>
              </w:rPr>
              <w:t>NO</w:t>
            </w:r>
          </w:p>
        </w:tc>
      </w:tr>
      <w:tr w:rsidR="0028163C" w:rsidRPr="00F21E9F" w14:paraId="48F7C1A9"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EC516E1" w14:textId="77777777" w:rsidR="0028163C" w:rsidRPr="00F21E9F" w:rsidRDefault="0028163C" w:rsidP="00F70FBC">
            <w:pPr>
              <w:jc w:val="both"/>
              <w:rPr>
                <w:lang w:val="en-GB" w:bidi="en-GB"/>
              </w:rPr>
            </w:pPr>
            <w:r w:rsidRPr="766F2A3E">
              <w:rPr>
                <w:lang w:val="en-GB" w:bidi="en-GB"/>
              </w:rPr>
              <w:t>1. Is the intended research related to human embryonic (embryonic stem cell or tissue) research?</w:t>
            </w:r>
          </w:p>
        </w:tc>
        <w:tc>
          <w:tcPr>
            <w:tcW w:w="993" w:type="dxa"/>
            <w:tcBorders>
              <w:top w:val="single" w:sz="4" w:space="0" w:color="auto"/>
              <w:left w:val="single" w:sz="4" w:space="0" w:color="auto"/>
              <w:bottom w:val="single" w:sz="4" w:space="0" w:color="auto"/>
              <w:right w:val="single" w:sz="4" w:space="0" w:color="auto"/>
            </w:tcBorders>
          </w:tcPr>
          <w:p w14:paraId="5A0B7E0B"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05EF50B4" w14:textId="77777777" w:rsidR="0028163C" w:rsidRPr="00F21E9F" w:rsidRDefault="0028163C" w:rsidP="766F2A3E">
            <w:pPr>
              <w:rPr>
                <w:rFonts w:eastAsia="Calibri"/>
                <w:lang w:val="en-GB"/>
              </w:rPr>
            </w:pPr>
          </w:p>
        </w:tc>
      </w:tr>
      <w:tr w:rsidR="0028163C" w:rsidRPr="00F21E9F" w14:paraId="6288A98E"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63CD5A0B" w14:textId="77777777" w:rsidR="0028163C" w:rsidRPr="00F21E9F" w:rsidRDefault="0028163C" w:rsidP="00F70FBC">
            <w:pPr>
              <w:jc w:val="both"/>
              <w:rPr>
                <w:lang w:val="en-GB"/>
              </w:rPr>
            </w:pPr>
            <w:r w:rsidRPr="5968BADA">
              <w:rPr>
                <w:lang w:val="en-GB" w:bidi="en-GB"/>
              </w:rPr>
              <w:t>2. Is the intended research related to human cell or tissue (other than embryonic stem cell or tissue), or human genetics research?</w:t>
            </w:r>
          </w:p>
        </w:tc>
        <w:tc>
          <w:tcPr>
            <w:tcW w:w="993" w:type="dxa"/>
            <w:tcBorders>
              <w:top w:val="single" w:sz="4" w:space="0" w:color="auto"/>
              <w:left w:val="single" w:sz="4" w:space="0" w:color="auto"/>
              <w:bottom w:val="single" w:sz="4" w:space="0" w:color="auto"/>
              <w:right w:val="single" w:sz="4" w:space="0" w:color="auto"/>
            </w:tcBorders>
          </w:tcPr>
          <w:p w14:paraId="5804362E"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349F68EA" w14:textId="77777777" w:rsidR="0028163C" w:rsidRPr="00F21E9F" w:rsidRDefault="0028163C" w:rsidP="766F2A3E">
            <w:pPr>
              <w:rPr>
                <w:rFonts w:eastAsia="Calibri"/>
                <w:lang w:val="en-GB"/>
              </w:rPr>
            </w:pPr>
          </w:p>
        </w:tc>
      </w:tr>
      <w:tr w:rsidR="0028163C" w:rsidRPr="00F21E9F" w14:paraId="7B9B4F19"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FDD908B" w14:textId="77777777" w:rsidR="0028163C" w:rsidRPr="00F21E9F" w:rsidRDefault="0028163C" w:rsidP="00F70FBC">
            <w:pPr>
              <w:jc w:val="both"/>
              <w:rPr>
                <w:lang w:val="en-GB"/>
              </w:rPr>
            </w:pPr>
            <w:r w:rsidRPr="5968BADA">
              <w:rPr>
                <w:lang w:val="en-GB" w:bidi="en-GB"/>
              </w:rPr>
              <w:t>3. Is the intended research related to animal testing or the use of animals for research?</w:t>
            </w:r>
          </w:p>
        </w:tc>
        <w:tc>
          <w:tcPr>
            <w:tcW w:w="993" w:type="dxa"/>
            <w:tcBorders>
              <w:top w:val="single" w:sz="4" w:space="0" w:color="auto"/>
              <w:left w:val="single" w:sz="4" w:space="0" w:color="auto"/>
              <w:bottom w:val="single" w:sz="4" w:space="0" w:color="auto"/>
              <w:right w:val="single" w:sz="4" w:space="0" w:color="auto"/>
            </w:tcBorders>
          </w:tcPr>
          <w:p w14:paraId="61FEE3CF"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0A7668B3" w14:textId="77777777" w:rsidR="0028163C" w:rsidRPr="00F21E9F" w:rsidRDefault="0028163C" w:rsidP="766F2A3E">
            <w:pPr>
              <w:rPr>
                <w:rFonts w:eastAsia="Calibri"/>
                <w:lang w:val="en-GB"/>
              </w:rPr>
            </w:pPr>
          </w:p>
        </w:tc>
      </w:tr>
      <w:tr w:rsidR="0028163C" w:rsidRPr="00F21E9F" w14:paraId="40E8DBBF"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10367B81" w14:textId="77777777" w:rsidR="0028163C" w:rsidRPr="00F21E9F" w:rsidRDefault="0028163C" w:rsidP="00F70FBC">
            <w:pPr>
              <w:jc w:val="both"/>
              <w:rPr>
                <w:lang w:val="en-GB"/>
              </w:rPr>
            </w:pPr>
            <w:r w:rsidRPr="5968BADA">
              <w:rPr>
                <w:lang w:val="en-GB" w:bidi="en-GB"/>
              </w:rPr>
              <w:t>4. Does the intended research plan human research using clinical trials or other intervention methods (e.g., sampling, monitoring (recording) of physiological functions, social experiments, psychological interventions)?</w:t>
            </w:r>
          </w:p>
        </w:tc>
        <w:tc>
          <w:tcPr>
            <w:tcW w:w="993" w:type="dxa"/>
            <w:tcBorders>
              <w:top w:val="single" w:sz="4" w:space="0" w:color="auto"/>
              <w:left w:val="single" w:sz="4" w:space="0" w:color="auto"/>
              <w:bottom w:val="single" w:sz="4" w:space="0" w:color="auto"/>
              <w:right w:val="single" w:sz="4" w:space="0" w:color="auto"/>
            </w:tcBorders>
          </w:tcPr>
          <w:p w14:paraId="152CBC70"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7045CD7B" w14:textId="77777777" w:rsidR="0028163C" w:rsidRPr="00F21E9F" w:rsidRDefault="0028163C" w:rsidP="766F2A3E">
            <w:pPr>
              <w:rPr>
                <w:rFonts w:eastAsia="Calibri"/>
                <w:lang w:val="en-GB"/>
              </w:rPr>
            </w:pPr>
          </w:p>
        </w:tc>
      </w:tr>
      <w:tr w:rsidR="0028163C" w:rsidRPr="00F21E9F" w14:paraId="5B29FA72"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043162A" w14:textId="77777777" w:rsidR="0028163C" w:rsidRPr="00F21E9F" w:rsidRDefault="0028163C" w:rsidP="00F70FBC">
            <w:pPr>
              <w:jc w:val="both"/>
              <w:rPr>
                <w:lang w:val="en-GB"/>
              </w:rPr>
            </w:pPr>
            <w:r w:rsidRPr="5968BADA">
              <w:rPr>
                <w:lang w:val="en-GB" w:bidi="en-GB"/>
              </w:rPr>
              <w:t>5. Is the intended research related to tracking and observing humans under natural, non-experimental conditions when individuals are not informed about the research being performed?</w:t>
            </w:r>
          </w:p>
        </w:tc>
        <w:tc>
          <w:tcPr>
            <w:tcW w:w="993" w:type="dxa"/>
            <w:tcBorders>
              <w:top w:val="single" w:sz="4" w:space="0" w:color="auto"/>
              <w:left w:val="single" w:sz="4" w:space="0" w:color="auto"/>
              <w:bottom w:val="single" w:sz="4" w:space="0" w:color="auto"/>
              <w:right w:val="single" w:sz="4" w:space="0" w:color="auto"/>
            </w:tcBorders>
          </w:tcPr>
          <w:p w14:paraId="68B612AF"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2BF7C414" w14:textId="77777777" w:rsidR="0028163C" w:rsidRPr="00F21E9F" w:rsidRDefault="0028163C" w:rsidP="766F2A3E">
            <w:pPr>
              <w:rPr>
                <w:rFonts w:eastAsia="Calibri"/>
                <w:lang w:val="en-GB"/>
              </w:rPr>
            </w:pPr>
          </w:p>
        </w:tc>
      </w:tr>
      <w:tr w:rsidR="0028163C" w:rsidRPr="00F21E9F" w14:paraId="3F5D63DD"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7479D6AE" w14:textId="77777777" w:rsidR="0028163C" w:rsidRPr="00F21E9F" w:rsidRDefault="0028163C" w:rsidP="00F70FBC">
            <w:pPr>
              <w:jc w:val="both"/>
              <w:rPr>
                <w:lang w:val="en-GB"/>
              </w:rPr>
            </w:pPr>
            <w:r w:rsidRPr="5968BADA">
              <w:rPr>
                <w:lang w:val="en-GB" w:bidi="en-GB"/>
              </w:rPr>
              <w:t>6. Will the intended research address socially vulnerable people (e.g., minors, prisoners, those with a physical or mental illness, victims of abuse)?</w:t>
            </w:r>
          </w:p>
        </w:tc>
        <w:tc>
          <w:tcPr>
            <w:tcW w:w="993" w:type="dxa"/>
            <w:tcBorders>
              <w:top w:val="single" w:sz="4" w:space="0" w:color="auto"/>
              <w:left w:val="single" w:sz="4" w:space="0" w:color="auto"/>
              <w:bottom w:val="single" w:sz="4" w:space="0" w:color="auto"/>
              <w:right w:val="single" w:sz="4" w:space="0" w:color="auto"/>
            </w:tcBorders>
          </w:tcPr>
          <w:p w14:paraId="012DC74D"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544392A3" w14:textId="77777777" w:rsidR="0028163C" w:rsidRPr="00F21E9F" w:rsidRDefault="0028163C" w:rsidP="766F2A3E">
            <w:pPr>
              <w:rPr>
                <w:rFonts w:eastAsia="Calibri"/>
                <w:lang w:val="en-GB"/>
              </w:rPr>
            </w:pPr>
          </w:p>
        </w:tc>
      </w:tr>
      <w:tr w:rsidR="0028163C" w:rsidRPr="00F21E9F" w14:paraId="583215A3"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7CCCE2C2" w14:textId="77777777" w:rsidR="0028163C" w:rsidRPr="00F21E9F" w:rsidRDefault="0028163C" w:rsidP="00F70FBC">
            <w:pPr>
              <w:jc w:val="both"/>
              <w:rPr>
                <w:lang w:val="en-GB"/>
              </w:rPr>
            </w:pPr>
            <w:r w:rsidRPr="5968BADA">
              <w:rPr>
                <w:lang w:val="en-GB" w:bidi="en-GB"/>
              </w:rPr>
              <w:t>7. Will the intended research address sensitive topics that may cause psychological harm (e.g., psychological trauma, painful emotional reactions, memories of the research participant)?</w:t>
            </w:r>
          </w:p>
        </w:tc>
        <w:tc>
          <w:tcPr>
            <w:tcW w:w="993" w:type="dxa"/>
            <w:tcBorders>
              <w:top w:val="single" w:sz="4" w:space="0" w:color="auto"/>
              <w:left w:val="single" w:sz="4" w:space="0" w:color="auto"/>
              <w:bottom w:val="single" w:sz="4" w:space="0" w:color="auto"/>
              <w:right w:val="single" w:sz="4" w:space="0" w:color="auto"/>
            </w:tcBorders>
          </w:tcPr>
          <w:p w14:paraId="5B2425A2" w14:textId="77777777" w:rsidR="0028163C" w:rsidRPr="00F21E9F" w:rsidRDefault="0028163C" w:rsidP="766F2A3E">
            <w:pPr>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14C4AD1E" w14:textId="77777777" w:rsidR="0028163C" w:rsidRPr="00F21E9F" w:rsidRDefault="0028163C" w:rsidP="766F2A3E">
            <w:pPr>
              <w:rPr>
                <w:rFonts w:eastAsia="Calibri"/>
                <w:lang w:val="en-GB"/>
              </w:rPr>
            </w:pPr>
          </w:p>
        </w:tc>
      </w:tr>
      <w:tr w:rsidR="0028163C" w:rsidRPr="00F21E9F" w14:paraId="6BD6799F"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147501D5" w14:textId="77777777" w:rsidR="0028163C" w:rsidRPr="00F21E9F" w:rsidRDefault="0028163C" w:rsidP="00F70FBC">
            <w:pPr>
              <w:jc w:val="both"/>
              <w:rPr>
                <w:lang w:val="en-GB"/>
              </w:rPr>
            </w:pPr>
            <w:r w:rsidRPr="5968BADA">
              <w:rPr>
                <w:lang w:val="en-GB" w:bidi="en-GB"/>
              </w:rPr>
              <w:lastRenderedPageBreak/>
              <w:t>8. Will the intended research collect and store confidential personal data (e.g., related to ethnic origin, religious, philosophical, political and other beliefs, health status), the disclosure of which could damage the reputation of the participants, their relatives or other people?</w:t>
            </w:r>
          </w:p>
        </w:tc>
        <w:tc>
          <w:tcPr>
            <w:tcW w:w="993" w:type="dxa"/>
            <w:tcBorders>
              <w:top w:val="single" w:sz="4" w:space="0" w:color="auto"/>
              <w:left w:val="single" w:sz="4" w:space="0" w:color="auto"/>
              <w:bottom w:val="single" w:sz="4" w:space="0" w:color="auto"/>
              <w:right w:val="single" w:sz="4" w:space="0" w:color="auto"/>
            </w:tcBorders>
          </w:tcPr>
          <w:p w14:paraId="67D40644" w14:textId="77777777" w:rsidR="0028163C" w:rsidRPr="00F21E9F" w:rsidRDefault="0028163C" w:rsidP="00F70FBC">
            <w:pPr>
              <w:jc w:val="both"/>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4C016041" w14:textId="77777777" w:rsidR="0028163C" w:rsidRPr="00F21E9F" w:rsidRDefault="0028163C" w:rsidP="00F70FBC">
            <w:pPr>
              <w:jc w:val="both"/>
              <w:rPr>
                <w:rFonts w:eastAsia="Calibri"/>
                <w:lang w:val="en-GB"/>
              </w:rPr>
            </w:pPr>
          </w:p>
        </w:tc>
      </w:tr>
      <w:tr w:rsidR="0028163C" w:rsidRPr="00F21E9F" w14:paraId="2B7A4FFE" w14:textId="77777777" w:rsidTr="5968BAD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1E04CB10" w14:textId="77777777" w:rsidR="0028163C" w:rsidRPr="00F21E9F" w:rsidRDefault="0028163C" w:rsidP="00F70FBC">
            <w:pPr>
              <w:jc w:val="both"/>
              <w:rPr>
                <w:lang w:val="en-GB"/>
              </w:rPr>
            </w:pPr>
            <w:r w:rsidRPr="5968BADA">
              <w:rPr>
                <w:lang w:val="en-GB" w:bidi="en-GB"/>
              </w:rPr>
              <w:t>9. Is the intended research related to aspects that you consider to be ethically important (e. g., when survey/interview methods are used) other than those mentioned above? (If YES, name and explain them below)</w:t>
            </w:r>
          </w:p>
        </w:tc>
        <w:tc>
          <w:tcPr>
            <w:tcW w:w="993" w:type="dxa"/>
            <w:tcBorders>
              <w:top w:val="single" w:sz="4" w:space="0" w:color="auto"/>
              <w:left w:val="single" w:sz="4" w:space="0" w:color="auto"/>
              <w:bottom w:val="single" w:sz="4" w:space="0" w:color="auto"/>
              <w:right w:val="single" w:sz="4" w:space="0" w:color="auto"/>
            </w:tcBorders>
          </w:tcPr>
          <w:p w14:paraId="38EEF9DB" w14:textId="77777777" w:rsidR="0028163C" w:rsidRPr="00F21E9F" w:rsidRDefault="0028163C" w:rsidP="00F70FBC">
            <w:pPr>
              <w:jc w:val="both"/>
              <w:rPr>
                <w:rFonts w:eastAsia="Calibri"/>
                <w:lang w:val="en-GB"/>
              </w:rPr>
            </w:pPr>
          </w:p>
        </w:tc>
        <w:tc>
          <w:tcPr>
            <w:tcW w:w="1021" w:type="dxa"/>
            <w:tcBorders>
              <w:top w:val="single" w:sz="4" w:space="0" w:color="auto"/>
              <w:left w:val="single" w:sz="4" w:space="0" w:color="auto"/>
              <w:bottom w:val="single" w:sz="4" w:space="0" w:color="auto"/>
              <w:right w:val="single" w:sz="4" w:space="0" w:color="auto"/>
            </w:tcBorders>
          </w:tcPr>
          <w:p w14:paraId="42F4269E" w14:textId="77777777" w:rsidR="0028163C" w:rsidRPr="00F21E9F" w:rsidRDefault="0028163C" w:rsidP="00F70FBC">
            <w:pPr>
              <w:jc w:val="both"/>
              <w:rPr>
                <w:rFonts w:eastAsia="Calibri"/>
                <w:lang w:val="en-GB"/>
              </w:rPr>
            </w:pPr>
          </w:p>
        </w:tc>
      </w:tr>
      <w:tr w:rsidR="0028163C" w:rsidRPr="00F21E9F" w14:paraId="6C118E6B" w14:textId="77777777" w:rsidTr="5968BADA">
        <w:tblPrEx>
          <w:tblLook w:val="0000" w:firstRow="0" w:lastRow="0" w:firstColumn="0" w:lastColumn="0" w:noHBand="0" w:noVBand="0"/>
        </w:tblPrEx>
        <w:trPr>
          <w:cantSplit/>
          <w:trHeight w:val="312"/>
        </w:trPr>
        <w:tc>
          <w:tcPr>
            <w:tcW w:w="10065" w:type="dxa"/>
            <w:gridSpan w:val="3"/>
            <w:tcBorders>
              <w:top w:val="single" w:sz="4" w:space="0" w:color="auto"/>
              <w:left w:val="single" w:sz="4" w:space="0" w:color="auto"/>
              <w:bottom w:val="single" w:sz="4" w:space="0" w:color="auto"/>
              <w:right w:val="single" w:sz="4" w:space="0" w:color="auto"/>
            </w:tcBorders>
          </w:tcPr>
          <w:p w14:paraId="0E5B9FE3" w14:textId="7484DBDB" w:rsidR="0028163C" w:rsidRPr="00F21E9F" w:rsidRDefault="0028163C" w:rsidP="00F70FBC">
            <w:pPr>
              <w:autoSpaceDE w:val="0"/>
              <w:autoSpaceDN w:val="0"/>
              <w:adjustRightInd w:val="0"/>
              <w:jc w:val="both"/>
              <w:rPr>
                <w:i/>
                <w:iCs/>
                <w:lang w:val="en-GB" w:bidi="en-GB"/>
              </w:rPr>
            </w:pPr>
            <w:r w:rsidRPr="5968BADA">
              <w:rPr>
                <w:i/>
                <w:iCs/>
                <w:lang w:val="en-GB" w:bidi="en-GB"/>
              </w:rPr>
              <w:t xml:space="preserve">If any question is answered with YES, it is necessary to explain every single aspect of the research related to an ethical issue and ways to solve this issue (the provision that it is planned to address institutional or professional ethics committee will not be considered sufficient); indicate whether permits by authorised institutions, informed consents or other documents related to the ethics of research are needed during the implementation of the project (please attach the copies of such permits and consents in the section </w:t>
            </w:r>
            <w:r w:rsidR="484CEE0B" w:rsidRPr="5968BADA">
              <w:rPr>
                <w:i/>
                <w:iCs/>
                <w:lang w:val="en-GB" w:bidi="en-GB"/>
              </w:rPr>
              <w:t>7</w:t>
            </w:r>
            <w:r w:rsidRPr="5968BADA">
              <w:rPr>
                <w:i/>
                <w:iCs/>
                <w:lang w:val="en-GB" w:bidi="en-GB"/>
              </w:rPr>
              <w:t xml:space="preserve">. ANNEXES or explain how and when they will be obtained; if they are not issued for free, resources for their acquisition may be planned in project costs estimate) (no more than 4,000 characters) </w:t>
            </w:r>
          </w:p>
        </w:tc>
      </w:tr>
    </w:tbl>
    <w:p w14:paraId="63CEEC3E" w14:textId="398E4F58" w:rsidR="00260654" w:rsidRDefault="00260654" w:rsidP="766F2A3E">
      <w:pPr>
        <w:tabs>
          <w:tab w:val="left" w:pos="426"/>
        </w:tabs>
        <w:rPr>
          <w:b/>
          <w:bCs/>
          <w:lang w:val="en-GB"/>
        </w:rPr>
      </w:pPr>
    </w:p>
    <w:tbl>
      <w:tblPr>
        <w:tblW w:w="100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2"/>
      </w:tblGrid>
      <w:tr w:rsidR="00046CDF" w:rsidRPr="00F21E9F" w14:paraId="45CBAA10" w14:textId="77777777" w:rsidTr="5968BADA">
        <w:trPr>
          <w:trHeight w:val="283"/>
        </w:trPr>
        <w:tc>
          <w:tcPr>
            <w:tcW w:w="10032" w:type="dxa"/>
            <w:tcBorders>
              <w:top w:val="single" w:sz="4" w:space="0" w:color="auto"/>
              <w:left w:val="single" w:sz="4" w:space="0" w:color="auto"/>
              <w:bottom w:val="single" w:sz="4" w:space="0" w:color="auto"/>
              <w:right w:val="single" w:sz="4" w:space="0" w:color="auto"/>
            </w:tcBorders>
          </w:tcPr>
          <w:p w14:paraId="5A95F458" w14:textId="1945122C" w:rsidR="00046CDF" w:rsidRPr="00046CDF" w:rsidRDefault="4633C583" w:rsidP="766F2A3E">
            <w:pPr>
              <w:tabs>
                <w:tab w:val="left" w:pos="426"/>
              </w:tabs>
              <w:ind w:right="-63"/>
              <w:jc w:val="both"/>
              <w:rPr>
                <w:lang w:val="en-GB"/>
              </w:rPr>
            </w:pPr>
            <w:r w:rsidRPr="5968BADA">
              <w:rPr>
                <w:b/>
                <w:bCs/>
                <w:lang w:val="en-GB"/>
              </w:rPr>
              <w:t>4.5</w:t>
            </w:r>
            <w:r w:rsidR="4A20BDB5" w:rsidRPr="5968BADA">
              <w:rPr>
                <w:b/>
                <w:bCs/>
                <w:lang w:val="en-GB"/>
              </w:rPr>
              <w:t>. Impact on science and society</w:t>
            </w:r>
            <w:r w:rsidR="4A20BDB5" w:rsidRPr="5968BADA">
              <w:rPr>
                <w:lang w:val="en-GB"/>
              </w:rPr>
              <w:t xml:space="preserve"> </w:t>
            </w:r>
            <w:r w:rsidR="4A20BDB5" w:rsidRPr="5968BADA">
              <w:rPr>
                <w:i/>
                <w:iCs/>
                <w:lang w:val="en-GB"/>
              </w:rPr>
              <w:t xml:space="preserve">(The project is expected to contribute to </w:t>
            </w:r>
            <w:r w:rsidR="4A20BDB5" w:rsidRPr="5968BADA">
              <w:rPr>
                <w:b/>
                <w:bCs/>
                <w:i/>
                <w:iCs/>
                <w:lang w:val="en-GB"/>
              </w:rPr>
              <w:t>at least one</w:t>
            </w:r>
            <w:r w:rsidR="4A20BDB5" w:rsidRPr="5968BADA">
              <w:rPr>
                <w:i/>
                <w:iCs/>
                <w:lang w:val="en-GB"/>
              </w:rPr>
              <w:t xml:space="preserve"> of the impact dimensions outlined below) (no more than 5,000 characters).</w:t>
            </w:r>
            <w:r w:rsidR="4A20BDB5" w:rsidRPr="5968BADA">
              <w:rPr>
                <w:lang w:val="en-GB"/>
              </w:rPr>
              <w:t xml:space="preserve"> </w:t>
            </w:r>
          </w:p>
        </w:tc>
      </w:tr>
      <w:tr w:rsidR="00046CDF" w:rsidRPr="00F21E9F" w14:paraId="6F047E7B" w14:textId="77777777" w:rsidTr="5968BADA">
        <w:trPr>
          <w:trHeight w:val="283"/>
        </w:trPr>
        <w:tc>
          <w:tcPr>
            <w:tcW w:w="10032" w:type="dxa"/>
            <w:tcBorders>
              <w:top w:val="single" w:sz="4" w:space="0" w:color="auto"/>
              <w:left w:val="single" w:sz="4" w:space="0" w:color="auto"/>
              <w:bottom w:val="single" w:sz="4" w:space="0" w:color="auto"/>
              <w:right w:val="single" w:sz="4" w:space="0" w:color="auto"/>
            </w:tcBorders>
          </w:tcPr>
          <w:p w14:paraId="51D3B79C" w14:textId="77777777" w:rsidR="0084409F" w:rsidRPr="00C83222" w:rsidRDefault="0084409F" w:rsidP="00DF5D0A">
            <w:pPr>
              <w:tabs>
                <w:tab w:val="left" w:pos="426"/>
              </w:tabs>
              <w:ind w:right="-63"/>
              <w:jc w:val="both"/>
              <w:rPr>
                <w:i/>
                <w:iCs/>
                <w:lang w:val="en-GB"/>
              </w:rPr>
            </w:pPr>
            <w:r w:rsidRPr="00182A41">
              <w:rPr>
                <w:lang w:val="en-GB"/>
              </w:rPr>
              <w:t>Describe the expected scientific or humanistic, or artistic, or technological, and/or societal impact of the project</w:t>
            </w:r>
            <w:r w:rsidRPr="5968BADA">
              <w:rPr>
                <w:i/>
                <w:iCs/>
                <w:lang w:val="en-GB"/>
              </w:rPr>
              <w:t xml:space="preserve">. </w:t>
            </w:r>
          </w:p>
          <w:p w14:paraId="095A03F3" w14:textId="2110BF2F" w:rsidR="00CC3B0C" w:rsidRPr="00FC0E3E" w:rsidRDefault="3DCE90FC" w:rsidP="00DF5D0A">
            <w:pPr>
              <w:numPr>
                <w:ilvl w:val="0"/>
                <w:numId w:val="86"/>
              </w:numPr>
              <w:tabs>
                <w:tab w:val="left" w:pos="426"/>
              </w:tabs>
              <w:ind w:right="-63"/>
              <w:jc w:val="both"/>
              <w:rPr>
                <w:i/>
                <w:iCs/>
                <w:u w:val="single"/>
                <w:lang w:val="en-GB" w:eastAsia="en-GB"/>
              </w:rPr>
            </w:pPr>
            <w:r w:rsidRPr="5968BADA">
              <w:rPr>
                <w:i/>
                <w:iCs/>
                <w:u w:val="single"/>
                <w:lang w:val="en-GB" w:eastAsia="en-GB"/>
              </w:rPr>
              <w:t>Impact on science,</w:t>
            </w:r>
            <w:r w:rsidR="7EC4ADE3" w:rsidRPr="5968BADA">
              <w:rPr>
                <w:i/>
                <w:iCs/>
                <w:u w:val="single"/>
                <w:lang w:val="en-GB" w:eastAsia="en-GB"/>
              </w:rPr>
              <w:t xml:space="preserve"> humanities, art and/or</w:t>
            </w:r>
            <w:r w:rsidRPr="5968BADA">
              <w:rPr>
                <w:i/>
                <w:iCs/>
                <w:u w:val="single"/>
                <w:lang w:val="en-GB" w:eastAsia="en-GB"/>
              </w:rPr>
              <w:t xml:space="preserve"> technology, and innovation:</w:t>
            </w:r>
          </w:p>
          <w:p w14:paraId="5D564490" w14:textId="243C4EE9" w:rsidR="00CC3B0C" w:rsidRPr="00FC0E3E" w:rsidRDefault="3DCE90FC" w:rsidP="00DF5D0A">
            <w:pPr>
              <w:numPr>
                <w:ilvl w:val="1"/>
                <w:numId w:val="87"/>
              </w:numPr>
              <w:jc w:val="both"/>
              <w:rPr>
                <w:i/>
                <w:iCs/>
                <w:lang w:val="en-GB" w:eastAsia="en-GB"/>
              </w:rPr>
            </w:pPr>
            <w:r w:rsidRPr="5968BADA">
              <w:rPr>
                <w:i/>
                <w:iCs/>
                <w:lang w:val="en-GB" w:eastAsia="en-GB"/>
              </w:rPr>
              <w:t>Explain how the project will advance the development of science,</w:t>
            </w:r>
            <w:r w:rsidR="08DBA7A8" w:rsidRPr="5968BADA">
              <w:rPr>
                <w:i/>
                <w:iCs/>
                <w:lang w:val="en-GB" w:eastAsia="en-GB"/>
              </w:rPr>
              <w:t xml:space="preserve"> </w:t>
            </w:r>
            <w:r w:rsidR="08DBA7A8" w:rsidRPr="005754E5">
              <w:rPr>
                <w:i/>
                <w:iCs/>
                <w:lang w:val="en-GB" w:eastAsia="en-GB"/>
              </w:rPr>
              <w:t>humanities, art and/or</w:t>
            </w:r>
            <w:r w:rsidRPr="5968BADA">
              <w:rPr>
                <w:i/>
                <w:iCs/>
                <w:lang w:val="en-GB" w:eastAsia="en-GB"/>
              </w:rPr>
              <w:t xml:space="preserve"> technology, or innovation in general, and within the specific research topic</w:t>
            </w:r>
            <w:r w:rsidR="5C2DAB5B" w:rsidRPr="5968BADA">
              <w:rPr>
                <w:i/>
                <w:iCs/>
                <w:lang w:val="en-GB" w:eastAsia="en-GB"/>
              </w:rPr>
              <w:t>.</w:t>
            </w:r>
          </w:p>
          <w:p w14:paraId="5191267F" w14:textId="751DBF60" w:rsidR="00CC3B0C" w:rsidRPr="00FC0E3E" w:rsidRDefault="3DCE90FC" w:rsidP="00DF5D0A">
            <w:pPr>
              <w:numPr>
                <w:ilvl w:val="1"/>
                <w:numId w:val="87"/>
              </w:numPr>
              <w:jc w:val="both"/>
              <w:rPr>
                <w:i/>
                <w:iCs/>
                <w:lang w:val="en-GB" w:eastAsia="en-GB"/>
              </w:rPr>
            </w:pPr>
            <w:r w:rsidRPr="5968BADA">
              <w:rPr>
                <w:i/>
                <w:iCs/>
                <w:lang w:val="en-GB" w:eastAsia="en-GB"/>
              </w:rPr>
              <w:t>Identify both tangible outcomes (e.g., new knowledge, technologies, methods, data) and intangible outcomes</w:t>
            </w:r>
            <w:r w:rsidRPr="5968BADA">
              <w:rPr>
                <w:b/>
                <w:bCs/>
                <w:i/>
                <w:iCs/>
                <w:lang w:val="en-GB" w:eastAsia="en-GB"/>
              </w:rPr>
              <w:t xml:space="preserve"> </w:t>
            </w:r>
            <w:r w:rsidRPr="5968BADA">
              <w:rPr>
                <w:i/>
                <w:iCs/>
                <w:lang w:val="en-GB" w:eastAsia="en-GB"/>
              </w:rPr>
              <w:t>(e.g., strengthened research capacity, improved collaboration, enhanced visibility of the field</w:t>
            </w:r>
            <w:r w:rsidR="00DB4B27">
              <w:rPr>
                <w:i/>
                <w:iCs/>
                <w:lang w:val="en-GB" w:eastAsia="en-GB"/>
              </w:rPr>
              <w:t xml:space="preserve"> of science </w:t>
            </w:r>
            <w:r w:rsidR="009E59BB">
              <w:rPr>
                <w:i/>
                <w:iCs/>
                <w:lang w:val="en-GB" w:eastAsia="en-GB"/>
              </w:rPr>
              <w:t>or art</w:t>
            </w:r>
            <w:r w:rsidRPr="5968BADA">
              <w:rPr>
                <w:i/>
                <w:iCs/>
                <w:lang w:val="en-GB" w:eastAsia="en-GB"/>
              </w:rPr>
              <w:t>).</w:t>
            </w:r>
          </w:p>
          <w:p w14:paraId="487EBC57" w14:textId="77777777" w:rsidR="00CC3B0C" w:rsidRPr="00FC0E3E" w:rsidRDefault="291A2180" w:rsidP="00DF5D0A">
            <w:pPr>
              <w:numPr>
                <w:ilvl w:val="0"/>
                <w:numId w:val="86"/>
              </w:numPr>
              <w:jc w:val="both"/>
              <w:rPr>
                <w:i/>
                <w:iCs/>
                <w:u w:val="single"/>
                <w:lang w:val="en-GB" w:eastAsia="en-GB"/>
              </w:rPr>
            </w:pPr>
            <w:r w:rsidRPr="766F2A3E">
              <w:rPr>
                <w:i/>
                <w:iCs/>
                <w:u w:val="single"/>
                <w:lang w:val="en-GB" w:eastAsia="en-GB"/>
              </w:rPr>
              <w:t>Societal impact (</w:t>
            </w:r>
            <w:r w:rsidRPr="766F2A3E">
              <w:rPr>
                <w:b/>
                <w:bCs/>
                <w:i/>
                <w:iCs/>
                <w:u w:val="single"/>
                <w:lang w:val="en-GB" w:eastAsia="en-GB"/>
              </w:rPr>
              <w:t>if relevant)</w:t>
            </w:r>
            <w:r w:rsidRPr="766F2A3E">
              <w:rPr>
                <w:i/>
                <w:iCs/>
                <w:u w:val="single"/>
                <w:lang w:val="en-GB" w:eastAsia="en-GB"/>
              </w:rPr>
              <w:t>:</w:t>
            </w:r>
          </w:p>
          <w:p w14:paraId="410C2627" w14:textId="7992A839" w:rsidR="00CC3B0C" w:rsidRPr="00FC0E3E" w:rsidRDefault="3DCE90FC" w:rsidP="00DF5D0A">
            <w:pPr>
              <w:numPr>
                <w:ilvl w:val="1"/>
                <w:numId w:val="88"/>
              </w:numPr>
              <w:jc w:val="both"/>
              <w:rPr>
                <w:i/>
                <w:iCs/>
                <w:lang w:val="en-GB" w:eastAsia="en-GB"/>
              </w:rPr>
            </w:pPr>
            <w:r w:rsidRPr="5968BADA">
              <w:rPr>
                <w:i/>
                <w:iCs/>
                <w:lang w:val="en-GB" w:eastAsia="en-GB"/>
              </w:rPr>
              <w:t>Where relevant, describe how the project’s outcomes may benefit society, including potential impacts on public welfare, culture, the environment, or sustainable development</w:t>
            </w:r>
            <w:r w:rsidR="5C2DAB5B" w:rsidRPr="5968BADA">
              <w:rPr>
                <w:i/>
                <w:iCs/>
                <w:lang w:val="en-GB" w:eastAsia="en-GB"/>
              </w:rPr>
              <w:t>.</w:t>
            </w:r>
          </w:p>
          <w:p w14:paraId="0A208A20" w14:textId="77777777" w:rsidR="00CC3B0C" w:rsidRPr="00FC0E3E" w:rsidRDefault="3DCE90FC" w:rsidP="00DF5D0A">
            <w:pPr>
              <w:numPr>
                <w:ilvl w:val="1"/>
                <w:numId w:val="88"/>
              </w:numPr>
              <w:jc w:val="both"/>
              <w:rPr>
                <w:i/>
                <w:iCs/>
                <w:lang w:val="en-GB" w:eastAsia="en-GB"/>
              </w:rPr>
            </w:pPr>
            <w:r w:rsidRPr="5968BADA">
              <w:rPr>
                <w:i/>
                <w:iCs/>
                <w:lang w:val="en-GB" w:eastAsia="en-GB"/>
              </w:rPr>
              <w:t>Indicate whether the results could support evidence-based decision-making or contribute to economic, social, or cultural development in the short or long term.</w:t>
            </w:r>
          </w:p>
          <w:p w14:paraId="43B59703" w14:textId="1AA07DD2" w:rsidR="00CC3B0C" w:rsidRPr="00FC0E3E" w:rsidRDefault="3DCE90FC" w:rsidP="00DF5D0A">
            <w:pPr>
              <w:numPr>
                <w:ilvl w:val="0"/>
                <w:numId w:val="86"/>
              </w:numPr>
              <w:jc w:val="both"/>
              <w:rPr>
                <w:i/>
                <w:iCs/>
                <w:u w:val="single"/>
                <w:lang w:val="en-GB" w:eastAsia="en-GB"/>
              </w:rPr>
            </w:pPr>
            <w:r w:rsidRPr="5968BADA">
              <w:rPr>
                <w:i/>
                <w:iCs/>
                <w:u w:val="single"/>
                <w:lang w:val="en-GB" w:eastAsia="en-GB"/>
              </w:rPr>
              <w:t>Dissemination to professional and public audiences</w:t>
            </w:r>
            <w:r w:rsidRPr="5968BADA">
              <w:rPr>
                <w:b/>
                <w:bCs/>
                <w:i/>
                <w:iCs/>
                <w:u w:val="single"/>
                <w:lang w:val="en-GB" w:eastAsia="en-GB"/>
              </w:rPr>
              <w:t xml:space="preserve"> (if relevant)</w:t>
            </w:r>
            <w:r w:rsidRPr="5968BADA">
              <w:rPr>
                <w:i/>
                <w:iCs/>
                <w:u w:val="single"/>
                <w:lang w:val="en-GB" w:eastAsia="en-GB"/>
              </w:rPr>
              <w:t>:</w:t>
            </w:r>
          </w:p>
          <w:p w14:paraId="286F3139" w14:textId="5F07F0D0" w:rsidR="00CC3B0C" w:rsidRPr="00FC0E3E" w:rsidRDefault="3DCE90FC" w:rsidP="00DF5D0A">
            <w:pPr>
              <w:numPr>
                <w:ilvl w:val="1"/>
                <w:numId w:val="89"/>
              </w:numPr>
              <w:jc w:val="both"/>
              <w:rPr>
                <w:i/>
                <w:iCs/>
                <w:lang w:eastAsia="en-GB"/>
              </w:rPr>
            </w:pPr>
            <w:r w:rsidRPr="5968BADA">
              <w:rPr>
                <w:i/>
                <w:iCs/>
                <w:lang w:eastAsia="en-GB"/>
              </w:rPr>
              <w:t>Indicate how project outcomes will be shared with</w:t>
            </w:r>
            <w:r w:rsidR="406176BA" w:rsidRPr="5968BADA">
              <w:rPr>
                <w:i/>
                <w:iCs/>
                <w:lang w:eastAsia="en-GB"/>
              </w:rPr>
              <w:t xml:space="preserve"> </w:t>
            </w:r>
            <w:r w:rsidRPr="5968BADA">
              <w:rPr>
                <w:i/>
                <w:iCs/>
                <w:lang w:eastAsia="en-GB"/>
              </w:rPr>
              <w:t>policymakers, and other professional communities</w:t>
            </w:r>
            <w:r w:rsidR="0D1DA383" w:rsidRPr="5968BADA">
              <w:rPr>
                <w:i/>
                <w:iCs/>
                <w:lang w:eastAsia="en-GB"/>
              </w:rPr>
              <w:t>, industry</w:t>
            </w:r>
            <w:r w:rsidRPr="5968BADA">
              <w:rPr>
                <w:i/>
                <w:iCs/>
                <w:lang w:eastAsia="en-GB"/>
              </w:rPr>
              <w:t xml:space="preserve"> (e.g., targeted reports, workshops, prototypes</w:t>
            </w:r>
            <w:proofErr w:type="gramStart"/>
            <w:r w:rsidRPr="5968BADA">
              <w:rPr>
                <w:i/>
                <w:iCs/>
                <w:lang w:eastAsia="en-GB"/>
              </w:rPr>
              <w:t>);</w:t>
            </w:r>
            <w:proofErr w:type="gramEnd"/>
          </w:p>
          <w:p w14:paraId="4CC01719" w14:textId="33C3E223" w:rsidR="00CC3B0C" w:rsidRPr="00FC0E3E" w:rsidRDefault="3DCE90FC" w:rsidP="00DF5D0A">
            <w:pPr>
              <w:numPr>
                <w:ilvl w:val="1"/>
                <w:numId w:val="89"/>
              </w:numPr>
              <w:jc w:val="both"/>
              <w:rPr>
                <w:i/>
                <w:iCs/>
                <w:lang w:val="en-GB" w:eastAsia="en-GB"/>
              </w:rPr>
            </w:pPr>
            <w:r w:rsidRPr="5968BADA">
              <w:rPr>
                <w:i/>
                <w:iCs/>
                <w:lang w:val="en-GB" w:eastAsia="en-GB"/>
              </w:rPr>
              <w:t xml:space="preserve">Describe planned public dissemination activities, such as media publications, public lectures, </w:t>
            </w:r>
            <w:r w:rsidRPr="009A5FAF">
              <w:rPr>
                <w:i/>
                <w:iCs/>
                <w:lang w:val="en-GB" w:eastAsia="en-GB"/>
              </w:rPr>
              <w:t xml:space="preserve">science </w:t>
            </w:r>
            <w:r w:rsidR="00C7292E" w:rsidRPr="009A5FAF">
              <w:rPr>
                <w:i/>
                <w:iCs/>
                <w:lang w:val="en-GB" w:eastAsia="en-GB"/>
              </w:rPr>
              <w:t xml:space="preserve">or art </w:t>
            </w:r>
            <w:r w:rsidRPr="5968BADA">
              <w:rPr>
                <w:i/>
                <w:iCs/>
                <w:lang w:val="en-GB" w:eastAsia="en-GB"/>
              </w:rPr>
              <w:t>popularization events, social media communication, podcasts, or other outreach formats</w:t>
            </w:r>
            <w:r w:rsidR="0D1DA383" w:rsidRPr="5968BADA">
              <w:rPr>
                <w:i/>
                <w:iCs/>
                <w:lang w:val="en-GB" w:eastAsia="en-GB"/>
              </w:rPr>
              <w:t>.</w:t>
            </w:r>
          </w:p>
          <w:p w14:paraId="0042E730" w14:textId="77777777" w:rsidR="00CC3B0C" w:rsidRPr="00FC0E3E" w:rsidRDefault="291A2180" w:rsidP="00DF5D0A">
            <w:pPr>
              <w:numPr>
                <w:ilvl w:val="1"/>
                <w:numId w:val="89"/>
              </w:numPr>
              <w:jc w:val="both"/>
              <w:rPr>
                <w:i/>
                <w:iCs/>
                <w:lang w:val="en-GB" w:eastAsia="en-GB"/>
              </w:rPr>
            </w:pPr>
            <w:r w:rsidRPr="766F2A3E">
              <w:rPr>
                <w:i/>
                <w:iCs/>
                <w:lang w:val="en-GB" w:eastAsia="en-GB"/>
              </w:rPr>
              <w:t xml:space="preserve">Clearly specify the </w:t>
            </w:r>
            <w:r w:rsidRPr="0045144B">
              <w:rPr>
                <w:i/>
                <w:iCs/>
                <w:lang w:val="en-GB" w:eastAsia="en-GB"/>
              </w:rPr>
              <w:t>target audiences</w:t>
            </w:r>
            <w:r w:rsidRPr="766F2A3E">
              <w:rPr>
                <w:i/>
                <w:iCs/>
                <w:lang w:val="en-GB" w:eastAsia="en-GB"/>
              </w:rPr>
              <w:t xml:space="preserve"> for each dissemination activity.</w:t>
            </w:r>
          </w:p>
          <w:p w14:paraId="21ABCC65" w14:textId="77777777" w:rsidR="00CC3B0C" w:rsidRPr="00FC0E3E" w:rsidRDefault="291A2180" w:rsidP="00DF5D0A">
            <w:pPr>
              <w:numPr>
                <w:ilvl w:val="0"/>
                <w:numId w:val="86"/>
              </w:numPr>
              <w:jc w:val="both"/>
              <w:rPr>
                <w:i/>
                <w:iCs/>
                <w:u w:val="single"/>
                <w:lang w:val="en-GB" w:eastAsia="en-GB"/>
              </w:rPr>
            </w:pPr>
            <w:r w:rsidRPr="766F2A3E">
              <w:rPr>
                <w:i/>
                <w:iCs/>
                <w:u w:val="single"/>
                <w:lang w:val="en-GB" w:eastAsia="en-GB"/>
              </w:rPr>
              <w:t>Long-term value and sustainability (</w:t>
            </w:r>
            <w:r w:rsidRPr="766F2A3E">
              <w:rPr>
                <w:b/>
                <w:bCs/>
                <w:i/>
                <w:iCs/>
                <w:u w:val="single"/>
                <w:lang w:val="en-GB" w:eastAsia="en-GB"/>
              </w:rPr>
              <w:t>if relevant)</w:t>
            </w:r>
            <w:r w:rsidRPr="766F2A3E">
              <w:rPr>
                <w:i/>
                <w:iCs/>
                <w:u w:val="single"/>
                <w:lang w:val="en-GB" w:eastAsia="en-GB"/>
              </w:rPr>
              <w:t>:</w:t>
            </w:r>
          </w:p>
          <w:p w14:paraId="56CCFBC2" w14:textId="464EA22B" w:rsidR="00CC3B0C" w:rsidRPr="0045144B" w:rsidRDefault="291A2180" w:rsidP="00DF5D0A">
            <w:pPr>
              <w:numPr>
                <w:ilvl w:val="1"/>
                <w:numId w:val="89"/>
              </w:numPr>
              <w:jc w:val="both"/>
              <w:rPr>
                <w:i/>
                <w:iCs/>
                <w:lang w:val="en-GB" w:eastAsia="en-GB"/>
              </w:rPr>
            </w:pPr>
            <w:r w:rsidRPr="0045144B">
              <w:rPr>
                <w:i/>
                <w:iCs/>
                <w:lang w:val="en-GB" w:eastAsia="en-GB"/>
              </w:rPr>
              <w:t>Describe the anticipated long-term benefits of the project and how its outcomes may enable continued scientific,</w:t>
            </w:r>
            <w:r w:rsidR="6F7F4B1F" w:rsidRPr="0045144B">
              <w:rPr>
                <w:i/>
                <w:iCs/>
                <w:lang w:val="en-GB" w:eastAsia="en-GB"/>
              </w:rPr>
              <w:t xml:space="preserve"> humanistic, artistic,</w:t>
            </w:r>
            <w:r w:rsidRPr="0045144B">
              <w:rPr>
                <w:i/>
                <w:iCs/>
                <w:lang w:val="en-GB" w:eastAsia="en-GB"/>
              </w:rPr>
              <w:t xml:space="preserve"> technological, or societal progress beyond the project’s </w:t>
            </w:r>
            <w:proofErr w:type="gramStart"/>
            <w:r w:rsidRPr="0045144B">
              <w:rPr>
                <w:i/>
                <w:iCs/>
                <w:lang w:val="en-GB" w:eastAsia="en-GB"/>
              </w:rPr>
              <w:t>duration;</w:t>
            </w:r>
            <w:proofErr w:type="gramEnd"/>
          </w:p>
          <w:p w14:paraId="10E32B21" w14:textId="77777777" w:rsidR="00CC3B0C" w:rsidRPr="0045144B" w:rsidRDefault="3DCE90FC" w:rsidP="00DF5D0A">
            <w:pPr>
              <w:numPr>
                <w:ilvl w:val="1"/>
                <w:numId w:val="89"/>
              </w:numPr>
              <w:jc w:val="both"/>
              <w:rPr>
                <w:i/>
                <w:iCs/>
                <w:lang w:val="en-GB" w:eastAsia="en-GB"/>
              </w:rPr>
            </w:pPr>
            <w:r w:rsidRPr="0045144B">
              <w:rPr>
                <w:i/>
                <w:iCs/>
                <w:lang w:val="en-GB" w:eastAsia="en-GB"/>
              </w:rPr>
              <w:t>Discuss whether the project has the potential to generate sustainable, lasting impact or support future initiatives, collaborations, or innovation pathways.</w:t>
            </w:r>
          </w:p>
          <w:p w14:paraId="6FD8E635" w14:textId="78571EDF" w:rsidR="00046CDF" w:rsidRPr="00046CDF" w:rsidRDefault="00046CDF" w:rsidP="766F2A3E">
            <w:pPr>
              <w:jc w:val="both"/>
              <w:rPr>
                <w:lang w:val="en-GB"/>
              </w:rPr>
            </w:pPr>
          </w:p>
        </w:tc>
      </w:tr>
    </w:tbl>
    <w:p w14:paraId="392F9444" w14:textId="2005EDBE" w:rsidR="00E8117D" w:rsidRPr="00E8117D" w:rsidRDefault="00E8117D" w:rsidP="5968BADA">
      <w:pPr>
        <w:rPr>
          <w:lang w:val="en-GB"/>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BE47DB" w:rsidRPr="00F21E9F" w14:paraId="48A03EC1" w14:textId="77777777" w:rsidTr="5968BADA">
        <w:trPr>
          <w:trHeight w:val="281"/>
        </w:trPr>
        <w:tc>
          <w:tcPr>
            <w:tcW w:w="10061" w:type="dxa"/>
          </w:tcPr>
          <w:p w14:paraId="692196BA" w14:textId="2C3F6BD3" w:rsidR="00BE47DB" w:rsidRPr="00B76CE9" w:rsidRDefault="00BE47DB" w:rsidP="766F2A3E">
            <w:pPr>
              <w:tabs>
                <w:tab w:val="left" w:pos="426"/>
              </w:tabs>
              <w:ind w:right="-63"/>
              <w:jc w:val="both"/>
              <w:rPr>
                <w:b/>
                <w:bCs/>
                <w:lang w:val="en-GB"/>
              </w:rPr>
            </w:pPr>
            <w:r w:rsidRPr="5968BADA">
              <w:rPr>
                <w:lang w:val="en-GB" w:bidi="en-GB"/>
              </w:rPr>
              <w:br w:type="page"/>
            </w:r>
            <w:r w:rsidR="2E65096F" w:rsidRPr="5968BADA">
              <w:rPr>
                <w:b/>
                <w:bCs/>
                <w:lang w:val="en-GB" w:bidi="en-GB"/>
              </w:rPr>
              <w:t xml:space="preserve">4.6. </w:t>
            </w:r>
            <w:r w:rsidR="2B605795" w:rsidRPr="5968BADA">
              <w:rPr>
                <w:b/>
                <w:bCs/>
                <w:lang w:val="en-GB" w:bidi="en-GB"/>
              </w:rPr>
              <w:t xml:space="preserve"> Bibliographic references </w:t>
            </w:r>
          </w:p>
        </w:tc>
      </w:tr>
      <w:tr w:rsidR="00BE47DB" w:rsidRPr="00F21E9F" w14:paraId="3FD41C9A" w14:textId="77777777" w:rsidTr="5968BADA">
        <w:trPr>
          <w:trHeight w:val="595"/>
        </w:trPr>
        <w:tc>
          <w:tcPr>
            <w:tcW w:w="10061" w:type="dxa"/>
            <w:tcBorders>
              <w:bottom w:val="single" w:sz="4" w:space="0" w:color="auto"/>
            </w:tcBorders>
          </w:tcPr>
          <w:p w14:paraId="46943C24" w14:textId="77777777" w:rsidR="00BE47DB" w:rsidRPr="00F21E9F" w:rsidRDefault="2B605795" w:rsidP="5968BADA">
            <w:pPr>
              <w:tabs>
                <w:tab w:val="left" w:pos="426"/>
              </w:tabs>
              <w:ind w:right="-63"/>
              <w:jc w:val="both"/>
              <w:rPr>
                <w:i/>
                <w:iCs/>
                <w:sz w:val="18"/>
                <w:szCs w:val="18"/>
                <w:lang w:val="en-GB"/>
              </w:rPr>
            </w:pPr>
            <w:r w:rsidRPr="5968BADA">
              <w:rPr>
                <w:i/>
                <w:iCs/>
                <w:lang w:val="en-GB" w:bidi="en-GB"/>
              </w:rPr>
              <w:t xml:space="preserve">Provide bibliographic references to cited publications, studies or other information relied on in the proposal (including the DOI if the publication has one). </w:t>
            </w:r>
          </w:p>
        </w:tc>
      </w:tr>
    </w:tbl>
    <w:p w14:paraId="475A0C86" w14:textId="77777777" w:rsidR="00BE47DB" w:rsidRPr="00F21E9F" w:rsidRDefault="00BE47DB" w:rsidP="766F2A3E">
      <w:pPr>
        <w:tabs>
          <w:tab w:val="left" w:pos="426"/>
        </w:tabs>
        <w:ind w:right="-63"/>
        <w:jc w:val="both"/>
        <w:rPr>
          <w:lang w:val="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BE47DB" w:rsidRPr="00F21E9F" w14:paraId="4BE3FA0B" w14:textId="77777777" w:rsidTr="5968BADA">
        <w:tc>
          <w:tcPr>
            <w:tcW w:w="10094" w:type="dxa"/>
          </w:tcPr>
          <w:p w14:paraId="649F3C95" w14:textId="7BFC8D2A" w:rsidR="00BE47DB" w:rsidRPr="00F21E9F" w:rsidRDefault="64A86A5D" w:rsidP="766F2A3E">
            <w:pPr>
              <w:tabs>
                <w:tab w:val="left" w:pos="426"/>
              </w:tabs>
              <w:ind w:right="-63"/>
              <w:jc w:val="both"/>
              <w:rPr>
                <w:lang w:val="en-GB"/>
              </w:rPr>
            </w:pPr>
            <w:r w:rsidRPr="5968BADA">
              <w:rPr>
                <w:b/>
                <w:bCs/>
                <w:lang w:val="en-GB" w:bidi="en-GB"/>
              </w:rPr>
              <w:t>4.7</w:t>
            </w:r>
            <w:r w:rsidR="2B605795" w:rsidRPr="5968BADA">
              <w:rPr>
                <w:b/>
                <w:bCs/>
                <w:lang w:val="en-GB" w:bidi="en-GB"/>
              </w:rPr>
              <w:t>. Additional information</w:t>
            </w:r>
            <w:r w:rsidR="2B605795" w:rsidRPr="5968BADA">
              <w:rPr>
                <w:lang w:val="en-GB" w:bidi="en-GB"/>
              </w:rPr>
              <w:t xml:space="preserve"> </w:t>
            </w:r>
            <w:r w:rsidR="2B605795" w:rsidRPr="5968BADA">
              <w:rPr>
                <w:i/>
                <w:iCs/>
                <w:lang w:val="en-GB" w:bidi="en-GB"/>
              </w:rPr>
              <w:t>(no more than 2,000 characters)</w:t>
            </w:r>
          </w:p>
        </w:tc>
      </w:tr>
      <w:tr w:rsidR="00BE47DB" w:rsidRPr="00F21E9F" w14:paraId="01AE527D" w14:textId="77777777" w:rsidTr="5968BADA">
        <w:tc>
          <w:tcPr>
            <w:tcW w:w="10094" w:type="dxa"/>
          </w:tcPr>
          <w:p w14:paraId="03FC50A4" w14:textId="77777777" w:rsidR="00BE47DB" w:rsidRPr="00F21E9F" w:rsidRDefault="2B605795" w:rsidP="5968BADA">
            <w:pPr>
              <w:tabs>
                <w:tab w:val="left" w:pos="426"/>
              </w:tabs>
              <w:ind w:right="-63"/>
              <w:jc w:val="both"/>
              <w:rPr>
                <w:i/>
                <w:iCs/>
                <w:lang w:val="en-GB"/>
              </w:rPr>
            </w:pPr>
            <w:r w:rsidRPr="5968BADA">
              <w:rPr>
                <w:i/>
                <w:iCs/>
                <w:lang w:val="en-GB" w:bidi="en-GB"/>
              </w:rPr>
              <w:lastRenderedPageBreak/>
              <w:t xml:space="preserve">If necessary, please provide other project-related information. </w:t>
            </w:r>
          </w:p>
        </w:tc>
      </w:tr>
    </w:tbl>
    <w:p w14:paraId="72D0A219" w14:textId="77777777" w:rsidR="00923F56" w:rsidRPr="0072429E" w:rsidRDefault="00923F56" w:rsidP="766F2A3E">
      <w:pPr>
        <w:tabs>
          <w:tab w:val="left" w:pos="426"/>
        </w:tabs>
        <w:spacing w:before="120" w:after="120"/>
        <w:jc w:val="center"/>
        <w:rPr>
          <w:b/>
          <w:bCs/>
          <w:caps/>
          <w:lang w:val="en-GB"/>
        </w:rPr>
      </w:pPr>
    </w:p>
    <w:p w14:paraId="7827639E" w14:textId="1B303CE0" w:rsidR="00FD484C" w:rsidRPr="0072429E" w:rsidRDefault="006D608D" w:rsidP="766F2A3E">
      <w:pPr>
        <w:tabs>
          <w:tab w:val="left" w:pos="426"/>
        </w:tabs>
        <w:spacing w:before="120" w:after="120"/>
        <w:jc w:val="center"/>
        <w:rPr>
          <w:b/>
          <w:bCs/>
          <w:caps/>
          <w:lang w:val="en-GB"/>
        </w:rPr>
      </w:pPr>
      <w:r w:rsidRPr="5968BADA">
        <w:rPr>
          <w:b/>
          <w:bCs/>
          <w:caps/>
          <w:lang w:val="en-GB"/>
        </w:rPr>
        <w:t>5</w:t>
      </w:r>
      <w:r w:rsidR="00FD484C" w:rsidRPr="5968BADA">
        <w:rPr>
          <w:b/>
          <w:bCs/>
          <w:caps/>
          <w:lang w:val="en-GB"/>
        </w:rPr>
        <w:t>. </w:t>
      </w:r>
      <w:r w:rsidR="00293182" w:rsidRPr="5968BADA">
        <w:rPr>
          <w:b/>
          <w:bCs/>
          <w:caps/>
          <w:lang w:val="en-GB"/>
        </w:rPr>
        <w:t xml:space="preserve"> PROJECT COSTS</w:t>
      </w:r>
      <w:r w:rsidR="000F2376" w:rsidRPr="5968BADA">
        <w:rPr>
          <w:b/>
          <w:bCs/>
          <w:caps/>
          <w:lang w:val="en-GB"/>
        </w:rPr>
        <w:t xml:space="preserve"> ESTIMATE</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4394"/>
        <w:gridCol w:w="1134"/>
        <w:gridCol w:w="1134"/>
        <w:gridCol w:w="992"/>
        <w:gridCol w:w="1418"/>
      </w:tblGrid>
      <w:tr w:rsidR="003D6845" w:rsidRPr="0072429E" w14:paraId="7CD3AFB5" w14:textId="79414E59" w:rsidTr="31DEC5E9">
        <w:trPr>
          <w:cantSplit/>
          <w:trHeight w:val="492"/>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2994DAD4" w14:textId="7B672F93" w:rsidR="003D6845" w:rsidRPr="0072429E" w:rsidRDefault="1B748448" w:rsidP="766F2A3E">
            <w:pPr>
              <w:jc w:val="center"/>
              <w:rPr>
                <w:lang w:val="en-GB"/>
              </w:rPr>
            </w:pPr>
            <w:r w:rsidRPr="5968BADA">
              <w:rPr>
                <w:lang w:val="en-GB"/>
              </w:rPr>
              <w:t>Item No.</w:t>
            </w:r>
          </w:p>
        </w:tc>
        <w:tc>
          <w:tcPr>
            <w:tcW w:w="4394" w:type="dxa"/>
            <w:vMerge w:val="restart"/>
            <w:tcBorders>
              <w:top w:val="single" w:sz="4" w:space="0" w:color="auto"/>
              <w:left w:val="single" w:sz="4" w:space="0" w:color="auto"/>
              <w:bottom w:val="single" w:sz="4" w:space="0" w:color="auto"/>
              <w:right w:val="single" w:sz="4" w:space="0" w:color="auto"/>
            </w:tcBorders>
            <w:vAlign w:val="center"/>
            <w:hideMark/>
          </w:tcPr>
          <w:p w14:paraId="4E9BC757" w14:textId="028822D6" w:rsidR="003D6845" w:rsidRPr="0072429E" w:rsidRDefault="1B748448" w:rsidP="766F2A3E">
            <w:pPr>
              <w:jc w:val="center"/>
              <w:rPr>
                <w:lang w:val="en-GB"/>
              </w:rPr>
            </w:pPr>
            <w:r w:rsidRPr="5968BADA">
              <w:rPr>
                <w:lang w:val="en-GB"/>
              </w:rPr>
              <w:t xml:space="preserve">Cost item </w:t>
            </w:r>
          </w:p>
        </w:tc>
        <w:tc>
          <w:tcPr>
            <w:tcW w:w="4678" w:type="dxa"/>
            <w:gridSpan w:val="4"/>
            <w:tcBorders>
              <w:top w:val="single" w:sz="4" w:space="0" w:color="auto"/>
              <w:left w:val="single" w:sz="4" w:space="0" w:color="auto"/>
              <w:bottom w:val="single" w:sz="4" w:space="0" w:color="auto"/>
              <w:right w:val="single" w:sz="4" w:space="0" w:color="auto"/>
            </w:tcBorders>
            <w:hideMark/>
          </w:tcPr>
          <w:p w14:paraId="5967B394" w14:textId="28A0DCE8" w:rsidR="003D6845" w:rsidRPr="0072429E" w:rsidRDefault="7324F9EA" w:rsidP="766F2A3E">
            <w:pPr>
              <w:jc w:val="center"/>
              <w:rPr>
                <w:lang w:val="en-GB"/>
              </w:rPr>
            </w:pPr>
            <w:r w:rsidRPr="5968BADA">
              <w:rPr>
                <w:lang w:val="en-GB" w:bidi="en-GB"/>
              </w:rPr>
              <w:t>Fund</w:t>
            </w:r>
            <w:r w:rsidR="501D3AFB" w:rsidRPr="5968BADA">
              <w:rPr>
                <w:lang w:val="en-GB" w:bidi="en-GB"/>
              </w:rPr>
              <w:t>ing</w:t>
            </w:r>
            <w:r w:rsidRPr="5968BADA">
              <w:rPr>
                <w:lang w:val="en-GB" w:bidi="en-GB"/>
              </w:rPr>
              <w:t xml:space="preserve"> for the project implementation year, €</w:t>
            </w:r>
          </w:p>
        </w:tc>
      </w:tr>
      <w:tr w:rsidR="007C6FEC" w:rsidRPr="0072429E" w14:paraId="67EFBD33" w14:textId="59357F3A" w:rsidTr="31DEC5E9">
        <w:trPr>
          <w:cantSplit/>
          <w:trHeight w:val="242"/>
        </w:trPr>
        <w:tc>
          <w:tcPr>
            <w:tcW w:w="851" w:type="dxa"/>
            <w:vMerge/>
            <w:vAlign w:val="center"/>
            <w:hideMark/>
          </w:tcPr>
          <w:p w14:paraId="60089E20" w14:textId="77777777" w:rsidR="007C6FEC" w:rsidRPr="0072429E" w:rsidRDefault="007C6FEC" w:rsidP="007C6FEC">
            <w:pPr>
              <w:jc w:val="center"/>
              <w:rPr>
                <w:lang w:val="lt-LT"/>
              </w:rPr>
            </w:pPr>
          </w:p>
        </w:tc>
        <w:tc>
          <w:tcPr>
            <w:tcW w:w="4394" w:type="dxa"/>
            <w:vMerge/>
            <w:vAlign w:val="center"/>
            <w:hideMark/>
          </w:tcPr>
          <w:p w14:paraId="45A716B4" w14:textId="77777777" w:rsidR="007C6FEC" w:rsidRPr="0072429E" w:rsidRDefault="007C6FEC" w:rsidP="007C6FEC">
            <w:pPr>
              <w:jc w:val="center"/>
              <w:rPr>
                <w:lang w:val="lt-LT"/>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61ED281" w14:textId="7EDB137E" w:rsidR="007C6FEC" w:rsidRPr="0072429E" w:rsidRDefault="007C6FEC" w:rsidP="007C6FEC">
            <w:pPr>
              <w:jc w:val="center"/>
              <w:rPr>
                <w:lang w:val="en-GB"/>
              </w:rPr>
            </w:pPr>
            <w:r w:rsidRPr="00F90680">
              <w:t>20</w:t>
            </w:r>
            <w:r>
              <w: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7E73E8" w14:textId="34589A9A" w:rsidR="007C6FEC" w:rsidRPr="0072429E" w:rsidRDefault="007C6FEC" w:rsidP="007C6FEC">
            <w:pPr>
              <w:jc w:val="center"/>
              <w:rPr>
                <w:lang w:val="en-GB"/>
              </w:rPr>
            </w:pPr>
            <w:r w:rsidRPr="00F90680">
              <w:t>20</w:t>
            </w:r>
            <w:r>
              <w:t>...</w:t>
            </w:r>
          </w:p>
        </w:tc>
        <w:tc>
          <w:tcPr>
            <w:tcW w:w="992" w:type="dxa"/>
            <w:tcBorders>
              <w:top w:val="single" w:sz="4" w:space="0" w:color="auto"/>
              <w:left w:val="single" w:sz="4" w:space="0" w:color="auto"/>
              <w:bottom w:val="single" w:sz="4" w:space="0" w:color="auto"/>
              <w:right w:val="single" w:sz="4" w:space="0" w:color="auto"/>
            </w:tcBorders>
            <w:vAlign w:val="center"/>
          </w:tcPr>
          <w:p w14:paraId="29316B57" w14:textId="337E2CA7" w:rsidR="007C6FEC" w:rsidRPr="0072429E" w:rsidRDefault="007C6FEC" w:rsidP="007C6FEC">
            <w:pPr>
              <w:jc w:val="center"/>
              <w:rPr>
                <w:lang w:val="en-GB"/>
              </w:rPr>
            </w:pPr>
            <w:r w:rsidRPr="00F90680">
              <w:t>20</w:t>
            </w:r>
            <w:r>
              <w:t>...</w:t>
            </w:r>
          </w:p>
        </w:tc>
        <w:tc>
          <w:tcPr>
            <w:tcW w:w="1418" w:type="dxa"/>
            <w:tcBorders>
              <w:top w:val="single" w:sz="4" w:space="0" w:color="auto"/>
              <w:left w:val="single" w:sz="4" w:space="0" w:color="auto"/>
              <w:bottom w:val="single" w:sz="4" w:space="0" w:color="auto"/>
              <w:right w:val="single" w:sz="4" w:space="0" w:color="auto"/>
            </w:tcBorders>
            <w:vAlign w:val="center"/>
          </w:tcPr>
          <w:p w14:paraId="745EAE82" w14:textId="6FCB74CE" w:rsidR="007C6FEC" w:rsidRPr="0072429E" w:rsidRDefault="007C6FEC" w:rsidP="007C6FEC">
            <w:pPr>
              <w:jc w:val="center"/>
              <w:rPr>
                <w:lang w:val="en-GB"/>
              </w:rPr>
            </w:pPr>
            <w:r w:rsidRPr="5968BADA">
              <w:rPr>
                <w:lang w:val="en-GB"/>
              </w:rPr>
              <w:t>In total</w:t>
            </w:r>
          </w:p>
        </w:tc>
      </w:tr>
      <w:tr w:rsidR="00F158F2" w:rsidRPr="0072429E" w14:paraId="59136AC5" w14:textId="7157EA96" w:rsidTr="31DEC5E9">
        <w:trPr>
          <w:trHeight w:val="287"/>
        </w:trPr>
        <w:tc>
          <w:tcPr>
            <w:tcW w:w="851" w:type="dxa"/>
            <w:tcBorders>
              <w:top w:val="single" w:sz="4" w:space="0" w:color="auto"/>
              <w:left w:val="single" w:sz="4" w:space="0" w:color="auto"/>
              <w:bottom w:val="single" w:sz="4" w:space="0" w:color="auto"/>
              <w:right w:val="single" w:sz="4" w:space="0" w:color="auto"/>
            </w:tcBorders>
            <w:hideMark/>
          </w:tcPr>
          <w:p w14:paraId="733A2A23" w14:textId="77777777" w:rsidR="00F158F2" w:rsidRPr="0072429E" w:rsidRDefault="60E29361" w:rsidP="766F2A3E">
            <w:pPr>
              <w:jc w:val="center"/>
              <w:rPr>
                <w:lang w:val="en-GB"/>
              </w:rPr>
            </w:pPr>
            <w:r w:rsidRPr="5968BADA">
              <w:rPr>
                <w:lang w:val="en-GB"/>
              </w:rPr>
              <w:t>1.</w:t>
            </w:r>
          </w:p>
        </w:tc>
        <w:tc>
          <w:tcPr>
            <w:tcW w:w="4394" w:type="dxa"/>
            <w:tcBorders>
              <w:top w:val="single" w:sz="4" w:space="0" w:color="auto"/>
              <w:left w:val="single" w:sz="4" w:space="0" w:color="auto"/>
              <w:bottom w:val="single" w:sz="4" w:space="0" w:color="auto"/>
              <w:right w:val="single" w:sz="4" w:space="0" w:color="auto"/>
            </w:tcBorders>
            <w:hideMark/>
          </w:tcPr>
          <w:p w14:paraId="196F6E0A" w14:textId="025EF533" w:rsidR="00F158F2" w:rsidRPr="0072429E" w:rsidRDefault="60E29361" w:rsidP="766F2A3E">
            <w:pPr>
              <w:rPr>
                <w:lang w:val="en-GB"/>
              </w:rPr>
            </w:pPr>
            <w:r w:rsidRPr="5968BADA">
              <w:rPr>
                <w:lang w:val="en-GB"/>
              </w:rPr>
              <w:t>Remuneration, social insurance and other contributions</w:t>
            </w:r>
          </w:p>
        </w:tc>
        <w:tc>
          <w:tcPr>
            <w:tcW w:w="1134" w:type="dxa"/>
            <w:tcBorders>
              <w:top w:val="single" w:sz="4" w:space="0" w:color="auto"/>
              <w:left w:val="single" w:sz="4" w:space="0" w:color="auto"/>
              <w:bottom w:val="single" w:sz="4" w:space="0" w:color="auto"/>
              <w:right w:val="single" w:sz="4" w:space="0" w:color="auto"/>
            </w:tcBorders>
          </w:tcPr>
          <w:p w14:paraId="62DD29B5" w14:textId="77777777" w:rsidR="00F158F2" w:rsidRPr="0072429E" w:rsidRDefault="00F158F2" w:rsidP="766F2A3E">
            <w:pPr>
              <w:jc w:val="both"/>
              <w:rPr>
                <w:lang w:val="en-GB"/>
              </w:rPr>
            </w:pPr>
          </w:p>
        </w:tc>
        <w:tc>
          <w:tcPr>
            <w:tcW w:w="1134" w:type="dxa"/>
            <w:tcBorders>
              <w:top w:val="single" w:sz="4" w:space="0" w:color="auto"/>
              <w:left w:val="single" w:sz="4" w:space="0" w:color="auto"/>
              <w:bottom w:val="single" w:sz="4" w:space="0" w:color="auto"/>
              <w:right w:val="single" w:sz="4" w:space="0" w:color="auto"/>
            </w:tcBorders>
          </w:tcPr>
          <w:p w14:paraId="5995E7CF" w14:textId="77777777" w:rsidR="00F158F2" w:rsidRPr="0072429E" w:rsidRDefault="00F158F2" w:rsidP="766F2A3E">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66EACEFB" w14:textId="77777777" w:rsidR="00F158F2" w:rsidRPr="0072429E" w:rsidRDefault="00F158F2" w:rsidP="766F2A3E">
            <w:pPr>
              <w:jc w:val="both"/>
              <w:rPr>
                <w:lang w:val="en-GB"/>
              </w:rPr>
            </w:pPr>
          </w:p>
        </w:tc>
        <w:tc>
          <w:tcPr>
            <w:tcW w:w="1418" w:type="dxa"/>
            <w:tcBorders>
              <w:top w:val="single" w:sz="4" w:space="0" w:color="auto"/>
              <w:left w:val="single" w:sz="4" w:space="0" w:color="auto"/>
              <w:bottom w:val="single" w:sz="4" w:space="0" w:color="auto"/>
              <w:right w:val="single" w:sz="4" w:space="0" w:color="auto"/>
            </w:tcBorders>
          </w:tcPr>
          <w:p w14:paraId="54CF7786" w14:textId="77777777" w:rsidR="00F158F2" w:rsidRPr="0072429E" w:rsidRDefault="00F158F2" w:rsidP="766F2A3E">
            <w:pPr>
              <w:jc w:val="both"/>
              <w:rPr>
                <w:lang w:val="en-GB"/>
              </w:rPr>
            </w:pPr>
          </w:p>
        </w:tc>
      </w:tr>
      <w:tr w:rsidR="00F158F2" w:rsidRPr="0072429E" w14:paraId="38966B27" w14:textId="2F56F0DE" w:rsidTr="31DEC5E9">
        <w:trPr>
          <w:trHeight w:val="287"/>
        </w:trPr>
        <w:tc>
          <w:tcPr>
            <w:tcW w:w="851" w:type="dxa"/>
            <w:tcBorders>
              <w:top w:val="single" w:sz="4" w:space="0" w:color="auto"/>
              <w:left w:val="single" w:sz="4" w:space="0" w:color="auto"/>
              <w:bottom w:val="single" w:sz="4" w:space="0" w:color="auto"/>
              <w:right w:val="single" w:sz="4" w:space="0" w:color="auto"/>
            </w:tcBorders>
            <w:hideMark/>
          </w:tcPr>
          <w:p w14:paraId="58F3DD82" w14:textId="77777777" w:rsidR="00F158F2" w:rsidRPr="0072429E" w:rsidRDefault="60E29361" w:rsidP="766F2A3E">
            <w:pPr>
              <w:jc w:val="center"/>
              <w:rPr>
                <w:lang w:val="en-GB"/>
              </w:rPr>
            </w:pPr>
            <w:r w:rsidRPr="5968BADA">
              <w:rPr>
                <w:lang w:val="en-GB"/>
              </w:rPr>
              <w:t>2.</w:t>
            </w:r>
          </w:p>
        </w:tc>
        <w:tc>
          <w:tcPr>
            <w:tcW w:w="4394" w:type="dxa"/>
            <w:tcBorders>
              <w:top w:val="single" w:sz="4" w:space="0" w:color="auto"/>
              <w:left w:val="single" w:sz="4" w:space="0" w:color="auto"/>
              <w:bottom w:val="single" w:sz="4" w:space="0" w:color="auto"/>
              <w:right w:val="single" w:sz="4" w:space="0" w:color="auto"/>
            </w:tcBorders>
            <w:hideMark/>
          </w:tcPr>
          <w:p w14:paraId="1E85AB2E" w14:textId="61535689" w:rsidR="00F158F2" w:rsidRPr="0072429E" w:rsidRDefault="53A2B776" w:rsidP="766F2A3E">
            <w:pPr>
              <w:rPr>
                <w:lang w:val="en-GB"/>
              </w:rPr>
            </w:pPr>
            <w:r w:rsidRPr="5968BADA">
              <w:rPr>
                <w:lang w:val="en-GB" w:bidi="en-GB"/>
              </w:rPr>
              <w:t xml:space="preserve">Costs for goods and service costs (including costs of copyright works and costs </w:t>
            </w:r>
            <w:r w:rsidR="3B27CBDF" w:rsidRPr="5968BADA">
              <w:rPr>
                <w:lang w:val="en-GB"/>
              </w:rPr>
              <w:t>for business trips)</w:t>
            </w:r>
          </w:p>
        </w:tc>
        <w:tc>
          <w:tcPr>
            <w:tcW w:w="1134" w:type="dxa"/>
            <w:tcBorders>
              <w:top w:val="single" w:sz="4" w:space="0" w:color="auto"/>
              <w:left w:val="single" w:sz="4" w:space="0" w:color="auto"/>
              <w:bottom w:val="single" w:sz="4" w:space="0" w:color="auto"/>
              <w:right w:val="single" w:sz="4" w:space="0" w:color="auto"/>
            </w:tcBorders>
          </w:tcPr>
          <w:p w14:paraId="0904CD38" w14:textId="77777777" w:rsidR="00F158F2" w:rsidRPr="0072429E" w:rsidRDefault="00F158F2" w:rsidP="766F2A3E">
            <w:pPr>
              <w:jc w:val="both"/>
              <w:rPr>
                <w:lang w:val="en-GB"/>
              </w:rPr>
            </w:pPr>
          </w:p>
        </w:tc>
        <w:tc>
          <w:tcPr>
            <w:tcW w:w="1134" w:type="dxa"/>
            <w:tcBorders>
              <w:top w:val="single" w:sz="4" w:space="0" w:color="auto"/>
              <w:left w:val="single" w:sz="4" w:space="0" w:color="auto"/>
              <w:bottom w:val="single" w:sz="4" w:space="0" w:color="auto"/>
              <w:right w:val="single" w:sz="4" w:space="0" w:color="auto"/>
            </w:tcBorders>
          </w:tcPr>
          <w:p w14:paraId="18419817" w14:textId="77777777" w:rsidR="00F158F2" w:rsidRPr="0072429E" w:rsidRDefault="00F158F2" w:rsidP="766F2A3E">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27746D6B" w14:textId="77777777" w:rsidR="00F158F2" w:rsidRPr="0072429E" w:rsidRDefault="00F158F2" w:rsidP="766F2A3E">
            <w:pPr>
              <w:jc w:val="both"/>
              <w:rPr>
                <w:lang w:val="en-GB"/>
              </w:rPr>
            </w:pPr>
          </w:p>
        </w:tc>
        <w:tc>
          <w:tcPr>
            <w:tcW w:w="1418" w:type="dxa"/>
            <w:tcBorders>
              <w:top w:val="single" w:sz="4" w:space="0" w:color="auto"/>
              <w:left w:val="single" w:sz="4" w:space="0" w:color="auto"/>
              <w:bottom w:val="single" w:sz="4" w:space="0" w:color="auto"/>
              <w:right w:val="single" w:sz="4" w:space="0" w:color="auto"/>
            </w:tcBorders>
          </w:tcPr>
          <w:p w14:paraId="35634DF7" w14:textId="77777777" w:rsidR="00F158F2" w:rsidRPr="0072429E" w:rsidRDefault="00F158F2" w:rsidP="766F2A3E">
            <w:pPr>
              <w:jc w:val="both"/>
              <w:rPr>
                <w:lang w:val="en-GB"/>
              </w:rPr>
            </w:pPr>
          </w:p>
        </w:tc>
      </w:tr>
      <w:tr w:rsidR="00E32E77" w:rsidRPr="0072429E" w14:paraId="03AD1AE3" w14:textId="6C603A9F" w:rsidTr="31DEC5E9">
        <w:trPr>
          <w:trHeight w:val="287"/>
        </w:trPr>
        <w:tc>
          <w:tcPr>
            <w:tcW w:w="851" w:type="dxa"/>
            <w:tcBorders>
              <w:top w:val="single" w:sz="4" w:space="0" w:color="auto"/>
              <w:left w:val="single" w:sz="4" w:space="0" w:color="auto"/>
              <w:bottom w:val="single" w:sz="4" w:space="0" w:color="auto"/>
              <w:right w:val="single" w:sz="4" w:space="0" w:color="auto"/>
            </w:tcBorders>
            <w:hideMark/>
          </w:tcPr>
          <w:p w14:paraId="7D99835E" w14:textId="77777777" w:rsidR="00E32E77" w:rsidRPr="0072429E" w:rsidRDefault="71548674" w:rsidP="766F2A3E">
            <w:pPr>
              <w:jc w:val="center"/>
              <w:rPr>
                <w:lang w:val="en-GB"/>
              </w:rPr>
            </w:pPr>
            <w:r w:rsidRPr="5968BADA">
              <w:rPr>
                <w:lang w:val="en-GB"/>
              </w:rPr>
              <w:t>3.</w:t>
            </w:r>
          </w:p>
        </w:tc>
        <w:tc>
          <w:tcPr>
            <w:tcW w:w="4394" w:type="dxa"/>
            <w:tcBorders>
              <w:top w:val="single" w:sz="4" w:space="0" w:color="auto"/>
              <w:left w:val="single" w:sz="4" w:space="0" w:color="auto"/>
              <w:bottom w:val="single" w:sz="4" w:space="0" w:color="auto"/>
              <w:right w:val="single" w:sz="4" w:space="0" w:color="auto"/>
            </w:tcBorders>
            <w:hideMark/>
          </w:tcPr>
          <w:p w14:paraId="0551A2F1" w14:textId="6C7AB9F0" w:rsidR="00E32E77" w:rsidRPr="0072429E" w:rsidRDefault="71548674" w:rsidP="766F2A3E">
            <w:pPr>
              <w:rPr>
                <w:lang w:val="en-GB"/>
              </w:rPr>
            </w:pPr>
            <w:r w:rsidRPr="5968BADA">
              <w:rPr>
                <w:lang w:val="en-GB"/>
              </w:rPr>
              <w:t xml:space="preserve">Costs for the acquisition of </w:t>
            </w:r>
            <w:r w:rsidR="447C1727" w:rsidRPr="5968BADA">
              <w:rPr>
                <w:lang w:val="en-GB" w:bidi="en-GB"/>
              </w:rPr>
              <w:t xml:space="preserve">non-current </w:t>
            </w:r>
            <w:r w:rsidRPr="5968BADA">
              <w:rPr>
                <w:lang w:val="en-GB"/>
              </w:rPr>
              <w:t>assets</w:t>
            </w:r>
          </w:p>
        </w:tc>
        <w:tc>
          <w:tcPr>
            <w:tcW w:w="1134" w:type="dxa"/>
            <w:tcBorders>
              <w:top w:val="single" w:sz="4" w:space="0" w:color="auto"/>
              <w:left w:val="single" w:sz="4" w:space="0" w:color="auto"/>
              <w:bottom w:val="single" w:sz="4" w:space="0" w:color="auto"/>
              <w:right w:val="single" w:sz="4" w:space="0" w:color="auto"/>
            </w:tcBorders>
          </w:tcPr>
          <w:p w14:paraId="27E49958" w14:textId="77777777" w:rsidR="00E32E77" w:rsidRPr="0072429E" w:rsidRDefault="00E32E77" w:rsidP="766F2A3E">
            <w:pPr>
              <w:jc w:val="both"/>
              <w:rPr>
                <w:lang w:val="en-GB"/>
              </w:rPr>
            </w:pPr>
          </w:p>
        </w:tc>
        <w:tc>
          <w:tcPr>
            <w:tcW w:w="1134" w:type="dxa"/>
            <w:tcBorders>
              <w:top w:val="single" w:sz="4" w:space="0" w:color="auto"/>
              <w:left w:val="single" w:sz="4" w:space="0" w:color="auto"/>
              <w:bottom w:val="single" w:sz="4" w:space="0" w:color="auto"/>
              <w:right w:val="single" w:sz="4" w:space="0" w:color="auto"/>
            </w:tcBorders>
          </w:tcPr>
          <w:p w14:paraId="07DB9BBD" w14:textId="77777777" w:rsidR="00E32E77" w:rsidRPr="0072429E" w:rsidRDefault="00E32E77" w:rsidP="766F2A3E">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0EF2622D" w14:textId="77777777" w:rsidR="00E32E77" w:rsidRPr="0072429E" w:rsidRDefault="00E32E77" w:rsidP="766F2A3E">
            <w:pPr>
              <w:jc w:val="both"/>
              <w:rPr>
                <w:lang w:val="en-GB"/>
              </w:rPr>
            </w:pPr>
          </w:p>
        </w:tc>
        <w:tc>
          <w:tcPr>
            <w:tcW w:w="1418" w:type="dxa"/>
            <w:tcBorders>
              <w:top w:val="single" w:sz="4" w:space="0" w:color="auto"/>
              <w:left w:val="single" w:sz="4" w:space="0" w:color="auto"/>
              <w:bottom w:val="single" w:sz="4" w:space="0" w:color="auto"/>
              <w:right w:val="single" w:sz="4" w:space="0" w:color="auto"/>
            </w:tcBorders>
          </w:tcPr>
          <w:p w14:paraId="42B5CA2A" w14:textId="77777777" w:rsidR="00E32E77" w:rsidRPr="0072429E" w:rsidRDefault="00E32E77" w:rsidP="766F2A3E">
            <w:pPr>
              <w:jc w:val="both"/>
              <w:rPr>
                <w:lang w:val="en-GB"/>
              </w:rPr>
            </w:pPr>
          </w:p>
        </w:tc>
      </w:tr>
      <w:tr w:rsidR="00F158F2" w:rsidRPr="0072429E" w14:paraId="0EF64B1D" w14:textId="16607633" w:rsidTr="31DEC5E9">
        <w:trPr>
          <w:trHeight w:val="287"/>
        </w:trPr>
        <w:tc>
          <w:tcPr>
            <w:tcW w:w="851" w:type="dxa"/>
            <w:tcBorders>
              <w:top w:val="single" w:sz="4" w:space="0" w:color="auto"/>
              <w:left w:val="single" w:sz="4" w:space="0" w:color="auto"/>
              <w:bottom w:val="single" w:sz="4" w:space="0" w:color="auto"/>
              <w:right w:val="single" w:sz="4" w:space="0" w:color="auto"/>
            </w:tcBorders>
            <w:hideMark/>
          </w:tcPr>
          <w:p w14:paraId="22ED3555" w14:textId="77777777" w:rsidR="00F158F2" w:rsidRPr="0072429E" w:rsidRDefault="60E29361" w:rsidP="766F2A3E">
            <w:pPr>
              <w:jc w:val="center"/>
              <w:rPr>
                <w:lang w:val="en-GB"/>
              </w:rPr>
            </w:pPr>
            <w:r w:rsidRPr="5968BADA">
              <w:rPr>
                <w:lang w:val="en-GB"/>
              </w:rPr>
              <w:t>4.</w:t>
            </w:r>
          </w:p>
        </w:tc>
        <w:tc>
          <w:tcPr>
            <w:tcW w:w="4394" w:type="dxa"/>
            <w:tcBorders>
              <w:top w:val="single" w:sz="4" w:space="0" w:color="auto"/>
              <w:left w:val="single" w:sz="4" w:space="0" w:color="auto"/>
              <w:bottom w:val="single" w:sz="4" w:space="0" w:color="auto"/>
              <w:right w:val="single" w:sz="4" w:space="0" w:color="auto"/>
            </w:tcBorders>
            <w:hideMark/>
          </w:tcPr>
          <w:p w14:paraId="0123C092" w14:textId="0A5E0F0A" w:rsidR="00F158F2" w:rsidRPr="0072429E" w:rsidRDefault="71548674" w:rsidP="766F2A3E">
            <w:pPr>
              <w:rPr>
                <w:lang w:val="en-GB"/>
              </w:rPr>
            </w:pPr>
            <w:r w:rsidRPr="31DEC5E9">
              <w:rPr>
                <w:lang w:val="en-GB"/>
              </w:rPr>
              <w:t>Indirect cost</w:t>
            </w:r>
            <w:r w:rsidR="4630170B" w:rsidRPr="31DEC5E9">
              <w:rPr>
                <w:lang w:val="en-GB"/>
              </w:rPr>
              <w:t>s</w:t>
            </w:r>
            <w:r w:rsidR="60E29361" w:rsidRPr="31DEC5E9">
              <w:rPr>
                <w:lang w:val="en-GB"/>
              </w:rPr>
              <w:t xml:space="preserve">, </w:t>
            </w:r>
            <w:r w:rsidRPr="31DEC5E9">
              <w:rPr>
                <w:lang w:val="en-GB"/>
              </w:rPr>
              <w:t>up to</w:t>
            </w:r>
            <w:r w:rsidR="60E29361" w:rsidRPr="31DEC5E9">
              <w:rPr>
                <w:lang w:val="en-GB"/>
              </w:rPr>
              <w:t xml:space="preserve"> 10 </w:t>
            </w:r>
            <w:r w:rsidR="765A8857" w:rsidRPr="31DEC5E9">
              <w:rPr>
                <w:lang w:val="en-GB"/>
              </w:rPr>
              <w:t>percent</w:t>
            </w:r>
            <w:r w:rsidR="434AA2E8" w:rsidRPr="31DEC5E9">
              <w:rPr>
                <w:lang w:val="en-GB"/>
              </w:rPr>
              <w:t xml:space="preserve"> </w:t>
            </w:r>
            <w:r w:rsidR="434AA2E8" w:rsidRPr="31DEC5E9">
              <w:rPr>
                <w:lang w:val="en-GB" w:bidi="en-GB"/>
              </w:rPr>
              <w:t>of costs indicated in lines 1–3</w:t>
            </w:r>
          </w:p>
        </w:tc>
        <w:tc>
          <w:tcPr>
            <w:tcW w:w="1134" w:type="dxa"/>
            <w:tcBorders>
              <w:top w:val="single" w:sz="4" w:space="0" w:color="auto"/>
              <w:left w:val="single" w:sz="4" w:space="0" w:color="auto"/>
              <w:bottom w:val="single" w:sz="4" w:space="0" w:color="auto"/>
              <w:right w:val="single" w:sz="4" w:space="0" w:color="auto"/>
            </w:tcBorders>
          </w:tcPr>
          <w:p w14:paraId="539F477A" w14:textId="77777777" w:rsidR="00F158F2" w:rsidRPr="0072429E" w:rsidRDefault="00F158F2" w:rsidP="766F2A3E">
            <w:pPr>
              <w:jc w:val="both"/>
              <w:rPr>
                <w:lang w:val="en-GB"/>
              </w:rPr>
            </w:pPr>
          </w:p>
        </w:tc>
        <w:tc>
          <w:tcPr>
            <w:tcW w:w="1134" w:type="dxa"/>
            <w:tcBorders>
              <w:top w:val="single" w:sz="4" w:space="0" w:color="auto"/>
              <w:left w:val="single" w:sz="4" w:space="0" w:color="auto"/>
              <w:bottom w:val="single" w:sz="4" w:space="0" w:color="auto"/>
              <w:right w:val="single" w:sz="4" w:space="0" w:color="auto"/>
            </w:tcBorders>
          </w:tcPr>
          <w:p w14:paraId="2085F422" w14:textId="77777777" w:rsidR="00F158F2" w:rsidRPr="0072429E" w:rsidRDefault="00F158F2" w:rsidP="766F2A3E">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4DF36F01" w14:textId="77777777" w:rsidR="00F158F2" w:rsidRPr="0072429E" w:rsidRDefault="00F158F2" w:rsidP="766F2A3E">
            <w:pPr>
              <w:jc w:val="both"/>
              <w:rPr>
                <w:lang w:val="en-GB"/>
              </w:rPr>
            </w:pPr>
          </w:p>
        </w:tc>
        <w:tc>
          <w:tcPr>
            <w:tcW w:w="1418" w:type="dxa"/>
            <w:tcBorders>
              <w:top w:val="single" w:sz="4" w:space="0" w:color="auto"/>
              <w:left w:val="single" w:sz="4" w:space="0" w:color="auto"/>
              <w:bottom w:val="single" w:sz="4" w:space="0" w:color="auto"/>
              <w:right w:val="single" w:sz="4" w:space="0" w:color="auto"/>
            </w:tcBorders>
          </w:tcPr>
          <w:p w14:paraId="0DA35075" w14:textId="77777777" w:rsidR="00F158F2" w:rsidRPr="0072429E" w:rsidRDefault="00F158F2" w:rsidP="766F2A3E">
            <w:pPr>
              <w:jc w:val="both"/>
              <w:rPr>
                <w:lang w:val="en-GB"/>
              </w:rPr>
            </w:pPr>
          </w:p>
        </w:tc>
      </w:tr>
      <w:tr w:rsidR="00F158F2" w:rsidRPr="0072429E" w14:paraId="0630CFF1" w14:textId="379BA932" w:rsidTr="31DEC5E9">
        <w:trPr>
          <w:trHeight w:val="287"/>
        </w:trPr>
        <w:tc>
          <w:tcPr>
            <w:tcW w:w="851" w:type="dxa"/>
            <w:tcBorders>
              <w:top w:val="single" w:sz="4" w:space="0" w:color="auto"/>
              <w:left w:val="single" w:sz="4" w:space="0" w:color="auto"/>
              <w:bottom w:val="single" w:sz="4" w:space="0" w:color="auto"/>
              <w:right w:val="single" w:sz="4" w:space="0" w:color="auto"/>
            </w:tcBorders>
          </w:tcPr>
          <w:p w14:paraId="19AC5188" w14:textId="77777777" w:rsidR="00F158F2" w:rsidRPr="0072429E" w:rsidRDefault="00F158F2" w:rsidP="766F2A3E">
            <w:pPr>
              <w:jc w:val="center"/>
              <w:rPr>
                <w:lang w:val="en-GB"/>
              </w:rPr>
            </w:pPr>
          </w:p>
        </w:tc>
        <w:tc>
          <w:tcPr>
            <w:tcW w:w="4394" w:type="dxa"/>
            <w:tcBorders>
              <w:top w:val="single" w:sz="4" w:space="0" w:color="auto"/>
              <w:left w:val="single" w:sz="4" w:space="0" w:color="auto"/>
              <w:bottom w:val="single" w:sz="4" w:space="0" w:color="auto"/>
              <w:right w:val="single" w:sz="4" w:space="0" w:color="auto"/>
            </w:tcBorders>
            <w:hideMark/>
          </w:tcPr>
          <w:p w14:paraId="02C09884" w14:textId="2C74E07F" w:rsidR="00F158F2" w:rsidRPr="0072429E" w:rsidRDefault="00293182" w:rsidP="766F2A3E">
            <w:pPr>
              <w:jc w:val="right"/>
              <w:rPr>
                <w:lang w:val="en-GB"/>
              </w:rPr>
            </w:pPr>
            <w:r w:rsidRPr="5968BADA">
              <w:rPr>
                <w:lang w:val="en-GB"/>
              </w:rPr>
              <w:t>In total</w:t>
            </w:r>
            <w:r w:rsidR="60E29361" w:rsidRPr="5968BADA">
              <w:rPr>
                <w:lang w:val="en-GB"/>
              </w:rPr>
              <w:t>:</w:t>
            </w:r>
          </w:p>
        </w:tc>
        <w:tc>
          <w:tcPr>
            <w:tcW w:w="1134" w:type="dxa"/>
            <w:tcBorders>
              <w:top w:val="single" w:sz="4" w:space="0" w:color="auto"/>
              <w:left w:val="single" w:sz="4" w:space="0" w:color="auto"/>
              <w:bottom w:val="single" w:sz="4" w:space="0" w:color="auto"/>
              <w:right w:val="single" w:sz="4" w:space="0" w:color="auto"/>
            </w:tcBorders>
          </w:tcPr>
          <w:p w14:paraId="31A7A5B8" w14:textId="77777777" w:rsidR="00F158F2" w:rsidRPr="0072429E" w:rsidRDefault="00F158F2" w:rsidP="766F2A3E">
            <w:pPr>
              <w:jc w:val="both"/>
              <w:rPr>
                <w:lang w:val="en-GB"/>
              </w:rPr>
            </w:pPr>
          </w:p>
        </w:tc>
        <w:tc>
          <w:tcPr>
            <w:tcW w:w="1134" w:type="dxa"/>
            <w:tcBorders>
              <w:top w:val="single" w:sz="4" w:space="0" w:color="auto"/>
              <w:left w:val="single" w:sz="4" w:space="0" w:color="auto"/>
              <w:bottom w:val="single" w:sz="4" w:space="0" w:color="auto"/>
              <w:right w:val="single" w:sz="4" w:space="0" w:color="auto"/>
            </w:tcBorders>
          </w:tcPr>
          <w:p w14:paraId="078D4C4E" w14:textId="77777777" w:rsidR="00F158F2" w:rsidRPr="0072429E" w:rsidRDefault="00F158F2" w:rsidP="766F2A3E">
            <w:pPr>
              <w:jc w:val="both"/>
              <w:rPr>
                <w:lang w:val="en-GB"/>
              </w:rPr>
            </w:pPr>
          </w:p>
        </w:tc>
        <w:tc>
          <w:tcPr>
            <w:tcW w:w="992" w:type="dxa"/>
            <w:tcBorders>
              <w:top w:val="single" w:sz="4" w:space="0" w:color="auto"/>
              <w:left w:val="single" w:sz="4" w:space="0" w:color="auto"/>
              <w:bottom w:val="single" w:sz="4" w:space="0" w:color="auto"/>
              <w:right w:val="single" w:sz="4" w:space="0" w:color="auto"/>
            </w:tcBorders>
          </w:tcPr>
          <w:p w14:paraId="52B50940" w14:textId="77777777" w:rsidR="00F158F2" w:rsidRPr="0072429E" w:rsidRDefault="00F158F2" w:rsidP="766F2A3E">
            <w:pPr>
              <w:jc w:val="both"/>
              <w:rPr>
                <w:lang w:val="en-GB"/>
              </w:rPr>
            </w:pPr>
          </w:p>
        </w:tc>
        <w:tc>
          <w:tcPr>
            <w:tcW w:w="1418" w:type="dxa"/>
            <w:tcBorders>
              <w:top w:val="single" w:sz="4" w:space="0" w:color="auto"/>
              <w:left w:val="single" w:sz="4" w:space="0" w:color="auto"/>
              <w:bottom w:val="single" w:sz="4" w:space="0" w:color="auto"/>
              <w:right w:val="single" w:sz="4" w:space="0" w:color="auto"/>
            </w:tcBorders>
          </w:tcPr>
          <w:p w14:paraId="69B6C5C4" w14:textId="77777777" w:rsidR="00F158F2" w:rsidRPr="0072429E" w:rsidRDefault="00F158F2" w:rsidP="766F2A3E">
            <w:pPr>
              <w:jc w:val="both"/>
              <w:rPr>
                <w:lang w:val="en-GB"/>
              </w:rPr>
            </w:pPr>
          </w:p>
        </w:tc>
      </w:tr>
    </w:tbl>
    <w:p w14:paraId="0F0F4FA3" w14:textId="77777777" w:rsidR="003C0C4B" w:rsidRPr="0072429E" w:rsidRDefault="003C0C4B" w:rsidP="766F2A3E">
      <w:pPr>
        <w:tabs>
          <w:tab w:val="left" w:pos="4111"/>
          <w:tab w:val="left" w:pos="6521"/>
        </w:tabs>
        <w:jc w:val="center"/>
        <w:rPr>
          <w:b/>
          <w:bCs/>
          <w:lang w:val="en-GB" w:eastAsia="lt-LT"/>
        </w:rPr>
      </w:pPr>
    </w:p>
    <w:p w14:paraId="4C0176C7" w14:textId="1E2E449C" w:rsidR="00E0545E" w:rsidRDefault="006D608D" w:rsidP="766F2A3E">
      <w:pPr>
        <w:tabs>
          <w:tab w:val="left" w:pos="4111"/>
          <w:tab w:val="left" w:pos="6521"/>
        </w:tabs>
        <w:jc w:val="center"/>
        <w:rPr>
          <w:b/>
          <w:bCs/>
          <w:lang w:val="en-GB" w:eastAsia="lt-LT"/>
        </w:rPr>
      </w:pPr>
      <w:r w:rsidRPr="5968BADA">
        <w:rPr>
          <w:b/>
          <w:bCs/>
          <w:lang w:val="en-GB" w:eastAsia="lt-LT"/>
        </w:rPr>
        <w:t>6</w:t>
      </w:r>
      <w:r w:rsidR="00F271EF" w:rsidRPr="5968BADA">
        <w:rPr>
          <w:b/>
          <w:bCs/>
          <w:lang w:val="en-GB" w:eastAsia="lt-LT"/>
        </w:rPr>
        <w:t xml:space="preserve">. </w:t>
      </w:r>
      <w:r w:rsidR="00300F17" w:rsidRPr="5968BADA">
        <w:rPr>
          <w:b/>
          <w:bCs/>
          <w:lang w:val="en-GB" w:bidi="en-GB"/>
        </w:rPr>
        <w:t>JUSTIFICATION OF PROJECT COSTS ESTIMATE</w:t>
      </w:r>
    </w:p>
    <w:p w14:paraId="1288C82F" w14:textId="109D7075" w:rsidR="008E6575" w:rsidRPr="00F21E9F" w:rsidRDefault="006D608D" w:rsidP="766F2A3E">
      <w:pPr>
        <w:tabs>
          <w:tab w:val="left" w:pos="709"/>
        </w:tabs>
        <w:spacing w:before="120" w:after="120"/>
        <w:jc w:val="center"/>
        <w:rPr>
          <w:vertAlign w:val="superscript"/>
          <w:lang w:val="en-GB"/>
        </w:rPr>
      </w:pPr>
      <w:r w:rsidRPr="5968BADA">
        <w:rPr>
          <w:lang w:val="en-GB" w:bidi="en-GB"/>
        </w:rPr>
        <w:t>6</w:t>
      </w:r>
      <w:r w:rsidR="008E6575" w:rsidRPr="5968BADA">
        <w:rPr>
          <w:lang w:val="en-GB" w:bidi="en-GB"/>
        </w:rPr>
        <w:t>.1. JUSTIFICATION OF REMUNERATION</w:t>
      </w:r>
      <w:r w:rsidR="00B677D3" w:rsidRPr="5968BADA">
        <w:rPr>
          <w:lang w:val="en-GB" w:bidi="en-GB"/>
        </w:rPr>
        <w:t xml:space="preserve"> FOR THE </w:t>
      </w:r>
      <w:r w:rsidR="00B677D3" w:rsidRPr="5968BADA">
        <w:rPr>
          <w:lang w:val="en-GB"/>
        </w:rPr>
        <w:t>POSTDOCTORAL FELLOW</w:t>
      </w:r>
    </w:p>
    <w:tbl>
      <w:tblPr>
        <w:tblW w:w="890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134"/>
        <w:gridCol w:w="1134"/>
        <w:gridCol w:w="1134"/>
        <w:gridCol w:w="992"/>
        <w:gridCol w:w="992"/>
        <w:gridCol w:w="992"/>
        <w:gridCol w:w="993"/>
        <w:gridCol w:w="1134"/>
      </w:tblGrid>
      <w:tr w:rsidR="00496218" w:rsidRPr="00F21E9F" w14:paraId="54FA3507" w14:textId="77777777" w:rsidTr="5968BADA">
        <w:tc>
          <w:tcPr>
            <w:tcW w:w="403" w:type="dxa"/>
            <w:vMerge w:val="restart"/>
          </w:tcPr>
          <w:p w14:paraId="42F4243A" w14:textId="43B5EB1F" w:rsidR="00496218" w:rsidRPr="009250B6" w:rsidRDefault="009250B6" w:rsidP="766F2A3E">
            <w:pPr>
              <w:tabs>
                <w:tab w:val="left" w:pos="709"/>
              </w:tabs>
              <w:ind w:left="-136" w:right="-119"/>
              <w:jc w:val="center"/>
              <w:rPr>
                <w:sz w:val="22"/>
                <w:szCs w:val="22"/>
                <w:lang w:val="en-GB"/>
              </w:rPr>
            </w:pPr>
            <w:r w:rsidRPr="009250B6">
              <w:rPr>
                <w:sz w:val="22"/>
                <w:szCs w:val="22"/>
                <w:lang w:val="en-GB"/>
              </w:rPr>
              <w:t>Item No</w:t>
            </w:r>
            <w:r w:rsidRPr="009250B6">
              <w:rPr>
                <w:sz w:val="22"/>
                <w:szCs w:val="22"/>
                <w:lang w:val="en-GB" w:bidi="en-GB"/>
              </w:rPr>
              <w:t>.</w:t>
            </w:r>
            <w:r w:rsidR="7515FD16" w:rsidRPr="009250B6">
              <w:rPr>
                <w:sz w:val="22"/>
                <w:szCs w:val="22"/>
                <w:lang w:val="en-GB" w:bidi="en-GB"/>
              </w:rPr>
              <w:t xml:space="preserve"> </w:t>
            </w:r>
          </w:p>
        </w:tc>
        <w:tc>
          <w:tcPr>
            <w:tcW w:w="1134" w:type="dxa"/>
            <w:vMerge w:val="restart"/>
          </w:tcPr>
          <w:p w14:paraId="51897964" w14:textId="77777777" w:rsidR="00496218" w:rsidRPr="00F21E9F" w:rsidRDefault="7515FD16" w:rsidP="766F2A3E">
            <w:pPr>
              <w:tabs>
                <w:tab w:val="left" w:pos="709"/>
              </w:tabs>
              <w:jc w:val="center"/>
              <w:rPr>
                <w:sz w:val="22"/>
                <w:szCs w:val="22"/>
                <w:lang w:val="en-GB"/>
              </w:rPr>
            </w:pPr>
            <w:r w:rsidRPr="5968BADA">
              <w:rPr>
                <w:sz w:val="22"/>
                <w:szCs w:val="22"/>
                <w:lang w:val="en-GB" w:bidi="en-GB"/>
              </w:rPr>
              <w:t>Position within the project</w:t>
            </w:r>
          </w:p>
        </w:tc>
        <w:tc>
          <w:tcPr>
            <w:tcW w:w="1134" w:type="dxa"/>
            <w:vMerge w:val="restart"/>
          </w:tcPr>
          <w:p w14:paraId="2202E146" w14:textId="77777777" w:rsidR="00496218" w:rsidRPr="00F21E9F" w:rsidRDefault="7515FD16" w:rsidP="766F2A3E">
            <w:pPr>
              <w:tabs>
                <w:tab w:val="left" w:pos="709"/>
              </w:tabs>
              <w:jc w:val="center"/>
              <w:rPr>
                <w:sz w:val="22"/>
                <w:szCs w:val="22"/>
                <w:lang w:val="en-GB"/>
              </w:rPr>
            </w:pPr>
            <w:r w:rsidRPr="5968BADA">
              <w:rPr>
                <w:sz w:val="22"/>
                <w:szCs w:val="22"/>
                <w:lang w:val="en-GB" w:bidi="en-GB"/>
              </w:rPr>
              <w:t>Year of project implementation</w:t>
            </w:r>
          </w:p>
        </w:tc>
        <w:tc>
          <w:tcPr>
            <w:tcW w:w="1134" w:type="dxa"/>
            <w:vMerge w:val="restart"/>
          </w:tcPr>
          <w:p w14:paraId="6388FC24" w14:textId="77777777" w:rsidR="00496218" w:rsidRPr="00F21E9F" w:rsidRDefault="7515FD16" w:rsidP="766F2A3E">
            <w:pPr>
              <w:tabs>
                <w:tab w:val="left" w:pos="709"/>
              </w:tabs>
              <w:jc w:val="center"/>
              <w:rPr>
                <w:sz w:val="22"/>
                <w:szCs w:val="22"/>
                <w:lang w:val="en-GB"/>
              </w:rPr>
            </w:pPr>
            <w:r w:rsidRPr="5968BADA">
              <w:rPr>
                <w:sz w:val="22"/>
                <w:szCs w:val="22"/>
                <w:lang w:val="en-GB" w:bidi="en-GB"/>
              </w:rPr>
              <w:t>Project implementation duration in months</w:t>
            </w:r>
          </w:p>
        </w:tc>
        <w:tc>
          <w:tcPr>
            <w:tcW w:w="992" w:type="dxa"/>
            <w:vMerge w:val="restart"/>
          </w:tcPr>
          <w:p w14:paraId="193DD662" w14:textId="24F21891" w:rsidR="00496218" w:rsidRPr="00F21E9F" w:rsidRDefault="7515FD16" w:rsidP="766F2A3E">
            <w:pPr>
              <w:tabs>
                <w:tab w:val="left" w:pos="709"/>
              </w:tabs>
              <w:jc w:val="center"/>
              <w:rPr>
                <w:sz w:val="22"/>
                <w:szCs w:val="22"/>
                <w:lang w:val="en-GB"/>
              </w:rPr>
            </w:pPr>
            <w:r w:rsidRPr="5968BADA">
              <w:rPr>
                <w:sz w:val="22"/>
                <w:szCs w:val="22"/>
                <w:lang w:val="en-GB" w:bidi="en-GB"/>
              </w:rPr>
              <w:t xml:space="preserve">Total working and leave hours throughout the </w:t>
            </w:r>
            <w:r w:rsidR="4AEF4D3F" w:rsidRPr="5968BADA">
              <w:rPr>
                <w:sz w:val="22"/>
                <w:szCs w:val="22"/>
                <w:lang w:val="en-GB" w:bidi="en-GB"/>
              </w:rPr>
              <w:t>year</w:t>
            </w:r>
            <w:r w:rsidR="4AEF4D3F" w:rsidRPr="5968BADA">
              <w:rPr>
                <w:sz w:val="22"/>
                <w:szCs w:val="22"/>
                <w:vertAlign w:val="superscript"/>
                <w:lang w:val="en-GB" w:bidi="en-GB"/>
              </w:rPr>
              <w:t>6</w:t>
            </w:r>
          </w:p>
        </w:tc>
        <w:tc>
          <w:tcPr>
            <w:tcW w:w="1984" w:type="dxa"/>
            <w:gridSpan w:val="2"/>
          </w:tcPr>
          <w:p w14:paraId="74563741" w14:textId="77777777" w:rsidR="00496218" w:rsidRPr="00F21E9F" w:rsidRDefault="7515FD16" w:rsidP="766F2A3E">
            <w:pPr>
              <w:tabs>
                <w:tab w:val="left" w:pos="709"/>
              </w:tabs>
              <w:jc w:val="center"/>
              <w:rPr>
                <w:sz w:val="22"/>
                <w:szCs w:val="22"/>
                <w:lang w:val="en-GB"/>
              </w:rPr>
            </w:pPr>
            <w:r w:rsidRPr="5968BADA">
              <w:rPr>
                <w:sz w:val="22"/>
                <w:szCs w:val="22"/>
                <w:lang w:val="en-GB" w:bidi="en-GB"/>
              </w:rPr>
              <w:t>Position hourly rate, €/h</w:t>
            </w:r>
          </w:p>
        </w:tc>
        <w:tc>
          <w:tcPr>
            <w:tcW w:w="993" w:type="dxa"/>
            <w:vMerge w:val="restart"/>
          </w:tcPr>
          <w:p w14:paraId="2A92A7A9" w14:textId="77777777" w:rsidR="00496218" w:rsidRPr="00F21E9F" w:rsidRDefault="7515FD16" w:rsidP="766F2A3E">
            <w:pPr>
              <w:tabs>
                <w:tab w:val="left" w:pos="709"/>
              </w:tabs>
              <w:jc w:val="center"/>
              <w:rPr>
                <w:sz w:val="22"/>
                <w:szCs w:val="22"/>
                <w:lang w:val="en-GB"/>
              </w:rPr>
            </w:pPr>
            <w:r w:rsidRPr="5968BADA">
              <w:rPr>
                <w:sz w:val="22"/>
                <w:szCs w:val="22"/>
                <w:lang w:val="en-GB" w:bidi="en-GB"/>
              </w:rPr>
              <w:t>Remuneration for the year, including costs for the annual leave, €</w:t>
            </w:r>
          </w:p>
          <w:p w14:paraId="5736B95D" w14:textId="6087B70B" w:rsidR="00496218" w:rsidRPr="00F21E9F" w:rsidRDefault="7515FD16" w:rsidP="766F2A3E">
            <w:pPr>
              <w:tabs>
                <w:tab w:val="left" w:pos="709"/>
              </w:tabs>
              <w:jc w:val="center"/>
              <w:rPr>
                <w:sz w:val="22"/>
                <w:szCs w:val="22"/>
                <w:lang w:val="en-GB"/>
              </w:rPr>
            </w:pPr>
            <w:r w:rsidRPr="5968BADA">
              <w:rPr>
                <w:sz w:val="22"/>
                <w:szCs w:val="22"/>
                <w:lang w:val="en-GB" w:bidi="en-GB"/>
              </w:rPr>
              <w:t>(</w:t>
            </w:r>
            <w:r w:rsidR="126BE08E" w:rsidRPr="5968BADA">
              <w:rPr>
                <w:sz w:val="22"/>
                <w:szCs w:val="22"/>
                <w:lang w:val="en-GB" w:bidi="en-GB"/>
              </w:rPr>
              <w:t>5</w:t>
            </w:r>
            <w:r w:rsidRPr="5968BADA">
              <w:rPr>
                <w:sz w:val="22"/>
                <w:szCs w:val="22"/>
                <w:lang w:val="en-GB" w:bidi="en-GB"/>
              </w:rPr>
              <w:t>×</w:t>
            </w:r>
            <w:r w:rsidR="126BE08E" w:rsidRPr="5968BADA">
              <w:rPr>
                <w:sz w:val="22"/>
                <w:szCs w:val="22"/>
                <w:lang w:val="en-GB" w:bidi="en-GB"/>
              </w:rPr>
              <w:t>7</w:t>
            </w:r>
            <w:r w:rsidRPr="5968BADA">
              <w:rPr>
                <w:sz w:val="22"/>
                <w:szCs w:val="22"/>
                <w:lang w:val="en-GB" w:bidi="en-GB"/>
              </w:rPr>
              <w:t>)</w:t>
            </w:r>
          </w:p>
        </w:tc>
        <w:tc>
          <w:tcPr>
            <w:tcW w:w="1134" w:type="dxa"/>
            <w:vMerge w:val="restart"/>
          </w:tcPr>
          <w:p w14:paraId="6971FCC0" w14:textId="4117D8CA" w:rsidR="00496218" w:rsidRPr="00F21E9F" w:rsidRDefault="7515FD16" w:rsidP="766F2A3E">
            <w:pPr>
              <w:tabs>
                <w:tab w:val="left" w:pos="709"/>
              </w:tabs>
              <w:jc w:val="center"/>
              <w:rPr>
                <w:sz w:val="22"/>
                <w:szCs w:val="22"/>
                <w:lang w:val="en-GB"/>
              </w:rPr>
            </w:pPr>
            <w:r w:rsidRPr="5968BADA">
              <w:rPr>
                <w:sz w:val="22"/>
                <w:szCs w:val="22"/>
                <w:lang w:val="en-GB" w:bidi="en-GB"/>
              </w:rPr>
              <w:t>Social insurance and other contributions, €</w:t>
            </w:r>
            <w:r w:rsidR="008C5CE3" w:rsidRPr="5968BADA">
              <w:rPr>
                <w:sz w:val="22"/>
                <w:szCs w:val="22"/>
                <w:vertAlign w:val="superscript"/>
                <w:lang w:val="en-GB" w:bidi="en-GB"/>
              </w:rPr>
              <w:t>7</w:t>
            </w:r>
          </w:p>
        </w:tc>
      </w:tr>
      <w:tr w:rsidR="00496218" w:rsidRPr="00F21E9F" w14:paraId="689A0EC2" w14:textId="77777777" w:rsidTr="5968BADA">
        <w:tc>
          <w:tcPr>
            <w:tcW w:w="403" w:type="dxa"/>
            <w:vMerge/>
          </w:tcPr>
          <w:p w14:paraId="1DD1413C" w14:textId="77777777" w:rsidR="00496218" w:rsidRPr="00F21E9F" w:rsidRDefault="00496218" w:rsidP="00D67151">
            <w:pPr>
              <w:tabs>
                <w:tab w:val="left" w:pos="709"/>
              </w:tabs>
              <w:jc w:val="center"/>
              <w:rPr>
                <w:sz w:val="22"/>
                <w:lang w:val="lt-LT"/>
              </w:rPr>
            </w:pPr>
          </w:p>
        </w:tc>
        <w:tc>
          <w:tcPr>
            <w:tcW w:w="1134" w:type="dxa"/>
            <w:vMerge/>
          </w:tcPr>
          <w:p w14:paraId="1222871A" w14:textId="77777777" w:rsidR="00496218" w:rsidRPr="00F21E9F" w:rsidRDefault="00496218" w:rsidP="00D67151">
            <w:pPr>
              <w:tabs>
                <w:tab w:val="left" w:pos="709"/>
              </w:tabs>
              <w:jc w:val="center"/>
              <w:rPr>
                <w:sz w:val="22"/>
                <w:lang w:val="lt-LT"/>
              </w:rPr>
            </w:pPr>
          </w:p>
        </w:tc>
        <w:tc>
          <w:tcPr>
            <w:tcW w:w="1134" w:type="dxa"/>
            <w:vMerge/>
          </w:tcPr>
          <w:p w14:paraId="51A5A69E" w14:textId="77777777" w:rsidR="00496218" w:rsidRPr="00F21E9F" w:rsidRDefault="00496218" w:rsidP="00D67151">
            <w:pPr>
              <w:tabs>
                <w:tab w:val="left" w:pos="709"/>
              </w:tabs>
              <w:jc w:val="center"/>
              <w:rPr>
                <w:sz w:val="22"/>
                <w:lang w:val="lt-LT"/>
              </w:rPr>
            </w:pPr>
          </w:p>
        </w:tc>
        <w:tc>
          <w:tcPr>
            <w:tcW w:w="1134" w:type="dxa"/>
            <w:vMerge/>
          </w:tcPr>
          <w:p w14:paraId="5AF5E1C0" w14:textId="77777777" w:rsidR="00496218" w:rsidRPr="00F21E9F" w:rsidRDefault="00496218" w:rsidP="00D67151">
            <w:pPr>
              <w:tabs>
                <w:tab w:val="left" w:pos="709"/>
              </w:tabs>
              <w:jc w:val="center"/>
              <w:rPr>
                <w:sz w:val="22"/>
                <w:lang w:val="lt-LT"/>
              </w:rPr>
            </w:pPr>
          </w:p>
        </w:tc>
        <w:tc>
          <w:tcPr>
            <w:tcW w:w="992" w:type="dxa"/>
            <w:vMerge/>
          </w:tcPr>
          <w:p w14:paraId="25E2613D" w14:textId="77777777" w:rsidR="00496218" w:rsidRPr="00F21E9F" w:rsidRDefault="00496218" w:rsidP="00D67151">
            <w:pPr>
              <w:tabs>
                <w:tab w:val="left" w:pos="709"/>
              </w:tabs>
              <w:jc w:val="center"/>
              <w:rPr>
                <w:sz w:val="22"/>
                <w:lang w:val="lt-LT"/>
              </w:rPr>
            </w:pPr>
          </w:p>
        </w:tc>
        <w:tc>
          <w:tcPr>
            <w:tcW w:w="992" w:type="dxa"/>
          </w:tcPr>
          <w:p w14:paraId="78B91682" w14:textId="1C9E4DB0" w:rsidR="00496218" w:rsidRPr="00F21E9F" w:rsidRDefault="7515FD16" w:rsidP="766F2A3E">
            <w:pPr>
              <w:ind w:left="-110" w:right="-108"/>
              <w:jc w:val="center"/>
              <w:rPr>
                <w:sz w:val="22"/>
                <w:szCs w:val="22"/>
                <w:lang w:val="en-GB"/>
              </w:rPr>
            </w:pPr>
            <w:r w:rsidRPr="5968BADA">
              <w:rPr>
                <w:sz w:val="22"/>
                <w:szCs w:val="22"/>
                <w:lang w:val="en-GB" w:bidi="en-GB"/>
              </w:rPr>
              <w:t xml:space="preserve">maximum </w:t>
            </w:r>
            <w:r w:rsidR="4AEF4D3F" w:rsidRPr="5968BADA">
              <w:rPr>
                <w:sz w:val="22"/>
                <w:szCs w:val="22"/>
                <w:lang w:val="en-GB" w:bidi="en-GB"/>
              </w:rPr>
              <w:t>permissible</w:t>
            </w:r>
          </w:p>
        </w:tc>
        <w:tc>
          <w:tcPr>
            <w:tcW w:w="992" w:type="dxa"/>
          </w:tcPr>
          <w:p w14:paraId="6FA15FA7" w14:textId="77777777" w:rsidR="00496218" w:rsidRPr="00F21E9F" w:rsidRDefault="7515FD16" w:rsidP="766F2A3E">
            <w:pPr>
              <w:ind w:left="-110" w:right="-108"/>
              <w:jc w:val="center"/>
              <w:rPr>
                <w:sz w:val="22"/>
                <w:szCs w:val="22"/>
                <w:lang w:val="en-GB"/>
              </w:rPr>
            </w:pPr>
            <w:r w:rsidRPr="5968BADA">
              <w:rPr>
                <w:sz w:val="22"/>
                <w:szCs w:val="22"/>
                <w:lang w:val="en-GB" w:bidi="en-GB"/>
              </w:rPr>
              <w:t>actual</w:t>
            </w:r>
          </w:p>
        </w:tc>
        <w:tc>
          <w:tcPr>
            <w:tcW w:w="993" w:type="dxa"/>
            <w:vMerge/>
          </w:tcPr>
          <w:p w14:paraId="1CDF6F33" w14:textId="77777777" w:rsidR="00496218" w:rsidRPr="00F21E9F" w:rsidRDefault="00496218" w:rsidP="00D67151">
            <w:pPr>
              <w:tabs>
                <w:tab w:val="left" w:pos="709"/>
              </w:tabs>
              <w:jc w:val="center"/>
              <w:rPr>
                <w:sz w:val="22"/>
                <w:lang w:val="lt-LT"/>
              </w:rPr>
            </w:pPr>
          </w:p>
        </w:tc>
        <w:tc>
          <w:tcPr>
            <w:tcW w:w="1134" w:type="dxa"/>
            <w:vMerge/>
          </w:tcPr>
          <w:p w14:paraId="42B9AFCC" w14:textId="77777777" w:rsidR="00496218" w:rsidRPr="00F21E9F" w:rsidRDefault="00496218" w:rsidP="00D67151">
            <w:pPr>
              <w:tabs>
                <w:tab w:val="left" w:pos="709"/>
              </w:tabs>
              <w:jc w:val="center"/>
              <w:rPr>
                <w:sz w:val="22"/>
                <w:lang w:val="lt-LT"/>
              </w:rPr>
            </w:pPr>
          </w:p>
        </w:tc>
      </w:tr>
      <w:tr w:rsidR="00496218" w:rsidRPr="00F21E9F" w14:paraId="22457AFE" w14:textId="77777777" w:rsidTr="5968BADA">
        <w:tc>
          <w:tcPr>
            <w:tcW w:w="403" w:type="dxa"/>
          </w:tcPr>
          <w:p w14:paraId="793506A9" w14:textId="77777777" w:rsidR="00496218" w:rsidRPr="00F21E9F" w:rsidRDefault="7515FD16" w:rsidP="766F2A3E">
            <w:pPr>
              <w:tabs>
                <w:tab w:val="left" w:pos="709"/>
              </w:tabs>
              <w:jc w:val="center"/>
              <w:rPr>
                <w:sz w:val="22"/>
                <w:szCs w:val="22"/>
                <w:lang w:val="en-GB"/>
              </w:rPr>
            </w:pPr>
            <w:r w:rsidRPr="5968BADA">
              <w:rPr>
                <w:sz w:val="22"/>
                <w:szCs w:val="22"/>
                <w:lang w:val="en-GB" w:bidi="en-GB"/>
              </w:rPr>
              <w:t>1</w:t>
            </w:r>
          </w:p>
        </w:tc>
        <w:tc>
          <w:tcPr>
            <w:tcW w:w="1134" w:type="dxa"/>
          </w:tcPr>
          <w:p w14:paraId="6E8C2921" w14:textId="7CCF02FD" w:rsidR="00496218" w:rsidRPr="00F21E9F" w:rsidRDefault="2B894D73" w:rsidP="766F2A3E">
            <w:pPr>
              <w:tabs>
                <w:tab w:val="left" w:pos="709"/>
              </w:tabs>
              <w:jc w:val="center"/>
              <w:rPr>
                <w:sz w:val="22"/>
                <w:szCs w:val="22"/>
                <w:lang w:val="en-GB"/>
              </w:rPr>
            </w:pPr>
            <w:r w:rsidRPr="5968BADA">
              <w:rPr>
                <w:sz w:val="22"/>
                <w:szCs w:val="22"/>
                <w:lang w:val="en-GB" w:bidi="en-GB"/>
              </w:rPr>
              <w:t>2</w:t>
            </w:r>
          </w:p>
        </w:tc>
        <w:tc>
          <w:tcPr>
            <w:tcW w:w="1134" w:type="dxa"/>
          </w:tcPr>
          <w:p w14:paraId="1212BAF3" w14:textId="09167DF7" w:rsidR="00496218" w:rsidRPr="00F21E9F" w:rsidRDefault="2B894D73" w:rsidP="766F2A3E">
            <w:pPr>
              <w:tabs>
                <w:tab w:val="left" w:pos="709"/>
              </w:tabs>
              <w:jc w:val="center"/>
              <w:rPr>
                <w:sz w:val="22"/>
                <w:szCs w:val="22"/>
                <w:lang w:val="en-GB"/>
              </w:rPr>
            </w:pPr>
            <w:r w:rsidRPr="5968BADA">
              <w:rPr>
                <w:sz w:val="22"/>
                <w:szCs w:val="22"/>
                <w:lang w:val="en-GB" w:bidi="en-GB"/>
              </w:rPr>
              <w:t>3</w:t>
            </w:r>
          </w:p>
        </w:tc>
        <w:tc>
          <w:tcPr>
            <w:tcW w:w="1134" w:type="dxa"/>
          </w:tcPr>
          <w:p w14:paraId="739AAC4E" w14:textId="19F3BC3D" w:rsidR="00496218" w:rsidRPr="00F21E9F" w:rsidRDefault="2B894D73" w:rsidP="766F2A3E">
            <w:pPr>
              <w:tabs>
                <w:tab w:val="left" w:pos="709"/>
              </w:tabs>
              <w:jc w:val="center"/>
              <w:rPr>
                <w:sz w:val="22"/>
                <w:szCs w:val="22"/>
                <w:lang w:val="en-GB"/>
              </w:rPr>
            </w:pPr>
            <w:r w:rsidRPr="5968BADA">
              <w:rPr>
                <w:sz w:val="22"/>
                <w:szCs w:val="22"/>
                <w:lang w:val="en-GB" w:bidi="en-GB"/>
              </w:rPr>
              <w:t>4</w:t>
            </w:r>
          </w:p>
        </w:tc>
        <w:tc>
          <w:tcPr>
            <w:tcW w:w="992" w:type="dxa"/>
          </w:tcPr>
          <w:p w14:paraId="0FD116BD" w14:textId="46471156" w:rsidR="00496218" w:rsidRPr="00F21E9F" w:rsidRDefault="2B894D73" w:rsidP="766F2A3E">
            <w:pPr>
              <w:tabs>
                <w:tab w:val="left" w:pos="709"/>
              </w:tabs>
              <w:jc w:val="center"/>
              <w:rPr>
                <w:sz w:val="22"/>
                <w:szCs w:val="22"/>
                <w:lang w:val="en-GB"/>
              </w:rPr>
            </w:pPr>
            <w:r w:rsidRPr="5968BADA">
              <w:rPr>
                <w:sz w:val="22"/>
                <w:szCs w:val="22"/>
                <w:lang w:val="en-GB" w:bidi="en-GB"/>
              </w:rPr>
              <w:t>5</w:t>
            </w:r>
          </w:p>
        </w:tc>
        <w:tc>
          <w:tcPr>
            <w:tcW w:w="992" w:type="dxa"/>
          </w:tcPr>
          <w:p w14:paraId="63620170" w14:textId="31D675B2" w:rsidR="00496218" w:rsidRPr="00F21E9F" w:rsidRDefault="2B894D73" w:rsidP="766F2A3E">
            <w:pPr>
              <w:tabs>
                <w:tab w:val="left" w:pos="709"/>
              </w:tabs>
              <w:jc w:val="center"/>
              <w:rPr>
                <w:sz w:val="22"/>
                <w:szCs w:val="22"/>
                <w:lang w:val="en-GB"/>
              </w:rPr>
            </w:pPr>
            <w:r w:rsidRPr="5968BADA">
              <w:rPr>
                <w:sz w:val="22"/>
                <w:szCs w:val="22"/>
                <w:lang w:val="en-GB" w:bidi="en-GB"/>
              </w:rPr>
              <w:t>6</w:t>
            </w:r>
          </w:p>
        </w:tc>
        <w:tc>
          <w:tcPr>
            <w:tcW w:w="992" w:type="dxa"/>
          </w:tcPr>
          <w:p w14:paraId="41DE090B" w14:textId="5DA42B84" w:rsidR="00496218" w:rsidRPr="00F21E9F" w:rsidRDefault="2B894D73" w:rsidP="766F2A3E">
            <w:pPr>
              <w:tabs>
                <w:tab w:val="left" w:pos="709"/>
              </w:tabs>
              <w:jc w:val="center"/>
              <w:rPr>
                <w:sz w:val="22"/>
                <w:szCs w:val="22"/>
                <w:lang w:val="en-GB"/>
              </w:rPr>
            </w:pPr>
            <w:r w:rsidRPr="5968BADA">
              <w:rPr>
                <w:sz w:val="22"/>
                <w:szCs w:val="22"/>
                <w:lang w:val="en-GB" w:bidi="en-GB"/>
              </w:rPr>
              <w:t>7</w:t>
            </w:r>
          </w:p>
        </w:tc>
        <w:tc>
          <w:tcPr>
            <w:tcW w:w="993" w:type="dxa"/>
          </w:tcPr>
          <w:p w14:paraId="7E0DBF49" w14:textId="46D98FB5" w:rsidR="00496218" w:rsidRPr="00F21E9F" w:rsidRDefault="2B894D73" w:rsidP="766F2A3E">
            <w:pPr>
              <w:tabs>
                <w:tab w:val="left" w:pos="709"/>
              </w:tabs>
              <w:jc w:val="center"/>
              <w:rPr>
                <w:sz w:val="22"/>
                <w:szCs w:val="22"/>
                <w:lang w:val="en-GB"/>
              </w:rPr>
            </w:pPr>
            <w:r w:rsidRPr="5968BADA">
              <w:rPr>
                <w:sz w:val="22"/>
                <w:szCs w:val="22"/>
                <w:lang w:val="en-GB" w:bidi="en-GB"/>
              </w:rPr>
              <w:t>8</w:t>
            </w:r>
          </w:p>
        </w:tc>
        <w:tc>
          <w:tcPr>
            <w:tcW w:w="1134" w:type="dxa"/>
          </w:tcPr>
          <w:p w14:paraId="707060FB" w14:textId="1807655E" w:rsidR="00496218" w:rsidRPr="00F21E9F" w:rsidRDefault="2B894D73" w:rsidP="766F2A3E">
            <w:pPr>
              <w:tabs>
                <w:tab w:val="left" w:pos="709"/>
              </w:tabs>
              <w:jc w:val="center"/>
              <w:rPr>
                <w:sz w:val="22"/>
                <w:szCs w:val="22"/>
                <w:lang w:val="en-GB"/>
              </w:rPr>
            </w:pPr>
            <w:r w:rsidRPr="5968BADA">
              <w:rPr>
                <w:sz w:val="22"/>
                <w:szCs w:val="22"/>
                <w:lang w:val="en-GB" w:bidi="en-GB"/>
              </w:rPr>
              <w:t>9</w:t>
            </w:r>
          </w:p>
        </w:tc>
      </w:tr>
      <w:tr w:rsidR="00496218" w:rsidRPr="00F21E9F" w14:paraId="7D99D91E" w14:textId="77777777" w:rsidTr="5968BADA">
        <w:trPr>
          <w:trHeight w:val="242"/>
        </w:trPr>
        <w:tc>
          <w:tcPr>
            <w:tcW w:w="403" w:type="dxa"/>
            <w:vMerge w:val="restart"/>
          </w:tcPr>
          <w:p w14:paraId="5E8C14D9" w14:textId="77777777" w:rsidR="00496218" w:rsidRPr="00F21E9F" w:rsidRDefault="7515FD16" w:rsidP="766F2A3E">
            <w:pPr>
              <w:tabs>
                <w:tab w:val="left" w:pos="709"/>
              </w:tabs>
              <w:jc w:val="center"/>
              <w:rPr>
                <w:sz w:val="22"/>
                <w:szCs w:val="22"/>
                <w:lang w:val="en-GB"/>
              </w:rPr>
            </w:pPr>
            <w:r w:rsidRPr="5968BADA">
              <w:rPr>
                <w:sz w:val="22"/>
                <w:szCs w:val="22"/>
                <w:lang w:val="en-GB" w:bidi="en-GB"/>
              </w:rPr>
              <w:t>1.</w:t>
            </w:r>
          </w:p>
        </w:tc>
        <w:tc>
          <w:tcPr>
            <w:tcW w:w="1134" w:type="dxa"/>
          </w:tcPr>
          <w:p w14:paraId="4CD369EF" w14:textId="77777777" w:rsidR="00496218" w:rsidRPr="00F21E9F" w:rsidRDefault="00496218" w:rsidP="766F2A3E">
            <w:pPr>
              <w:tabs>
                <w:tab w:val="left" w:pos="709"/>
              </w:tabs>
              <w:jc w:val="center"/>
              <w:rPr>
                <w:sz w:val="22"/>
                <w:szCs w:val="22"/>
                <w:lang w:val="en-GB"/>
              </w:rPr>
            </w:pPr>
          </w:p>
        </w:tc>
        <w:tc>
          <w:tcPr>
            <w:tcW w:w="1134" w:type="dxa"/>
          </w:tcPr>
          <w:p w14:paraId="6593E5EA" w14:textId="77777777" w:rsidR="00496218" w:rsidRPr="00F21E9F" w:rsidRDefault="7515FD16" w:rsidP="766F2A3E">
            <w:pPr>
              <w:tabs>
                <w:tab w:val="left" w:pos="709"/>
              </w:tabs>
              <w:jc w:val="center"/>
              <w:rPr>
                <w:sz w:val="22"/>
                <w:szCs w:val="22"/>
                <w:lang w:val="en-GB"/>
              </w:rPr>
            </w:pPr>
            <w:r w:rsidRPr="5968BADA">
              <w:rPr>
                <w:sz w:val="22"/>
                <w:szCs w:val="22"/>
                <w:lang w:val="en-GB" w:bidi="en-GB"/>
              </w:rPr>
              <w:t>20...</w:t>
            </w:r>
          </w:p>
        </w:tc>
        <w:tc>
          <w:tcPr>
            <w:tcW w:w="1134" w:type="dxa"/>
          </w:tcPr>
          <w:p w14:paraId="75E83804" w14:textId="77777777" w:rsidR="00496218" w:rsidRPr="00F21E9F" w:rsidRDefault="00496218" w:rsidP="766F2A3E">
            <w:pPr>
              <w:tabs>
                <w:tab w:val="left" w:pos="709"/>
              </w:tabs>
              <w:jc w:val="center"/>
              <w:rPr>
                <w:sz w:val="22"/>
                <w:szCs w:val="22"/>
                <w:lang w:val="en-GB"/>
              </w:rPr>
            </w:pPr>
          </w:p>
        </w:tc>
        <w:tc>
          <w:tcPr>
            <w:tcW w:w="992" w:type="dxa"/>
          </w:tcPr>
          <w:p w14:paraId="68B9F4E0" w14:textId="77777777" w:rsidR="00496218" w:rsidRPr="00F21E9F" w:rsidRDefault="00496218" w:rsidP="766F2A3E">
            <w:pPr>
              <w:tabs>
                <w:tab w:val="left" w:pos="709"/>
              </w:tabs>
              <w:jc w:val="center"/>
              <w:rPr>
                <w:sz w:val="22"/>
                <w:szCs w:val="22"/>
                <w:lang w:val="en-GB"/>
              </w:rPr>
            </w:pPr>
          </w:p>
        </w:tc>
        <w:tc>
          <w:tcPr>
            <w:tcW w:w="992" w:type="dxa"/>
          </w:tcPr>
          <w:p w14:paraId="40F4264B" w14:textId="77777777" w:rsidR="00496218" w:rsidRPr="00F21E9F" w:rsidRDefault="00496218" w:rsidP="766F2A3E">
            <w:pPr>
              <w:tabs>
                <w:tab w:val="left" w:pos="709"/>
              </w:tabs>
              <w:jc w:val="center"/>
              <w:rPr>
                <w:sz w:val="22"/>
                <w:szCs w:val="22"/>
                <w:lang w:val="en-GB"/>
              </w:rPr>
            </w:pPr>
          </w:p>
        </w:tc>
        <w:tc>
          <w:tcPr>
            <w:tcW w:w="992" w:type="dxa"/>
          </w:tcPr>
          <w:p w14:paraId="716DDAD1" w14:textId="77777777" w:rsidR="00496218" w:rsidRPr="00F21E9F" w:rsidRDefault="00496218" w:rsidP="766F2A3E">
            <w:pPr>
              <w:tabs>
                <w:tab w:val="left" w:pos="709"/>
              </w:tabs>
              <w:jc w:val="center"/>
              <w:rPr>
                <w:sz w:val="22"/>
                <w:szCs w:val="22"/>
                <w:lang w:val="en-GB"/>
              </w:rPr>
            </w:pPr>
          </w:p>
        </w:tc>
        <w:tc>
          <w:tcPr>
            <w:tcW w:w="993" w:type="dxa"/>
          </w:tcPr>
          <w:p w14:paraId="1E708062" w14:textId="77777777" w:rsidR="00496218" w:rsidRPr="00F21E9F" w:rsidRDefault="00496218" w:rsidP="766F2A3E">
            <w:pPr>
              <w:tabs>
                <w:tab w:val="left" w:pos="709"/>
              </w:tabs>
              <w:jc w:val="center"/>
              <w:rPr>
                <w:sz w:val="22"/>
                <w:szCs w:val="22"/>
                <w:lang w:val="en-GB"/>
              </w:rPr>
            </w:pPr>
          </w:p>
        </w:tc>
        <w:tc>
          <w:tcPr>
            <w:tcW w:w="1134" w:type="dxa"/>
          </w:tcPr>
          <w:p w14:paraId="5CF9FE33" w14:textId="77777777" w:rsidR="00496218" w:rsidRPr="00F21E9F" w:rsidRDefault="00496218" w:rsidP="766F2A3E">
            <w:pPr>
              <w:tabs>
                <w:tab w:val="left" w:pos="709"/>
              </w:tabs>
              <w:jc w:val="center"/>
              <w:rPr>
                <w:sz w:val="22"/>
                <w:szCs w:val="22"/>
                <w:lang w:val="en-GB"/>
              </w:rPr>
            </w:pPr>
          </w:p>
        </w:tc>
      </w:tr>
      <w:tr w:rsidR="00496218" w:rsidRPr="00F21E9F" w14:paraId="40C27D51" w14:textId="77777777" w:rsidTr="5968BADA">
        <w:trPr>
          <w:trHeight w:val="145"/>
        </w:trPr>
        <w:tc>
          <w:tcPr>
            <w:tcW w:w="403" w:type="dxa"/>
            <w:vMerge/>
          </w:tcPr>
          <w:p w14:paraId="122B5800" w14:textId="77777777" w:rsidR="00496218" w:rsidRPr="00F21E9F" w:rsidRDefault="00496218" w:rsidP="00D67151">
            <w:pPr>
              <w:tabs>
                <w:tab w:val="left" w:pos="709"/>
              </w:tabs>
              <w:jc w:val="center"/>
              <w:rPr>
                <w:sz w:val="22"/>
                <w:lang w:val="lt-LT"/>
              </w:rPr>
            </w:pPr>
          </w:p>
        </w:tc>
        <w:tc>
          <w:tcPr>
            <w:tcW w:w="1134" w:type="dxa"/>
          </w:tcPr>
          <w:p w14:paraId="3EA72979" w14:textId="74CDCA8A" w:rsidR="00496218" w:rsidRPr="00F21E9F" w:rsidRDefault="00496218" w:rsidP="766F2A3E">
            <w:pPr>
              <w:tabs>
                <w:tab w:val="left" w:pos="709"/>
              </w:tabs>
              <w:jc w:val="center"/>
              <w:rPr>
                <w:sz w:val="22"/>
                <w:szCs w:val="22"/>
                <w:lang w:val="en-GB"/>
              </w:rPr>
            </w:pPr>
          </w:p>
        </w:tc>
        <w:tc>
          <w:tcPr>
            <w:tcW w:w="7371" w:type="dxa"/>
            <w:gridSpan w:val="7"/>
          </w:tcPr>
          <w:p w14:paraId="2DEEE48B" w14:textId="7D3AC3B2" w:rsidR="00496218" w:rsidRPr="008337CE" w:rsidRDefault="00312AF3" w:rsidP="00312AF3">
            <w:pPr>
              <w:jc w:val="both"/>
              <w:rPr>
                <w:i/>
                <w:iCs/>
                <w:sz w:val="22"/>
                <w:szCs w:val="22"/>
                <w:lang w:val="en-GB"/>
              </w:rPr>
            </w:pPr>
            <w:r w:rsidRPr="008337CE">
              <w:rPr>
                <w:i/>
                <w:iCs/>
                <w:sz w:val="22"/>
                <w:szCs w:val="22"/>
              </w:rPr>
              <w:t xml:space="preserve">Please briefly indicate what will be major contribution of the </w:t>
            </w:r>
            <w:r w:rsidR="004322B2" w:rsidRPr="008337CE">
              <w:rPr>
                <w:i/>
                <w:iCs/>
                <w:lang w:val="en-GB"/>
              </w:rPr>
              <w:t>Postdoctoral Fellow</w:t>
            </w:r>
            <w:r w:rsidR="004322B2" w:rsidRPr="008337CE">
              <w:rPr>
                <w:rStyle w:val="Grietas"/>
                <w:b w:val="0"/>
                <w:bCs w:val="0"/>
                <w:i/>
                <w:iCs/>
                <w:lang w:val="en-GB"/>
              </w:rPr>
              <w:t xml:space="preserve"> </w:t>
            </w:r>
            <w:r w:rsidRPr="008337CE">
              <w:rPr>
                <w:i/>
                <w:iCs/>
                <w:sz w:val="22"/>
                <w:szCs w:val="22"/>
              </w:rPr>
              <w:t xml:space="preserve">to the project, e.g., experiment design, </w:t>
            </w:r>
            <w:proofErr w:type="gramStart"/>
            <w:r w:rsidRPr="008337CE">
              <w:rPr>
                <w:i/>
                <w:iCs/>
                <w:sz w:val="22"/>
                <w:szCs w:val="22"/>
              </w:rPr>
              <w:t>experimenting</w:t>
            </w:r>
            <w:proofErr w:type="gramEnd"/>
            <w:r w:rsidRPr="008337CE">
              <w:rPr>
                <w:i/>
                <w:iCs/>
                <w:sz w:val="22"/>
                <w:szCs w:val="22"/>
              </w:rPr>
              <w:t>, data analysis, modeling, paper writing, presentation, etc. (max. 500 characters)</w:t>
            </w:r>
          </w:p>
        </w:tc>
      </w:tr>
      <w:tr w:rsidR="00496218" w:rsidRPr="00F21E9F" w14:paraId="04AF54C3" w14:textId="77777777" w:rsidTr="5968BADA">
        <w:trPr>
          <w:trHeight w:val="145"/>
        </w:trPr>
        <w:tc>
          <w:tcPr>
            <w:tcW w:w="403" w:type="dxa"/>
            <w:vMerge/>
          </w:tcPr>
          <w:p w14:paraId="004E5795" w14:textId="77777777" w:rsidR="00496218" w:rsidRPr="00F21E9F" w:rsidRDefault="00496218" w:rsidP="00D67151">
            <w:pPr>
              <w:tabs>
                <w:tab w:val="left" w:pos="709"/>
              </w:tabs>
              <w:jc w:val="center"/>
              <w:rPr>
                <w:sz w:val="22"/>
                <w:lang w:val="lt-LT"/>
              </w:rPr>
            </w:pPr>
          </w:p>
        </w:tc>
        <w:tc>
          <w:tcPr>
            <w:tcW w:w="1134" w:type="dxa"/>
          </w:tcPr>
          <w:p w14:paraId="27B5F9B3" w14:textId="77777777" w:rsidR="00496218" w:rsidRPr="00F21E9F" w:rsidRDefault="7515FD16" w:rsidP="766F2A3E">
            <w:pPr>
              <w:tabs>
                <w:tab w:val="left" w:pos="709"/>
              </w:tabs>
              <w:jc w:val="center"/>
              <w:rPr>
                <w:sz w:val="22"/>
                <w:szCs w:val="22"/>
                <w:lang w:val="en-GB"/>
              </w:rPr>
            </w:pPr>
            <w:r w:rsidRPr="5968BADA">
              <w:rPr>
                <w:sz w:val="22"/>
                <w:szCs w:val="22"/>
                <w:lang w:val="en-GB" w:bidi="en-GB"/>
              </w:rPr>
              <w:t>...</w:t>
            </w:r>
          </w:p>
        </w:tc>
        <w:tc>
          <w:tcPr>
            <w:tcW w:w="1134" w:type="dxa"/>
          </w:tcPr>
          <w:p w14:paraId="0B390193" w14:textId="77777777" w:rsidR="00496218" w:rsidRPr="00F21E9F" w:rsidRDefault="00496218" w:rsidP="766F2A3E">
            <w:pPr>
              <w:tabs>
                <w:tab w:val="left" w:pos="709"/>
              </w:tabs>
              <w:jc w:val="center"/>
              <w:rPr>
                <w:sz w:val="22"/>
                <w:szCs w:val="22"/>
                <w:lang w:val="en-GB"/>
              </w:rPr>
            </w:pPr>
          </w:p>
        </w:tc>
        <w:tc>
          <w:tcPr>
            <w:tcW w:w="1134" w:type="dxa"/>
          </w:tcPr>
          <w:p w14:paraId="24FE2B10" w14:textId="77777777" w:rsidR="00496218" w:rsidRPr="00F21E9F" w:rsidRDefault="00496218" w:rsidP="766F2A3E">
            <w:pPr>
              <w:tabs>
                <w:tab w:val="left" w:pos="709"/>
              </w:tabs>
              <w:jc w:val="center"/>
              <w:rPr>
                <w:sz w:val="22"/>
                <w:szCs w:val="22"/>
                <w:lang w:val="en-GB"/>
              </w:rPr>
            </w:pPr>
          </w:p>
        </w:tc>
        <w:tc>
          <w:tcPr>
            <w:tcW w:w="992" w:type="dxa"/>
          </w:tcPr>
          <w:p w14:paraId="45C6C34D" w14:textId="77777777" w:rsidR="00496218" w:rsidRPr="00F21E9F" w:rsidRDefault="00496218" w:rsidP="766F2A3E">
            <w:pPr>
              <w:tabs>
                <w:tab w:val="left" w:pos="709"/>
              </w:tabs>
              <w:jc w:val="center"/>
              <w:rPr>
                <w:sz w:val="22"/>
                <w:szCs w:val="22"/>
                <w:lang w:val="en-GB"/>
              </w:rPr>
            </w:pPr>
          </w:p>
        </w:tc>
        <w:tc>
          <w:tcPr>
            <w:tcW w:w="992" w:type="dxa"/>
          </w:tcPr>
          <w:p w14:paraId="753F4D8A" w14:textId="77777777" w:rsidR="00496218" w:rsidRPr="00F21E9F" w:rsidRDefault="00496218" w:rsidP="766F2A3E">
            <w:pPr>
              <w:tabs>
                <w:tab w:val="left" w:pos="709"/>
              </w:tabs>
              <w:jc w:val="center"/>
              <w:rPr>
                <w:sz w:val="22"/>
                <w:szCs w:val="22"/>
                <w:lang w:val="en-GB"/>
              </w:rPr>
            </w:pPr>
          </w:p>
        </w:tc>
        <w:tc>
          <w:tcPr>
            <w:tcW w:w="992" w:type="dxa"/>
          </w:tcPr>
          <w:p w14:paraId="188EAEE8" w14:textId="77777777" w:rsidR="00496218" w:rsidRPr="00F21E9F" w:rsidRDefault="00496218" w:rsidP="766F2A3E">
            <w:pPr>
              <w:tabs>
                <w:tab w:val="left" w:pos="709"/>
              </w:tabs>
              <w:jc w:val="center"/>
              <w:rPr>
                <w:sz w:val="22"/>
                <w:szCs w:val="22"/>
                <w:lang w:val="en-GB"/>
              </w:rPr>
            </w:pPr>
          </w:p>
        </w:tc>
        <w:tc>
          <w:tcPr>
            <w:tcW w:w="993" w:type="dxa"/>
          </w:tcPr>
          <w:p w14:paraId="34D8B2DA" w14:textId="77777777" w:rsidR="00496218" w:rsidRPr="00F21E9F" w:rsidRDefault="00496218" w:rsidP="766F2A3E">
            <w:pPr>
              <w:tabs>
                <w:tab w:val="left" w:pos="709"/>
              </w:tabs>
              <w:jc w:val="center"/>
              <w:rPr>
                <w:sz w:val="22"/>
                <w:szCs w:val="22"/>
                <w:lang w:val="en-GB"/>
              </w:rPr>
            </w:pPr>
          </w:p>
        </w:tc>
        <w:tc>
          <w:tcPr>
            <w:tcW w:w="1134" w:type="dxa"/>
          </w:tcPr>
          <w:p w14:paraId="7852345A" w14:textId="77777777" w:rsidR="00496218" w:rsidRPr="00F21E9F" w:rsidRDefault="00496218" w:rsidP="766F2A3E">
            <w:pPr>
              <w:tabs>
                <w:tab w:val="left" w:pos="709"/>
              </w:tabs>
              <w:jc w:val="center"/>
              <w:rPr>
                <w:sz w:val="22"/>
                <w:szCs w:val="22"/>
                <w:lang w:val="en-GB"/>
              </w:rPr>
            </w:pPr>
          </w:p>
        </w:tc>
      </w:tr>
      <w:tr w:rsidR="00015A6A" w:rsidRPr="00F21E9F" w14:paraId="3C8B7815" w14:textId="77777777" w:rsidTr="5968BADA">
        <w:trPr>
          <w:trHeight w:val="257"/>
        </w:trPr>
        <w:tc>
          <w:tcPr>
            <w:tcW w:w="3805" w:type="dxa"/>
            <w:gridSpan w:val="4"/>
          </w:tcPr>
          <w:p w14:paraId="55537E40" w14:textId="77777777" w:rsidR="00015A6A" w:rsidRPr="00F21E9F" w:rsidRDefault="40C4C965" w:rsidP="766F2A3E">
            <w:pPr>
              <w:tabs>
                <w:tab w:val="left" w:pos="709"/>
              </w:tabs>
              <w:jc w:val="right"/>
              <w:rPr>
                <w:sz w:val="22"/>
                <w:szCs w:val="22"/>
                <w:lang w:val="en-GB"/>
              </w:rPr>
            </w:pPr>
            <w:r w:rsidRPr="5968BADA">
              <w:rPr>
                <w:sz w:val="22"/>
                <w:szCs w:val="22"/>
                <w:lang w:val="en-GB" w:bidi="en-GB"/>
              </w:rPr>
              <w:t>In total:</w:t>
            </w:r>
          </w:p>
        </w:tc>
        <w:tc>
          <w:tcPr>
            <w:tcW w:w="992" w:type="dxa"/>
          </w:tcPr>
          <w:p w14:paraId="7F1F4D0A" w14:textId="77777777" w:rsidR="00015A6A" w:rsidRPr="00F21E9F" w:rsidRDefault="00015A6A" w:rsidP="766F2A3E">
            <w:pPr>
              <w:tabs>
                <w:tab w:val="left" w:pos="709"/>
              </w:tabs>
              <w:jc w:val="center"/>
              <w:rPr>
                <w:sz w:val="22"/>
                <w:szCs w:val="22"/>
                <w:lang w:val="en-GB"/>
              </w:rPr>
            </w:pPr>
          </w:p>
        </w:tc>
        <w:tc>
          <w:tcPr>
            <w:tcW w:w="992" w:type="dxa"/>
          </w:tcPr>
          <w:p w14:paraId="6EDB7922" w14:textId="77777777" w:rsidR="00015A6A" w:rsidRPr="00F21E9F" w:rsidRDefault="00015A6A" w:rsidP="766F2A3E">
            <w:pPr>
              <w:tabs>
                <w:tab w:val="left" w:pos="709"/>
              </w:tabs>
              <w:jc w:val="center"/>
              <w:rPr>
                <w:sz w:val="22"/>
                <w:szCs w:val="22"/>
                <w:lang w:val="en-GB"/>
              </w:rPr>
            </w:pPr>
          </w:p>
        </w:tc>
        <w:tc>
          <w:tcPr>
            <w:tcW w:w="992" w:type="dxa"/>
          </w:tcPr>
          <w:p w14:paraId="74C2FAF8" w14:textId="77777777" w:rsidR="00015A6A" w:rsidRPr="00F21E9F" w:rsidRDefault="40C4C965" w:rsidP="766F2A3E">
            <w:pPr>
              <w:jc w:val="center"/>
              <w:rPr>
                <w:sz w:val="22"/>
                <w:szCs w:val="22"/>
                <w:lang w:val="en-GB" w:bidi="en-GB"/>
              </w:rPr>
            </w:pPr>
            <w:r w:rsidRPr="5968BADA">
              <w:rPr>
                <w:sz w:val="22"/>
                <w:szCs w:val="22"/>
                <w:lang w:val="en-GB" w:bidi="en-GB"/>
              </w:rPr>
              <w:t>×</w:t>
            </w:r>
          </w:p>
        </w:tc>
        <w:tc>
          <w:tcPr>
            <w:tcW w:w="993" w:type="dxa"/>
          </w:tcPr>
          <w:p w14:paraId="7722F267" w14:textId="77777777" w:rsidR="00015A6A" w:rsidRPr="00F21E9F" w:rsidRDefault="40C4C965" w:rsidP="766F2A3E">
            <w:pPr>
              <w:jc w:val="center"/>
              <w:rPr>
                <w:sz w:val="22"/>
                <w:szCs w:val="22"/>
                <w:lang w:val="en-GB" w:bidi="en-GB"/>
              </w:rPr>
            </w:pPr>
            <w:r w:rsidRPr="5968BADA">
              <w:rPr>
                <w:sz w:val="22"/>
                <w:szCs w:val="22"/>
                <w:lang w:val="en-GB" w:bidi="en-GB"/>
              </w:rPr>
              <w:t>×</w:t>
            </w:r>
          </w:p>
        </w:tc>
        <w:tc>
          <w:tcPr>
            <w:tcW w:w="1134" w:type="dxa"/>
          </w:tcPr>
          <w:p w14:paraId="12BA526E" w14:textId="77777777" w:rsidR="00015A6A" w:rsidRPr="00F21E9F" w:rsidRDefault="00015A6A" w:rsidP="766F2A3E">
            <w:pPr>
              <w:tabs>
                <w:tab w:val="left" w:pos="709"/>
              </w:tabs>
              <w:jc w:val="center"/>
              <w:rPr>
                <w:sz w:val="22"/>
                <w:szCs w:val="22"/>
                <w:lang w:val="en-GB"/>
              </w:rPr>
            </w:pPr>
          </w:p>
        </w:tc>
      </w:tr>
      <w:tr w:rsidR="00015A6A" w:rsidRPr="00F21E9F" w14:paraId="41F9B8AE" w14:textId="77777777" w:rsidTr="5968BADA">
        <w:trPr>
          <w:trHeight w:val="257"/>
        </w:trPr>
        <w:tc>
          <w:tcPr>
            <w:tcW w:w="3805" w:type="dxa"/>
            <w:gridSpan w:val="4"/>
          </w:tcPr>
          <w:p w14:paraId="2DE075CC" w14:textId="0C6F60BF" w:rsidR="00015A6A" w:rsidRPr="00F21E9F" w:rsidRDefault="61EEE8F0" w:rsidP="766F2A3E">
            <w:pPr>
              <w:jc w:val="right"/>
              <w:rPr>
                <w:sz w:val="22"/>
                <w:szCs w:val="22"/>
                <w:lang w:val="en-GB"/>
              </w:rPr>
            </w:pPr>
            <w:r w:rsidRPr="5968BADA">
              <w:rPr>
                <w:sz w:val="22"/>
                <w:szCs w:val="22"/>
                <w:lang w:val="en-GB" w:bidi="en-GB"/>
              </w:rPr>
              <w:t xml:space="preserve">In total </w:t>
            </w:r>
            <w:r w:rsidRPr="008337CE">
              <w:rPr>
                <w:sz w:val="22"/>
                <w:szCs w:val="22"/>
                <w:lang w:val="en-GB" w:bidi="en-GB"/>
              </w:rPr>
              <w:t xml:space="preserve">to </w:t>
            </w:r>
            <w:r w:rsidR="5283C3FE" w:rsidRPr="008337CE">
              <w:rPr>
                <w:sz w:val="22"/>
                <w:szCs w:val="22"/>
                <w:lang w:val="en-GB" w:bidi="en-GB"/>
              </w:rPr>
              <w:t xml:space="preserve">the </w:t>
            </w:r>
            <w:r w:rsidR="5283C3FE" w:rsidRPr="008337CE">
              <w:rPr>
                <w:sz w:val="22"/>
                <w:szCs w:val="22"/>
                <w:lang w:val="en-GB"/>
              </w:rPr>
              <w:t xml:space="preserve">Postdoctoral </w:t>
            </w:r>
            <w:r w:rsidR="475B6579" w:rsidRPr="008337CE">
              <w:rPr>
                <w:sz w:val="22"/>
                <w:szCs w:val="22"/>
                <w:lang w:val="en-GB"/>
              </w:rPr>
              <w:t>F</w:t>
            </w:r>
            <w:r w:rsidR="5283C3FE" w:rsidRPr="008337CE">
              <w:rPr>
                <w:sz w:val="22"/>
                <w:szCs w:val="22"/>
                <w:lang w:val="en-GB"/>
              </w:rPr>
              <w:t>ellow</w:t>
            </w:r>
            <w:r w:rsidRPr="008337CE">
              <w:rPr>
                <w:sz w:val="22"/>
                <w:szCs w:val="22"/>
                <w:lang w:val="en-GB" w:bidi="en-GB"/>
              </w:rPr>
              <w:t xml:space="preserve"> each year</w:t>
            </w:r>
            <w:r w:rsidRPr="5968BADA">
              <w:rPr>
                <w:sz w:val="22"/>
                <w:szCs w:val="22"/>
                <w:lang w:val="en-GB" w:bidi="en-GB"/>
              </w:rPr>
              <w:t>:</w:t>
            </w:r>
          </w:p>
        </w:tc>
        <w:tc>
          <w:tcPr>
            <w:tcW w:w="992" w:type="dxa"/>
          </w:tcPr>
          <w:p w14:paraId="1713DBCB" w14:textId="77777777" w:rsidR="00015A6A" w:rsidRPr="00F21E9F" w:rsidRDefault="00015A6A" w:rsidP="766F2A3E">
            <w:pPr>
              <w:tabs>
                <w:tab w:val="left" w:pos="709"/>
              </w:tabs>
              <w:jc w:val="center"/>
              <w:rPr>
                <w:sz w:val="22"/>
                <w:szCs w:val="22"/>
                <w:lang w:val="en-GB"/>
              </w:rPr>
            </w:pPr>
          </w:p>
        </w:tc>
        <w:tc>
          <w:tcPr>
            <w:tcW w:w="992" w:type="dxa"/>
          </w:tcPr>
          <w:p w14:paraId="6FE3B590" w14:textId="77777777" w:rsidR="00015A6A" w:rsidRPr="00F21E9F" w:rsidRDefault="00015A6A" w:rsidP="766F2A3E">
            <w:pPr>
              <w:tabs>
                <w:tab w:val="left" w:pos="709"/>
              </w:tabs>
              <w:jc w:val="center"/>
              <w:rPr>
                <w:sz w:val="22"/>
                <w:szCs w:val="22"/>
                <w:lang w:val="en-GB"/>
              </w:rPr>
            </w:pPr>
          </w:p>
        </w:tc>
        <w:tc>
          <w:tcPr>
            <w:tcW w:w="992" w:type="dxa"/>
          </w:tcPr>
          <w:p w14:paraId="0DB945B5" w14:textId="77777777" w:rsidR="00015A6A" w:rsidRPr="00F21E9F" w:rsidRDefault="40C4C965" w:rsidP="766F2A3E">
            <w:pPr>
              <w:tabs>
                <w:tab w:val="left" w:pos="709"/>
              </w:tabs>
              <w:jc w:val="center"/>
              <w:rPr>
                <w:sz w:val="22"/>
                <w:szCs w:val="22"/>
                <w:lang w:val="en-GB"/>
              </w:rPr>
            </w:pPr>
            <w:r w:rsidRPr="5968BADA">
              <w:rPr>
                <w:sz w:val="22"/>
                <w:szCs w:val="22"/>
                <w:lang w:val="en-GB" w:bidi="en-GB"/>
              </w:rPr>
              <w:t>×</w:t>
            </w:r>
          </w:p>
        </w:tc>
        <w:tc>
          <w:tcPr>
            <w:tcW w:w="993" w:type="dxa"/>
          </w:tcPr>
          <w:p w14:paraId="17B3F5EA" w14:textId="77777777" w:rsidR="00015A6A" w:rsidRPr="00F21E9F" w:rsidRDefault="40C4C965" w:rsidP="766F2A3E">
            <w:pPr>
              <w:tabs>
                <w:tab w:val="left" w:pos="709"/>
              </w:tabs>
              <w:jc w:val="center"/>
              <w:rPr>
                <w:sz w:val="22"/>
                <w:szCs w:val="22"/>
                <w:lang w:val="en-GB"/>
              </w:rPr>
            </w:pPr>
            <w:r w:rsidRPr="5968BADA">
              <w:rPr>
                <w:sz w:val="22"/>
                <w:szCs w:val="22"/>
                <w:lang w:val="en-GB" w:bidi="en-GB"/>
              </w:rPr>
              <w:t>×</w:t>
            </w:r>
          </w:p>
        </w:tc>
        <w:tc>
          <w:tcPr>
            <w:tcW w:w="1134" w:type="dxa"/>
          </w:tcPr>
          <w:p w14:paraId="6DEDDE95" w14:textId="77777777" w:rsidR="00015A6A" w:rsidRPr="00F21E9F" w:rsidRDefault="00015A6A" w:rsidP="766F2A3E">
            <w:pPr>
              <w:tabs>
                <w:tab w:val="left" w:pos="709"/>
              </w:tabs>
              <w:jc w:val="center"/>
              <w:rPr>
                <w:sz w:val="22"/>
                <w:szCs w:val="22"/>
                <w:lang w:val="en-GB"/>
              </w:rPr>
            </w:pPr>
          </w:p>
        </w:tc>
      </w:tr>
    </w:tbl>
    <w:p w14:paraId="35E1CEEB" w14:textId="0D6E1FFC" w:rsidR="0018459F" w:rsidRDefault="008C5CE3" w:rsidP="004712A4">
      <w:pPr>
        <w:tabs>
          <w:tab w:val="left" w:pos="709"/>
        </w:tabs>
        <w:jc w:val="both"/>
        <w:rPr>
          <w:sz w:val="20"/>
          <w:szCs w:val="20"/>
        </w:rPr>
      </w:pPr>
      <w:r w:rsidRPr="5968BADA">
        <w:rPr>
          <w:sz w:val="20"/>
          <w:szCs w:val="20"/>
          <w:vertAlign w:val="superscript"/>
          <w:lang w:val="en-GB" w:bidi="en-GB"/>
        </w:rPr>
        <w:t>6</w:t>
      </w:r>
      <w:r w:rsidRPr="5968BADA">
        <w:rPr>
          <w:sz w:val="20"/>
          <w:szCs w:val="20"/>
          <w:lang w:val="en-GB" w:bidi="en-GB"/>
        </w:rPr>
        <w:t> </w:t>
      </w:r>
      <w:r w:rsidR="00EA5D82" w:rsidRPr="5968BADA">
        <w:rPr>
          <w:sz w:val="20"/>
          <w:szCs w:val="20"/>
          <w:lang w:val="en-GB" w:bidi="en-GB"/>
        </w:rPr>
        <w:t xml:space="preserve">The number of hours of work of the </w:t>
      </w:r>
      <w:r w:rsidR="00C12B2C" w:rsidRPr="5968BADA">
        <w:rPr>
          <w:sz w:val="20"/>
          <w:szCs w:val="20"/>
          <w:lang w:val="en-GB"/>
        </w:rPr>
        <w:t xml:space="preserve">Postdoctoral </w:t>
      </w:r>
      <w:r w:rsidR="0888720C" w:rsidRPr="5968BADA">
        <w:rPr>
          <w:sz w:val="20"/>
          <w:szCs w:val="20"/>
          <w:lang w:val="en-GB"/>
        </w:rPr>
        <w:t>F</w:t>
      </w:r>
      <w:r w:rsidR="00C12B2C" w:rsidRPr="5968BADA">
        <w:rPr>
          <w:sz w:val="20"/>
          <w:szCs w:val="20"/>
          <w:lang w:val="en-GB"/>
        </w:rPr>
        <w:t>ellow</w:t>
      </w:r>
      <w:r w:rsidR="00C12B2C" w:rsidRPr="5968BADA">
        <w:rPr>
          <w:rStyle w:val="Grietas"/>
          <w:b w:val="0"/>
          <w:bCs w:val="0"/>
          <w:i/>
          <w:iCs/>
          <w:sz w:val="20"/>
          <w:szCs w:val="20"/>
          <w:lang w:val="en-GB"/>
        </w:rPr>
        <w:t xml:space="preserve"> </w:t>
      </w:r>
      <w:r w:rsidR="00EA5D82" w:rsidRPr="5968BADA">
        <w:rPr>
          <w:sz w:val="20"/>
          <w:szCs w:val="20"/>
          <w:lang w:val="en-GB" w:bidi="en-GB"/>
        </w:rPr>
        <w:t xml:space="preserve">in the project must not be less than </w:t>
      </w:r>
      <w:r w:rsidR="6BDE0360" w:rsidRPr="5968BADA">
        <w:rPr>
          <w:sz w:val="20"/>
          <w:szCs w:val="20"/>
          <w:lang w:val="en-GB" w:bidi="en-GB"/>
        </w:rPr>
        <w:t>4</w:t>
      </w:r>
      <w:r w:rsidR="00EA5D82" w:rsidRPr="5968BADA">
        <w:rPr>
          <w:sz w:val="20"/>
          <w:szCs w:val="20"/>
          <w:lang w:val="en-GB" w:bidi="en-GB"/>
        </w:rPr>
        <w:t>0 hours multiplied by the duration of the project in months</w:t>
      </w:r>
      <w:r w:rsidR="297145F6" w:rsidRPr="5968BADA">
        <w:rPr>
          <w:sz w:val="20"/>
          <w:szCs w:val="20"/>
          <w:lang w:val="en-GB" w:bidi="en-GB"/>
        </w:rPr>
        <w:t>.</w:t>
      </w:r>
      <w:r w:rsidR="00964836">
        <w:rPr>
          <w:sz w:val="20"/>
          <w:szCs w:val="20"/>
          <w:lang w:val="en-GB" w:bidi="en-GB"/>
        </w:rPr>
        <w:t xml:space="preserve"> </w:t>
      </w:r>
      <w:hyperlink r:id="rId13" w:history="1">
        <w:r w:rsidR="00EA5D82" w:rsidRPr="00911D09">
          <w:rPr>
            <w:rStyle w:val="Hipersaitas"/>
            <w:sz w:val="20"/>
            <w:szCs w:val="20"/>
          </w:rPr>
          <w:t>https://www.e-tar.lt/portal/lt/legalAct/91f7b130b65311e88f64a5ecc703f89b</w:t>
        </w:r>
      </w:hyperlink>
      <w:r w:rsidR="00964836">
        <w:rPr>
          <w:sz w:val="20"/>
          <w:szCs w:val="20"/>
        </w:rPr>
        <w:t xml:space="preserve"> </w:t>
      </w:r>
    </w:p>
    <w:p w14:paraId="0085DDC2" w14:textId="622B6580" w:rsidR="00EA5D82" w:rsidRPr="00F21E9F" w:rsidRDefault="008C5CE3" w:rsidP="004712A4">
      <w:pPr>
        <w:tabs>
          <w:tab w:val="left" w:pos="709"/>
        </w:tabs>
        <w:jc w:val="both"/>
        <w:rPr>
          <w:sz w:val="20"/>
          <w:szCs w:val="20"/>
          <w:lang w:val="en-GB"/>
        </w:rPr>
      </w:pPr>
      <w:r w:rsidRPr="002969A6">
        <w:rPr>
          <w:sz w:val="20"/>
          <w:szCs w:val="20"/>
          <w:vertAlign w:val="superscript"/>
          <w:lang w:val="en-GB" w:bidi="en-GB"/>
        </w:rPr>
        <w:t>7</w:t>
      </w:r>
      <w:r w:rsidR="00EA5D82" w:rsidRPr="002969A6">
        <w:rPr>
          <w:sz w:val="20"/>
          <w:szCs w:val="20"/>
          <w:vertAlign w:val="superscript"/>
          <w:lang w:val="en-GB" w:bidi="en-GB"/>
        </w:rPr>
        <w:t xml:space="preserve"> </w:t>
      </w:r>
      <w:r w:rsidR="00EA5D82" w:rsidRPr="002969A6">
        <w:rPr>
          <w:sz w:val="20"/>
          <w:szCs w:val="20"/>
          <w:lang w:val="en-GB" w:bidi="en-GB"/>
        </w:rPr>
        <w:t>Social insurance and other</w:t>
      </w:r>
      <w:r w:rsidR="00EA5D82" w:rsidRPr="5968BADA">
        <w:rPr>
          <w:sz w:val="20"/>
          <w:szCs w:val="20"/>
          <w:lang w:val="en-GB" w:bidi="en-GB"/>
        </w:rPr>
        <w:t xml:space="preserve"> contributions consist of the following:</w:t>
      </w:r>
    </w:p>
    <w:p w14:paraId="2A9910AD" w14:textId="77777777" w:rsidR="00EA5D82" w:rsidRPr="00F21E9F" w:rsidRDefault="00EA5D82" w:rsidP="004712A4">
      <w:pPr>
        <w:tabs>
          <w:tab w:val="left" w:pos="709"/>
        </w:tabs>
        <w:jc w:val="both"/>
        <w:rPr>
          <w:sz w:val="20"/>
          <w:szCs w:val="20"/>
          <w:lang w:val="en-GB" w:bidi="en-GB"/>
        </w:rPr>
      </w:pPr>
      <w:r w:rsidRPr="766F2A3E">
        <w:rPr>
          <w:sz w:val="20"/>
          <w:szCs w:val="20"/>
          <w:lang w:val="en-GB" w:bidi="en-GB"/>
        </w:rPr>
        <w:t>1. Total social insurance contributions paid by the employer to the rate applicable to open-ended contracts (if the institution will conclude fixed-term employment contracts, the social contribution amount will be recalculated while submitting annual project costs estimate with the application of additional 0.72% rate amount).</w:t>
      </w:r>
      <w:r>
        <w:br/>
      </w:r>
      <w:r w:rsidRPr="766F2A3E">
        <w:rPr>
          <w:sz w:val="20"/>
          <w:szCs w:val="20"/>
          <w:lang w:val="en-GB" w:bidi="en-GB"/>
        </w:rPr>
        <w:t>2. The contribution of the social insurance of occupational accidents and professional diseases, the rate of which depends on the group of rates into which the institution has been classified.</w:t>
      </w:r>
      <w:r>
        <w:br/>
      </w:r>
      <w:r w:rsidRPr="766F2A3E">
        <w:rPr>
          <w:sz w:val="20"/>
          <w:szCs w:val="20"/>
          <w:lang w:val="en-GB" w:bidi="en-GB"/>
        </w:rPr>
        <w:t>3. If the institution is non-budget institution, the contributions to Guarantee Fund and Long-term Work Benefits Fund.</w:t>
      </w:r>
    </w:p>
    <w:p w14:paraId="16F9966E" w14:textId="77777777" w:rsidR="00E0545E" w:rsidRDefault="00E0545E" w:rsidP="766F2A3E">
      <w:pPr>
        <w:tabs>
          <w:tab w:val="left" w:pos="4111"/>
          <w:tab w:val="left" w:pos="6521"/>
        </w:tabs>
        <w:jc w:val="both"/>
        <w:rPr>
          <w:b/>
          <w:bCs/>
          <w:lang w:val="en-GB" w:eastAsia="lt-LT"/>
        </w:rPr>
      </w:pPr>
    </w:p>
    <w:p w14:paraId="288F0D78" w14:textId="08E84C05" w:rsidR="00F95116" w:rsidRPr="00F21E9F" w:rsidRDefault="006D608D" w:rsidP="766F2A3E">
      <w:pPr>
        <w:pStyle w:val="Sraopastraipa"/>
        <w:tabs>
          <w:tab w:val="left" w:pos="709"/>
        </w:tabs>
        <w:spacing w:before="120" w:after="120"/>
        <w:ind w:left="644"/>
        <w:jc w:val="center"/>
        <w:rPr>
          <w:rFonts w:ascii="Times New Roman" w:hAnsi="Times New Roman"/>
          <w:sz w:val="24"/>
          <w:szCs w:val="24"/>
          <w:lang w:val="en-GB"/>
        </w:rPr>
      </w:pPr>
      <w:r w:rsidRPr="5968BADA">
        <w:rPr>
          <w:rFonts w:ascii="Times New Roman" w:hAnsi="Times New Roman"/>
          <w:sz w:val="24"/>
          <w:szCs w:val="24"/>
          <w:lang w:val="en-GB" w:bidi="en-GB"/>
        </w:rPr>
        <w:t>6</w:t>
      </w:r>
      <w:r w:rsidR="00F95116" w:rsidRPr="5968BADA">
        <w:rPr>
          <w:rFonts w:ascii="Times New Roman" w:hAnsi="Times New Roman"/>
          <w:sz w:val="24"/>
          <w:szCs w:val="24"/>
          <w:lang w:val="en-GB" w:bidi="en-GB"/>
        </w:rPr>
        <w:t xml:space="preserve">.2.  COSTS FOR GOODS, SERVICE </w:t>
      </w:r>
      <w:r w:rsidR="00BA64BC" w:rsidRPr="5968BADA">
        <w:rPr>
          <w:rFonts w:ascii="Times New Roman" w:hAnsi="Times New Roman"/>
          <w:sz w:val="24"/>
          <w:szCs w:val="24"/>
          <w:lang w:val="en-GB" w:bidi="en-GB"/>
        </w:rPr>
        <w:t>COSTS</w:t>
      </w:r>
      <w:r w:rsidR="00BA64BC" w:rsidRPr="5968BADA">
        <w:rPr>
          <w:rFonts w:ascii="Times New Roman" w:hAnsi="Times New Roman"/>
          <w:sz w:val="24"/>
          <w:szCs w:val="24"/>
          <w:vertAlign w:val="superscript"/>
          <w:lang w:val="en-GB" w:bidi="en-GB"/>
        </w:rPr>
        <w:t>8</w:t>
      </w:r>
      <w:r w:rsidR="00F95116" w:rsidRPr="5968BADA">
        <w:rPr>
          <w:rFonts w:ascii="Times New Roman" w:hAnsi="Times New Roman"/>
          <w:sz w:val="24"/>
          <w:szCs w:val="24"/>
          <w:lang w:val="en-GB" w:bidi="en-GB"/>
        </w:rPr>
        <w:t>, SECONDMENT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151"/>
        <w:gridCol w:w="5747"/>
      </w:tblGrid>
      <w:tr w:rsidR="00F95116" w:rsidRPr="00F21E9F" w14:paraId="2E6C25EF" w14:textId="77777777" w:rsidTr="5968BADA">
        <w:trPr>
          <w:trHeight w:val="485"/>
        </w:trPr>
        <w:tc>
          <w:tcPr>
            <w:tcW w:w="10060" w:type="dxa"/>
            <w:gridSpan w:val="3"/>
          </w:tcPr>
          <w:p w14:paraId="13047E40" w14:textId="77777777" w:rsidR="00F95116" w:rsidRPr="00F21E9F" w:rsidRDefault="00F95116" w:rsidP="766F2A3E">
            <w:pPr>
              <w:tabs>
                <w:tab w:val="left" w:pos="709"/>
              </w:tabs>
              <w:jc w:val="center"/>
              <w:rPr>
                <w:lang w:val="en-GB"/>
              </w:rPr>
            </w:pPr>
            <w:r w:rsidRPr="5968BADA">
              <w:rPr>
                <w:lang w:val="en-GB" w:bidi="en-GB"/>
              </w:rPr>
              <w:t>Funds in the project implementation year, €</w:t>
            </w:r>
          </w:p>
        </w:tc>
      </w:tr>
      <w:tr w:rsidR="00F95116" w:rsidRPr="00F21E9F" w14:paraId="3956E1FA" w14:textId="77777777" w:rsidTr="5968BADA">
        <w:trPr>
          <w:trHeight w:val="145"/>
        </w:trPr>
        <w:tc>
          <w:tcPr>
            <w:tcW w:w="2162" w:type="dxa"/>
          </w:tcPr>
          <w:p w14:paraId="05F7FCA6" w14:textId="77777777" w:rsidR="00F95116" w:rsidRPr="00F21E9F" w:rsidRDefault="00F95116" w:rsidP="766F2A3E">
            <w:pPr>
              <w:tabs>
                <w:tab w:val="left" w:pos="709"/>
              </w:tabs>
              <w:jc w:val="center"/>
              <w:rPr>
                <w:lang w:val="en-GB"/>
              </w:rPr>
            </w:pPr>
            <w:r w:rsidRPr="5968BADA">
              <w:rPr>
                <w:lang w:val="en-GB" w:bidi="en-GB"/>
              </w:rPr>
              <w:t>20...</w:t>
            </w:r>
          </w:p>
        </w:tc>
        <w:tc>
          <w:tcPr>
            <w:tcW w:w="2151" w:type="dxa"/>
          </w:tcPr>
          <w:p w14:paraId="15A40FF9" w14:textId="77777777" w:rsidR="00F95116" w:rsidRPr="00F21E9F" w:rsidRDefault="00F95116" w:rsidP="766F2A3E">
            <w:pPr>
              <w:tabs>
                <w:tab w:val="left" w:pos="709"/>
              </w:tabs>
              <w:jc w:val="center"/>
              <w:rPr>
                <w:lang w:val="en-GB"/>
              </w:rPr>
            </w:pPr>
            <w:r w:rsidRPr="5968BADA">
              <w:rPr>
                <w:lang w:val="en-GB" w:bidi="en-GB"/>
              </w:rPr>
              <w:t>...</w:t>
            </w:r>
          </w:p>
        </w:tc>
        <w:tc>
          <w:tcPr>
            <w:tcW w:w="5747" w:type="dxa"/>
          </w:tcPr>
          <w:p w14:paraId="5205889D" w14:textId="77777777" w:rsidR="00F95116" w:rsidRPr="00F21E9F" w:rsidRDefault="00F95116" w:rsidP="766F2A3E">
            <w:pPr>
              <w:tabs>
                <w:tab w:val="left" w:pos="709"/>
              </w:tabs>
              <w:jc w:val="center"/>
              <w:rPr>
                <w:lang w:val="en-GB"/>
              </w:rPr>
            </w:pPr>
            <w:r w:rsidRPr="5968BADA">
              <w:rPr>
                <w:lang w:val="en-GB" w:bidi="en-GB"/>
              </w:rPr>
              <w:t>In total</w:t>
            </w:r>
          </w:p>
        </w:tc>
      </w:tr>
    </w:tbl>
    <w:p w14:paraId="5527FFB9" w14:textId="22D968B9" w:rsidR="00F95116" w:rsidRPr="00F21E9F" w:rsidRDefault="00BA64BC" w:rsidP="00F95116">
      <w:pPr>
        <w:tabs>
          <w:tab w:val="left" w:pos="709"/>
        </w:tabs>
        <w:spacing w:before="120" w:after="120"/>
        <w:jc w:val="both"/>
        <w:rPr>
          <w:sz w:val="20"/>
          <w:szCs w:val="20"/>
          <w:lang w:val="en-GB" w:bidi="en-GB"/>
        </w:rPr>
      </w:pPr>
      <w:r w:rsidRPr="5968BADA">
        <w:rPr>
          <w:sz w:val="20"/>
          <w:szCs w:val="20"/>
          <w:vertAlign w:val="superscript"/>
          <w:lang w:val="en-GB" w:bidi="en-GB"/>
        </w:rPr>
        <w:lastRenderedPageBreak/>
        <w:t>8</w:t>
      </w:r>
      <w:r w:rsidR="00F95116" w:rsidRPr="5968BADA">
        <w:rPr>
          <w:sz w:val="20"/>
          <w:szCs w:val="20"/>
          <w:vertAlign w:val="superscript"/>
          <w:lang w:val="en-GB" w:bidi="en-GB"/>
        </w:rPr>
        <w:t xml:space="preserve"> </w:t>
      </w:r>
      <w:r w:rsidR="00F95116" w:rsidRPr="5968BADA">
        <w:rPr>
          <w:sz w:val="20"/>
          <w:szCs w:val="20"/>
          <w:lang w:val="en-GB" w:bidi="en-GB"/>
        </w:rPr>
        <w:t xml:space="preserve">Service agreements can only be concluded for secondary project works only; if the contract is concluded with a natural person, this </w:t>
      </w:r>
      <w:r w:rsidR="021956FF" w:rsidRPr="5968BADA">
        <w:rPr>
          <w:sz w:val="20"/>
          <w:szCs w:val="20"/>
          <w:lang w:val="en-GB" w:bidi="en-GB"/>
        </w:rPr>
        <w:t>cannot</w:t>
      </w:r>
      <w:r w:rsidR="00F95116" w:rsidRPr="5968BADA">
        <w:rPr>
          <w:sz w:val="20"/>
          <w:szCs w:val="20"/>
          <w:lang w:val="en-GB" w:bidi="en-GB"/>
        </w:rPr>
        <w:t xml:space="preserve"> be the project implementer.</w:t>
      </w:r>
    </w:p>
    <w:p w14:paraId="651156BF" w14:textId="77777777" w:rsidR="00C21F5D" w:rsidRDefault="00C21F5D" w:rsidP="766F2A3E">
      <w:pPr>
        <w:tabs>
          <w:tab w:val="left" w:pos="709"/>
        </w:tabs>
        <w:spacing w:before="120" w:after="120"/>
        <w:jc w:val="center"/>
        <w:rPr>
          <w:lang w:val="en-GB" w:bidi="en-GB"/>
        </w:rPr>
      </w:pPr>
    </w:p>
    <w:p w14:paraId="21C0FA67" w14:textId="6F853A0F" w:rsidR="004D4085" w:rsidRPr="00F21E9F" w:rsidRDefault="00ED2177" w:rsidP="766F2A3E">
      <w:pPr>
        <w:tabs>
          <w:tab w:val="left" w:pos="709"/>
        </w:tabs>
        <w:spacing w:before="120" w:after="120"/>
        <w:jc w:val="center"/>
        <w:rPr>
          <w:vertAlign w:val="superscript"/>
          <w:lang w:val="en-GB"/>
        </w:rPr>
      </w:pPr>
      <w:r w:rsidRPr="5968BADA">
        <w:rPr>
          <w:lang w:val="en-GB" w:bidi="en-GB"/>
        </w:rPr>
        <w:t>6</w:t>
      </w:r>
      <w:r w:rsidR="004D4085" w:rsidRPr="5968BADA">
        <w:rPr>
          <w:lang w:val="en-GB" w:bidi="en-GB"/>
        </w:rPr>
        <w:t xml:space="preserve">.3.  THE ACQUISITION OF NON-CURRENT </w:t>
      </w:r>
      <w:r w:rsidR="00BA64BC" w:rsidRPr="5968BADA">
        <w:rPr>
          <w:lang w:val="en-GB" w:bidi="en-GB"/>
        </w:rPr>
        <w:t>ASSETS</w:t>
      </w:r>
      <w:r w:rsidR="00BA64BC" w:rsidRPr="5968BADA">
        <w:rPr>
          <w:vertAlign w:val="superscript"/>
          <w:lang w:val="en-GB" w:bidi="en-GB"/>
        </w:rPr>
        <w:t>9</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4"/>
        <w:gridCol w:w="1656"/>
        <w:gridCol w:w="6800"/>
      </w:tblGrid>
      <w:tr w:rsidR="004D4085" w:rsidRPr="00F21E9F" w14:paraId="2401FEE7" w14:textId="77777777" w:rsidTr="5968BADA">
        <w:trPr>
          <w:trHeight w:val="296"/>
        </w:trPr>
        <w:tc>
          <w:tcPr>
            <w:tcW w:w="10060" w:type="dxa"/>
            <w:gridSpan w:val="3"/>
          </w:tcPr>
          <w:p w14:paraId="03530C0D" w14:textId="77777777" w:rsidR="004D4085" w:rsidRPr="00F21E9F" w:rsidRDefault="004D4085" w:rsidP="766F2A3E">
            <w:pPr>
              <w:tabs>
                <w:tab w:val="left" w:pos="709"/>
              </w:tabs>
              <w:jc w:val="center"/>
              <w:rPr>
                <w:lang w:val="en-GB"/>
              </w:rPr>
            </w:pPr>
            <w:r w:rsidRPr="5968BADA">
              <w:rPr>
                <w:lang w:val="en-GB" w:bidi="en-GB"/>
              </w:rPr>
              <w:t>Funds in the project implementation year, €</w:t>
            </w:r>
          </w:p>
        </w:tc>
      </w:tr>
      <w:tr w:rsidR="004D4085" w:rsidRPr="00F21E9F" w14:paraId="17869789" w14:textId="77777777" w:rsidTr="5968BADA">
        <w:trPr>
          <w:trHeight w:val="150"/>
        </w:trPr>
        <w:tc>
          <w:tcPr>
            <w:tcW w:w="1604" w:type="dxa"/>
          </w:tcPr>
          <w:p w14:paraId="7B9CB5E3" w14:textId="77777777" w:rsidR="004D4085" w:rsidRPr="00F21E9F" w:rsidRDefault="004D4085" w:rsidP="766F2A3E">
            <w:pPr>
              <w:tabs>
                <w:tab w:val="left" w:pos="709"/>
              </w:tabs>
              <w:jc w:val="center"/>
              <w:rPr>
                <w:lang w:val="en-GB"/>
              </w:rPr>
            </w:pPr>
            <w:r w:rsidRPr="5968BADA">
              <w:rPr>
                <w:lang w:val="en-GB" w:bidi="en-GB"/>
              </w:rPr>
              <w:t>20...</w:t>
            </w:r>
          </w:p>
        </w:tc>
        <w:tc>
          <w:tcPr>
            <w:tcW w:w="1656" w:type="dxa"/>
          </w:tcPr>
          <w:p w14:paraId="45FAD1BB" w14:textId="77777777" w:rsidR="004D4085" w:rsidRPr="00F21E9F" w:rsidRDefault="004D4085" w:rsidP="766F2A3E">
            <w:pPr>
              <w:tabs>
                <w:tab w:val="left" w:pos="709"/>
              </w:tabs>
              <w:jc w:val="center"/>
              <w:rPr>
                <w:lang w:val="en-GB"/>
              </w:rPr>
            </w:pPr>
            <w:r w:rsidRPr="5968BADA">
              <w:rPr>
                <w:lang w:val="en-GB" w:bidi="en-GB"/>
              </w:rPr>
              <w:t>...</w:t>
            </w:r>
          </w:p>
        </w:tc>
        <w:tc>
          <w:tcPr>
            <w:tcW w:w="6800" w:type="dxa"/>
          </w:tcPr>
          <w:p w14:paraId="424CCDF9" w14:textId="77777777" w:rsidR="004D4085" w:rsidRPr="00F21E9F" w:rsidRDefault="004D4085" w:rsidP="766F2A3E">
            <w:pPr>
              <w:tabs>
                <w:tab w:val="left" w:pos="709"/>
              </w:tabs>
              <w:jc w:val="center"/>
              <w:rPr>
                <w:lang w:val="en-GB"/>
              </w:rPr>
            </w:pPr>
            <w:r w:rsidRPr="5968BADA">
              <w:rPr>
                <w:lang w:val="en-GB" w:bidi="en-GB"/>
              </w:rPr>
              <w:t>In total</w:t>
            </w:r>
          </w:p>
        </w:tc>
      </w:tr>
    </w:tbl>
    <w:p w14:paraId="21702096" w14:textId="35B157D3" w:rsidR="004D4085" w:rsidRPr="00F21E9F" w:rsidRDefault="00BA64BC" w:rsidP="004D4085">
      <w:pPr>
        <w:tabs>
          <w:tab w:val="left" w:pos="709"/>
        </w:tabs>
        <w:spacing w:before="120" w:after="120"/>
        <w:rPr>
          <w:lang w:val="en-GB" w:bidi="en-GB"/>
        </w:rPr>
      </w:pPr>
      <w:r w:rsidRPr="5968BADA">
        <w:rPr>
          <w:sz w:val="20"/>
          <w:szCs w:val="20"/>
          <w:vertAlign w:val="superscript"/>
          <w:lang w:val="en-GB" w:bidi="en-GB"/>
        </w:rPr>
        <w:t xml:space="preserve">9 </w:t>
      </w:r>
      <w:proofErr w:type="gramStart"/>
      <w:r w:rsidR="004D4085" w:rsidRPr="5968BADA">
        <w:rPr>
          <w:sz w:val="20"/>
          <w:szCs w:val="20"/>
          <w:lang w:val="en-GB" w:bidi="en-GB"/>
        </w:rPr>
        <w:t>Non-current</w:t>
      </w:r>
      <w:proofErr w:type="gramEnd"/>
      <w:r w:rsidR="004D4085" w:rsidRPr="5968BADA">
        <w:rPr>
          <w:sz w:val="20"/>
          <w:szCs w:val="20"/>
          <w:lang w:val="en-GB" w:bidi="en-GB"/>
        </w:rPr>
        <w:t xml:space="preserve"> assets may be acquired by Lithuanian state institution only.</w:t>
      </w:r>
    </w:p>
    <w:p w14:paraId="313489B8" w14:textId="7777ACEE" w:rsidR="002D4F05" w:rsidRPr="00F21E9F" w:rsidRDefault="00ED2177" w:rsidP="766F2A3E">
      <w:pPr>
        <w:tabs>
          <w:tab w:val="left" w:pos="709"/>
        </w:tabs>
        <w:spacing w:before="120" w:after="120"/>
        <w:jc w:val="center"/>
        <w:rPr>
          <w:lang w:val="en-GB"/>
        </w:rPr>
      </w:pPr>
      <w:r w:rsidRPr="5968BADA">
        <w:rPr>
          <w:lang w:val="en-GB" w:bidi="en-GB"/>
        </w:rPr>
        <w:t>6</w:t>
      </w:r>
      <w:r w:rsidR="002D4F05" w:rsidRPr="5968BADA">
        <w:rPr>
          <w:lang w:val="en-GB" w:bidi="en-GB"/>
        </w:rPr>
        <w:t>.4. ESTIMATION OF INDIRECT COSTS</w:t>
      </w:r>
    </w:p>
    <w:tbl>
      <w:tblPr>
        <w:tblStyle w:val="Lentelstinklelis"/>
        <w:tblW w:w="10060" w:type="dxa"/>
        <w:tblLook w:val="04A0" w:firstRow="1" w:lastRow="0" w:firstColumn="1" w:lastColumn="0" w:noHBand="0" w:noVBand="1"/>
      </w:tblPr>
      <w:tblGrid>
        <w:gridCol w:w="7508"/>
        <w:gridCol w:w="851"/>
        <w:gridCol w:w="850"/>
        <w:gridCol w:w="851"/>
      </w:tblGrid>
      <w:tr w:rsidR="002D4F05" w:rsidRPr="00F21E9F" w14:paraId="2088B3C5" w14:textId="77777777" w:rsidTr="5968BADA">
        <w:tc>
          <w:tcPr>
            <w:tcW w:w="7508" w:type="dxa"/>
            <w:vAlign w:val="center"/>
          </w:tcPr>
          <w:p w14:paraId="479414AF" w14:textId="77777777" w:rsidR="002D4F05" w:rsidRPr="00F21E9F" w:rsidRDefault="002D4F05" w:rsidP="766F2A3E">
            <w:pPr>
              <w:tabs>
                <w:tab w:val="left" w:pos="709"/>
              </w:tabs>
              <w:rPr>
                <w:lang w:val="en-GB"/>
              </w:rPr>
            </w:pPr>
            <w:r w:rsidRPr="5968BADA">
              <w:rPr>
                <w:lang w:val="en-GB" w:bidi="en-GB"/>
              </w:rPr>
              <w:t>Funds in the project implementation year</w:t>
            </w:r>
          </w:p>
        </w:tc>
        <w:tc>
          <w:tcPr>
            <w:tcW w:w="851" w:type="dxa"/>
          </w:tcPr>
          <w:p w14:paraId="16EA6A4C" w14:textId="77777777" w:rsidR="002D4F05" w:rsidRPr="00F21E9F" w:rsidRDefault="002D4F05" w:rsidP="766F2A3E">
            <w:pPr>
              <w:tabs>
                <w:tab w:val="left" w:pos="709"/>
              </w:tabs>
              <w:jc w:val="center"/>
              <w:rPr>
                <w:lang w:val="en-GB"/>
              </w:rPr>
            </w:pPr>
            <w:r w:rsidRPr="5968BADA">
              <w:rPr>
                <w:lang w:val="en-GB" w:bidi="en-GB"/>
              </w:rPr>
              <w:t>In the year 20...</w:t>
            </w:r>
          </w:p>
        </w:tc>
        <w:tc>
          <w:tcPr>
            <w:tcW w:w="850" w:type="dxa"/>
          </w:tcPr>
          <w:p w14:paraId="39FCAE97" w14:textId="77777777" w:rsidR="002D4F05" w:rsidRPr="00F21E9F" w:rsidRDefault="002D4F05" w:rsidP="766F2A3E">
            <w:pPr>
              <w:tabs>
                <w:tab w:val="left" w:pos="709"/>
              </w:tabs>
              <w:jc w:val="center"/>
              <w:rPr>
                <w:lang w:val="en-GB"/>
              </w:rPr>
            </w:pPr>
            <w:r w:rsidRPr="5968BADA">
              <w:rPr>
                <w:lang w:val="en-GB" w:bidi="en-GB"/>
              </w:rPr>
              <w:t>In the year ...</w:t>
            </w:r>
          </w:p>
        </w:tc>
        <w:tc>
          <w:tcPr>
            <w:tcW w:w="851" w:type="dxa"/>
            <w:vMerge w:val="restart"/>
            <w:vAlign w:val="center"/>
          </w:tcPr>
          <w:p w14:paraId="2DC2AD8D" w14:textId="77777777" w:rsidR="002D4F05" w:rsidRPr="00F21E9F" w:rsidRDefault="002D4F05" w:rsidP="766F2A3E">
            <w:pPr>
              <w:tabs>
                <w:tab w:val="left" w:pos="709"/>
              </w:tabs>
              <w:jc w:val="center"/>
              <w:rPr>
                <w:lang w:val="en-GB"/>
              </w:rPr>
            </w:pPr>
            <w:r w:rsidRPr="5968BADA">
              <w:rPr>
                <w:lang w:val="en-GB" w:bidi="en-GB"/>
              </w:rPr>
              <w:t>In total:</w:t>
            </w:r>
          </w:p>
        </w:tc>
      </w:tr>
      <w:tr w:rsidR="002D4F05" w:rsidRPr="00F21E9F" w14:paraId="46796324" w14:textId="77777777" w:rsidTr="5968BADA">
        <w:tc>
          <w:tcPr>
            <w:tcW w:w="7508" w:type="dxa"/>
          </w:tcPr>
          <w:p w14:paraId="3765533A" w14:textId="0469E495" w:rsidR="002D4F05" w:rsidRPr="00F21E9F" w:rsidRDefault="002D4F05" w:rsidP="766F2A3E">
            <w:pPr>
              <w:tabs>
                <w:tab w:val="left" w:pos="709"/>
              </w:tabs>
              <w:rPr>
                <w:lang w:val="en-GB"/>
              </w:rPr>
            </w:pPr>
            <w:r w:rsidRPr="5968BADA">
              <w:rPr>
                <w:lang w:val="en-GB" w:bidi="en-GB"/>
              </w:rPr>
              <w:t>Sum of funds indicated in lines 1–3 of project costs estimate</w:t>
            </w:r>
            <w:r w:rsidR="016B638C" w:rsidRPr="5968BADA">
              <w:rPr>
                <w:lang w:val="en-GB" w:bidi="en-GB"/>
              </w:rPr>
              <w:t>s</w:t>
            </w:r>
            <w:r w:rsidRPr="5968BADA">
              <w:rPr>
                <w:lang w:val="en-GB" w:bidi="en-GB"/>
              </w:rPr>
              <w:t>, €</w:t>
            </w:r>
          </w:p>
        </w:tc>
        <w:tc>
          <w:tcPr>
            <w:tcW w:w="851" w:type="dxa"/>
          </w:tcPr>
          <w:p w14:paraId="4536968F" w14:textId="77777777" w:rsidR="002D4F05" w:rsidRPr="00F21E9F" w:rsidRDefault="002D4F05" w:rsidP="766F2A3E">
            <w:pPr>
              <w:tabs>
                <w:tab w:val="left" w:pos="709"/>
              </w:tabs>
              <w:jc w:val="center"/>
              <w:rPr>
                <w:lang w:val="en-GB"/>
              </w:rPr>
            </w:pPr>
          </w:p>
        </w:tc>
        <w:tc>
          <w:tcPr>
            <w:tcW w:w="850" w:type="dxa"/>
          </w:tcPr>
          <w:p w14:paraId="5A3AD885" w14:textId="77777777" w:rsidR="002D4F05" w:rsidRPr="00F21E9F" w:rsidRDefault="002D4F05" w:rsidP="766F2A3E">
            <w:pPr>
              <w:tabs>
                <w:tab w:val="left" w:pos="709"/>
              </w:tabs>
              <w:jc w:val="center"/>
              <w:rPr>
                <w:lang w:val="en-GB"/>
              </w:rPr>
            </w:pPr>
          </w:p>
        </w:tc>
        <w:tc>
          <w:tcPr>
            <w:tcW w:w="851" w:type="dxa"/>
            <w:vMerge/>
          </w:tcPr>
          <w:p w14:paraId="1E9147BA" w14:textId="77777777" w:rsidR="002D4F05" w:rsidRPr="00F21E9F" w:rsidRDefault="002D4F05" w:rsidP="00D67151">
            <w:pPr>
              <w:tabs>
                <w:tab w:val="left" w:pos="709"/>
              </w:tabs>
              <w:jc w:val="center"/>
              <w:rPr>
                <w:lang w:val="lt-LT"/>
              </w:rPr>
            </w:pPr>
          </w:p>
        </w:tc>
      </w:tr>
      <w:tr w:rsidR="002D4F05" w:rsidRPr="00F21E9F" w14:paraId="701A9BD3" w14:textId="77777777" w:rsidTr="5968BADA">
        <w:tc>
          <w:tcPr>
            <w:tcW w:w="7508" w:type="dxa"/>
          </w:tcPr>
          <w:p w14:paraId="39DD3B3D" w14:textId="16ED9188" w:rsidR="002D4F05" w:rsidRPr="00F21E9F" w:rsidRDefault="002D4F05" w:rsidP="766F2A3E">
            <w:pPr>
              <w:tabs>
                <w:tab w:val="left" w:pos="709"/>
              </w:tabs>
              <w:rPr>
                <w:lang w:val="en-GB"/>
              </w:rPr>
            </w:pPr>
            <w:r w:rsidRPr="5968BADA">
              <w:rPr>
                <w:lang w:val="en-GB" w:bidi="en-GB"/>
              </w:rPr>
              <w:t>Selected amount of indirect costs, in percentage (no more than 10%)</w:t>
            </w:r>
          </w:p>
        </w:tc>
        <w:tc>
          <w:tcPr>
            <w:tcW w:w="851" w:type="dxa"/>
          </w:tcPr>
          <w:p w14:paraId="773660DC" w14:textId="77777777" w:rsidR="002D4F05" w:rsidRPr="00F21E9F" w:rsidRDefault="002D4F05" w:rsidP="766F2A3E">
            <w:pPr>
              <w:tabs>
                <w:tab w:val="left" w:pos="709"/>
              </w:tabs>
              <w:jc w:val="center"/>
              <w:rPr>
                <w:lang w:val="en-GB"/>
              </w:rPr>
            </w:pPr>
          </w:p>
        </w:tc>
        <w:tc>
          <w:tcPr>
            <w:tcW w:w="850" w:type="dxa"/>
          </w:tcPr>
          <w:p w14:paraId="7C2EBF9F" w14:textId="77777777" w:rsidR="002D4F05" w:rsidRPr="00F21E9F" w:rsidRDefault="002D4F05" w:rsidP="766F2A3E">
            <w:pPr>
              <w:tabs>
                <w:tab w:val="left" w:pos="709"/>
              </w:tabs>
              <w:jc w:val="center"/>
              <w:rPr>
                <w:lang w:val="en-GB"/>
              </w:rPr>
            </w:pPr>
          </w:p>
        </w:tc>
        <w:tc>
          <w:tcPr>
            <w:tcW w:w="851" w:type="dxa"/>
            <w:vMerge/>
          </w:tcPr>
          <w:p w14:paraId="287A1F97" w14:textId="77777777" w:rsidR="002D4F05" w:rsidRPr="00F21E9F" w:rsidRDefault="002D4F05" w:rsidP="00D67151">
            <w:pPr>
              <w:tabs>
                <w:tab w:val="left" w:pos="709"/>
              </w:tabs>
              <w:jc w:val="center"/>
              <w:rPr>
                <w:lang w:val="lt-LT"/>
              </w:rPr>
            </w:pPr>
          </w:p>
        </w:tc>
      </w:tr>
      <w:tr w:rsidR="002D4F05" w:rsidRPr="00F21E9F" w14:paraId="1C72C97E" w14:textId="77777777" w:rsidTr="5968BADA">
        <w:tc>
          <w:tcPr>
            <w:tcW w:w="7508" w:type="dxa"/>
          </w:tcPr>
          <w:p w14:paraId="47D8E1CB" w14:textId="77777777" w:rsidR="002D4F05" w:rsidRPr="00F21E9F" w:rsidRDefault="002D4F05" w:rsidP="766F2A3E">
            <w:pPr>
              <w:tabs>
                <w:tab w:val="left" w:pos="709"/>
              </w:tabs>
              <w:rPr>
                <w:lang w:val="en-GB"/>
              </w:rPr>
            </w:pPr>
            <w:r w:rsidRPr="5968BADA">
              <w:rPr>
                <w:lang w:val="en-GB" w:bidi="en-GB"/>
              </w:rPr>
              <w:t>Indirect costs, €</w:t>
            </w:r>
          </w:p>
        </w:tc>
        <w:tc>
          <w:tcPr>
            <w:tcW w:w="851" w:type="dxa"/>
          </w:tcPr>
          <w:p w14:paraId="665AF133" w14:textId="77777777" w:rsidR="002D4F05" w:rsidRPr="00F21E9F" w:rsidRDefault="002D4F05" w:rsidP="766F2A3E">
            <w:pPr>
              <w:tabs>
                <w:tab w:val="left" w:pos="709"/>
              </w:tabs>
              <w:jc w:val="center"/>
              <w:rPr>
                <w:lang w:val="en-GB"/>
              </w:rPr>
            </w:pPr>
          </w:p>
        </w:tc>
        <w:tc>
          <w:tcPr>
            <w:tcW w:w="850" w:type="dxa"/>
          </w:tcPr>
          <w:p w14:paraId="49E4242B" w14:textId="77777777" w:rsidR="002D4F05" w:rsidRPr="00F21E9F" w:rsidRDefault="002D4F05" w:rsidP="766F2A3E">
            <w:pPr>
              <w:tabs>
                <w:tab w:val="left" w:pos="709"/>
              </w:tabs>
              <w:jc w:val="center"/>
              <w:rPr>
                <w:lang w:val="en-GB"/>
              </w:rPr>
            </w:pPr>
          </w:p>
        </w:tc>
        <w:tc>
          <w:tcPr>
            <w:tcW w:w="851" w:type="dxa"/>
          </w:tcPr>
          <w:p w14:paraId="504C5C03" w14:textId="77777777" w:rsidR="002D4F05" w:rsidRPr="00F21E9F" w:rsidRDefault="002D4F05" w:rsidP="766F2A3E">
            <w:pPr>
              <w:tabs>
                <w:tab w:val="left" w:pos="709"/>
              </w:tabs>
              <w:jc w:val="center"/>
              <w:rPr>
                <w:lang w:val="en-GB"/>
              </w:rPr>
            </w:pPr>
          </w:p>
        </w:tc>
      </w:tr>
    </w:tbl>
    <w:p w14:paraId="393BB5F6" w14:textId="77777777" w:rsidR="00E0545E" w:rsidRDefault="00E0545E" w:rsidP="766F2A3E">
      <w:pPr>
        <w:tabs>
          <w:tab w:val="left" w:pos="4111"/>
          <w:tab w:val="left" w:pos="6521"/>
        </w:tabs>
        <w:jc w:val="center"/>
        <w:rPr>
          <w:b/>
          <w:bCs/>
          <w:lang w:val="en-GB" w:eastAsia="lt-LT"/>
        </w:rPr>
      </w:pPr>
    </w:p>
    <w:p w14:paraId="7C381DA3" w14:textId="15F66CD6" w:rsidR="00F72C76" w:rsidRPr="00F21E9F" w:rsidRDefault="00ED2177" w:rsidP="766F2A3E">
      <w:pPr>
        <w:tabs>
          <w:tab w:val="left" w:pos="709"/>
        </w:tabs>
        <w:spacing w:before="120" w:after="120"/>
        <w:jc w:val="center"/>
        <w:rPr>
          <w:b/>
          <w:bCs/>
          <w:lang w:val="en-GB"/>
        </w:rPr>
      </w:pPr>
      <w:r w:rsidRPr="5968BADA">
        <w:rPr>
          <w:b/>
          <w:bCs/>
          <w:lang w:val="en-GB" w:bidi="en-GB"/>
        </w:rPr>
        <w:t>7</w:t>
      </w:r>
      <w:r w:rsidR="00F72C76" w:rsidRPr="5968BADA">
        <w:rPr>
          <w:b/>
          <w:bCs/>
          <w:lang w:val="en-GB" w:bidi="en-GB"/>
        </w:rPr>
        <w:t>. ANNEX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7290"/>
        <w:gridCol w:w="2085"/>
      </w:tblGrid>
      <w:tr w:rsidR="00F72C76" w:rsidRPr="00F21E9F" w14:paraId="7E288090" w14:textId="77777777" w:rsidTr="00191B85">
        <w:tc>
          <w:tcPr>
            <w:tcW w:w="656" w:type="dxa"/>
            <w:vAlign w:val="center"/>
          </w:tcPr>
          <w:p w14:paraId="0FD5E5C9" w14:textId="6806AFDB" w:rsidR="00F72C76" w:rsidRPr="00F21E9F" w:rsidRDefault="00F72C76" w:rsidP="00191B85">
            <w:pPr>
              <w:tabs>
                <w:tab w:val="left" w:pos="709"/>
              </w:tabs>
              <w:jc w:val="center"/>
              <w:rPr>
                <w:lang w:val="en-GB"/>
              </w:rPr>
            </w:pPr>
            <w:r w:rsidRPr="5968BADA">
              <w:rPr>
                <w:lang w:val="en-GB" w:bidi="en-GB"/>
              </w:rPr>
              <w:t>Item No</w:t>
            </w:r>
            <w:r w:rsidR="00191B85">
              <w:rPr>
                <w:lang w:val="en-GB" w:bidi="en-GB"/>
              </w:rPr>
              <w:t>.</w:t>
            </w:r>
          </w:p>
        </w:tc>
        <w:tc>
          <w:tcPr>
            <w:tcW w:w="7290" w:type="dxa"/>
            <w:vAlign w:val="center"/>
          </w:tcPr>
          <w:p w14:paraId="1BDD1555" w14:textId="77777777" w:rsidR="00F72C76" w:rsidRPr="00F21E9F" w:rsidRDefault="00F72C76" w:rsidP="00191B85">
            <w:pPr>
              <w:tabs>
                <w:tab w:val="left" w:pos="709"/>
              </w:tabs>
              <w:jc w:val="center"/>
              <w:rPr>
                <w:lang w:val="en-GB"/>
              </w:rPr>
            </w:pPr>
            <w:r w:rsidRPr="5968BADA">
              <w:rPr>
                <w:lang w:val="en-GB" w:bidi="en-GB"/>
              </w:rPr>
              <w:t>Explanation</w:t>
            </w:r>
          </w:p>
        </w:tc>
        <w:tc>
          <w:tcPr>
            <w:tcW w:w="2085" w:type="dxa"/>
            <w:vAlign w:val="center"/>
          </w:tcPr>
          <w:p w14:paraId="41366352" w14:textId="77777777" w:rsidR="00191B85" w:rsidRDefault="00F72C76" w:rsidP="00191B85">
            <w:pPr>
              <w:tabs>
                <w:tab w:val="left" w:pos="709"/>
              </w:tabs>
              <w:jc w:val="center"/>
              <w:rPr>
                <w:lang w:val="en-GB" w:bidi="en-GB"/>
              </w:rPr>
            </w:pPr>
            <w:r w:rsidRPr="5968BADA">
              <w:rPr>
                <w:lang w:val="en-GB" w:bidi="en-GB"/>
              </w:rPr>
              <w:t>E-file</w:t>
            </w:r>
          </w:p>
          <w:p w14:paraId="0B881208" w14:textId="211F1A08" w:rsidR="00F72C76" w:rsidRPr="00F21E9F" w:rsidRDefault="00191B85" w:rsidP="00191B85">
            <w:pPr>
              <w:tabs>
                <w:tab w:val="left" w:pos="709"/>
              </w:tabs>
              <w:jc w:val="center"/>
              <w:rPr>
                <w:lang w:val="en-GB"/>
              </w:rPr>
            </w:pPr>
            <w:r w:rsidRPr="5968BADA">
              <w:rPr>
                <w:i/>
                <w:iCs/>
                <w:lang w:val="en-GB" w:bidi="en-GB"/>
              </w:rPr>
              <w:t>(please attach e-file in PDF format)</w:t>
            </w:r>
          </w:p>
        </w:tc>
      </w:tr>
      <w:tr w:rsidR="00F72C76" w:rsidRPr="00F21E9F" w14:paraId="4614E810" w14:textId="77777777" w:rsidTr="5968BADA">
        <w:tc>
          <w:tcPr>
            <w:tcW w:w="656" w:type="dxa"/>
          </w:tcPr>
          <w:p w14:paraId="72D91556" w14:textId="77777777" w:rsidR="00F72C76" w:rsidRPr="00F21E9F" w:rsidRDefault="00F72C76" w:rsidP="766F2A3E">
            <w:pPr>
              <w:tabs>
                <w:tab w:val="left" w:pos="709"/>
              </w:tabs>
              <w:jc w:val="both"/>
              <w:rPr>
                <w:lang w:val="en-GB"/>
              </w:rPr>
            </w:pPr>
            <w:r w:rsidRPr="5968BADA">
              <w:rPr>
                <w:lang w:val="en-GB" w:bidi="en-GB"/>
              </w:rPr>
              <w:t>1.</w:t>
            </w:r>
          </w:p>
        </w:tc>
        <w:tc>
          <w:tcPr>
            <w:tcW w:w="7290" w:type="dxa"/>
          </w:tcPr>
          <w:p w14:paraId="0D147C5B" w14:textId="2D5C3926" w:rsidR="00F72C76" w:rsidRPr="00F21E9F" w:rsidRDefault="460640E1" w:rsidP="766F2A3E">
            <w:pPr>
              <w:tabs>
                <w:tab w:val="left" w:pos="709"/>
              </w:tabs>
              <w:jc w:val="both"/>
              <w:rPr>
                <w:lang w:val="en-GB"/>
              </w:rPr>
            </w:pPr>
            <w:r w:rsidRPr="5968BADA">
              <w:rPr>
                <w:lang w:val="en-GB"/>
              </w:rPr>
              <w:t xml:space="preserve">Letter from the </w:t>
            </w:r>
            <w:r w:rsidR="00C13E76">
              <w:rPr>
                <w:lang w:val="en-GB"/>
              </w:rPr>
              <w:t>implementing</w:t>
            </w:r>
            <w:r w:rsidRPr="5968BADA">
              <w:rPr>
                <w:lang w:val="en-GB"/>
              </w:rPr>
              <w:t xml:space="preserve"> institution on ensuring project implementation</w:t>
            </w:r>
            <w:r w:rsidR="00502C48">
              <w:rPr>
                <w:lang w:val="en-GB"/>
              </w:rPr>
              <w:t>,</w:t>
            </w:r>
            <w:r w:rsidRPr="5968BADA">
              <w:rPr>
                <w:lang w:val="en-GB"/>
              </w:rPr>
              <w:t xml:space="preserve"> in Lithuanian</w:t>
            </w:r>
            <w:r w:rsidR="004A4409">
              <w:rPr>
                <w:lang w:val="en-GB"/>
              </w:rPr>
              <w:t xml:space="preserve"> </w:t>
            </w:r>
            <w:r w:rsidR="00911D09">
              <w:rPr>
                <w:lang w:val="en-GB"/>
              </w:rPr>
              <w:t>(</w:t>
            </w:r>
            <w:r w:rsidR="004A4409" w:rsidRPr="00502C48">
              <w:rPr>
                <w:i/>
                <w:iCs/>
                <w:lang w:val="en-GB"/>
              </w:rPr>
              <w:t>this information is visible to LMT administration only</w:t>
            </w:r>
            <w:r w:rsidR="004A4409">
              <w:rPr>
                <w:lang w:val="en-GB"/>
              </w:rPr>
              <w:t>)</w:t>
            </w:r>
          </w:p>
        </w:tc>
        <w:tc>
          <w:tcPr>
            <w:tcW w:w="2085" w:type="dxa"/>
          </w:tcPr>
          <w:p w14:paraId="65F36920" w14:textId="245FFF74" w:rsidR="00F72C76" w:rsidRPr="00F21E9F" w:rsidRDefault="00F72C76" w:rsidP="5968BADA">
            <w:pPr>
              <w:tabs>
                <w:tab w:val="left" w:pos="709"/>
              </w:tabs>
              <w:rPr>
                <w:i/>
                <w:iCs/>
                <w:lang w:val="en-GB"/>
              </w:rPr>
            </w:pPr>
          </w:p>
        </w:tc>
      </w:tr>
      <w:tr w:rsidR="00F72C76" w:rsidRPr="00F21E9F" w14:paraId="214FC99B" w14:textId="77777777" w:rsidTr="5968BADA">
        <w:tc>
          <w:tcPr>
            <w:tcW w:w="656" w:type="dxa"/>
          </w:tcPr>
          <w:p w14:paraId="2B1775D2" w14:textId="77777777" w:rsidR="00F72C76" w:rsidRPr="00F21E9F" w:rsidRDefault="00F72C76" w:rsidP="766F2A3E">
            <w:pPr>
              <w:tabs>
                <w:tab w:val="left" w:pos="709"/>
              </w:tabs>
              <w:jc w:val="both"/>
              <w:rPr>
                <w:lang w:val="en-GB"/>
              </w:rPr>
            </w:pPr>
            <w:r w:rsidRPr="5968BADA">
              <w:rPr>
                <w:lang w:val="en-GB" w:bidi="en-GB"/>
              </w:rPr>
              <w:t>2.</w:t>
            </w:r>
          </w:p>
        </w:tc>
        <w:tc>
          <w:tcPr>
            <w:tcW w:w="7290" w:type="dxa"/>
          </w:tcPr>
          <w:p w14:paraId="3E0FC21F" w14:textId="46D098B9" w:rsidR="00F72C76" w:rsidRPr="00F21E9F" w:rsidRDefault="460640E1" w:rsidP="766F2A3E">
            <w:pPr>
              <w:tabs>
                <w:tab w:val="left" w:pos="709"/>
              </w:tabs>
              <w:jc w:val="both"/>
              <w:rPr>
                <w:lang w:val="en-GB"/>
              </w:rPr>
            </w:pPr>
            <w:r w:rsidRPr="5968BADA">
              <w:rPr>
                <w:color w:val="000000" w:themeColor="text1"/>
                <w:lang w:val="en-GB"/>
              </w:rPr>
              <w:t xml:space="preserve">Documents regarding the birth of a child, maternity leave, </w:t>
            </w:r>
            <w:r w:rsidR="304EE7BA" w:rsidRPr="5968BADA">
              <w:rPr>
                <w:color w:val="000000" w:themeColor="text1"/>
                <w:lang w:val="en-GB"/>
              </w:rPr>
              <w:t>parental</w:t>
            </w:r>
            <w:r w:rsidRPr="5968BADA">
              <w:rPr>
                <w:color w:val="000000" w:themeColor="text1"/>
                <w:lang w:val="en-GB"/>
              </w:rPr>
              <w:t xml:space="preserve"> leave or parental leave (if applicable)</w:t>
            </w:r>
            <w:r w:rsidR="00036A49">
              <w:rPr>
                <w:color w:val="000000" w:themeColor="text1"/>
                <w:lang w:val="en-GB"/>
              </w:rPr>
              <w:t xml:space="preserve">, </w:t>
            </w:r>
            <w:r w:rsidR="00036A49" w:rsidRPr="5968BADA">
              <w:rPr>
                <w:lang w:val="en-GB"/>
              </w:rPr>
              <w:t>in Lithuanian</w:t>
            </w:r>
            <w:r w:rsidR="004A4409">
              <w:t xml:space="preserve"> (</w:t>
            </w:r>
            <w:r w:rsidR="004A4409" w:rsidRPr="00036A49">
              <w:rPr>
                <w:i/>
                <w:iCs/>
              </w:rPr>
              <w:t>t</w:t>
            </w:r>
            <w:r w:rsidR="004A4409" w:rsidRPr="00036A49">
              <w:rPr>
                <w:i/>
                <w:iCs/>
                <w:color w:val="000000" w:themeColor="text1"/>
                <w:lang w:val="en-GB"/>
              </w:rPr>
              <w:t>his information is visible to LMT administration only</w:t>
            </w:r>
            <w:r w:rsidR="004A4409">
              <w:rPr>
                <w:color w:val="000000" w:themeColor="text1"/>
                <w:lang w:val="en-GB"/>
              </w:rPr>
              <w:t>)</w:t>
            </w:r>
          </w:p>
        </w:tc>
        <w:tc>
          <w:tcPr>
            <w:tcW w:w="2085" w:type="dxa"/>
          </w:tcPr>
          <w:p w14:paraId="7D96E803" w14:textId="77777777" w:rsidR="00F72C76" w:rsidRPr="00F21E9F" w:rsidRDefault="00F72C76" w:rsidP="5968BADA">
            <w:pPr>
              <w:tabs>
                <w:tab w:val="left" w:pos="709"/>
              </w:tabs>
              <w:jc w:val="both"/>
              <w:rPr>
                <w:i/>
                <w:iCs/>
                <w:lang w:val="en-GB"/>
              </w:rPr>
            </w:pPr>
          </w:p>
        </w:tc>
      </w:tr>
      <w:tr w:rsidR="00046E7B" w:rsidRPr="00F21E9F" w14:paraId="677AC844" w14:textId="77777777" w:rsidTr="5968BADA">
        <w:tc>
          <w:tcPr>
            <w:tcW w:w="656" w:type="dxa"/>
          </w:tcPr>
          <w:p w14:paraId="0AB78694" w14:textId="13EA8969" w:rsidR="00046E7B" w:rsidRPr="00F21E9F" w:rsidRDefault="3E18A70C" w:rsidP="00D67151">
            <w:pPr>
              <w:tabs>
                <w:tab w:val="left" w:pos="709"/>
              </w:tabs>
              <w:jc w:val="both"/>
              <w:rPr>
                <w:lang w:val="en-GB" w:bidi="en-GB"/>
              </w:rPr>
            </w:pPr>
            <w:r w:rsidRPr="766F2A3E">
              <w:rPr>
                <w:lang w:val="en-GB" w:bidi="en-GB"/>
              </w:rPr>
              <w:t>3</w:t>
            </w:r>
            <w:r w:rsidR="51030A20" w:rsidRPr="766F2A3E">
              <w:rPr>
                <w:lang w:val="en-GB" w:bidi="en-GB"/>
              </w:rPr>
              <w:t>.</w:t>
            </w:r>
          </w:p>
        </w:tc>
        <w:tc>
          <w:tcPr>
            <w:tcW w:w="7290" w:type="dxa"/>
          </w:tcPr>
          <w:p w14:paraId="3DB2831A" w14:textId="18D2E151" w:rsidR="00046E7B" w:rsidRPr="00F21E9F" w:rsidRDefault="10C3C078" w:rsidP="1E23E9F9">
            <w:pPr>
              <w:tabs>
                <w:tab w:val="left" w:pos="709"/>
              </w:tabs>
              <w:jc w:val="both"/>
              <w:rPr>
                <w:lang w:val="en-GB"/>
              </w:rPr>
            </w:pPr>
            <w:r w:rsidRPr="766F2A3E">
              <w:rPr>
                <w:lang w:val="en-GB"/>
              </w:rPr>
              <w:t xml:space="preserve">The copy of the </w:t>
            </w:r>
            <w:r w:rsidR="00502C48">
              <w:rPr>
                <w:lang w:val="en-GB"/>
              </w:rPr>
              <w:t>D</w:t>
            </w:r>
            <w:r w:rsidRPr="766F2A3E">
              <w:rPr>
                <w:lang w:val="en-GB"/>
              </w:rPr>
              <w:t>octor diploma</w:t>
            </w:r>
            <w:r w:rsidR="00A34360">
              <w:rPr>
                <w:lang w:val="en-GB"/>
              </w:rPr>
              <w:t xml:space="preserve">, </w:t>
            </w:r>
            <w:r w:rsidR="004648A8" w:rsidRPr="004648A8">
              <w:rPr>
                <w:lang w:val="en-GB"/>
              </w:rPr>
              <w:t>in the original language</w:t>
            </w:r>
            <w:r w:rsidR="00C6747A">
              <w:rPr>
                <w:lang w:val="en-GB"/>
              </w:rPr>
              <w:t xml:space="preserve"> (</w:t>
            </w:r>
            <w:r w:rsidR="00C6747A" w:rsidRPr="00502C48">
              <w:rPr>
                <w:i/>
                <w:iCs/>
                <w:lang w:val="en-GB"/>
              </w:rPr>
              <w:t>this information is visible to LMT administration only</w:t>
            </w:r>
            <w:r w:rsidR="00C6747A">
              <w:rPr>
                <w:lang w:val="en-GB"/>
              </w:rPr>
              <w:t>)</w:t>
            </w:r>
          </w:p>
        </w:tc>
        <w:tc>
          <w:tcPr>
            <w:tcW w:w="2085" w:type="dxa"/>
          </w:tcPr>
          <w:p w14:paraId="045C6426" w14:textId="77777777" w:rsidR="00046E7B" w:rsidRPr="00F21E9F" w:rsidRDefault="00046E7B" w:rsidP="766F2A3E">
            <w:pPr>
              <w:tabs>
                <w:tab w:val="left" w:pos="709"/>
              </w:tabs>
              <w:jc w:val="both"/>
              <w:rPr>
                <w:lang w:val="en-GB"/>
              </w:rPr>
            </w:pPr>
          </w:p>
        </w:tc>
      </w:tr>
      <w:tr w:rsidR="00694761" w:rsidRPr="00F21E9F" w14:paraId="52B11DA6" w14:textId="77777777" w:rsidTr="5968BADA">
        <w:tc>
          <w:tcPr>
            <w:tcW w:w="656" w:type="dxa"/>
          </w:tcPr>
          <w:p w14:paraId="254D04F9" w14:textId="102C6476" w:rsidR="00694761" w:rsidRPr="00F21E9F" w:rsidRDefault="7E2D23FE" w:rsidP="00D67151">
            <w:pPr>
              <w:tabs>
                <w:tab w:val="left" w:pos="709"/>
              </w:tabs>
              <w:jc w:val="both"/>
              <w:rPr>
                <w:lang w:val="en-GB" w:bidi="en-GB"/>
              </w:rPr>
            </w:pPr>
            <w:r w:rsidRPr="766F2A3E">
              <w:rPr>
                <w:lang w:val="en-GB" w:bidi="en-GB"/>
              </w:rPr>
              <w:t>4</w:t>
            </w:r>
            <w:r w:rsidR="4E7F1457" w:rsidRPr="766F2A3E">
              <w:rPr>
                <w:lang w:val="en-GB" w:bidi="en-GB"/>
              </w:rPr>
              <w:t>.</w:t>
            </w:r>
          </w:p>
        </w:tc>
        <w:tc>
          <w:tcPr>
            <w:tcW w:w="7290" w:type="dxa"/>
          </w:tcPr>
          <w:p w14:paraId="16C48FD6" w14:textId="3F59C29C" w:rsidR="00694761" w:rsidRPr="007157B7" w:rsidRDefault="63CFE4F7" w:rsidP="766F2A3E">
            <w:pPr>
              <w:tabs>
                <w:tab w:val="left" w:pos="709"/>
              </w:tabs>
              <w:jc w:val="both"/>
              <w:rPr>
                <w:lang w:val="en-GB"/>
              </w:rPr>
            </w:pPr>
            <w:r w:rsidRPr="5968BADA">
              <w:rPr>
                <w:lang w:val="en-GB"/>
              </w:rPr>
              <w:t xml:space="preserve">Fellowship </w:t>
            </w:r>
            <w:r w:rsidR="41D10764" w:rsidRPr="5968BADA">
              <w:rPr>
                <w:lang w:val="en-GB"/>
              </w:rPr>
              <w:t>S</w:t>
            </w:r>
            <w:r w:rsidRPr="5968BADA">
              <w:rPr>
                <w:lang w:val="en-GB"/>
              </w:rPr>
              <w:t xml:space="preserve">upervisor CV, in English, </w:t>
            </w:r>
            <w:r w:rsidRPr="5968BADA">
              <w:rPr>
                <w:lang w:val="en-GB" w:bidi="en-GB"/>
              </w:rPr>
              <w:t>together with a list of publications</w:t>
            </w:r>
          </w:p>
        </w:tc>
        <w:tc>
          <w:tcPr>
            <w:tcW w:w="2085" w:type="dxa"/>
          </w:tcPr>
          <w:p w14:paraId="0DCED43F" w14:textId="77777777" w:rsidR="00694761" w:rsidRPr="00F21E9F" w:rsidRDefault="00694761" w:rsidP="766F2A3E">
            <w:pPr>
              <w:tabs>
                <w:tab w:val="left" w:pos="709"/>
              </w:tabs>
              <w:jc w:val="both"/>
              <w:rPr>
                <w:lang w:val="en-GB"/>
              </w:rPr>
            </w:pPr>
          </w:p>
        </w:tc>
      </w:tr>
      <w:tr w:rsidR="00694761" w:rsidRPr="00F21E9F" w14:paraId="00ED46C6" w14:textId="77777777" w:rsidTr="5968BADA">
        <w:tc>
          <w:tcPr>
            <w:tcW w:w="656" w:type="dxa"/>
          </w:tcPr>
          <w:p w14:paraId="28811F9A" w14:textId="4C692E02" w:rsidR="00694761" w:rsidRPr="00F21E9F" w:rsidRDefault="0E01CB44" w:rsidP="00D67151">
            <w:pPr>
              <w:tabs>
                <w:tab w:val="left" w:pos="709"/>
              </w:tabs>
              <w:jc w:val="both"/>
              <w:rPr>
                <w:lang w:val="en-GB" w:bidi="en-GB"/>
              </w:rPr>
            </w:pPr>
            <w:r w:rsidRPr="766F2A3E">
              <w:rPr>
                <w:lang w:val="en-GB" w:bidi="en-GB"/>
              </w:rPr>
              <w:t>5</w:t>
            </w:r>
            <w:r w:rsidR="4E7F1457" w:rsidRPr="766F2A3E">
              <w:rPr>
                <w:lang w:val="en-GB" w:bidi="en-GB"/>
              </w:rPr>
              <w:t>.</w:t>
            </w:r>
          </w:p>
        </w:tc>
        <w:tc>
          <w:tcPr>
            <w:tcW w:w="7290" w:type="dxa"/>
          </w:tcPr>
          <w:p w14:paraId="7CA61342" w14:textId="113E5D24" w:rsidR="00694761" w:rsidRPr="007157B7" w:rsidRDefault="14F5EA59" w:rsidP="766F2A3E">
            <w:pPr>
              <w:tabs>
                <w:tab w:val="left" w:pos="709"/>
              </w:tabs>
              <w:jc w:val="both"/>
              <w:rPr>
                <w:lang w:val="en-GB"/>
              </w:rPr>
            </w:pPr>
            <w:r w:rsidRPr="5968BADA">
              <w:rPr>
                <w:lang w:val="en-GB"/>
              </w:rPr>
              <w:t xml:space="preserve">Postdoctoral </w:t>
            </w:r>
            <w:r w:rsidR="12A615D2" w:rsidRPr="5968BADA">
              <w:rPr>
                <w:lang w:val="en-GB"/>
              </w:rPr>
              <w:t>F</w:t>
            </w:r>
            <w:r w:rsidRPr="5968BADA">
              <w:rPr>
                <w:lang w:val="en-GB"/>
              </w:rPr>
              <w:t>ellow</w:t>
            </w:r>
            <w:r w:rsidRPr="5968BADA">
              <w:rPr>
                <w:b/>
                <w:bCs/>
                <w:lang w:val="en-GB"/>
              </w:rPr>
              <w:t xml:space="preserve"> </w:t>
            </w:r>
            <w:r w:rsidRPr="5968BADA">
              <w:rPr>
                <w:lang w:val="en-GB"/>
              </w:rPr>
              <w:t xml:space="preserve">CV, in English, </w:t>
            </w:r>
            <w:r w:rsidRPr="5968BADA">
              <w:rPr>
                <w:lang w:val="en-GB" w:bidi="en-GB"/>
              </w:rPr>
              <w:t>together with a list of publications</w:t>
            </w:r>
          </w:p>
        </w:tc>
        <w:tc>
          <w:tcPr>
            <w:tcW w:w="2085" w:type="dxa"/>
          </w:tcPr>
          <w:p w14:paraId="0A3DD3A6" w14:textId="77777777" w:rsidR="00694761" w:rsidRPr="00F21E9F" w:rsidRDefault="00694761" w:rsidP="766F2A3E">
            <w:pPr>
              <w:tabs>
                <w:tab w:val="left" w:pos="709"/>
              </w:tabs>
              <w:jc w:val="both"/>
              <w:rPr>
                <w:lang w:val="en-GB"/>
              </w:rPr>
            </w:pPr>
          </w:p>
        </w:tc>
      </w:tr>
    </w:tbl>
    <w:p w14:paraId="2A06ECA6" w14:textId="77777777" w:rsidR="00E0545E" w:rsidRDefault="00E0545E" w:rsidP="766F2A3E">
      <w:pPr>
        <w:tabs>
          <w:tab w:val="left" w:pos="4111"/>
          <w:tab w:val="left" w:pos="6521"/>
        </w:tabs>
        <w:jc w:val="center"/>
        <w:rPr>
          <w:b/>
          <w:bCs/>
          <w:lang w:val="en-GB" w:eastAsia="lt-LT"/>
        </w:rPr>
      </w:pPr>
    </w:p>
    <w:p w14:paraId="5B46D274" w14:textId="5DF63B77" w:rsidR="002916F9" w:rsidRPr="003154A2" w:rsidRDefault="002D441F" w:rsidP="766F2A3E">
      <w:pPr>
        <w:tabs>
          <w:tab w:val="left" w:pos="4111"/>
          <w:tab w:val="left" w:pos="6521"/>
        </w:tabs>
        <w:jc w:val="center"/>
        <w:rPr>
          <w:vertAlign w:val="superscript"/>
          <w:lang w:val="en-GB" w:eastAsia="lt-LT"/>
        </w:rPr>
      </w:pPr>
      <w:r w:rsidRPr="5968BADA">
        <w:rPr>
          <w:b/>
          <w:bCs/>
          <w:lang w:val="en-GB" w:eastAsia="lt-LT"/>
        </w:rPr>
        <w:t>8</w:t>
      </w:r>
      <w:r w:rsidR="00A07EC0" w:rsidRPr="5968BADA">
        <w:rPr>
          <w:b/>
          <w:bCs/>
          <w:lang w:val="en-GB" w:eastAsia="lt-LT"/>
        </w:rPr>
        <w:t xml:space="preserve">. </w:t>
      </w:r>
      <w:r w:rsidR="002916F9" w:rsidRPr="5968BADA">
        <w:rPr>
          <w:b/>
          <w:bCs/>
          <w:lang w:val="en-GB" w:eastAsia="lt-LT"/>
        </w:rPr>
        <w:t>HORIZONTAL PRINCIPLES (HP) AND EUROPEAN UNION COMPETITION POLICY PROVISIONS</w:t>
      </w:r>
      <w:r w:rsidR="003154A2" w:rsidRPr="5968BADA">
        <w:rPr>
          <w:b/>
          <w:bCs/>
          <w:vertAlign w:val="superscript"/>
          <w:lang w:val="en-GB" w:eastAsia="lt-LT"/>
        </w:rPr>
        <w:t>10</w:t>
      </w:r>
    </w:p>
    <w:p w14:paraId="470491D1" w14:textId="77777777" w:rsidR="002916F9" w:rsidRPr="0072429E" w:rsidRDefault="002916F9" w:rsidP="766F2A3E">
      <w:pPr>
        <w:tabs>
          <w:tab w:val="left" w:pos="4111"/>
          <w:tab w:val="left" w:pos="6521"/>
        </w:tabs>
        <w:rPr>
          <w:lang w:val="en-GB"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3309"/>
        <w:gridCol w:w="4529"/>
        <w:gridCol w:w="1400"/>
      </w:tblGrid>
      <w:tr w:rsidR="002916F9" w:rsidRPr="0072429E" w14:paraId="69A79DAB" w14:textId="77777777" w:rsidTr="00BB76E4">
        <w:tc>
          <w:tcPr>
            <w:tcW w:w="817" w:type="dxa"/>
            <w:vMerge w:val="restart"/>
            <w:tcMar>
              <w:top w:w="0" w:type="dxa"/>
              <w:left w:w="108" w:type="dxa"/>
              <w:bottom w:w="0" w:type="dxa"/>
              <w:right w:w="108" w:type="dxa"/>
            </w:tcMar>
            <w:hideMark/>
          </w:tcPr>
          <w:p w14:paraId="155AEB6D" w14:textId="05E9C386" w:rsidR="002916F9" w:rsidRPr="0072429E" w:rsidRDefault="002D441F" w:rsidP="766F2A3E">
            <w:pPr>
              <w:tabs>
                <w:tab w:val="left" w:pos="4111"/>
                <w:tab w:val="left" w:pos="6521"/>
              </w:tabs>
              <w:rPr>
                <w:lang w:val="en-GB" w:eastAsia="lt-LT"/>
              </w:rPr>
            </w:pPr>
            <w:r w:rsidRPr="5968BADA">
              <w:rPr>
                <w:lang w:val="en-GB" w:eastAsia="lt-LT"/>
              </w:rPr>
              <w:t>8</w:t>
            </w:r>
            <w:r w:rsidR="002916F9" w:rsidRPr="5968BADA">
              <w:rPr>
                <w:lang w:val="en-GB" w:eastAsia="lt-LT"/>
              </w:rPr>
              <w:t>.1.</w:t>
            </w:r>
          </w:p>
        </w:tc>
        <w:tc>
          <w:tcPr>
            <w:tcW w:w="3309" w:type="dxa"/>
            <w:vMerge w:val="restart"/>
            <w:tcMar>
              <w:top w:w="0" w:type="dxa"/>
              <w:left w:w="108" w:type="dxa"/>
              <w:bottom w:w="0" w:type="dxa"/>
              <w:right w:w="108" w:type="dxa"/>
            </w:tcMar>
            <w:hideMark/>
          </w:tcPr>
          <w:p w14:paraId="5C0668AC" w14:textId="77777777" w:rsidR="002916F9" w:rsidRPr="0072429E" w:rsidRDefault="002916F9" w:rsidP="00911D09">
            <w:pPr>
              <w:tabs>
                <w:tab w:val="left" w:pos="4111"/>
                <w:tab w:val="left" w:pos="6521"/>
              </w:tabs>
              <w:jc w:val="both"/>
              <w:rPr>
                <w:lang w:val="en-GB" w:eastAsia="lt-LT"/>
              </w:rPr>
            </w:pPr>
            <w:r w:rsidRPr="5968BADA">
              <w:rPr>
                <w:lang w:val="en-GB" w:eastAsia="lt-LT"/>
              </w:rPr>
              <w:t>The project directly contributes to the implementation of HP (project goal, target group, project activities, project implementers, indicators, expected results): the project’s goal, idea, and activities do not violate the implementation of HP</w:t>
            </w:r>
          </w:p>
        </w:tc>
        <w:tc>
          <w:tcPr>
            <w:tcW w:w="4529" w:type="dxa"/>
            <w:tcMar>
              <w:top w:w="0" w:type="dxa"/>
              <w:left w:w="108" w:type="dxa"/>
              <w:bottom w:w="0" w:type="dxa"/>
              <w:right w:w="108" w:type="dxa"/>
            </w:tcMar>
            <w:hideMark/>
          </w:tcPr>
          <w:p w14:paraId="7CEA7189" w14:textId="77777777" w:rsidR="002916F9" w:rsidRPr="0072429E" w:rsidRDefault="002916F9" w:rsidP="00911D09">
            <w:pPr>
              <w:tabs>
                <w:tab w:val="left" w:pos="4111"/>
                <w:tab w:val="left" w:pos="6521"/>
              </w:tabs>
              <w:jc w:val="both"/>
              <w:rPr>
                <w:lang w:val="en-GB" w:eastAsia="lt-LT"/>
              </w:rPr>
            </w:pPr>
            <w:r w:rsidRPr="5968BADA">
              <w:rPr>
                <w:lang w:val="en-GB" w:eastAsia="lt-LT"/>
              </w:rPr>
              <w:t>Sustainable development (</w:t>
            </w:r>
            <w:r w:rsidRPr="5968BADA">
              <w:rPr>
                <w:i/>
                <w:iCs/>
                <w:lang w:val="en-GB" w:eastAsia="lt-LT"/>
              </w:rPr>
              <w:t>the project does not include or carry out activities that could have a negative impact on environmental protection, social development, or the economy</w:t>
            </w:r>
            <w:r w:rsidRPr="5968BADA">
              <w:rPr>
                <w:lang w:val="en-GB" w:eastAsia="lt-LT"/>
              </w:rPr>
              <w:t>)</w:t>
            </w:r>
          </w:p>
        </w:tc>
        <w:tc>
          <w:tcPr>
            <w:tcW w:w="1400" w:type="dxa"/>
            <w:tcMar>
              <w:top w:w="0" w:type="dxa"/>
              <w:left w:w="108" w:type="dxa"/>
              <w:bottom w:w="0" w:type="dxa"/>
              <w:right w:w="108" w:type="dxa"/>
            </w:tcMar>
            <w:hideMark/>
          </w:tcPr>
          <w:p w14:paraId="491299EB" w14:textId="77777777" w:rsidR="002916F9" w:rsidRPr="0072429E" w:rsidRDefault="002916F9" w:rsidP="5968BADA">
            <w:pPr>
              <w:tabs>
                <w:tab w:val="left" w:pos="4111"/>
                <w:tab w:val="left" w:pos="6521"/>
              </w:tabs>
              <w:rPr>
                <w:i/>
                <w:iCs/>
                <w:lang w:val="en-GB" w:eastAsia="lt-LT"/>
              </w:rPr>
            </w:pPr>
            <w:r w:rsidRPr="5968BADA">
              <w:rPr>
                <w:i/>
                <w:iCs/>
                <w:lang w:val="en-GB" w:eastAsia="lt-LT"/>
              </w:rPr>
              <w:t>(please confirm)</w:t>
            </w:r>
          </w:p>
        </w:tc>
      </w:tr>
      <w:tr w:rsidR="002916F9" w:rsidRPr="0072429E" w14:paraId="3CCAB1BD" w14:textId="77777777" w:rsidTr="00BB76E4">
        <w:tc>
          <w:tcPr>
            <w:tcW w:w="0" w:type="auto"/>
            <w:vMerge/>
            <w:vAlign w:val="center"/>
            <w:hideMark/>
          </w:tcPr>
          <w:p w14:paraId="5E588608" w14:textId="77777777" w:rsidR="002916F9" w:rsidRPr="0072429E" w:rsidRDefault="002916F9" w:rsidP="00EB2921">
            <w:pPr>
              <w:tabs>
                <w:tab w:val="left" w:pos="4111"/>
                <w:tab w:val="left" w:pos="6521"/>
              </w:tabs>
              <w:rPr>
                <w:lang w:eastAsia="lt-LT"/>
              </w:rPr>
            </w:pPr>
          </w:p>
        </w:tc>
        <w:tc>
          <w:tcPr>
            <w:tcW w:w="0" w:type="auto"/>
            <w:vMerge/>
            <w:vAlign w:val="center"/>
            <w:hideMark/>
          </w:tcPr>
          <w:p w14:paraId="051AC3BE" w14:textId="77777777" w:rsidR="002916F9" w:rsidRPr="0072429E" w:rsidRDefault="002916F9" w:rsidP="00911D09">
            <w:pPr>
              <w:tabs>
                <w:tab w:val="left" w:pos="4111"/>
                <w:tab w:val="left" w:pos="6521"/>
              </w:tabs>
              <w:jc w:val="both"/>
              <w:rPr>
                <w:lang w:eastAsia="lt-LT"/>
              </w:rPr>
            </w:pPr>
          </w:p>
        </w:tc>
        <w:tc>
          <w:tcPr>
            <w:tcW w:w="4529" w:type="dxa"/>
            <w:tcMar>
              <w:top w:w="0" w:type="dxa"/>
              <w:left w:w="108" w:type="dxa"/>
              <w:bottom w:w="0" w:type="dxa"/>
              <w:right w:w="108" w:type="dxa"/>
            </w:tcMar>
            <w:hideMark/>
          </w:tcPr>
          <w:p w14:paraId="6ED3F389" w14:textId="77777777" w:rsidR="002916F9" w:rsidRPr="0072429E" w:rsidRDefault="002916F9" w:rsidP="00911D09">
            <w:pPr>
              <w:tabs>
                <w:tab w:val="left" w:pos="4111"/>
                <w:tab w:val="left" w:pos="6521"/>
              </w:tabs>
              <w:jc w:val="both"/>
              <w:rPr>
                <w:lang w:val="en-GB" w:eastAsia="lt-LT"/>
              </w:rPr>
            </w:pPr>
            <w:r w:rsidRPr="5968BADA">
              <w:rPr>
                <w:lang w:val="en-GB" w:eastAsia="lt-LT"/>
              </w:rPr>
              <w:t>Equal opportunities for all (</w:t>
            </w:r>
            <w:r w:rsidRPr="5968BADA">
              <w:rPr>
                <w:i/>
                <w:iCs/>
                <w:lang w:val="en-GB" w:eastAsia="lt-LT"/>
              </w:rPr>
              <w:t>the project ensures equal opportunities for men and women, as well as individuals of any race or ethnic origin, religion or belief, age, disability, or sexual orientation to participate in the project and benefit from its results</w:t>
            </w:r>
            <w:r w:rsidRPr="5968BADA">
              <w:rPr>
                <w:lang w:val="en-GB" w:eastAsia="lt-LT"/>
              </w:rPr>
              <w:t>)</w:t>
            </w:r>
          </w:p>
        </w:tc>
        <w:tc>
          <w:tcPr>
            <w:tcW w:w="1400" w:type="dxa"/>
            <w:tcMar>
              <w:top w:w="0" w:type="dxa"/>
              <w:left w:w="108" w:type="dxa"/>
              <w:bottom w:w="0" w:type="dxa"/>
              <w:right w:w="108" w:type="dxa"/>
            </w:tcMar>
            <w:hideMark/>
          </w:tcPr>
          <w:p w14:paraId="5432D2B8" w14:textId="77777777" w:rsidR="002916F9" w:rsidRPr="0072429E" w:rsidRDefault="002916F9" w:rsidP="766F2A3E">
            <w:pPr>
              <w:tabs>
                <w:tab w:val="left" w:pos="4111"/>
                <w:tab w:val="left" w:pos="6521"/>
              </w:tabs>
              <w:rPr>
                <w:lang w:val="en-GB" w:eastAsia="lt-LT"/>
              </w:rPr>
            </w:pPr>
            <w:r w:rsidRPr="5968BADA">
              <w:rPr>
                <w:i/>
                <w:iCs/>
                <w:lang w:val="en-GB" w:eastAsia="lt-LT"/>
              </w:rPr>
              <w:t>(please confirm)</w:t>
            </w:r>
          </w:p>
        </w:tc>
      </w:tr>
    </w:tbl>
    <w:p w14:paraId="1A5AE59B" w14:textId="0D28F104" w:rsidR="002C4E2C" w:rsidRPr="00324A77" w:rsidRDefault="002C4E2C" w:rsidP="766F2A3E">
      <w:pPr>
        <w:tabs>
          <w:tab w:val="left" w:pos="4111"/>
          <w:tab w:val="left" w:pos="6521"/>
        </w:tabs>
        <w:rPr>
          <w:lang w:val="en-GB"/>
        </w:rPr>
      </w:pPr>
      <w:r w:rsidRPr="5968BADA">
        <w:rPr>
          <w:vertAlign w:val="superscript"/>
          <w:lang w:val="en-GB" w:eastAsia="lt-LT"/>
        </w:rPr>
        <w:t>10</w:t>
      </w:r>
      <w:hyperlink r:id="rId14">
        <w:r w:rsidRPr="5968BADA">
          <w:rPr>
            <w:rFonts w:eastAsia="Aptos"/>
            <w:color w:val="0070C0"/>
            <w:sz w:val="20"/>
            <w:szCs w:val="20"/>
            <w:u w:val="single"/>
            <w:lang w:val="en-GB"/>
          </w:rPr>
          <w:t>National Progress Plan</w:t>
        </w:r>
      </w:hyperlink>
      <w:r w:rsidRPr="5968BADA">
        <w:rPr>
          <w:rFonts w:eastAsia="Aptos"/>
          <w:sz w:val="20"/>
          <w:szCs w:val="20"/>
          <w:lang w:val="en-GB"/>
        </w:rPr>
        <w:t xml:space="preserve"> and the </w:t>
      </w:r>
      <w:hyperlink r:id="rId15">
        <w:r w:rsidRPr="5968BADA">
          <w:rPr>
            <w:color w:val="0070C0"/>
            <w:sz w:val="20"/>
            <w:szCs w:val="20"/>
            <w:u w:val="single"/>
            <w:lang w:val="en-GB" w:eastAsia="lt-LT"/>
          </w:rPr>
          <w:t>Law on Competition of the Republic of Lithuania</w:t>
        </w:r>
      </w:hyperlink>
    </w:p>
    <w:p w14:paraId="0C8A6DB8" w14:textId="7B50481A" w:rsidR="003154A2" w:rsidRDefault="003154A2" w:rsidP="5968BADA">
      <w:pPr>
        <w:tabs>
          <w:tab w:val="left" w:pos="4111"/>
          <w:tab w:val="left" w:pos="6521"/>
        </w:tabs>
        <w:rPr>
          <w:b/>
          <w:bCs/>
          <w:lang w:val="en-GB"/>
        </w:rPr>
      </w:pPr>
    </w:p>
    <w:p w14:paraId="1D5681FF" w14:textId="65982A28" w:rsidR="00E17FE1" w:rsidRPr="00F21E9F" w:rsidRDefault="002C4E2C" w:rsidP="766F2A3E">
      <w:pPr>
        <w:tabs>
          <w:tab w:val="left" w:pos="4111"/>
          <w:tab w:val="left" w:pos="6521"/>
        </w:tabs>
        <w:jc w:val="center"/>
        <w:rPr>
          <w:b/>
          <w:bCs/>
          <w:sz w:val="22"/>
          <w:szCs w:val="22"/>
          <w:lang w:val="en-GB" w:eastAsia="lt-LT"/>
        </w:rPr>
      </w:pPr>
      <w:r w:rsidRPr="5968BADA">
        <w:rPr>
          <w:b/>
          <w:bCs/>
          <w:sz w:val="22"/>
          <w:szCs w:val="22"/>
          <w:lang w:val="en-GB" w:eastAsia="lt-LT"/>
        </w:rPr>
        <w:t>9</w:t>
      </w:r>
      <w:r w:rsidR="00E17FE1" w:rsidRPr="5968BADA">
        <w:rPr>
          <w:b/>
          <w:bCs/>
          <w:sz w:val="22"/>
          <w:szCs w:val="22"/>
          <w:lang w:val="en-GB" w:eastAsia="lt-LT"/>
        </w:rPr>
        <w:t>. INFORMATION ON THE TERRITORY WHERE THE PROJECT FUNDS ARE RECEIVED</w:t>
      </w:r>
    </w:p>
    <w:p w14:paraId="1AC5CC23" w14:textId="77777777" w:rsidR="00E17FE1" w:rsidRPr="00F21E9F" w:rsidRDefault="00E17FE1" w:rsidP="766F2A3E">
      <w:pPr>
        <w:tabs>
          <w:tab w:val="left" w:pos="4111"/>
          <w:tab w:val="left" w:pos="6521"/>
        </w:tabs>
        <w:jc w:val="center"/>
        <w:rPr>
          <w:b/>
          <w:bCs/>
          <w:lang w:val="en-GB" w:eastAsia="lt-LT"/>
        </w:rPr>
      </w:pPr>
    </w:p>
    <w:tbl>
      <w:tblPr>
        <w:tblStyle w:val="Lentelstinklelis"/>
        <w:tblW w:w="10060" w:type="dxa"/>
        <w:tblLook w:val="04A0" w:firstRow="1" w:lastRow="0" w:firstColumn="1" w:lastColumn="0" w:noHBand="0" w:noVBand="1"/>
      </w:tblPr>
      <w:tblGrid>
        <w:gridCol w:w="6607"/>
        <w:gridCol w:w="3453"/>
      </w:tblGrid>
      <w:tr w:rsidR="00E17FE1" w:rsidRPr="00F21E9F" w14:paraId="5B2F0251" w14:textId="77777777" w:rsidTr="5968BADA">
        <w:tc>
          <w:tcPr>
            <w:tcW w:w="10060" w:type="dxa"/>
            <w:gridSpan w:val="2"/>
          </w:tcPr>
          <w:p w14:paraId="31350C8B" w14:textId="10EBD0D4" w:rsidR="00E17FE1" w:rsidRPr="00F21E9F" w:rsidRDefault="002C4E2C" w:rsidP="766F2A3E">
            <w:pPr>
              <w:tabs>
                <w:tab w:val="left" w:pos="4111"/>
                <w:tab w:val="left" w:pos="6521"/>
              </w:tabs>
              <w:rPr>
                <w:b/>
                <w:bCs/>
                <w:lang w:val="en-GB" w:eastAsia="lt-LT"/>
              </w:rPr>
            </w:pPr>
            <w:r w:rsidRPr="5968BADA">
              <w:rPr>
                <w:lang w:val="en-GB"/>
              </w:rPr>
              <w:t>9</w:t>
            </w:r>
            <w:r w:rsidR="00E17FE1" w:rsidRPr="5968BADA">
              <w:rPr>
                <w:lang w:val="en-GB"/>
              </w:rPr>
              <w:t>.1. The maximum share of the total project funds allocated in %.</w:t>
            </w:r>
          </w:p>
        </w:tc>
      </w:tr>
      <w:tr w:rsidR="00E17FE1" w:rsidRPr="00F21E9F" w14:paraId="0A281996" w14:textId="77777777" w:rsidTr="5968BADA">
        <w:tc>
          <w:tcPr>
            <w:tcW w:w="6607" w:type="dxa"/>
          </w:tcPr>
          <w:p w14:paraId="3578C4C1" w14:textId="77777777" w:rsidR="00E17FE1" w:rsidRPr="00F21E9F" w:rsidRDefault="00E17FE1" w:rsidP="766F2A3E">
            <w:pPr>
              <w:tabs>
                <w:tab w:val="left" w:pos="4111"/>
                <w:tab w:val="left" w:pos="6521"/>
              </w:tabs>
              <w:jc w:val="center"/>
              <w:rPr>
                <w:lang w:val="en-GB" w:eastAsia="lt-LT"/>
              </w:rPr>
            </w:pPr>
            <w:r w:rsidRPr="5968BADA">
              <w:rPr>
                <w:lang w:val="en-GB"/>
              </w:rPr>
              <w:lastRenderedPageBreak/>
              <w:t>County</w:t>
            </w:r>
          </w:p>
        </w:tc>
        <w:tc>
          <w:tcPr>
            <w:tcW w:w="3453" w:type="dxa"/>
          </w:tcPr>
          <w:p w14:paraId="7520E618" w14:textId="77777777" w:rsidR="00E17FE1" w:rsidRPr="00F21E9F" w:rsidRDefault="00E17FE1" w:rsidP="766F2A3E">
            <w:pPr>
              <w:tabs>
                <w:tab w:val="left" w:pos="4111"/>
                <w:tab w:val="left" w:pos="6521"/>
              </w:tabs>
              <w:jc w:val="center"/>
              <w:rPr>
                <w:lang w:val="en-GB" w:eastAsia="lt-LT"/>
              </w:rPr>
            </w:pPr>
            <w:r w:rsidRPr="5968BADA">
              <w:rPr>
                <w:lang w:val="en-GB"/>
              </w:rPr>
              <w:t>Municipality</w:t>
            </w:r>
          </w:p>
        </w:tc>
      </w:tr>
      <w:tr w:rsidR="00E17FE1" w:rsidRPr="00F21E9F" w14:paraId="2F190402" w14:textId="77777777" w:rsidTr="5968BADA">
        <w:tc>
          <w:tcPr>
            <w:tcW w:w="6607" w:type="dxa"/>
          </w:tcPr>
          <w:p w14:paraId="3F6A5480" w14:textId="77777777" w:rsidR="00E17FE1" w:rsidRPr="00F21E9F" w:rsidRDefault="00E17FE1" w:rsidP="5968BADA">
            <w:pPr>
              <w:tabs>
                <w:tab w:val="left" w:pos="4111"/>
                <w:tab w:val="left" w:pos="6521"/>
              </w:tabs>
              <w:jc w:val="center"/>
              <w:rPr>
                <w:i/>
                <w:iCs/>
                <w:lang w:val="en-GB" w:eastAsia="lt-LT"/>
              </w:rPr>
            </w:pPr>
            <w:r w:rsidRPr="5968BADA">
              <w:rPr>
                <w:i/>
                <w:iCs/>
                <w:lang w:val="en-GB" w:eastAsia="lt-LT"/>
              </w:rPr>
              <w:t xml:space="preserve"> (please select)</w:t>
            </w:r>
          </w:p>
        </w:tc>
        <w:tc>
          <w:tcPr>
            <w:tcW w:w="3453" w:type="dxa"/>
          </w:tcPr>
          <w:p w14:paraId="6D389780" w14:textId="77777777" w:rsidR="00E17FE1" w:rsidRPr="00F21E9F" w:rsidRDefault="00E17FE1" w:rsidP="5968BADA">
            <w:pPr>
              <w:tabs>
                <w:tab w:val="left" w:pos="4111"/>
                <w:tab w:val="left" w:pos="6521"/>
              </w:tabs>
              <w:jc w:val="center"/>
              <w:rPr>
                <w:i/>
                <w:iCs/>
                <w:lang w:val="en-GB" w:eastAsia="lt-LT"/>
              </w:rPr>
            </w:pPr>
            <w:r w:rsidRPr="5968BADA">
              <w:rPr>
                <w:i/>
                <w:iCs/>
                <w:lang w:val="en-GB" w:eastAsia="lt-LT"/>
              </w:rPr>
              <w:t xml:space="preserve"> (please select)</w:t>
            </w:r>
          </w:p>
        </w:tc>
      </w:tr>
    </w:tbl>
    <w:p w14:paraId="6DBB99F7" w14:textId="77777777" w:rsidR="00E17FE1" w:rsidRPr="00F21E9F" w:rsidRDefault="00E17FE1" w:rsidP="766F2A3E">
      <w:pPr>
        <w:tabs>
          <w:tab w:val="left" w:pos="4111"/>
          <w:tab w:val="left" w:pos="6521"/>
        </w:tabs>
        <w:jc w:val="center"/>
        <w:rPr>
          <w:b/>
          <w:bCs/>
          <w:lang w:val="en-GB" w:eastAsia="lt-LT"/>
        </w:rPr>
      </w:pPr>
    </w:p>
    <w:tbl>
      <w:tblPr>
        <w:tblStyle w:val="Lentelstinklelis"/>
        <w:tblW w:w="10060" w:type="dxa"/>
        <w:tblLook w:val="04A0" w:firstRow="1" w:lastRow="0" w:firstColumn="1" w:lastColumn="0" w:noHBand="0" w:noVBand="1"/>
      </w:tblPr>
      <w:tblGrid>
        <w:gridCol w:w="6607"/>
        <w:gridCol w:w="3453"/>
      </w:tblGrid>
      <w:tr w:rsidR="00E17FE1" w:rsidRPr="00F21E9F" w14:paraId="3439A6BF" w14:textId="77777777" w:rsidTr="5968BADA">
        <w:tc>
          <w:tcPr>
            <w:tcW w:w="10060" w:type="dxa"/>
            <w:gridSpan w:val="2"/>
          </w:tcPr>
          <w:p w14:paraId="510E7F62" w14:textId="5D402DB5" w:rsidR="00E17FE1" w:rsidRPr="00F21E9F" w:rsidRDefault="002C4E2C" w:rsidP="766F2A3E">
            <w:pPr>
              <w:tabs>
                <w:tab w:val="left" w:pos="4111"/>
                <w:tab w:val="left" w:pos="6521"/>
              </w:tabs>
              <w:rPr>
                <w:b/>
                <w:bCs/>
                <w:lang w:val="en-GB" w:eastAsia="lt-LT"/>
              </w:rPr>
            </w:pPr>
            <w:r w:rsidRPr="5968BADA">
              <w:rPr>
                <w:lang w:val="en-GB"/>
              </w:rPr>
              <w:t>9</w:t>
            </w:r>
            <w:r w:rsidR="00E17FE1" w:rsidRPr="5968BADA">
              <w:rPr>
                <w:lang w:val="en-GB"/>
              </w:rPr>
              <w:t xml:space="preserve">.2. </w:t>
            </w:r>
            <w:r w:rsidR="00E17FE1" w:rsidRPr="5968BADA">
              <w:rPr>
                <w:i/>
                <w:iCs/>
                <w:lang w:val="en-GB"/>
              </w:rPr>
              <w:t>Other county(</w:t>
            </w:r>
            <w:proofErr w:type="spellStart"/>
            <w:r w:rsidR="00E17FE1" w:rsidRPr="5968BADA">
              <w:rPr>
                <w:i/>
                <w:iCs/>
                <w:lang w:val="en-GB"/>
              </w:rPr>
              <w:t>ies</w:t>
            </w:r>
            <w:proofErr w:type="spellEnd"/>
            <w:r w:rsidR="00E17FE1" w:rsidRPr="5968BADA">
              <w:rPr>
                <w:i/>
                <w:iCs/>
                <w:lang w:val="en-GB"/>
              </w:rPr>
              <w:t>) and municipality(</w:t>
            </w:r>
            <w:proofErr w:type="spellStart"/>
            <w:r w:rsidR="00E17FE1" w:rsidRPr="5968BADA">
              <w:rPr>
                <w:i/>
                <w:iCs/>
                <w:lang w:val="en-GB"/>
              </w:rPr>
              <w:t>ies</w:t>
            </w:r>
            <w:proofErr w:type="spellEnd"/>
            <w:r w:rsidR="00E17FE1" w:rsidRPr="5968BADA">
              <w:rPr>
                <w:i/>
                <w:iCs/>
                <w:lang w:val="en-GB"/>
              </w:rPr>
              <w:t>) with a share of the project funds (not applied if the project is implemented in a single municipality)</w:t>
            </w:r>
          </w:p>
        </w:tc>
      </w:tr>
      <w:tr w:rsidR="00E17FE1" w:rsidRPr="00F21E9F" w14:paraId="5C811265" w14:textId="77777777" w:rsidTr="5968BADA">
        <w:tc>
          <w:tcPr>
            <w:tcW w:w="6607" w:type="dxa"/>
          </w:tcPr>
          <w:p w14:paraId="22BEC68E" w14:textId="77777777" w:rsidR="00E17FE1" w:rsidRPr="00F21E9F" w:rsidRDefault="00E17FE1" w:rsidP="766F2A3E">
            <w:pPr>
              <w:tabs>
                <w:tab w:val="left" w:pos="4111"/>
                <w:tab w:val="left" w:pos="6521"/>
              </w:tabs>
              <w:jc w:val="center"/>
              <w:rPr>
                <w:lang w:val="en-GB" w:eastAsia="lt-LT"/>
              </w:rPr>
            </w:pPr>
            <w:r w:rsidRPr="5968BADA">
              <w:rPr>
                <w:lang w:val="en-GB"/>
              </w:rPr>
              <w:t>County</w:t>
            </w:r>
          </w:p>
        </w:tc>
        <w:tc>
          <w:tcPr>
            <w:tcW w:w="3453" w:type="dxa"/>
          </w:tcPr>
          <w:p w14:paraId="0BD3EEE9" w14:textId="77777777" w:rsidR="00E17FE1" w:rsidRPr="00F21E9F" w:rsidRDefault="00E17FE1" w:rsidP="766F2A3E">
            <w:pPr>
              <w:tabs>
                <w:tab w:val="left" w:pos="4111"/>
                <w:tab w:val="left" w:pos="6521"/>
              </w:tabs>
              <w:jc w:val="center"/>
              <w:rPr>
                <w:lang w:val="en-GB" w:eastAsia="lt-LT"/>
              </w:rPr>
            </w:pPr>
            <w:r w:rsidRPr="5968BADA">
              <w:rPr>
                <w:lang w:val="en-GB"/>
              </w:rPr>
              <w:t>Municipality</w:t>
            </w:r>
          </w:p>
        </w:tc>
      </w:tr>
      <w:tr w:rsidR="00E17FE1" w:rsidRPr="00F21E9F" w14:paraId="3A1CA38B" w14:textId="77777777" w:rsidTr="5968BADA">
        <w:tc>
          <w:tcPr>
            <w:tcW w:w="6607" w:type="dxa"/>
          </w:tcPr>
          <w:p w14:paraId="5EAB9DE8" w14:textId="77777777" w:rsidR="00E17FE1" w:rsidRPr="00F21E9F" w:rsidRDefault="00E17FE1" w:rsidP="5968BADA">
            <w:pPr>
              <w:tabs>
                <w:tab w:val="left" w:pos="4111"/>
                <w:tab w:val="left" w:pos="6521"/>
              </w:tabs>
              <w:jc w:val="center"/>
              <w:rPr>
                <w:i/>
                <w:iCs/>
                <w:lang w:val="en-GB" w:eastAsia="lt-LT"/>
              </w:rPr>
            </w:pPr>
            <w:r w:rsidRPr="5968BADA">
              <w:rPr>
                <w:lang w:val="en-GB"/>
              </w:rPr>
              <w:t xml:space="preserve"> </w:t>
            </w:r>
            <w:r w:rsidRPr="5968BADA">
              <w:rPr>
                <w:i/>
                <w:iCs/>
                <w:lang w:val="en-GB" w:eastAsia="lt-LT"/>
              </w:rPr>
              <w:t>(please select)</w:t>
            </w:r>
          </w:p>
        </w:tc>
        <w:tc>
          <w:tcPr>
            <w:tcW w:w="3453" w:type="dxa"/>
          </w:tcPr>
          <w:p w14:paraId="78D5B8BA" w14:textId="77777777" w:rsidR="00E17FE1" w:rsidRPr="00F21E9F" w:rsidRDefault="00E17FE1" w:rsidP="5968BADA">
            <w:pPr>
              <w:tabs>
                <w:tab w:val="left" w:pos="4111"/>
                <w:tab w:val="left" w:pos="6521"/>
              </w:tabs>
              <w:jc w:val="center"/>
              <w:rPr>
                <w:i/>
                <w:iCs/>
                <w:lang w:val="en-GB" w:eastAsia="lt-LT"/>
              </w:rPr>
            </w:pPr>
            <w:r w:rsidRPr="5968BADA">
              <w:rPr>
                <w:lang w:val="en-GB"/>
              </w:rPr>
              <w:t xml:space="preserve"> </w:t>
            </w:r>
            <w:r w:rsidRPr="5968BADA">
              <w:rPr>
                <w:i/>
                <w:iCs/>
                <w:lang w:val="en-GB" w:eastAsia="lt-LT"/>
              </w:rPr>
              <w:t>(please select)</w:t>
            </w:r>
          </w:p>
        </w:tc>
      </w:tr>
      <w:tr w:rsidR="00E17FE1" w:rsidRPr="00F21E9F" w14:paraId="1C4B559D" w14:textId="77777777" w:rsidTr="5968BADA">
        <w:tc>
          <w:tcPr>
            <w:tcW w:w="6607" w:type="dxa"/>
          </w:tcPr>
          <w:p w14:paraId="77BADB97" w14:textId="77777777" w:rsidR="00E17FE1" w:rsidRPr="00F21E9F" w:rsidRDefault="00E17FE1" w:rsidP="5968BADA">
            <w:pPr>
              <w:tabs>
                <w:tab w:val="left" w:pos="4111"/>
                <w:tab w:val="left" w:pos="6521"/>
              </w:tabs>
              <w:jc w:val="center"/>
              <w:rPr>
                <w:i/>
                <w:iCs/>
                <w:lang w:val="en-GB" w:eastAsia="lt-LT"/>
              </w:rPr>
            </w:pPr>
            <w:r w:rsidRPr="5968BADA">
              <w:rPr>
                <w:lang w:val="en-GB"/>
              </w:rPr>
              <w:t xml:space="preserve"> </w:t>
            </w:r>
            <w:r w:rsidRPr="5968BADA">
              <w:rPr>
                <w:i/>
                <w:iCs/>
                <w:lang w:val="en-GB" w:eastAsia="lt-LT"/>
              </w:rPr>
              <w:t>(please select)</w:t>
            </w:r>
          </w:p>
        </w:tc>
        <w:tc>
          <w:tcPr>
            <w:tcW w:w="3453" w:type="dxa"/>
          </w:tcPr>
          <w:p w14:paraId="568736BA" w14:textId="77777777" w:rsidR="00E17FE1" w:rsidRPr="00F21E9F" w:rsidRDefault="00E17FE1" w:rsidP="5968BADA">
            <w:pPr>
              <w:tabs>
                <w:tab w:val="left" w:pos="4111"/>
                <w:tab w:val="left" w:pos="6521"/>
              </w:tabs>
              <w:jc w:val="center"/>
              <w:rPr>
                <w:i/>
                <w:iCs/>
                <w:lang w:val="en-GB" w:eastAsia="lt-LT"/>
              </w:rPr>
            </w:pPr>
            <w:r w:rsidRPr="5968BADA">
              <w:rPr>
                <w:lang w:val="en-GB"/>
              </w:rPr>
              <w:t xml:space="preserve"> </w:t>
            </w:r>
            <w:r w:rsidRPr="5968BADA">
              <w:rPr>
                <w:i/>
                <w:iCs/>
                <w:lang w:val="en-GB" w:eastAsia="lt-LT"/>
              </w:rPr>
              <w:t>(please select)</w:t>
            </w:r>
          </w:p>
        </w:tc>
      </w:tr>
    </w:tbl>
    <w:p w14:paraId="11202BEC" w14:textId="77777777" w:rsidR="00E17FE1" w:rsidRPr="00F21E9F" w:rsidRDefault="00E17FE1" w:rsidP="766F2A3E">
      <w:pPr>
        <w:tabs>
          <w:tab w:val="left" w:pos="4111"/>
          <w:tab w:val="left" w:pos="6521"/>
        </w:tabs>
        <w:jc w:val="both"/>
        <w:rPr>
          <w:lang w:val="en-GB" w:eastAsia="lt-LT"/>
        </w:rPr>
      </w:pPr>
    </w:p>
    <w:p w14:paraId="1A41C5F1" w14:textId="77777777" w:rsidR="00E17FE1" w:rsidRPr="00F21E9F" w:rsidRDefault="00E17FE1" w:rsidP="766F2A3E">
      <w:pPr>
        <w:tabs>
          <w:tab w:val="left" w:pos="4111"/>
          <w:tab w:val="left" w:pos="6521"/>
        </w:tabs>
        <w:jc w:val="both"/>
        <w:rPr>
          <w:lang w:val="en-GB"/>
        </w:rPr>
      </w:pPr>
      <w:r w:rsidRPr="5968BADA">
        <w:rPr>
          <w:lang w:val="en-GB" w:bidi="en-GB"/>
        </w:rPr>
        <w:t>By submitting the proposal, I confirm that:</w:t>
      </w:r>
    </w:p>
    <w:p w14:paraId="685373C8" w14:textId="77777777" w:rsidR="00E17FE1" w:rsidRPr="00F21E9F" w:rsidRDefault="00E17FE1" w:rsidP="766F2A3E">
      <w:pPr>
        <w:pStyle w:val="Sraopastraipa"/>
        <w:numPr>
          <w:ilvl w:val="0"/>
          <w:numId w:val="38"/>
        </w:numPr>
        <w:tabs>
          <w:tab w:val="left" w:pos="4111"/>
          <w:tab w:val="left" w:pos="6521"/>
        </w:tabs>
        <w:spacing w:after="0" w:line="240" w:lineRule="auto"/>
        <w:ind w:left="752"/>
        <w:jc w:val="both"/>
        <w:rPr>
          <w:rFonts w:ascii="Times New Roman" w:hAnsi="Times New Roman"/>
          <w:sz w:val="24"/>
          <w:szCs w:val="24"/>
          <w:lang w:val="en-GB"/>
        </w:rPr>
      </w:pPr>
      <w:r w:rsidRPr="5968BADA">
        <w:rPr>
          <w:rFonts w:ascii="Times New Roman" w:eastAsia="Times New Roman" w:hAnsi="Times New Roman"/>
          <w:sz w:val="24"/>
          <w:szCs w:val="24"/>
          <w:lang w:val="en-GB" w:bidi="en-GB"/>
        </w:rPr>
        <w:t xml:space="preserve">all information within the proposal is </w:t>
      </w:r>
      <w:proofErr w:type="gramStart"/>
      <w:r w:rsidRPr="5968BADA">
        <w:rPr>
          <w:rFonts w:ascii="Times New Roman" w:eastAsia="Times New Roman" w:hAnsi="Times New Roman"/>
          <w:sz w:val="24"/>
          <w:szCs w:val="24"/>
          <w:lang w:val="en-GB" w:bidi="en-GB"/>
        </w:rPr>
        <w:t>true;</w:t>
      </w:r>
      <w:proofErr w:type="gramEnd"/>
    </w:p>
    <w:p w14:paraId="648DB990" w14:textId="77777777" w:rsidR="00E17FE1" w:rsidRPr="00F21E9F" w:rsidRDefault="00E17FE1" w:rsidP="766F2A3E">
      <w:pPr>
        <w:pStyle w:val="Sraopastraipa"/>
        <w:numPr>
          <w:ilvl w:val="0"/>
          <w:numId w:val="38"/>
        </w:numPr>
        <w:tabs>
          <w:tab w:val="left" w:pos="4111"/>
          <w:tab w:val="left" w:pos="6521"/>
        </w:tabs>
        <w:spacing w:after="0" w:line="240" w:lineRule="auto"/>
        <w:ind w:left="752"/>
        <w:jc w:val="both"/>
        <w:rPr>
          <w:rFonts w:ascii="Times New Roman" w:hAnsi="Times New Roman"/>
          <w:sz w:val="24"/>
          <w:szCs w:val="24"/>
          <w:lang w:val="en-GB"/>
        </w:rPr>
      </w:pPr>
      <w:r w:rsidRPr="5968BADA">
        <w:rPr>
          <w:rFonts w:ascii="Times New Roman" w:hAnsi="Times New Roman"/>
          <w:sz w:val="24"/>
          <w:szCs w:val="24"/>
          <w:lang w:val="en-GB"/>
        </w:rPr>
        <w:t xml:space="preserve">the proposal is original and does not violate the principles of academic </w:t>
      </w:r>
      <w:proofErr w:type="gramStart"/>
      <w:r w:rsidRPr="5968BADA">
        <w:rPr>
          <w:rFonts w:ascii="Times New Roman" w:hAnsi="Times New Roman"/>
          <w:sz w:val="24"/>
          <w:szCs w:val="24"/>
          <w:lang w:val="en-GB"/>
        </w:rPr>
        <w:t>ethics;</w:t>
      </w:r>
      <w:proofErr w:type="gramEnd"/>
    </w:p>
    <w:p w14:paraId="2C14B775" w14:textId="77777777" w:rsidR="00E17FE1" w:rsidRPr="00F21E9F" w:rsidRDefault="00E17FE1" w:rsidP="766F2A3E">
      <w:pPr>
        <w:pStyle w:val="Sraopastraipa"/>
        <w:numPr>
          <w:ilvl w:val="0"/>
          <w:numId w:val="38"/>
        </w:numPr>
        <w:tabs>
          <w:tab w:val="left" w:pos="4111"/>
          <w:tab w:val="left" w:pos="6521"/>
        </w:tabs>
        <w:spacing w:after="0" w:line="240" w:lineRule="auto"/>
        <w:ind w:left="752"/>
        <w:jc w:val="both"/>
        <w:rPr>
          <w:rFonts w:ascii="Times New Roman" w:hAnsi="Times New Roman"/>
          <w:sz w:val="24"/>
          <w:szCs w:val="24"/>
          <w:lang w:val="en-GB"/>
        </w:rPr>
      </w:pPr>
      <w:r w:rsidRPr="5968BADA">
        <w:rPr>
          <w:rFonts w:ascii="Times New Roman" w:hAnsi="Times New Roman"/>
          <w:sz w:val="24"/>
          <w:szCs w:val="24"/>
          <w:lang w:val="en-GB"/>
        </w:rPr>
        <w:t xml:space="preserve">the proposal is prepared in accordance with the provisions and principles of the </w:t>
      </w:r>
      <w:hyperlink r:id="rId16">
        <w:r w:rsidRPr="5968BADA">
          <w:rPr>
            <w:rStyle w:val="Hipersaitas"/>
            <w:rFonts w:ascii="Times New Roman" w:hAnsi="Times New Roman"/>
            <w:sz w:val="24"/>
            <w:szCs w:val="24"/>
            <w:lang w:val="en-GB"/>
          </w:rPr>
          <w:t>Guidelines for the Ethical Use of Artificial Intelligence in the Research and Educational Process</w:t>
        </w:r>
      </w:hyperlink>
      <w:r w:rsidRPr="5968BADA">
        <w:rPr>
          <w:rFonts w:ascii="Times New Roman" w:hAnsi="Times New Roman"/>
          <w:sz w:val="24"/>
          <w:szCs w:val="24"/>
          <w:lang w:val="en-GB"/>
        </w:rPr>
        <w:t>.</w:t>
      </w:r>
    </w:p>
    <w:p w14:paraId="06F3871C" w14:textId="462C62DE" w:rsidR="00830B0C" w:rsidRPr="00830B0C" w:rsidRDefault="00E17FE1" w:rsidP="766F2A3E">
      <w:pPr>
        <w:pStyle w:val="Sraopastraipa"/>
        <w:numPr>
          <w:ilvl w:val="0"/>
          <w:numId w:val="38"/>
        </w:numPr>
        <w:tabs>
          <w:tab w:val="left" w:pos="4111"/>
          <w:tab w:val="left" w:pos="6521"/>
        </w:tabs>
        <w:spacing w:after="0" w:line="240" w:lineRule="auto"/>
        <w:ind w:left="752"/>
        <w:jc w:val="both"/>
        <w:rPr>
          <w:b/>
          <w:bCs/>
          <w:lang w:val="en-GB"/>
        </w:rPr>
      </w:pPr>
      <w:r w:rsidRPr="5968BADA">
        <w:rPr>
          <w:rFonts w:ascii="Times New Roman" w:eastAsia="Times New Roman" w:hAnsi="Times New Roman"/>
          <w:sz w:val="24"/>
          <w:szCs w:val="24"/>
          <w:lang w:val="en-GB" w:bidi="en-GB"/>
        </w:rPr>
        <w:t>the project implementer ha</w:t>
      </w:r>
      <w:r w:rsidR="48A197D4" w:rsidRPr="5968BADA">
        <w:rPr>
          <w:rFonts w:ascii="Times New Roman" w:eastAsia="Times New Roman" w:hAnsi="Times New Roman"/>
          <w:sz w:val="24"/>
          <w:szCs w:val="24"/>
          <w:lang w:val="en-GB" w:bidi="en-GB"/>
        </w:rPr>
        <w:t>s</w:t>
      </w:r>
      <w:r w:rsidRPr="5968BADA">
        <w:rPr>
          <w:rFonts w:ascii="Times New Roman" w:eastAsia="Times New Roman" w:hAnsi="Times New Roman"/>
          <w:sz w:val="24"/>
          <w:szCs w:val="24"/>
          <w:lang w:val="en-GB" w:bidi="en-GB"/>
        </w:rPr>
        <w:t xml:space="preserve"> expressed their consent to implement the project, if it is to be </w:t>
      </w:r>
      <w:proofErr w:type="gramStart"/>
      <w:r w:rsidRPr="5968BADA">
        <w:rPr>
          <w:rFonts w:ascii="Times New Roman" w:eastAsia="Times New Roman" w:hAnsi="Times New Roman"/>
          <w:sz w:val="24"/>
          <w:szCs w:val="24"/>
          <w:lang w:val="en-GB" w:bidi="en-GB"/>
        </w:rPr>
        <w:t>funded;</w:t>
      </w:r>
      <w:proofErr w:type="gramEnd"/>
    </w:p>
    <w:p w14:paraId="32BB0CAE" w14:textId="08FA5DA1" w:rsidR="00676692" w:rsidRPr="00830B0C" w:rsidRDefault="00E17FE1" w:rsidP="766F2A3E">
      <w:pPr>
        <w:pStyle w:val="Sraopastraipa"/>
        <w:numPr>
          <w:ilvl w:val="0"/>
          <w:numId w:val="38"/>
        </w:numPr>
        <w:tabs>
          <w:tab w:val="left" w:pos="4111"/>
          <w:tab w:val="left" w:pos="6521"/>
        </w:tabs>
        <w:spacing w:after="0" w:line="240" w:lineRule="auto"/>
        <w:ind w:left="752"/>
        <w:jc w:val="both"/>
        <w:rPr>
          <w:b/>
          <w:bCs/>
          <w:lang w:val="en-GB"/>
        </w:rPr>
      </w:pPr>
      <w:r w:rsidRPr="5968BADA">
        <w:rPr>
          <w:rFonts w:ascii="Times New Roman" w:eastAsia="Times New Roman" w:hAnsi="Times New Roman"/>
          <w:sz w:val="24"/>
          <w:szCs w:val="24"/>
          <w:lang w:val="en-GB" w:bidi="en-GB"/>
        </w:rPr>
        <w:t xml:space="preserve">the project implementer </w:t>
      </w:r>
      <w:proofErr w:type="gramStart"/>
      <w:r w:rsidR="04D5AC3C" w:rsidRPr="5968BADA">
        <w:rPr>
          <w:rFonts w:ascii="Times New Roman" w:eastAsia="Times New Roman" w:hAnsi="Times New Roman"/>
          <w:sz w:val="24"/>
          <w:szCs w:val="24"/>
          <w:lang w:val="en-GB" w:bidi="en-GB"/>
        </w:rPr>
        <w:t xml:space="preserve">is </w:t>
      </w:r>
      <w:r w:rsidRPr="5968BADA">
        <w:rPr>
          <w:rFonts w:ascii="Times New Roman" w:eastAsia="Times New Roman" w:hAnsi="Times New Roman"/>
          <w:sz w:val="24"/>
          <w:szCs w:val="24"/>
          <w:lang w:val="en-GB" w:bidi="en-GB"/>
        </w:rPr>
        <w:t>in compliance with</w:t>
      </w:r>
      <w:proofErr w:type="gramEnd"/>
      <w:r w:rsidRPr="5968BADA">
        <w:rPr>
          <w:rFonts w:ascii="Times New Roman" w:eastAsia="Times New Roman" w:hAnsi="Times New Roman"/>
          <w:sz w:val="24"/>
          <w:szCs w:val="24"/>
          <w:lang w:val="en-GB" w:bidi="en-GB"/>
        </w:rPr>
        <w:t xml:space="preserve"> the qualification requirements set for those job positions they are planned to be employed in for the implementation of the project.</w:t>
      </w:r>
    </w:p>
    <w:p w14:paraId="5CDFECB4" w14:textId="77777777" w:rsidR="00676692" w:rsidRPr="0072429E" w:rsidRDefault="00676692" w:rsidP="766F2A3E">
      <w:pPr>
        <w:tabs>
          <w:tab w:val="left" w:pos="4111"/>
          <w:tab w:val="left" w:pos="6521"/>
        </w:tabs>
        <w:jc w:val="center"/>
        <w:rPr>
          <w:b/>
          <w:bCs/>
          <w:lang w:val="en-GB"/>
        </w:rPr>
      </w:pPr>
    </w:p>
    <w:p w14:paraId="5D3DC2E3" w14:textId="56C73ABA" w:rsidR="008D6BBD" w:rsidRPr="0072429E" w:rsidRDefault="008D6BBD" w:rsidP="766F2A3E">
      <w:pPr>
        <w:tabs>
          <w:tab w:val="left" w:pos="4111"/>
          <w:tab w:val="left" w:pos="6521"/>
        </w:tabs>
        <w:rPr>
          <w:lang w:val="en-GB"/>
        </w:rPr>
      </w:pPr>
    </w:p>
    <w:p w14:paraId="29321103" w14:textId="77777777" w:rsidR="00FC1A9F" w:rsidRPr="0072429E" w:rsidRDefault="00FC1A9F" w:rsidP="00FC1A9F">
      <w:pPr>
        <w:tabs>
          <w:tab w:val="left" w:pos="4111"/>
          <w:tab w:val="left" w:pos="6521"/>
        </w:tabs>
        <w:rPr>
          <w:lang w:val="en-GB"/>
        </w:rPr>
      </w:pPr>
    </w:p>
    <w:p w14:paraId="666B8E28" w14:textId="53B41658" w:rsidR="00FC1A9F" w:rsidRPr="0072429E" w:rsidRDefault="00FC1A9F" w:rsidP="00FC1A9F">
      <w:pPr>
        <w:tabs>
          <w:tab w:val="left" w:pos="4111"/>
          <w:tab w:val="left" w:pos="6521"/>
        </w:tabs>
        <w:rPr>
          <w:sz w:val="20"/>
          <w:szCs w:val="20"/>
          <w:lang w:val="en-GB"/>
        </w:rPr>
      </w:pPr>
      <w:r>
        <w:tab/>
      </w:r>
      <w:r>
        <w:tab/>
      </w:r>
    </w:p>
    <w:p w14:paraId="4739823A" w14:textId="1D5AF605" w:rsidR="00FC1A9F" w:rsidRPr="0072429E" w:rsidRDefault="00FC1A9F" w:rsidP="00FC1A9F">
      <w:pPr>
        <w:tabs>
          <w:tab w:val="left" w:pos="709"/>
          <w:tab w:val="left" w:pos="6946"/>
        </w:tabs>
        <w:ind w:firstLine="4111"/>
        <w:jc w:val="both"/>
        <w:rPr>
          <w:sz w:val="20"/>
          <w:szCs w:val="20"/>
          <w:lang w:val="en-GB"/>
        </w:rPr>
      </w:pPr>
      <w:r w:rsidRPr="0072429E">
        <w:rPr>
          <w:sz w:val="20"/>
          <w:szCs w:val="20"/>
          <w:lang w:val="en-GB"/>
        </w:rPr>
        <w:tab/>
      </w:r>
    </w:p>
    <w:p w14:paraId="0445CD61" w14:textId="77777777" w:rsidR="00FC1A9F" w:rsidRPr="0072429E" w:rsidRDefault="00FC1A9F" w:rsidP="00FC1A9F">
      <w:pPr>
        <w:tabs>
          <w:tab w:val="left" w:pos="709"/>
          <w:tab w:val="left" w:pos="6946"/>
        </w:tabs>
        <w:ind w:firstLine="4111"/>
        <w:jc w:val="both"/>
        <w:rPr>
          <w:sz w:val="20"/>
          <w:szCs w:val="20"/>
          <w:lang w:val="en-GB"/>
        </w:rPr>
      </w:pPr>
    </w:p>
    <w:p w14:paraId="04E4C1B5" w14:textId="51F0A042" w:rsidR="00FC1A9F" w:rsidRPr="0072429E" w:rsidRDefault="00FC1A9F" w:rsidP="00FC1A9F">
      <w:pPr>
        <w:tabs>
          <w:tab w:val="left" w:pos="4111"/>
          <w:tab w:val="left" w:pos="6521"/>
        </w:tabs>
        <w:rPr>
          <w:sz w:val="20"/>
          <w:szCs w:val="20"/>
          <w:lang w:val="en-GB"/>
        </w:rPr>
      </w:pPr>
      <w:r w:rsidRPr="5968BADA">
        <w:rPr>
          <w:lang w:val="en-GB"/>
        </w:rPr>
        <w:t xml:space="preserve">Postdoctoral </w:t>
      </w:r>
      <w:r w:rsidR="5740719C" w:rsidRPr="5968BADA">
        <w:rPr>
          <w:lang w:val="en-GB"/>
        </w:rPr>
        <w:t>F</w:t>
      </w:r>
      <w:r w:rsidRPr="5968BADA">
        <w:rPr>
          <w:lang w:val="en-GB"/>
        </w:rPr>
        <w:t>ellow</w:t>
      </w:r>
      <w:r>
        <w:tab/>
      </w:r>
      <w:r>
        <w:tab/>
      </w:r>
      <w:r w:rsidRPr="5968BADA">
        <w:rPr>
          <w:sz w:val="20"/>
          <w:szCs w:val="20"/>
          <w:lang w:val="en-GB"/>
        </w:rPr>
        <w:t>..................................................</w:t>
      </w:r>
    </w:p>
    <w:p w14:paraId="56E7EA76" w14:textId="77777777" w:rsidR="00FC1A9F" w:rsidRPr="0072429E" w:rsidRDefault="00FC1A9F" w:rsidP="00FC1A9F">
      <w:pPr>
        <w:tabs>
          <w:tab w:val="left" w:pos="709"/>
          <w:tab w:val="left" w:pos="6946"/>
        </w:tabs>
        <w:ind w:firstLine="4111"/>
        <w:jc w:val="both"/>
        <w:rPr>
          <w:sz w:val="20"/>
          <w:szCs w:val="20"/>
          <w:lang w:val="en-GB"/>
        </w:rPr>
      </w:pPr>
      <w:r w:rsidRPr="0072429E">
        <w:rPr>
          <w:sz w:val="20"/>
          <w:szCs w:val="20"/>
          <w:lang w:val="en-GB"/>
        </w:rPr>
        <w:tab/>
        <w:t>(Name, surname)</w:t>
      </w:r>
    </w:p>
    <w:p w14:paraId="3732407B" w14:textId="77777777" w:rsidR="00945330" w:rsidRPr="0072429E" w:rsidRDefault="00945330" w:rsidP="766F2A3E">
      <w:pPr>
        <w:tabs>
          <w:tab w:val="left" w:pos="709"/>
          <w:tab w:val="left" w:pos="6946"/>
        </w:tabs>
        <w:ind w:firstLine="4111"/>
        <w:jc w:val="both"/>
        <w:rPr>
          <w:sz w:val="20"/>
          <w:szCs w:val="20"/>
          <w:lang w:val="en-GB"/>
        </w:rPr>
      </w:pPr>
    </w:p>
    <w:p w14:paraId="3086D47E" w14:textId="1423CA97" w:rsidR="00E4541F" w:rsidRDefault="00923F24" w:rsidP="766F2A3E">
      <w:pPr>
        <w:tabs>
          <w:tab w:val="left" w:pos="709"/>
          <w:tab w:val="left" w:pos="6946"/>
        </w:tabs>
        <w:ind w:firstLine="4111"/>
        <w:jc w:val="both"/>
        <w:rPr>
          <w:sz w:val="20"/>
          <w:szCs w:val="20"/>
          <w:lang w:val="en-GB"/>
        </w:rPr>
      </w:pPr>
      <w:r w:rsidRPr="5968BADA">
        <w:rPr>
          <w:sz w:val="20"/>
          <w:szCs w:val="20"/>
          <w:lang w:val="en-GB"/>
        </w:rPr>
        <w:t>____________________</w:t>
      </w:r>
    </w:p>
    <w:sectPr w:rsidR="00E4541F" w:rsidSect="00BA6F21">
      <w:headerReference w:type="default" r:id="rId17"/>
      <w:footerReference w:type="even" r:id="rId18"/>
      <w:footerReference w:type="default" r:id="rId19"/>
      <w:headerReference w:type="first" r:id="rId20"/>
      <w:type w:val="continuous"/>
      <w:pgSz w:w="11906" w:h="16838" w:code="9"/>
      <w:pgMar w:top="1134" w:right="567" w:bottom="993"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0EA50" w14:textId="77777777" w:rsidR="009763C6" w:rsidRDefault="009763C6">
      <w:r>
        <w:separator/>
      </w:r>
    </w:p>
  </w:endnote>
  <w:endnote w:type="continuationSeparator" w:id="0">
    <w:p w14:paraId="5A8F23C4" w14:textId="77777777" w:rsidR="009763C6" w:rsidRDefault="00976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1"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4C31" w14:textId="77777777" w:rsidR="00DE0B6B" w:rsidRDefault="00DE0B6B" w:rsidP="00A552E4">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0C3DE146" w14:textId="77777777" w:rsidR="00DE0B6B" w:rsidRDefault="00DE0B6B" w:rsidP="00A552E4">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975FF" w14:textId="77777777" w:rsidR="00DE0B6B" w:rsidRPr="00011827" w:rsidRDefault="00DE0B6B" w:rsidP="002622B6">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39271" w14:textId="77777777" w:rsidR="009763C6" w:rsidRDefault="009763C6">
      <w:r>
        <w:separator/>
      </w:r>
    </w:p>
  </w:footnote>
  <w:footnote w:type="continuationSeparator" w:id="0">
    <w:p w14:paraId="2B7A2176" w14:textId="77777777" w:rsidR="009763C6" w:rsidRDefault="00976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109C9201" w14:textId="2C98EE86" w:rsidR="00DE0B6B" w:rsidRDefault="00DE0B6B">
        <w:pPr>
          <w:pStyle w:val="Antrats"/>
          <w:jc w:val="center"/>
        </w:pPr>
        <w:r>
          <w:fldChar w:fldCharType="begin"/>
        </w:r>
        <w:r>
          <w:instrText xml:space="preserve"> PAGE   \* MERGEFORMAT </w:instrText>
        </w:r>
        <w:r>
          <w:fldChar w:fldCharType="separate"/>
        </w:r>
        <w:r w:rsidR="00F42B73">
          <w:rPr>
            <w:noProof/>
          </w:rPr>
          <w:t>6</w:t>
        </w:r>
        <w:r>
          <w:rPr>
            <w:noProof/>
          </w:rPr>
          <w:fldChar w:fldCharType="end"/>
        </w:r>
      </w:p>
    </w:sdtContent>
  </w:sdt>
  <w:p w14:paraId="6199F96B" w14:textId="77777777" w:rsidR="00DE0B6B" w:rsidRPr="003C17E7" w:rsidRDefault="00DE0B6B"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A0301" w14:textId="102CC76D" w:rsidR="00DE0B6B" w:rsidRPr="00417DA8" w:rsidRDefault="00DE0B6B" w:rsidP="00417DA8">
    <w:pPr>
      <w:pStyle w:val="Antrats"/>
      <w:jc w:val="right"/>
      <w:rPr>
        <w:b/>
        <w:sz w:val="24"/>
        <w:szCs w:val="24"/>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BC7"/>
    <w:multiLevelType w:val="hybridMultilevel"/>
    <w:tmpl w:val="DD5CA11C"/>
    <w:lvl w:ilvl="0" w:tplc="2E3ADCD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E83748"/>
    <w:multiLevelType w:val="multilevel"/>
    <w:tmpl w:val="A04E725A"/>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346AFA"/>
    <w:multiLevelType w:val="hybridMultilevel"/>
    <w:tmpl w:val="D18A32B4"/>
    <w:lvl w:ilvl="0" w:tplc="700C05EA">
      <w:start w:val="1"/>
      <w:numFmt w:val="bullet"/>
      <w:lvlText w:val=""/>
      <w:lvlJc w:val="left"/>
      <w:pPr>
        <w:ind w:left="720" w:hanging="360"/>
      </w:pPr>
      <w:rPr>
        <w:rFonts w:ascii="Symbol" w:hAnsi="Symbol" w:hint="default"/>
      </w:rPr>
    </w:lvl>
    <w:lvl w:ilvl="1" w:tplc="5E126B3C">
      <w:start w:val="1"/>
      <w:numFmt w:val="bullet"/>
      <w:lvlText w:val="o"/>
      <w:lvlJc w:val="left"/>
      <w:pPr>
        <w:ind w:left="1440" w:hanging="360"/>
      </w:pPr>
      <w:rPr>
        <w:rFonts w:ascii="Courier New" w:hAnsi="Courier New" w:hint="default"/>
      </w:rPr>
    </w:lvl>
    <w:lvl w:ilvl="2" w:tplc="68924142">
      <w:start w:val="1"/>
      <w:numFmt w:val="bullet"/>
      <w:lvlText w:val=""/>
      <w:lvlJc w:val="left"/>
      <w:pPr>
        <w:ind w:left="2160" w:hanging="360"/>
      </w:pPr>
      <w:rPr>
        <w:rFonts w:ascii="Wingdings" w:hAnsi="Wingdings" w:hint="default"/>
      </w:rPr>
    </w:lvl>
    <w:lvl w:ilvl="3" w:tplc="D5129944">
      <w:start w:val="1"/>
      <w:numFmt w:val="bullet"/>
      <w:lvlText w:val=""/>
      <w:lvlJc w:val="left"/>
      <w:pPr>
        <w:ind w:left="2880" w:hanging="360"/>
      </w:pPr>
      <w:rPr>
        <w:rFonts w:ascii="Symbol" w:hAnsi="Symbol" w:hint="default"/>
      </w:rPr>
    </w:lvl>
    <w:lvl w:ilvl="4" w:tplc="3378E9E4">
      <w:start w:val="1"/>
      <w:numFmt w:val="bullet"/>
      <w:lvlText w:val="o"/>
      <w:lvlJc w:val="left"/>
      <w:pPr>
        <w:ind w:left="3600" w:hanging="360"/>
      </w:pPr>
      <w:rPr>
        <w:rFonts w:ascii="Courier New" w:hAnsi="Courier New" w:hint="default"/>
      </w:rPr>
    </w:lvl>
    <w:lvl w:ilvl="5" w:tplc="7C08ADAA">
      <w:start w:val="1"/>
      <w:numFmt w:val="bullet"/>
      <w:lvlText w:val=""/>
      <w:lvlJc w:val="left"/>
      <w:pPr>
        <w:ind w:left="4320" w:hanging="360"/>
      </w:pPr>
      <w:rPr>
        <w:rFonts w:ascii="Wingdings" w:hAnsi="Wingdings" w:hint="default"/>
      </w:rPr>
    </w:lvl>
    <w:lvl w:ilvl="6" w:tplc="D312DE4C">
      <w:start w:val="1"/>
      <w:numFmt w:val="bullet"/>
      <w:lvlText w:val=""/>
      <w:lvlJc w:val="left"/>
      <w:pPr>
        <w:ind w:left="5040" w:hanging="360"/>
      </w:pPr>
      <w:rPr>
        <w:rFonts w:ascii="Symbol" w:hAnsi="Symbol" w:hint="default"/>
      </w:rPr>
    </w:lvl>
    <w:lvl w:ilvl="7" w:tplc="9EC0A734">
      <w:start w:val="1"/>
      <w:numFmt w:val="bullet"/>
      <w:lvlText w:val="o"/>
      <w:lvlJc w:val="left"/>
      <w:pPr>
        <w:ind w:left="5760" w:hanging="360"/>
      </w:pPr>
      <w:rPr>
        <w:rFonts w:ascii="Courier New" w:hAnsi="Courier New" w:hint="default"/>
      </w:rPr>
    </w:lvl>
    <w:lvl w:ilvl="8" w:tplc="E1481D6E">
      <w:start w:val="1"/>
      <w:numFmt w:val="bullet"/>
      <w:lvlText w:val=""/>
      <w:lvlJc w:val="left"/>
      <w:pPr>
        <w:ind w:left="6480" w:hanging="360"/>
      </w:pPr>
      <w:rPr>
        <w:rFonts w:ascii="Wingdings" w:hAnsi="Wingdings" w:hint="default"/>
      </w:rPr>
    </w:lvl>
  </w:abstractNum>
  <w:abstractNum w:abstractNumId="3" w15:restartNumberingAfterBreak="0">
    <w:nsid w:val="04863CC8"/>
    <w:multiLevelType w:val="multilevel"/>
    <w:tmpl w:val="2264AE1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5" w15:restartNumberingAfterBreak="0">
    <w:nsid w:val="075A2B9A"/>
    <w:multiLevelType w:val="hybridMultilevel"/>
    <w:tmpl w:val="2E5ABFA8"/>
    <w:lvl w:ilvl="0" w:tplc="73305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8542D98"/>
    <w:multiLevelType w:val="hybridMultilevel"/>
    <w:tmpl w:val="CAAC9B5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6E7E0B"/>
    <w:multiLevelType w:val="hybridMultilevel"/>
    <w:tmpl w:val="A20667E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BF72AB5"/>
    <w:multiLevelType w:val="hybridMultilevel"/>
    <w:tmpl w:val="44640236"/>
    <w:lvl w:ilvl="0" w:tplc="04270001">
      <w:start w:val="1"/>
      <w:numFmt w:val="bullet"/>
      <w:lvlText w:val=""/>
      <w:lvlJc w:val="left"/>
      <w:pPr>
        <w:ind w:left="1800" w:hanging="360"/>
      </w:pPr>
      <w:rPr>
        <w:rFonts w:ascii="Symbol" w:hAnsi="Symbol" w:hint="default"/>
      </w:rPr>
    </w:lvl>
    <w:lvl w:ilvl="1" w:tplc="04270003">
      <w:start w:val="1"/>
      <w:numFmt w:val="bullet"/>
      <w:lvlText w:val="o"/>
      <w:lvlJc w:val="left"/>
      <w:pPr>
        <w:ind w:left="2520" w:hanging="360"/>
      </w:pPr>
      <w:rPr>
        <w:rFonts w:ascii="Courier New" w:hAnsi="Courier New" w:cs="Courier New" w:hint="default"/>
      </w:rPr>
    </w:lvl>
    <w:lvl w:ilvl="2" w:tplc="04270005" w:tentative="1">
      <w:start w:val="1"/>
      <w:numFmt w:val="bullet"/>
      <w:lvlText w:val=""/>
      <w:lvlJc w:val="left"/>
      <w:pPr>
        <w:ind w:left="3240" w:hanging="360"/>
      </w:pPr>
      <w:rPr>
        <w:rFonts w:ascii="Wingdings" w:hAnsi="Wingdings" w:hint="default"/>
      </w:rPr>
    </w:lvl>
    <w:lvl w:ilvl="3" w:tplc="04270001" w:tentative="1">
      <w:start w:val="1"/>
      <w:numFmt w:val="bullet"/>
      <w:lvlText w:val=""/>
      <w:lvlJc w:val="left"/>
      <w:pPr>
        <w:ind w:left="3960" w:hanging="360"/>
      </w:pPr>
      <w:rPr>
        <w:rFonts w:ascii="Symbol" w:hAnsi="Symbol" w:hint="default"/>
      </w:rPr>
    </w:lvl>
    <w:lvl w:ilvl="4" w:tplc="04270003" w:tentative="1">
      <w:start w:val="1"/>
      <w:numFmt w:val="bullet"/>
      <w:lvlText w:val="o"/>
      <w:lvlJc w:val="left"/>
      <w:pPr>
        <w:ind w:left="4680" w:hanging="360"/>
      </w:pPr>
      <w:rPr>
        <w:rFonts w:ascii="Courier New" w:hAnsi="Courier New" w:cs="Courier New" w:hint="default"/>
      </w:rPr>
    </w:lvl>
    <w:lvl w:ilvl="5" w:tplc="04270005" w:tentative="1">
      <w:start w:val="1"/>
      <w:numFmt w:val="bullet"/>
      <w:lvlText w:val=""/>
      <w:lvlJc w:val="left"/>
      <w:pPr>
        <w:ind w:left="5400" w:hanging="360"/>
      </w:pPr>
      <w:rPr>
        <w:rFonts w:ascii="Wingdings" w:hAnsi="Wingdings" w:hint="default"/>
      </w:rPr>
    </w:lvl>
    <w:lvl w:ilvl="6" w:tplc="04270001" w:tentative="1">
      <w:start w:val="1"/>
      <w:numFmt w:val="bullet"/>
      <w:lvlText w:val=""/>
      <w:lvlJc w:val="left"/>
      <w:pPr>
        <w:ind w:left="6120" w:hanging="360"/>
      </w:pPr>
      <w:rPr>
        <w:rFonts w:ascii="Symbol" w:hAnsi="Symbol" w:hint="default"/>
      </w:rPr>
    </w:lvl>
    <w:lvl w:ilvl="7" w:tplc="04270003" w:tentative="1">
      <w:start w:val="1"/>
      <w:numFmt w:val="bullet"/>
      <w:lvlText w:val="o"/>
      <w:lvlJc w:val="left"/>
      <w:pPr>
        <w:ind w:left="6840" w:hanging="360"/>
      </w:pPr>
      <w:rPr>
        <w:rFonts w:ascii="Courier New" w:hAnsi="Courier New" w:cs="Courier New" w:hint="default"/>
      </w:rPr>
    </w:lvl>
    <w:lvl w:ilvl="8" w:tplc="04270005" w:tentative="1">
      <w:start w:val="1"/>
      <w:numFmt w:val="bullet"/>
      <w:lvlText w:val=""/>
      <w:lvlJc w:val="left"/>
      <w:pPr>
        <w:ind w:left="7560" w:hanging="360"/>
      </w:pPr>
      <w:rPr>
        <w:rFonts w:ascii="Wingdings" w:hAnsi="Wingdings" w:hint="default"/>
      </w:rPr>
    </w:lvl>
  </w:abstractNum>
  <w:abstractNum w:abstractNumId="9" w15:restartNumberingAfterBreak="0">
    <w:nsid w:val="0EF0327F"/>
    <w:multiLevelType w:val="hybridMultilevel"/>
    <w:tmpl w:val="2BEECC88"/>
    <w:lvl w:ilvl="0" w:tplc="66D0C75A">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0A00064"/>
    <w:multiLevelType w:val="multilevel"/>
    <w:tmpl w:val="9B9056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2024BD"/>
    <w:multiLevelType w:val="hybridMultilevel"/>
    <w:tmpl w:val="3600ED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15F0B95"/>
    <w:multiLevelType w:val="hybridMultilevel"/>
    <w:tmpl w:val="EA10293A"/>
    <w:lvl w:ilvl="0" w:tplc="792E6D4C">
      <w:start w:val="1"/>
      <w:numFmt w:val="bullet"/>
      <w:lvlText w:val=""/>
      <w:lvlJc w:val="left"/>
      <w:pPr>
        <w:ind w:left="731" w:hanging="360"/>
      </w:pPr>
      <w:rPr>
        <w:rFonts w:ascii="Symbol" w:hAnsi="Symbol" w:hint="default"/>
      </w:rPr>
    </w:lvl>
    <w:lvl w:ilvl="1" w:tplc="04270003" w:tentative="1">
      <w:start w:val="1"/>
      <w:numFmt w:val="bullet"/>
      <w:lvlText w:val="o"/>
      <w:lvlJc w:val="left"/>
      <w:pPr>
        <w:ind w:left="1451" w:hanging="360"/>
      </w:pPr>
      <w:rPr>
        <w:rFonts w:ascii="Courier New" w:hAnsi="Courier New" w:cs="Courier New" w:hint="default"/>
      </w:rPr>
    </w:lvl>
    <w:lvl w:ilvl="2" w:tplc="04270005" w:tentative="1">
      <w:start w:val="1"/>
      <w:numFmt w:val="bullet"/>
      <w:lvlText w:val=""/>
      <w:lvlJc w:val="left"/>
      <w:pPr>
        <w:ind w:left="2171" w:hanging="360"/>
      </w:pPr>
      <w:rPr>
        <w:rFonts w:ascii="Wingdings" w:hAnsi="Wingdings" w:hint="default"/>
      </w:rPr>
    </w:lvl>
    <w:lvl w:ilvl="3" w:tplc="04270001" w:tentative="1">
      <w:start w:val="1"/>
      <w:numFmt w:val="bullet"/>
      <w:lvlText w:val=""/>
      <w:lvlJc w:val="left"/>
      <w:pPr>
        <w:ind w:left="2891" w:hanging="360"/>
      </w:pPr>
      <w:rPr>
        <w:rFonts w:ascii="Symbol" w:hAnsi="Symbol" w:hint="default"/>
      </w:rPr>
    </w:lvl>
    <w:lvl w:ilvl="4" w:tplc="04270003" w:tentative="1">
      <w:start w:val="1"/>
      <w:numFmt w:val="bullet"/>
      <w:lvlText w:val="o"/>
      <w:lvlJc w:val="left"/>
      <w:pPr>
        <w:ind w:left="3611" w:hanging="360"/>
      </w:pPr>
      <w:rPr>
        <w:rFonts w:ascii="Courier New" w:hAnsi="Courier New" w:cs="Courier New" w:hint="default"/>
      </w:rPr>
    </w:lvl>
    <w:lvl w:ilvl="5" w:tplc="04270005" w:tentative="1">
      <w:start w:val="1"/>
      <w:numFmt w:val="bullet"/>
      <w:lvlText w:val=""/>
      <w:lvlJc w:val="left"/>
      <w:pPr>
        <w:ind w:left="4331" w:hanging="360"/>
      </w:pPr>
      <w:rPr>
        <w:rFonts w:ascii="Wingdings" w:hAnsi="Wingdings" w:hint="default"/>
      </w:rPr>
    </w:lvl>
    <w:lvl w:ilvl="6" w:tplc="04270001" w:tentative="1">
      <w:start w:val="1"/>
      <w:numFmt w:val="bullet"/>
      <w:lvlText w:val=""/>
      <w:lvlJc w:val="left"/>
      <w:pPr>
        <w:ind w:left="5051" w:hanging="360"/>
      </w:pPr>
      <w:rPr>
        <w:rFonts w:ascii="Symbol" w:hAnsi="Symbol" w:hint="default"/>
      </w:rPr>
    </w:lvl>
    <w:lvl w:ilvl="7" w:tplc="04270003" w:tentative="1">
      <w:start w:val="1"/>
      <w:numFmt w:val="bullet"/>
      <w:lvlText w:val="o"/>
      <w:lvlJc w:val="left"/>
      <w:pPr>
        <w:ind w:left="5771" w:hanging="360"/>
      </w:pPr>
      <w:rPr>
        <w:rFonts w:ascii="Courier New" w:hAnsi="Courier New" w:cs="Courier New" w:hint="default"/>
      </w:rPr>
    </w:lvl>
    <w:lvl w:ilvl="8" w:tplc="04270005" w:tentative="1">
      <w:start w:val="1"/>
      <w:numFmt w:val="bullet"/>
      <w:lvlText w:val=""/>
      <w:lvlJc w:val="left"/>
      <w:pPr>
        <w:ind w:left="6491" w:hanging="360"/>
      </w:pPr>
      <w:rPr>
        <w:rFonts w:ascii="Wingdings" w:hAnsi="Wingdings" w:hint="default"/>
      </w:rPr>
    </w:lvl>
  </w:abstractNum>
  <w:abstractNum w:abstractNumId="13" w15:restartNumberingAfterBreak="0">
    <w:nsid w:val="1397432B"/>
    <w:multiLevelType w:val="hybridMultilevel"/>
    <w:tmpl w:val="1B283BCC"/>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14" w15:restartNumberingAfterBreak="0">
    <w:nsid w:val="13A60627"/>
    <w:multiLevelType w:val="hybridMultilevel"/>
    <w:tmpl w:val="C838A3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CA5BCA"/>
    <w:multiLevelType w:val="hybridMultilevel"/>
    <w:tmpl w:val="838631A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6585831"/>
    <w:multiLevelType w:val="hybridMultilevel"/>
    <w:tmpl w:val="C4DCAD9C"/>
    <w:lvl w:ilvl="0" w:tplc="2044145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66A0E0A"/>
    <w:multiLevelType w:val="hybridMultilevel"/>
    <w:tmpl w:val="93E074E2"/>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6A153B3"/>
    <w:multiLevelType w:val="hybridMultilevel"/>
    <w:tmpl w:val="7B1C5E52"/>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tentative="1">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19" w15:restartNumberingAfterBreak="0">
    <w:nsid w:val="17FB29AE"/>
    <w:multiLevelType w:val="multilevel"/>
    <w:tmpl w:val="9CD89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7F071E"/>
    <w:multiLevelType w:val="hybridMultilevel"/>
    <w:tmpl w:val="614050DE"/>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1BC6342F"/>
    <w:multiLevelType w:val="hybridMultilevel"/>
    <w:tmpl w:val="C73E0AB6"/>
    <w:lvl w:ilvl="0" w:tplc="DAA460E6">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22" w15:restartNumberingAfterBreak="0">
    <w:nsid w:val="1CF35DE5"/>
    <w:multiLevelType w:val="hybridMultilevel"/>
    <w:tmpl w:val="EB3E2C12"/>
    <w:lvl w:ilvl="0" w:tplc="FFFFFFFF">
      <w:start w:val="1"/>
      <w:numFmt w:val="decimal"/>
      <w:lvlText w:val="%1."/>
      <w:lvlJc w:val="left"/>
      <w:pPr>
        <w:ind w:left="720" w:hanging="360"/>
      </w:pPr>
    </w:lvl>
    <w:lvl w:ilvl="1" w:tplc="04270001">
      <w:start w:val="1"/>
      <w:numFmt w:val="bullet"/>
      <w:lvlText w:val=""/>
      <w:lvlJc w:val="left"/>
      <w:pPr>
        <w:ind w:left="1353"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D1D0F5B"/>
    <w:multiLevelType w:val="hybridMultilevel"/>
    <w:tmpl w:val="9BFEE470"/>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tentative="1">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24" w15:restartNumberingAfterBreak="0">
    <w:nsid w:val="1D50429B"/>
    <w:multiLevelType w:val="hybridMultilevel"/>
    <w:tmpl w:val="FB5A35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20F471A4"/>
    <w:multiLevelType w:val="hybridMultilevel"/>
    <w:tmpl w:val="72E063AA"/>
    <w:lvl w:ilvl="0" w:tplc="63A06AE6">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215623EA"/>
    <w:multiLevelType w:val="multilevel"/>
    <w:tmpl w:val="1FCA06F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AF010E"/>
    <w:multiLevelType w:val="hybridMultilevel"/>
    <w:tmpl w:val="EB2EDBAA"/>
    <w:lvl w:ilvl="0" w:tplc="ECB6AC28">
      <w:start w:val="7"/>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221407A2"/>
    <w:multiLevelType w:val="multilevel"/>
    <w:tmpl w:val="BC98C9C2"/>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23214FB"/>
    <w:multiLevelType w:val="hybridMultilevel"/>
    <w:tmpl w:val="4582EB0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0" w15:restartNumberingAfterBreak="0">
    <w:nsid w:val="22414322"/>
    <w:multiLevelType w:val="multilevel"/>
    <w:tmpl w:val="709EDC90"/>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634605D"/>
    <w:multiLevelType w:val="hybridMultilevel"/>
    <w:tmpl w:val="7E8A0FDC"/>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27A22490"/>
    <w:multiLevelType w:val="multilevel"/>
    <w:tmpl w:val="EE32A6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8161B51"/>
    <w:multiLevelType w:val="hybridMultilevel"/>
    <w:tmpl w:val="070E0322"/>
    <w:lvl w:ilvl="0" w:tplc="A4E8ECC0">
      <w:start w:val="7"/>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29ED16C2"/>
    <w:multiLevelType w:val="hybridMultilevel"/>
    <w:tmpl w:val="A5D0CB70"/>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2A901E1B"/>
    <w:multiLevelType w:val="multilevel"/>
    <w:tmpl w:val="98FEBB2A"/>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AAB0B42"/>
    <w:multiLevelType w:val="hybridMultilevel"/>
    <w:tmpl w:val="7C6CB7F4"/>
    <w:lvl w:ilvl="0" w:tplc="FFFFFFFF">
      <w:start w:val="1"/>
      <w:numFmt w:val="decimal"/>
      <w:lvlText w:val="%1."/>
      <w:lvlJc w:val="left"/>
      <w:pPr>
        <w:ind w:left="720" w:hanging="360"/>
      </w:pPr>
    </w:lvl>
    <w:lvl w:ilvl="1" w:tplc="04270001">
      <w:start w:val="1"/>
      <w:numFmt w:val="bullet"/>
      <w:lvlText w:val=""/>
      <w:lvlJc w:val="left"/>
      <w:pPr>
        <w:ind w:left="1353"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E343472"/>
    <w:multiLevelType w:val="hybridMultilevel"/>
    <w:tmpl w:val="AC7CAB7C"/>
    <w:lvl w:ilvl="0" w:tplc="1A78CD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2E907E3E"/>
    <w:multiLevelType w:val="hybridMultilevel"/>
    <w:tmpl w:val="EBF6DDF2"/>
    <w:lvl w:ilvl="0" w:tplc="792E6D4C">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303BA9D0"/>
    <w:multiLevelType w:val="hybridMultilevel"/>
    <w:tmpl w:val="6F4892C6"/>
    <w:lvl w:ilvl="0" w:tplc="DFEC1F4A">
      <w:start w:val="1"/>
      <w:numFmt w:val="bullet"/>
      <w:lvlText w:val=""/>
      <w:lvlJc w:val="left"/>
      <w:pPr>
        <w:ind w:left="720" w:hanging="360"/>
      </w:pPr>
      <w:rPr>
        <w:rFonts w:ascii="Symbol" w:hAnsi="Symbol" w:hint="default"/>
      </w:rPr>
    </w:lvl>
    <w:lvl w:ilvl="1" w:tplc="DFB255CE">
      <w:start w:val="1"/>
      <w:numFmt w:val="bullet"/>
      <w:lvlText w:val="o"/>
      <w:lvlJc w:val="left"/>
      <w:pPr>
        <w:ind w:left="1440" w:hanging="360"/>
      </w:pPr>
      <w:rPr>
        <w:rFonts w:ascii="Courier New" w:hAnsi="Courier New" w:hint="default"/>
      </w:rPr>
    </w:lvl>
    <w:lvl w:ilvl="2" w:tplc="306AA924">
      <w:start w:val="1"/>
      <w:numFmt w:val="bullet"/>
      <w:lvlText w:val=""/>
      <w:lvlJc w:val="left"/>
      <w:pPr>
        <w:ind w:left="2160" w:hanging="360"/>
      </w:pPr>
      <w:rPr>
        <w:rFonts w:ascii="Wingdings" w:hAnsi="Wingdings" w:hint="default"/>
      </w:rPr>
    </w:lvl>
    <w:lvl w:ilvl="3" w:tplc="64600EB0">
      <w:start w:val="1"/>
      <w:numFmt w:val="bullet"/>
      <w:lvlText w:val=""/>
      <w:lvlJc w:val="left"/>
      <w:pPr>
        <w:ind w:left="2880" w:hanging="360"/>
      </w:pPr>
      <w:rPr>
        <w:rFonts w:ascii="Symbol" w:hAnsi="Symbol" w:hint="default"/>
      </w:rPr>
    </w:lvl>
    <w:lvl w:ilvl="4" w:tplc="BC7ED2F2">
      <w:start w:val="1"/>
      <w:numFmt w:val="bullet"/>
      <w:lvlText w:val="o"/>
      <w:lvlJc w:val="left"/>
      <w:pPr>
        <w:ind w:left="3600" w:hanging="360"/>
      </w:pPr>
      <w:rPr>
        <w:rFonts w:ascii="Courier New" w:hAnsi="Courier New" w:hint="default"/>
      </w:rPr>
    </w:lvl>
    <w:lvl w:ilvl="5" w:tplc="1DA0F27E">
      <w:start w:val="1"/>
      <w:numFmt w:val="bullet"/>
      <w:lvlText w:val=""/>
      <w:lvlJc w:val="left"/>
      <w:pPr>
        <w:ind w:left="4320" w:hanging="360"/>
      </w:pPr>
      <w:rPr>
        <w:rFonts w:ascii="Wingdings" w:hAnsi="Wingdings" w:hint="default"/>
      </w:rPr>
    </w:lvl>
    <w:lvl w:ilvl="6" w:tplc="944482F2">
      <w:start w:val="1"/>
      <w:numFmt w:val="bullet"/>
      <w:lvlText w:val=""/>
      <w:lvlJc w:val="left"/>
      <w:pPr>
        <w:ind w:left="5040" w:hanging="360"/>
      </w:pPr>
      <w:rPr>
        <w:rFonts w:ascii="Symbol" w:hAnsi="Symbol" w:hint="default"/>
      </w:rPr>
    </w:lvl>
    <w:lvl w:ilvl="7" w:tplc="21BA3666">
      <w:start w:val="1"/>
      <w:numFmt w:val="bullet"/>
      <w:lvlText w:val="o"/>
      <w:lvlJc w:val="left"/>
      <w:pPr>
        <w:ind w:left="5760" w:hanging="360"/>
      </w:pPr>
      <w:rPr>
        <w:rFonts w:ascii="Courier New" w:hAnsi="Courier New" w:hint="default"/>
      </w:rPr>
    </w:lvl>
    <w:lvl w:ilvl="8" w:tplc="32C89DC8">
      <w:start w:val="1"/>
      <w:numFmt w:val="bullet"/>
      <w:lvlText w:val=""/>
      <w:lvlJc w:val="left"/>
      <w:pPr>
        <w:ind w:left="6480" w:hanging="360"/>
      </w:pPr>
      <w:rPr>
        <w:rFonts w:ascii="Wingdings" w:hAnsi="Wingdings" w:hint="default"/>
      </w:rPr>
    </w:lvl>
  </w:abstractNum>
  <w:abstractNum w:abstractNumId="40" w15:restartNumberingAfterBreak="0">
    <w:nsid w:val="30C8174B"/>
    <w:multiLevelType w:val="multilevel"/>
    <w:tmpl w:val="0616E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3"/>
      <w:numFmt w:val="bullet"/>
      <w:lvlText w:val="-"/>
      <w:lvlJc w:val="left"/>
      <w:pPr>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18A488A"/>
    <w:multiLevelType w:val="hybridMultilevel"/>
    <w:tmpl w:val="3C82CF46"/>
    <w:lvl w:ilvl="0" w:tplc="1D3C0564">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32802106"/>
    <w:multiLevelType w:val="hybridMultilevel"/>
    <w:tmpl w:val="20BAD1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329D6C57"/>
    <w:multiLevelType w:val="multilevel"/>
    <w:tmpl w:val="D3CCD5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2C1542D"/>
    <w:multiLevelType w:val="hybridMultilevel"/>
    <w:tmpl w:val="00389B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9D2A98"/>
    <w:multiLevelType w:val="hybridMultilevel"/>
    <w:tmpl w:val="7E90B668"/>
    <w:lvl w:ilvl="0" w:tplc="4C806426">
      <w:start w:val="1"/>
      <w:numFmt w:val="bullet"/>
      <w:lvlText w:val=""/>
      <w:lvlJc w:val="left"/>
      <w:pPr>
        <w:ind w:left="720" w:hanging="360"/>
      </w:pPr>
      <w:rPr>
        <w:rFonts w:ascii="Symbol" w:hAnsi="Symbol" w:hint="default"/>
        <w:sz w:val="24"/>
        <w:szCs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35F66850"/>
    <w:multiLevelType w:val="multilevel"/>
    <w:tmpl w:val="09685F9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8125334"/>
    <w:multiLevelType w:val="hybridMultilevel"/>
    <w:tmpl w:val="35508CFC"/>
    <w:lvl w:ilvl="0" w:tplc="6BE80BB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48" w15:restartNumberingAfterBreak="0">
    <w:nsid w:val="3A5F1CB2"/>
    <w:multiLevelType w:val="multilevel"/>
    <w:tmpl w:val="5D7CBBC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3ADE0E51"/>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544656"/>
    <w:multiLevelType w:val="hybridMultilevel"/>
    <w:tmpl w:val="B7280D6A"/>
    <w:lvl w:ilvl="0" w:tplc="ADDC775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6419DD"/>
    <w:multiLevelType w:val="hybridMultilevel"/>
    <w:tmpl w:val="CE84420E"/>
    <w:lvl w:ilvl="0" w:tplc="0427000F">
      <w:start w:val="1"/>
      <w:numFmt w:val="decimal"/>
      <w:lvlText w:val="%1."/>
      <w:lvlJc w:val="left"/>
      <w:pPr>
        <w:ind w:left="720" w:hanging="360"/>
      </w:pPr>
    </w:lvl>
    <w:lvl w:ilvl="1" w:tplc="FAC4FACA">
      <w:start w:val="300"/>
      <w:numFmt w:val="bullet"/>
      <w:lvlText w:val="-"/>
      <w:lvlJc w:val="left"/>
      <w:pPr>
        <w:ind w:left="1440" w:hanging="360"/>
      </w:pPr>
      <w:rPr>
        <w:rFonts w:ascii="Calibri" w:eastAsia="Calibri" w:hAnsi="Calibri"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3D0F84C4"/>
    <w:multiLevelType w:val="hybridMultilevel"/>
    <w:tmpl w:val="6168416E"/>
    <w:lvl w:ilvl="0" w:tplc="A804195A">
      <w:start w:val="1"/>
      <w:numFmt w:val="bullet"/>
      <w:lvlText w:val=""/>
      <w:lvlJc w:val="left"/>
      <w:pPr>
        <w:ind w:left="720" w:hanging="360"/>
      </w:pPr>
      <w:rPr>
        <w:rFonts w:ascii="Symbol" w:hAnsi="Symbol" w:hint="default"/>
      </w:rPr>
    </w:lvl>
    <w:lvl w:ilvl="1" w:tplc="F3E89102">
      <w:start w:val="1"/>
      <w:numFmt w:val="bullet"/>
      <w:lvlText w:val="o"/>
      <w:lvlJc w:val="left"/>
      <w:pPr>
        <w:ind w:left="1440" w:hanging="360"/>
      </w:pPr>
      <w:rPr>
        <w:rFonts w:ascii="Courier New" w:hAnsi="Courier New" w:hint="default"/>
      </w:rPr>
    </w:lvl>
    <w:lvl w:ilvl="2" w:tplc="8DF67E6E">
      <w:start w:val="1"/>
      <w:numFmt w:val="bullet"/>
      <w:lvlText w:val=""/>
      <w:lvlJc w:val="left"/>
      <w:pPr>
        <w:ind w:left="2160" w:hanging="360"/>
      </w:pPr>
      <w:rPr>
        <w:rFonts w:ascii="Wingdings" w:hAnsi="Wingdings" w:hint="default"/>
      </w:rPr>
    </w:lvl>
    <w:lvl w:ilvl="3" w:tplc="C2941CE4">
      <w:start w:val="1"/>
      <w:numFmt w:val="bullet"/>
      <w:lvlText w:val=""/>
      <w:lvlJc w:val="left"/>
      <w:pPr>
        <w:ind w:left="2880" w:hanging="360"/>
      </w:pPr>
      <w:rPr>
        <w:rFonts w:ascii="Symbol" w:hAnsi="Symbol" w:hint="default"/>
      </w:rPr>
    </w:lvl>
    <w:lvl w:ilvl="4" w:tplc="ABC04FCE">
      <w:start w:val="1"/>
      <w:numFmt w:val="bullet"/>
      <w:lvlText w:val="o"/>
      <w:lvlJc w:val="left"/>
      <w:pPr>
        <w:ind w:left="3600" w:hanging="360"/>
      </w:pPr>
      <w:rPr>
        <w:rFonts w:ascii="Courier New" w:hAnsi="Courier New" w:hint="default"/>
      </w:rPr>
    </w:lvl>
    <w:lvl w:ilvl="5" w:tplc="0AB059CA">
      <w:start w:val="1"/>
      <w:numFmt w:val="bullet"/>
      <w:lvlText w:val=""/>
      <w:lvlJc w:val="left"/>
      <w:pPr>
        <w:ind w:left="4320" w:hanging="360"/>
      </w:pPr>
      <w:rPr>
        <w:rFonts w:ascii="Wingdings" w:hAnsi="Wingdings" w:hint="default"/>
      </w:rPr>
    </w:lvl>
    <w:lvl w:ilvl="6" w:tplc="2C820318">
      <w:start w:val="1"/>
      <w:numFmt w:val="bullet"/>
      <w:lvlText w:val=""/>
      <w:lvlJc w:val="left"/>
      <w:pPr>
        <w:ind w:left="5040" w:hanging="360"/>
      </w:pPr>
      <w:rPr>
        <w:rFonts w:ascii="Symbol" w:hAnsi="Symbol" w:hint="default"/>
      </w:rPr>
    </w:lvl>
    <w:lvl w:ilvl="7" w:tplc="F3FA88F4">
      <w:start w:val="1"/>
      <w:numFmt w:val="bullet"/>
      <w:lvlText w:val="o"/>
      <w:lvlJc w:val="left"/>
      <w:pPr>
        <w:ind w:left="5760" w:hanging="360"/>
      </w:pPr>
      <w:rPr>
        <w:rFonts w:ascii="Courier New" w:hAnsi="Courier New" w:hint="default"/>
      </w:rPr>
    </w:lvl>
    <w:lvl w:ilvl="8" w:tplc="A2540DE2">
      <w:start w:val="1"/>
      <w:numFmt w:val="bullet"/>
      <w:lvlText w:val=""/>
      <w:lvlJc w:val="left"/>
      <w:pPr>
        <w:ind w:left="6480" w:hanging="360"/>
      </w:pPr>
      <w:rPr>
        <w:rFonts w:ascii="Wingdings" w:hAnsi="Wingdings" w:hint="default"/>
      </w:rPr>
    </w:lvl>
  </w:abstractNum>
  <w:abstractNum w:abstractNumId="53" w15:restartNumberingAfterBreak="0">
    <w:nsid w:val="418542A3"/>
    <w:multiLevelType w:val="hybridMultilevel"/>
    <w:tmpl w:val="595ED5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42A32EA2"/>
    <w:multiLevelType w:val="multilevel"/>
    <w:tmpl w:val="79903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3C521A3"/>
    <w:multiLevelType w:val="hybridMultilevel"/>
    <w:tmpl w:val="6D5AA96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4BB00C8"/>
    <w:multiLevelType w:val="multilevel"/>
    <w:tmpl w:val="389AD1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45976E24"/>
    <w:multiLevelType w:val="hybridMultilevel"/>
    <w:tmpl w:val="778E0FAC"/>
    <w:lvl w:ilvl="0" w:tplc="A222A4A4">
      <w:start w:val="1"/>
      <w:numFmt w:val="bullet"/>
      <w:lvlText w:val=""/>
      <w:lvlJc w:val="left"/>
      <w:pPr>
        <w:ind w:left="720" w:hanging="360"/>
      </w:pPr>
      <w:rPr>
        <w:rFonts w:ascii="Symbol" w:hAnsi="Symbol" w:hint="default"/>
        <w:sz w:val="22"/>
        <w:szCs w:val="22"/>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8" w15:restartNumberingAfterBreak="0">
    <w:nsid w:val="45D67FCF"/>
    <w:multiLevelType w:val="hybridMultilevel"/>
    <w:tmpl w:val="ACDAD660"/>
    <w:lvl w:ilvl="0" w:tplc="D4881D00">
      <w:start w:val="1"/>
      <w:numFmt w:val="bullet"/>
      <w:lvlText w:val=""/>
      <w:lvlJc w:val="left"/>
      <w:pPr>
        <w:ind w:left="720" w:hanging="360"/>
      </w:pPr>
      <w:rPr>
        <w:rFonts w:ascii="Symbol" w:hAnsi="Symbol" w:hint="default"/>
      </w:rPr>
    </w:lvl>
    <w:lvl w:ilvl="1" w:tplc="F70E5580">
      <w:start w:val="1"/>
      <w:numFmt w:val="bullet"/>
      <w:lvlText w:val="o"/>
      <w:lvlJc w:val="left"/>
      <w:pPr>
        <w:ind w:left="1440" w:hanging="360"/>
      </w:pPr>
      <w:rPr>
        <w:rFonts w:ascii="Courier New" w:hAnsi="Courier New" w:hint="default"/>
      </w:rPr>
    </w:lvl>
    <w:lvl w:ilvl="2" w:tplc="8FA41146">
      <w:start w:val="1"/>
      <w:numFmt w:val="bullet"/>
      <w:lvlText w:val=""/>
      <w:lvlJc w:val="left"/>
      <w:pPr>
        <w:ind w:left="2160" w:hanging="360"/>
      </w:pPr>
      <w:rPr>
        <w:rFonts w:ascii="Wingdings" w:hAnsi="Wingdings" w:hint="default"/>
      </w:rPr>
    </w:lvl>
    <w:lvl w:ilvl="3" w:tplc="1668D91C">
      <w:start w:val="1"/>
      <w:numFmt w:val="bullet"/>
      <w:lvlText w:val=""/>
      <w:lvlJc w:val="left"/>
      <w:pPr>
        <w:ind w:left="2880" w:hanging="360"/>
      </w:pPr>
      <w:rPr>
        <w:rFonts w:ascii="Symbol" w:hAnsi="Symbol" w:hint="default"/>
      </w:rPr>
    </w:lvl>
    <w:lvl w:ilvl="4" w:tplc="C7DCD1A8">
      <w:start w:val="1"/>
      <w:numFmt w:val="bullet"/>
      <w:lvlText w:val="o"/>
      <w:lvlJc w:val="left"/>
      <w:pPr>
        <w:ind w:left="3600" w:hanging="360"/>
      </w:pPr>
      <w:rPr>
        <w:rFonts w:ascii="Courier New" w:hAnsi="Courier New" w:hint="default"/>
      </w:rPr>
    </w:lvl>
    <w:lvl w:ilvl="5" w:tplc="981E2C6A">
      <w:start w:val="1"/>
      <w:numFmt w:val="bullet"/>
      <w:lvlText w:val=""/>
      <w:lvlJc w:val="left"/>
      <w:pPr>
        <w:ind w:left="4320" w:hanging="360"/>
      </w:pPr>
      <w:rPr>
        <w:rFonts w:ascii="Wingdings" w:hAnsi="Wingdings" w:hint="default"/>
      </w:rPr>
    </w:lvl>
    <w:lvl w:ilvl="6" w:tplc="4D6A32AC">
      <w:start w:val="1"/>
      <w:numFmt w:val="bullet"/>
      <w:lvlText w:val=""/>
      <w:lvlJc w:val="left"/>
      <w:pPr>
        <w:ind w:left="5040" w:hanging="360"/>
      </w:pPr>
      <w:rPr>
        <w:rFonts w:ascii="Symbol" w:hAnsi="Symbol" w:hint="default"/>
      </w:rPr>
    </w:lvl>
    <w:lvl w:ilvl="7" w:tplc="629678B0">
      <w:start w:val="1"/>
      <w:numFmt w:val="bullet"/>
      <w:lvlText w:val="o"/>
      <w:lvlJc w:val="left"/>
      <w:pPr>
        <w:ind w:left="5760" w:hanging="360"/>
      </w:pPr>
      <w:rPr>
        <w:rFonts w:ascii="Courier New" w:hAnsi="Courier New" w:hint="default"/>
      </w:rPr>
    </w:lvl>
    <w:lvl w:ilvl="8" w:tplc="924AC8EC">
      <w:start w:val="1"/>
      <w:numFmt w:val="bullet"/>
      <w:lvlText w:val=""/>
      <w:lvlJc w:val="left"/>
      <w:pPr>
        <w:ind w:left="6480" w:hanging="360"/>
      </w:pPr>
      <w:rPr>
        <w:rFonts w:ascii="Wingdings" w:hAnsi="Wingdings" w:hint="default"/>
      </w:rPr>
    </w:lvl>
  </w:abstractNum>
  <w:abstractNum w:abstractNumId="59" w15:restartNumberingAfterBreak="0">
    <w:nsid w:val="47AC609E"/>
    <w:multiLevelType w:val="hybridMultilevel"/>
    <w:tmpl w:val="6D66574C"/>
    <w:lvl w:ilvl="0" w:tplc="154E93C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47EB440B"/>
    <w:multiLevelType w:val="multilevel"/>
    <w:tmpl w:val="59F4705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8E81DA4"/>
    <w:multiLevelType w:val="multilevel"/>
    <w:tmpl w:val="8166992E"/>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2" w15:restartNumberingAfterBreak="0">
    <w:nsid w:val="4A305103"/>
    <w:multiLevelType w:val="hybridMultilevel"/>
    <w:tmpl w:val="B1A0CBA0"/>
    <w:lvl w:ilvl="0" w:tplc="FFFFFFFF">
      <w:start w:val="1"/>
      <w:numFmt w:val="decimal"/>
      <w:lvlText w:val="%1."/>
      <w:lvlJc w:val="left"/>
      <w:pPr>
        <w:ind w:left="720" w:hanging="360"/>
      </w:pPr>
    </w:lvl>
    <w:lvl w:ilvl="1" w:tplc="04270001">
      <w:start w:val="1"/>
      <w:numFmt w:val="bullet"/>
      <w:lvlText w:val=""/>
      <w:lvlJc w:val="left"/>
      <w:pPr>
        <w:ind w:left="1353"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4B7047CB"/>
    <w:multiLevelType w:val="multilevel"/>
    <w:tmpl w:val="F718021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64" w15:restartNumberingAfterBreak="0">
    <w:nsid w:val="4E9F7375"/>
    <w:multiLevelType w:val="multilevel"/>
    <w:tmpl w:val="538A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F7044AC"/>
    <w:multiLevelType w:val="hybridMultilevel"/>
    <w:tmpl w:val="778CB74A"/>
    <w:lvl w:ilvl="0" w:tplc="FAD2D2F4">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66" w15:restartNumberingAfterBreak="0">
    <w:nsid w:val="503E19C8"/>
    <w:multiLevelType w:val="multilevel"/>
    <w:tmpl w:val="ED8CC4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232" w:hanging="432"/>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04C2ACD"/>
    <w:multiLevelType w:val="hybridMultilevel"/>
    <w:tmpl w:val="F1F26EEE"/>
    <w:lvl w:ilvl="0" w:tplc="D27C8F6E">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68" w15:restartNumberingAfterBreak="0">
    <w:nsid w:val="50A101FB"/>
    <w:multiLevelType w:val="multilevel"/>
    <w:tmpl w:val="A522A0A6"/>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26D5CD8"/>
    <w:multiLevelType w:val="hybridMultilevel"/>
    <w:tmpl w:val="F6C8FB62"/>
    <w:lvl w:ilvl="0" w:tplc="A97EB074">
      <w:start w:val="1"/>
      <w:numFmt w:val="bullet"/>
      <w:lvlText w:val=""/>
      <w:lvlJc w:val="left"/>
      <w:pPr>
        <w:ind w:left="720" w:hanging="360"/>
      </w:pPr>
      <w:rPr>
        <w:rFonts w:ascii="Symbol" w:hAnsi="Symbol" w:hint="default"/>
      </w:rPr>
    </w:lvl>
    <w:lvl w:ilvl="1" w:tplc="CB228732">
      <w:start w:val="1"/>
      <w:numFmt w:val="bullet"/>
      <w:lvlText w:val="o"/>
      <w:lvlJc w:val="left"/>
      <w:pPr>
        <w:ind w:left="1440" w:hanging="360"/>
      </w:pPr>
      <w:rPr>
        <w:rFonts w:ascii="Courier New" w:hAnsi="Courier New" w:hint="default"/>
      </w:rPr>
    </w:lvl>
    <w:lvl w:ilvl="2" w:tplc="0E124412">
      <w:start w:val="1"/>
      <w:numFmt w:val="bullet"/>
      <w:lvlText w:val=""/>
      <w:lvlJc w:val="left"/>
      <w:pPr>
        <w:ind w:left="2160" w:hanging="360"/>
      </w:pPr>
      <w:rPr>
        <w:rFonts w:ascii="Wingdings" w:hAnsi="Wingdings" w:hint="default"/>
      </w:rPr>
    </w:lvl>
    <w:lvl w:ilvl="3" w:tplc="DADE0FEA">
      <w:start w:val="1"/>
      <w:numFmt w:val="bullet"/>
      <w:lvlText w:val=""/>
      <w:lvlJc w:val="left"/>
      <w:pPr>
        <w:ind w:left="2880" w:hanging="360"/>
      </w:pPr>
      <w:rPr>
        <w:rFonts w:ascii="Symbol" w:hAnsi="Symbol" w:hint="default"/>
      </w:rPr>
    </w:lvl>
    <w:lvl w:ilvl="4" w:tplc="DCF6741E">
      <w:start w:val="1"/>
      <w:numFmt w:val="bullet"/>
      <w:lvlText w:val="o"/>
      <w:lvlJc w:val="left"/>
      <w:pPr>
        <w:ind w:left="3600" w:hanging="360"/>
      </w:pPr>
      <w:rPr>
        <w:rFonts w:ascii="Courier New" w:hAnsi="Courier New" w:hint="default"/>
      </w:rPr>
    </w:lvl>
    <w:lvl w:ilvl="5" w:tplc="05028698">
      <w:start w:val="1"/>
      <w:numFmt w:val="bullet"/>
      <w:lvlText w:val=""/>
      <w:lvlJc w:val="left"/>
      <w:pPr>
        <w:ind w:left="4320" w:hanging="360"/>
      </w:pPr>
      <w:rPr>
        <w:rFonts w:ascii="Wingdings" w:hAnsi="Wingdings" w:hint="default"/>
      </w:rPr>
    </w:lvl>
    <w:lvl w:ilvl="6" w:tplc="F35EE798">
      <w:start w:val="1"/>
      <w:numFmt w:val="bullet"/>
      <w:lvlText w:val=""/>
      <w:lvlJc w:val="left"/>
      <w:pPr>
        <w:ind w:left="5040" w:hanging="360"/>
      </w:pPr>
      <w:rPr>
        <w:rFonts w:ascii="Symbol" w:hAnsi="Symbol" w:hint="default"/>
      </w:rPr>
    </w:lvl>
    <w:lvl w:ilvl="7" w:tplc="55C0410A">
      <w:start w:val="1"/>
      <w:numFmt w:val="bullet"/>
      <w:lvlText w:val="o"/>
      <w:lvlJc w:val="left"/>
      <w:pPr>
        <w:ind w:left="5760" w:hanging="360"/>
      </w:pPr>
      <w:rPr>
        <w:rFonts w:ascii="Courier New" w:hAnsi="Courier New" w:hint="default"/>
      </w:rPr>
    </w:lvl>
    <w:lvl w:ilvl="8" w:tplc="9366326E">
      <w:start w:val="1"/>
      <w:numFmt w:val="bullet"/>
      <w:lvlText w:val=""/>
      <w:lvlJc w:val="left"/>
      <w:pPr>
        <w:ind w:left="6480" w:hanging="360"/>
      </w:pPr>
      <w:rPr>
        <w:rFonts w:ascii="Wingdings" w:hAnsi="Wingdings" w:hint="default"/>
      </w:rPr>
    </w:lvl>
  </w:abstractNum>
  <w:abstractNum w:abstractNumId="70" w15:restartNumberingAfterBreak="0">
    <w:nsid w:val="546318AD"/>
    <w:multiLevelType w:val="multilevel"/>
    <w:tmpl w:val="C4DA7A48"/>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46E4306"/>
    <w:multiLevelType w:val="multilevel"/>
    <w:tmpl w:val="569030F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92D5B18"/>
    <w:multiLevelType w:val="multilevel"/>
    <w:tmpl w:val="F55422F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9C110A4"/>
    <w:multiLevelType w:val="hybridMultilevel"/>
    <w:tmpl w:val="13FE637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4" w15:restartNumberingAfterBreak="0">
    <w:nsid w:val="5A94277F"/>
    <w:multiLevelType w:val="hybridMultilevel"/>
    <w:tmpl w:val="FBFC8A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5" w15:restartNumberingAfterBreak="0">
    <w:nsid w:val="5E2A4B71"/>
    <w:multiLevelType w:val="hybridMultilevel"/>
    <w:tmpl w:val="05A0260E"/>
    <w:lvl w:ilvl="0" w:tplc="194CD0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5578B9"/>
    <w:multiLevelType w:val="hybridMultilevel"/>
    <w:tmpl w:val="5C7A27EA"/>
    <w:lvl w:ilvl="0" w:tplc="0A00DB3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7" w15:restartNumberingAfterBreak="0">
    <w:nsid w:val="6185421D"/>
    <w:multiLevelType w:val="hybridMultilevel"/>
    <w:tmpl w:val="FD6CBBBE"/>
    <w:lvl w:ilvl="0" w:tplc="08667B00">
      <w:start w:val="1"/>
      <w:numFmt w:val="bullet"/>
      <w:lvlText w:val=""/>
      <w:lvlJc w:val="left"/>
      <w:pPr>
        <w:ind w:left="720" w:hanging="360"/>
      </w:pPr>
      <w:rPr>
        <w:rFonts w:ascii="Symbol" w:hAnsi="Symbol" w:hint="default"/>
      </w:rPr>
    </w:lvl>
    <w:lvl w:ilvl="1" w:tplc="54801E98">
      <w:start w:val="1"/>
      <w:numFmt w:val="bullet"/>
      <w:lvlText w:val="o"/>
      <w:lvlJc w:val="left"/>
      <w:pPr>
        <w:ind w:left="1440" w:hanging="360"/>
      </w:pPr>
      <w:rPr>
        <w:rFonts w:ascii="Courier New" w:hAnsi="Courier New" w:hint="default"/>
      </w:rPr>
    </w:lvl>
    <w:lvl w:ilvl="2" w:tplc="F134F364">
      <w:start w:val="1"/>
      <w:numFmt w:val="bullet"/>
      <w:lvlText w:val=""/>
      <w:lvlJc w:val="left"/>
      <w:pPr>
        <w:ind w:left="2160" w:hanging="360"/>
      </w:pPr>
      <w:rPr>
        <w:rFonts w:ascii="Wingdings" w:hAnsi="Wingdings" w:hint="default"/>
      </w:rPr>
    </w:lvl>
    <w:lvl w:ilvl="3" w:tplc="FEC42B88">
      <w:start w:val="1"/>
      <w:numFmt w:val="bullet"/>
      <w:lvlText w:val=""/>
      <w:lvlJc w:val="left"/>
      <w:pPr>
        <w:ind w:left="2880" w:hanging="360"/>
      </w:pPr>
      <w:rPr>
        <w:rFonts w:ascii="Symbol" w:hAnsi="Symbol" w:hint="default"/>
      </w:rPr>
    </w:lvl>
    <w:lvl w:ilvl="4" w:tplc="496872CC">
      <w:start w:val="1"/>
      <w:numFmt w:val="bullet"/>
      <w:lvlText w:val="o"/>
      <w:lvlJc w:val="left"/>
      <w:pPr>
        <w:ind w:left="3600" w:hanging="360"/>
      </w:pPr>
      <w:rPr>
        <w:rFonts w:ascii="Courier New" w:hAnsi="Courier New" w:hint="default"/>
      </w:rPr>
    </w:lvl>
    <w:lvl w:ilvl="5" w:tplc="656659A2">
      <w:start w:val="1"/>
      <w:numFmt w:val="bullet"/>
      <w:lvlText w:val=""/>
      <w:lvlJc w:val="left"/>
      <w:pPr>
        <w:ind w:left="4320" w:hanging="360"/>
      </w:pPr>
      <w:rPr>
        <w:rFonts w:ascii="Wingdings" w:hAnsi="Wingdings" w:hint="default"/>
      </w:rPr>
    </w:lvl>
    <w:lvl w:ilvl="6" w:tplc="084EF16A">
      <w:start w:val="1"/>
      <w:numFmt w:val="bullet"/>
      <w:lvlText w:val=""/>
      <w:lvlJc w:val="left"/>
      <w:pPr>
        <w:ind w:left="5040" w:hanging="360"/>
      </w:pPr>
      <w:rPr>
        <w:rFonts w:ascii="Symbol" w:hAnsi="Symbol" w:hint="default"/>
      </w:rPr>
    </w:lvl>
    <w:lvl w:ilvl="7" w:tplc="1E8E9C26">
      <w:start w:val="1"/>
      <w:numFmt w:val="bullet"/>
      <w:lvlText w:val="o"/>
      <w:lvlJc w:val="left"/>
      <w:pPr>
        <w:ind w:left="5760" w:hanging="360"/>
      </w:pPr>
      <w:rPr>
        <w:rFonts w:ascii="Courier New" w:hAnsi="Courier New" w:hint="default"/>
      </w:rPr>
    </w:lvl>
    <w:lvl w:ilvl="8" w:tplc="03E0E44C">
      <w:start w:val="1"/>
      <w:numFmt w:val="bullet"/>
      <w:lvlText w:val=""/>
      <w:lvlJc w:val="left"/>
      <w:pPr>
        <w:ind w:left="6480" w:hanging="360"/>
      </w:pPr>
      <w:rPr>
        <w:rFonts w:ascii="Wingdings" w:hAnsi="Wingdings" w:hint="default"/>
      </w:rPr>
    </w:lvl>
  </w:abstractNum>
  <w:abstractNum w:abstractNumId="78" w15:restartNumberingAfterBreak="0">
    <w:nsid w:val="632C627B"/>
    <w:multiLevelType w:val="hybridMultilevel"/>
    <w:tmpl w:val="940AABFE"/>
    <w:lvl w:ilvl="0" w:tplc="CFD244A4">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63EB0970"/>
    <w:multiLevelType w:val="hybridMultilevel"/>
    <w:tmpl w:val="A7D04460"/>
    <w:lvl w:ilvl="0" w:tplc="FDA40ACC">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0" w15:restartNumberingAfterBreak="0">
    <w:nsid w:val="66DAAA6A"/>
    <w:multiLevelType w:val="hybridMultilevel"/>
    <w:tmpl w:val="8C285098"/>
    <w:lvl w:ilvl="0" w:tplc="6D26DF86">
      <w:start w:val="1"/>
      <w:numFmt w:val="bullet"/>
      <w:lvlText w:val=""/>
      <w:lvlJc w:val="left"/>
      <w:pPr>
        <w:ind w:left="720" w:hanging="360"/>
      </w:pPr>
      <w:rPr>
        <w:rFonts w:ascii="Symbol" w:hAnsi="Symbol" w:hint="default"/>
      </w:rPr>
    </w:lvl>
    <w:lvl w:ilvl="1" w:tplc="C4BE6246">
      <w:start w:val="1"/>
      <w:numFmt w:val="bullet"/>
      <w:lvlText w:val="o"/>
      <w:lvlJc w:val="left"/>
      <w:pPr>
        <w:ind w:left="1440" w:hanging="360"/>
      </w:pPr>
      <w:rPr>
        <w:rFonts w:ascii="Courier New" w:hAnsi="Courier New" w:hint="default"/>
      </w:rPr>
    </w:lvl>
    <w:lvl w:ilvl="2" w:tplc="92544908">
      <w:start w:val="1"/>
      <w:numFmt w:val="bullet"/>
      <w:lvlText w:val=""/>
      <w:lvlJc w:val="left"/>
      <w:pPr>
        <w:ind w:left="2160" w:hanging="360"/>
      </w:pPr>
      <w:rPr>
        <w:rFonts w:ascii="Wingdings" w:hAnsi="Wingdings" w:hint="default"/>
      </w:rPr>
    </w:lvl>
    <w:lvl w:ilvl="3" w:tplc="1826B046">
      <w:start w:val="1"/>
      <w:numFmt w:val="bullet"/>
      <w:lvlText w:val=""/>
      <w:lvlJc w:val="left"/>
      <w:pPr>
        <w:ind w:left="2880" w:hanging="360"/>
      </w:pPr>
      <w:rPr>
        <w:rFonts w:ascii="Symbol" w:hAnsi="Symbol" w:hint="default"/>
      </w:rPr>
    </w:lvl>
    <w:lvl w:ilvl="4" w:tplc="1E5869FC">
      <w:start w:val="1"/>
      <w:numFmt w:val="bullet"/>
      <w:lvlText w:val="o"/>
      <w:lvlJc w:val="left"/>
      <w:pPr>
        <w:ind w:left="3600" w:hanging="360"/>
      </w:pPr>
      <w:rPr>
        <w:rFonts w:ascii="Courier New" w:hAnsi="Courier New" w:hint="default"/>
      </w:rPr>
    </w:lvl>
    <w:lvl w:ilvl="5" w:tplc="3EC2E5EE">
      <w:start w:val="1"/>
      <w:numFmt w:val="bullet"/>
      <w:lvlText w:val=""/>
      <w:lvlJc w:val="left"/>
      <w:pPr>
        <w:ind w:left="4320" w:hanging="360"/>
      </w:pPr>
      <w:rPr>
        <w:rFonts w:ascii="Wingdings" w:hAnsi="Wingdings" w:hint="default"/>
      </w:rPr>
    </w:lvl>
    <w:lvl w:ilvl="6" w:tplc="679E826E">
      <w:start w:val="1"/>
      <w:numFmt w:val="bullet"/>
      <w:lvlText w:val=""/>
      <w:lvlJc w:val="left"/>
      <w:pPr>
        <w:ind w:left="5040" w:hanging="360"/>
      </w:pPr>
      <w:rPr>
        <w:rFonts w:ascii="Symbol" w:hAnsi="Symbol" w:hint="default"/>
      </w:rPr>
    </w:lvl>
    <w:lvl w:ilvl="7" w:tplc="4A90C320">
      <w:start w:val="1"/>
      <w:numFmt w:val="bullet"/>
      <w:lvlText w:val="o"/>
      <w:lvlJc w:val="left"/>
      <w:pPr>
        <w:ind w:left="5760" w:hanging="360"/>
      </w:pPr>
      <w:rPr>
        <w:rFonts w:ascii="Courier New" w:hAnsi="Courier New" w:hint="default"/>
      </w:rPr>
    </w:lvl>
    <w:lvl w:ilvl="8" w:tplc="5284FA46">
      <w:start w:val="1"/>
      <w:numFmt w:val="bullet"/>
      <w:lvlText w:val=""/>
      <w:lvlJc w:val="left"/>
      <w:pPr>
        <w:ind w:left="6480" w:hanging="360"/>
      </w:pPr>
      <w:rPr>
        <w:rFonts w:ascii="Wingdings" w:hAnsi="Wingdings" w:hint="default"/>
      </w:rPr>
    </w:lvl>
  </w:abstractNum>
  <w:abstractNum w:abstractNumId="81" w15:restartNumberingAfterBreak="0">
    <w:nsid w:val="685F5846"/>
    <w:multiLevelType w:val="multilevel"/>
    <w:tmpl w:val="B3F0AF14"/>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87C2FC7"/>
    <w:multiLevelType w:val="hybridMultilevel"/>
    <w:tmpl w:val="3ABEE526"/>
    <w:lvl w:ilvl="0" w:tplc="04270003">
      <w:start w:val="1"/>
      <w:numFmt w:val="bullet"/>
      <w:lvlText w:val="o"/>
      <w:lvlJc w:val="left"/>
      <w:pPr>
        <w:ind w:left="720" w:hanging="360"/>
      </w:pPr>
      <w:rPr>
        <w:rFonts w:ascii="Courier New" w:hAnsi="Courier New" w:cs="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3" w15:restartNumberingAfterBreak="0">
    <w:nsid w:val="69FD699C"/>
    <w:multiLevelType w:val="hybridMultilevel"/>
    <w:tmpl w:val="0E9E459A"/>
    <w:lvl w:ilvl="0" w:tplc="20F602AE">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712EFAA7"/>
    <w:multiLevelType w:val="hybridMultilevel"/>
    <w:tmpl w:val="B55AEFF4"/>
    <w:lvl w:ilvl="0" w:tplc="054EEB42">
      <w:start w:val="1"/>
      <w:numFmt w:val="bullet"/>
      <w:lvlText w:val=""/>
      <w:lvlJc w:val="left"/>
      <w:pPr>
        <w:ind w:left="720" w:hanging="360"/>
      </w:pPr>
      <w:rPr>
        <w:rFonts w:ascii="Symbol" w:hAnsi="Symbol" w:hint="default"/>
      </w:rPr>
    </w:lvl>
    <w:lvl w:ilvl="1" w:tplc="F1726898">
      <w:start w:val="1"/>
      <w:numFmt w:val="bullet"/>
      <w:lvlText w:val="o"/>
      <w:lvlJc w:val="left"/>
      <w:pPr>
        <w:ind w:left="1440" w:hanging="360"/>
      </w:pPr>
      <w:rPr>
        <w:rFonts w:ascii="Courier New" w:hAnsi="Courier New" w:hint="default"/>
      </w:rPr>
    </w:lvl>
    <w:lvl w:ilvl="2" w:tplc="1F9E4EDE">
      <w:start w:val="1"/>
      <w:numFmt w:val="bullet"/>
      <w:lvlText w:val=""/>
      <w:lvlJc w:val="left"/>
      <w:pPr>
        <w:ind w:left="2160" w:hanging="360"/>
      </w:pPr>
      <w:rPr>
        <w:rFonts w:ascii="Wingdings" w:hAnsi="Wingdings" w:hint="default"/>
      </w:rPr>
    </w:lvl>
    <w:lvl w:ilvl="3" w:tplc="15DC05E8">
      <w:start w:val="1"/>
      <w:numFmt w:val="bullet"/>
      <w:lvlText w:val=""/>
      <w:lvlJc w:val="left"/>
      <w:pPr>
        <w:ind w:left="2880" w:hanging="360"/>
      </w:pPr>
      <w:rPr>
        <w:rFonts w:ascii="Symbol" w:hAnsi="Symbol" w:hint="default"/>
      </w:rPr>
    </w:lvl>
    <w:lvl w:ilvl="4" w:tplc="DC88089A">
      <w:start w:val="1"/>
      <w:numFmt w:val="bullet"/>
      <w:lvlText w:val="o"/>
      <w:lvlJc w:val="left"/>
      <w:pPr>
        <w:ind w:left="3600" w:hanging="360"/>
      </w:pPr>
      <w:rPr>
        <w:rFonts w:ascii="Courier New" w:hAnsi="Courier New" w:hint="default"/>
      </w:rPr>
    </w:lvl>
    <w:lvl w:ilvl="5" w:tplc="701E94FA">
      <w:start w:val="1"/>
      <w:numFmt w:val="bullet"/>
      <w:lvlText w:val=""/>
      <w:lvlJc w:val="left"/>
      <w:pPr>
        <w:ind w:left="4320" w:hanging="360"/>
      </w:pPr>
      <w:rPr>
        <w:rFonts w:ascii="Wingdings" w:hAnsi="Wingdings" w:hint="default"/>
      </w:rPr>
    </w:lvl>
    <w:lvl w:ilvl="6" w:tplc="E40C3B04">
      <w:start w:val="1"/>
      <w:numFmt w:val="bullet"/>
      <w:lvlText w:val=""/>
      <w:lvlJc w:val="left"/>
      <w:pPr>
        <w:ind w:left="5040" w:hanging="360"/>
      </w:pPr>
      <w:rPr>
        <w:rFonts w:ascii="Symbol" w:hAnsi="Symbol" w:hint="default"/>
      </w:rPr>
    </w:lvl>
    <w:lvl w:ilvl="7" w:tplc="7E8424F8">
      <w:start w:val="1"/>
      <w:numFmt w:val="bullet"/>
      <w:lvlText w:val="o"/>
      <w:lvlJc w:val="left"/>
      <w:pPr>
        <w:ind w:left="5760" w:hanging="360"/>
      </w:pPr>
      <w:rPr>
        <w:rFonts w:ascii="Courier New" w:hAnsi="Courier New" w:hint="default"/>
      </w:rPr>
    </w:lvl>
    <w:lvl w:ilvl="8" w:tplc="843A46FA">
      <w:start w:val="1"/>
      <w:numFmt w:val="bullet"/>
      <w:lvlText w:val=""/>
      <w:lvlJc w:val="left"/>
      <w:pPr>
        <w:ind w:left="6480" w:hanging="360"/>
      </w:pPr>
      <w:rPr>
        <w:rFonts w:ascii="Wingdings" w:hAnsi="Wingdings" w:hint="default"/>
      </w:rPr>
    </w:lvl>
  </w:abstractNum>
  <w:abstractNum w:abstractNumId="85" w15:restartNumberingAfterBreak="0">
    <w:nsid w:val="718D0677"/>
    <w:multiLevelType w:val="hybridMultilevel"/>
    <w:tmpl w:val="C4CAFC12"/>
    <w:lvl w:ilvl="0" w:tplc="2E8AD102">
      <w:start w:val="1"/>
      <w:numFmt w:val="decimal"/>
      <w:lvlText w:val="%1."/>
      <w:lvlJc w:val="left"/>
      <w:pPr>
        <w:ind w:left="371" w:hanging="360"/>
      </w:pPr>
      <w:rPr>
        <w:rFonts w:hint="default"/>
      </w:rPr>
    </w:lvl>
    <w:lvl w:ilvl="1" w:tplc="04270019" w:tentative="1">
      <w:start w:val="1"/>
      <w:numFmt w:val="lowerLetter"/>
      <w:lvlText w:val="%2."/>
      <w:lvlJc w:val="left"/>
      <w:pPr>
        <w:ind w:left="1091" w:hanging="360"/>
      </w:pPr>
    </w:lvl>
    <w:lvl w:ilvl="2" w:tplc="0427001B" w:tentative="1">
      <w:start w:val="1"/>
      <w:numFmt w:val="lowerRoman"/>
      <w:lvlText w:val="%3."/>
      <w:lvlJc w:val="right"/>
      <w:pPr>
        <w:ind w:left="1811" w:hanging="180"/>
      </w:pPr>
    </w:lvl>
    <w:lvl w:ilvl="3" w:tplc="0427000F" w:tentative="1">
      <w:start w:val="1"/>
      <w:numFmt w:val="decimal"/>
      <w:lvlText w:val="%4."/>
      <w:lvlJc w:val="left"/>
      <w:pPr>
        <w:ind w:left="2531" w:hanging="360"/>
      </w:pPr>
    </w:lvl>
    <w:lvl w:ilvl="4" w:tplc="04270019" w:tentative="1">
      <w:start w:val="1"/>
      <w:numFmt w:val="lowerLetter"/>
      <w:lvlText w:val="%5."/>
      <w:lvlJc w:val="left"/>
      <w:pPr>
        <w:ind w:left="3251" w:hanging="360"/>
      </w:pPr>
    </w:lvl>
    <w:lvl w:ilvl="5" w:tplc="0427001B" w:tentative="1">
      <w:start w:val="1"/>
      <w:numFmt w:val="lowerRoman"/>
      <w:lvlText w:val="%6."/>
      <w:lvlJc w:val="right"/>
      <w:pPr>
        <w:ind w:left="3971" w:hanging="180"/>
      </w:pPr>
    </w:lvl>
    <w:lvl w:ilvl="6" w:tplc="0427000F" w:tentative="1">
      <w:start w:val="1"/>
      <w:numFmt w:val="decimal"/>
      <w:lvlText w:val="%7."/>
      <w:lvlJc w:val="left"/>
      <w:pPr>
        <w:ind w:left="4691" w:hanging="360"/>
      </w:pPr>
    </w:lvl>
    <w:lvl w:ilvl="7" w:tplc="04270019" w:tentative="1">
      <w:start w:val="1"/>
      <w:numFmt w:val="lowerLetter"/>
      <w:lvlText w:val="%8."/>
      <w:lvlJc w:val="left"/>
      <w:pPr>
        <w:ind w:left="5411" w:hanging="360"/>
      </w:pPr>
    </w:lvl>
    <w:lvl w:ilvl="8" w:tplc="0427001B" w:tentative="1">
      <w:start w:val="1"/>
      <w:numFmt w:val="lowerRoman"/>
      <w:lvlText w:val="%9."/>
      <w:lvlJc w:val="right"/>
      <w:pPr>
        <w:ind w:left="6131" w:hanging="180"/>
      </w:pPr>
    </w:lvl>
  </w:abstractNum>
  <w:abstractNum w:abstractNumId="86" w15:restartNumberingAfterBreak="0">
    <w:nsid w:val="7735098A"/>
    <w:multiLevelType w:val="hybridMultilevel"/>
    <w:tmpl w:val="D302750E"/>
    <w:lvl w:ilvl="0" w:tplc="52C4B6D6">
      <w:start w:val="1"/>
      <w:numFmt w:val="decimal"/>
      <w:lvlText w:val="%1."/>
      <w:lvlJc w:val="left"/>
      <w:pPr>
        <w:ind w:left="437" w:hanging="360"/>
      </w:pPr>
      <w:rPr>
        <w:rFonts w:hint="default"/>
      </w:rPr>
    </w:lvl>
    <w:lvl w:ilvl="1" w:tplc="04270019" w:tentative="1">
      <w:start w:val="1"/>
      <w:numFmt w:val="lowerLetter"/>
      <w:lvlText w:val="%2."/>
      <w:lvlJc w:val="left"/>
      <w:pPr>
        <w:ind w:left="1157" w:hanging="360"/>
      </w:pPr>
    </w:lvl>
    <w:lvl w:ilvl="2" w:tplc="0427001B" w:tentative="1">
      <w:start w:val="1"/>
      <w:numFmt w:val="lowerRoman"/>
      <w:lvlText w:val="%3."/>
      <w:lvlJc w:val="right"/>
      <w:pPr>
        <w:ind w:left="1877" w:hanging="180"/>
      </w:pPr>
    </w:lvl>
    <w:lvl w:ilvl="3" w:tplc="0427000F" w:tentative="1">
      <w:start w:val="1"/>
      <w:numFmt w:val="decimal"/>
      <w:lvlText w:val="%4."/>
      <w:lvlJc w:val="left"/>
      <w:pPr>
        <w:ind w:left="2597" w:hanging="360"/>
      </w:pPr>
    </w:lvl>
    <w:lvl w:ilvl="4" w:tplc="04270019" w:tentative="1">
      <w:start w:val="1"/>
      <w:numFmt w:val="lowerLetter"/>
      <w:lvlText w:val="%5."/>
      <w:lvlJc w:val="left"/>
      <w:pPr>
        <w:ind w:left="3317" w:hanging="360"/>
      </w:pPr>
    </w:lvl>
    <w:lvl w:ilvl="5" w:tplc="0427001B" w:tentative="1">
      <w:start w:val="1"/>
      <w:numFmt w:val="lowerRoman"/>
      <w:lvlText w:val="%6."/>
      <w:lvlJc w:val="right"/>
      <w:pPr>
        <w:ind w:left="4037" w:hanging="180"/>
      </w:pPr>
    </w:lvl>
    <w:lvl w:ilvl="6" w:tplc="0427000F" w:tentative="1">
      <w:start w:val="1"/>
      <w:numFmt w:val="decimal"/>
      <w:lvlText w:val="%7."/>
      <w:lvlJc w:val="left"/>
      <w:pPr>
        <w:ind w:left="4757" w:hanging="360"/>
      </w:pPr>
    </w:lvl>
    <w:lvl w:ilvl="7" w:tplc="04270019" w:tentative="1">
      <w:start w:val="1"/>
      <w:numFmt w:val="lowerLetter"/>
      <w:lvlText w:val="%8."/>
      <w:lvlJc w:val="left"/>
      <w:pPr>
        <w:ind w:left="5477" w:hanging="360"/>
      </w:pPr>
    </w:lvl>
    <w:lvl w:ilvl="8" w:tplc="0427001B" w:tentative="1">
      <w:start w:val="1"/>
      <w:numFmt w:val="lowerRoman"/>
      <w:lvlText w:val="%9."/>
      <w:lvlJc w:val="right"/>
      <w:pPr>
        <w:ind w:left="6197" w:hanging="180"/>
      </w:pPr>
    </w:lvl>
  </w:abstractNum>
  <w:abstractNum w:abstractNumId="87" w15:restartNumberingAfterBreak="0">
    <w:nsid w:val="78A82893"/>
    <w:multiLevelType w:val="multilevel"/>
    <w:tmpl w:val="8D08CE7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7CA93C2A"/>
    <w:multiLevelType w:val="hybridMultilevel"/>
    <w:tmpl w:val="AB78B0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9" w15:restartNumberingAfterBreak="0">
    <w:nsid w:val="7F17675A"/>
    <w:multiLevelType w:val="hybridMultilevel"/>
    <w:tmpl w:val="5E8EDD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0" w15:restartNumberingAfterBreak="0">
    <w:nsid w:val="7FC27E2D"/>
    <w:multiLevelType w:val="hybridMultilevel"/>
    <w:tmpl w:val="AF0C10B8"/>
    <w:lvl w:ilvl="0" w:tplc="04270001">
      <w:start w:val="1"/>
      <w:numFmt w:val="bullet"/>
      <w:lvlText w:val=""/>
      <w:lvlJc w:val="left"/>
      <w:pPr>
        <w:ind w:left="2520" w:hanging="360"/>
      </w:pPr>
      <w:rPr>
        <w:rFonts w:ascii="Symbol" w:hAnsi="Symbol" w:hint="default"/>
      </w:rPr>
    </w:lvl>
    <w:lvl w:ilvl="1" w:tplc="04270003" w:tentative="1">
      <w:start w:val="1"/>
      <w:numFmt w:val="bullet"/>
      <w:lvlText w:val="o"/>
      <w:lvlJc w:val="left"/>
      <w:pPr>
        <w:ind w:left="3240" w:hanging="360"/>
      </w:pPr>
      <w:rPr>
        <w:rFonts w:ascii="Courier New" w:hAnsi="Courier New" w:cs="Courier New" w:hint="default"/>
      </w:rPr>
    </w:lvl>
    <w:lvl w:ilvl="2" w:tplc="04270005" w:tentative="1">
      <w:start w:val="1"/>
      <w:numFmt w:val="bullet"/>
      <w:lvlText w:val=""/>
      <w:lvlJc w:val="left"/>
      <w:pPr>
        <w:ind w:left="3960" w:hanging="360"/>
      </w:pPr>
      <w:rPr>
        <w:rFonts w:ascii="Wingdings" w:hAnsi="Wingdings" w:hint="default"/>
      </w:rPr>
    </w:lvl>
    <w:lvl w:ilvl="3" w:tplc="04270001" w:tentative="1">
      <w:start w:val="1"/>
      <w:numFmt w:val="bullet"/>
      <w:lvlText w:val=""/>
      <w:lvlJc w:val="left"/>
      <w:pPr>
        <w:ind w:left="4680" w:hanging="360"/>
      </w:pPr>
      <w:rPr>
        <w:rFonts w:ascii="Symbol" w:hAnsi="Symbol" w:hint="default"/>
      </w:rPr>
    </w:lvl>
    <w:lvl w:ilvl="4" w:tplc="04270003" w:tentative="1">
      <w:start w:val="1"/>
      <w:numFmt w:val="bullet"/>
      <w:lvlText w:val="o"/>
      <w:lvlJc w:val="left"/>
      <w:pPr>
        <w:ind w:left="5400" w:hanging="360"/>
      </w:pPr>
      <w:rPr>
        <w:rFonts w:ascii="Courier New" w:hAnsi="Courier New" w:cs="Courier New" w:hint="default"/>
      </w:rPr>
    </w:lvl>
    <w:lvl w:ilvl="5" w:tplc="04270005" w:tentative="1">
      <w:start w:val="1"/>
      <w:numFmt w:val="bullet"/>
      <w:lvlText w:val=""/>
      <w:lvlJc w:val="left"/>
      <w:pPr>
        <w:ind w:left="6120" w:hanging="360"/>
      </w:pPr>
      <w:rPr>
        <w:rFonts w:ascii="Wingdings" w:hAnsi="Wingdings" w:hint="default"/>
      </w:rPr>
    </w:lvl>
    <w:lvl w:ilvl="6" w:tplc="04270001" w:tentative="1">
      <w:start w:val="1"/>
      <w:numFmt w:val="bullet"/>
      <w:lvlText w:val=""/>
      <w:lvlJc w:val="left"/>
      <w:pPr>
        <w:ind w:left="6840" w:hanging="360"/>
      </w:pPr>
      <w:rPr>
        <w:rFonts w:ascii="Symbol" w:hAnsi="Symbol" w:hint="default"/>
      </w:rPr>
    </w:lvl>
    <w:lvl w:ilvl="7" w:tplc="04270003" w:tentative="1">
      <w:start w:val="1"/>
      <w:numFmt w:val="bullet"/>
      <w:lvlText w:val="o"/>
      <w:lvlJc w:val="left"/>
      <w:pPr>
        <w:ind w:left="7560" w:hanging="360"/>
      </w:pPr>
      <w:rPr>
        <w:rFonts w:ascii="Courier New" w:hAnsi="Courier New" w:cs="Courier New" w:hint="default"/>
      </w:rPr>
    </w:lvl>
    <w:lvl w:ilvl="8" w:tplc="04270005" w:tentative="1">
      <w:start w:val="1"/>
      <w:numFmt w:val="bullet"/>
      <w:lvlText w:val=""/>
      <w:lvlJc w:val="left"/>
      <w:pPr>
        <w:ind w:left="8280" w:hanging="360"/>
      </w:pPr>
      <w:rPr>
        <w:rFonts w:ascii="Wingdings" w:hAnsi="Wingdings" w:hint="default"/>
      </w:rPr>
    </w:lvl>
  </w:abstractNum>
  <w:num w:numId="1" w16cid:durableId="619722763">
    <w:abstractNumId w:val="77"/>
  </w:num>
  <w:num w:numId="2" w16cid:durableId="663703842">
    <w:abstractNumId w:val="69"/>
  </w:num>
  <w:num w:numId="3" w16cid:durableId="1221212037">
    <w:abstractNumId w:val="2"/>
  </w:num>
  <w:num w:numId="4" w16cid:durableId="2058430109">
    <w:abstractNumId w:val="39"/>
  </w:num>
  <w:num w:numId="5" w16cid:durableId="547910575">
    <w:abstractNumId w:val="52"/>
  </w:num>
  <w:num w:numId="6" w16cid:durableId="1063522590">
    <w:abstractNumId w:val="84"/>
  </w:num>
  <w:num w:numId="7" w16cid:durableId="1153525224">
    <w:abstractNumId w:val="58"/>
  </w:num>
  <w:num w:numId="8" w16cid:durableId="1586066561">
    <w:abstractNumId w:val="80"/>
  </w:num>
  <w:num w:numId="9" w16cid:durableId="127668435">
    <w:abstractNumId w:val="29"/>
  </w:num>
  <w:num w:numId="10" w16cid:durableId="443958855">
    <w:abstractNumId w:val="0"/>
  </w:num>
  <w:num w:numId="11" w16cid:durableId="2051224439">
    <w:abstractNumId w:val="5"/>
  </w:num>
  <w:num w:numId="12" w16cid:durableId="1901406537">
    <w:abstractNumId w:val="16"/>
  </w:num>
  <w:num w:numId="13" w16cid:durableId="1947154815">
    <w:abstractNumId w:val="44"/>
  </w:num>
  <w:num w:numId="14" w16cid:durableId="712966300">
    <w:abstractNumId w:val="4"/>
  </w:num>
  <w:num w:numId="15" w16cid:durableId="2132085706">
    <w:abstractNumId w:val="38"/>
  </w:num>
  <w:num w:numId="16" w16cid:durableId="1833063916">
    <w:abstractNumId w:val="86"/>
  </w:num>
  <w:num w:numId="17" w16cid:durableId="1541555696">
    <w:abstractNumId w:val="48"/>
  </w:num>
  <w:num w:numId="18" w16cid:durableId="1550216431">
    <w:abstractNumId w:val="12"/>
  </w:num>
  <w:num w:numId="19" w16cid:durableId="533228637">
    <w:abstractNumId w:val="15"/>
  </w:num>
  <w:num w:numId="20" w16cid:durableId="424228831">
    <w:abstractNumId w:val="37"/>
  </w:num>
  <w:num w:numId="21" w16cid:durableId="1205797866">
    <w:abstractNumId w:val="41"/>
  </w:num>
  <w:num w:numId="22" w16cid:durableId="1175070986">
    <w:abstractNumId w:val="76"/>
  </w:num>
  <w:num w:numId="23" w16cid:durableId="507604002">
    <w:abstractNumId w:val="83"/>
  </w:num>
  <w:num w:numId="24" w16cid:durableId="504898642">
    <w:abstractNumId w:val="7"/>
  </w:num>
  <w:num w:numId="25" w16cid:durableId="1056978568">
    <w:abstractNumId w:val="51"/>
  </w:num>
  <w:num w:numId="26" w16cid:durableId="610011371">
    <w:abstractNumId w:val="17"/>
  </w:num>
  <w:num w:numId="27" w16cid:durableId="2030141276">
    <w:abstractNumId w:val="34"/>
  </w:num>
  <w:num w:numId="28" w16cid:durableId="477839786">
    <w:abstractNumId w:val="88"/>
  </w:num>
  <w:num w:numId="29" w16cid:durableId="939096765">
    <w:abstractNumId w:val="78"/>
  </w:num>
  <w:num w:numId="30" w16cid:durableId="1914126026">
    <w:abstractNumId w:val="42"/>
  </w:num>
  <w:num w:numId="31" w16cid:durableId="1004281635">
    <w:abstractNumId w:val="82"/>
  </w:num>
  <w:num w:numId="32" w16cid:durableId="2095204450">
    <w:abstractNumId w:val="20"/>
  </w:num>
  <w:num w:numId="33" w16cid:durableId="824056451">
    <w:abstractNumId w:val="67"/>
  </w:num>
  <w:num w:numId="34" w16cid:durableId="1862014060">
    <w:abstractNumId w:val="65"/>
  </w:num>
  <w:num w:numId="35" w16cid:durableId="1286814422">
    <w:abstractNumId w:val="47"/>
  </w:num>
  <w:num w:numId="36" w16cid:durableId="1325472158">
    <w:abstractNumId w:val="21"/>
  </w:num>
  <w:num w:numId="37" w16cid:durableId="1546793548">
    <w:abstractNumId w:val="85"/>
  </w:num>
  <w:num w:numId="38" w16cid:durableId="667555853">
    <w:abstractNumId w:val="75"/>
  </w:num>
  <w:num w:numId="39" w16cid:durableId="1394503777">
    <w:abstractNumId w:val="6"/>
  </w:num>
  <w:num w:numId="40" w16cid:durableId="970668286">
    <w:abstractNumId w:val="61"/>
  </w:num>
  <w:num w:numId="41" w16cid:durableId="1768772199">
    <w:abstractNumId w:val="87"/>
  </w:num>
  <w:num w:numId="42" w16cid:durableId="1873492735">
    <w:abstractNumId w:val="9"/>
  </w:num>
  <w:num w:numId="43" w16cid:durableId="547306659">
    <w:abstractNumId w:val="56"/>
  </w:num>
  <w:num w:numId="44" w16cid:durableId="410397269">
    <w:abstractNumId w:val="11"/>
  </w:num>
  <w:num w:numId="45" w16cid:durableId="579094462">
    <w:abstractNumId w:val="79"/>
  </w:num>
  <w:num w:numId="46" w16cid:durableId="341199968">
    <w:abstractNumId w:val="50"/>
  </w:num>
  <w:num w:numId="47" w16cid:durableId="1863274478">
    <w:abstractNumId w:val="73"/>
  </w:num>
  <w:num w:numId="48" w16cid:durableId="172108818">
    <w:abstractNumId w:val="25"/>
  </w:num>
  <w:num w:numId="49" w16cid:durableId="716440189">
    <w:abstractNumId w:val="33"/>
  </w:num>
  <w:num w:numId="50" w16cid:durableId="227694235">
    <w:abstractNumId w:val="27"/>
  </w:num>
  <w:num w:numId="51" w16cid:durableId="1599019371">
    <w:abstractNumId w:val="49"/>
  </w:num>
  <w:num w:numId="52" w16cid:durableId="812335917">
    <w:abstractNumId w:val="19"/>
  </w:num>
  <w:num w:numId="53" w16cid:durableId="1051341605">
    <w:abstractNumId w:val="30"/>
  </w:num>
  <w:num w:numId="54" w16cid:durableId="628777030">
    <w:abstractNumId w:val="68"/>
  </w:num>
  <w:num w:numId="55" w16cid:durableId="1002049077">
    <w:abstractNumId w:val="35"/>
  </w:num>
  <w:num w:numId="56" w16cid:durableId="1646621632">
    <w:abstractNumId w:val="81"/>
  </w:num>
  <w:num w:numId="57" w16cid:durableId="354425601">
    <w:abstractNumId w:val="60"/>
  </w:num>
  <w:num w:numId="58" w16cid:durableId="1572697688">
    <w:abstractNumId w:val="70"/>
  </w:num>
  <w:num w:numId="59" w16cid:durableId="25064027">
    <w:abstractNumId w:val="28"/>
  </w:num>
  <w:num w:numId="60" w16cid:durableId="367921070">
    <w:abstractNumId w:val="1"/>
  </w:num>
  <w:num w:numId="61" w16cid:durableId="2039117536">
    <w:abstractNumId w:val="63"/>
  </w:num>
  <w:num w:numId="62" w16cid:durableId="1486509301">
    <w:abstractNumId w:val="66"/>
  </w:num>
  <w:num w:numId="63" w16cid:durableId="679313007">
    <w:abstractNumId w:val="10"/>
  </w:num>
  <w:num w:numId="64" w16cid:durableId="1998075364">
    <w:abstractNumId w:val="71"/>
  </w:num>
  <w:num w:numId="65" w16cid:durableId="1872259662">
    <w:abstractNumId w:val="72"/>
  </w:num>
  <w:num w:numId="66" w16cid:durableId="1638148066">
    <w:abstractNumId w:val="40"/>
  </w:num>
  <w:num w:numId="67" w16cid:durableId="1084569749">
    <w:abstractNumId w:val="14"/>
  </w:num>
  <w:num w:numId="68" w16cid:durableId="394745809">
    <w:abstractNumId w:val="55"/>
  </w:num>
  <w:num w:numId="69" w16cid:durableId="2060664833">
    <w:abstractNumId w:val="18"/>
  </w:num>
  <w:num w:numId="70" w16cid:durableId="1867016082">
    <w:abstractNumId w:val="23"/>
  </w:num>
  <w:num w:numId="71" w16cid:durableId="386149469">
    <w:abstractNumId w:val="64"/>
  </w:num>
  <w:num w:numId="72" w16cid:durableId="154037362">
    <w:abstractNumId w:val="13"/>
  </w:num>
  <w:num w:numId="73" w16cid:durableId="1122310465">
    <w:abstractNumId w:val="59"/>
  </w:num>
  <w:num w:numId="74" w16cid:durableId="613635012">
    <w:abstractNumId w:val="74"/>
  </w:num>
  <w:num w:numId="75" w16cid:durableId="1664046179">
    <w:abstractNumId w:val="54"/>
  </w:num>
  <w:num w:numId="76" w16cid:durableId="1927495891">
    <w:abstractNumId w:val="3"/>
  </w:num>
  <w:num w:numId="77" w16cid:durableId="1363239625">
    <w:abstractNumId w:val="32"/>
  </w:num>
  <w:num w:numId="78" w16cid:durableId="470051586">
    <w:abstractNumId w:val="43"/>
  </w:num>
  <w:num w:numId="79" w16cid:durableId="465588385">
    <w:abstractNumId w:val="46"/>
  </w:num>
  <w:num w:numId="80" w16cid:durableId="49158539">
    <w:abstractNumId w:val="26"/>
  </w:num>
  <w:num w:numId="81" w16cid:durableId="1056009901">
    <w:abstractNumId w:val="45"/>
  </w:num>
  <w:num w:numId="82" w16cid:durableId="1703675711">
    <w:abstractNumId w:val="31"/>
  </w:num>
  <w:num w:numId="83" w16cid:durableId="637758685">
    <w:abstractNumId w:val="24"/>
  </w:num>
  <w:num w:numId="84" w16cid:durableId="1348944995">
    <w:abstractNumId w:val="57"/>
  </w:num>
  <w:num w:numId="85" w16cid:durableId="1685473486">
    <w:abstractNumId w:val="53"/>
  </w:num>
  <w:num w:numId="86" w16cid:durableId="376393405">
    <w:abstractNumId w:val="89"/>
  </w:num>
  <w:num w:numId="87" w16cid:durableId="509563621">
    <w:abstractNumId w:val="62"/>
  </w:num>
  <w:num w:numId="88" w16cid:durableId="78722783">
    <w:abstractNumId w:val="36"/>
  </w:num>
  <w:num w:numId="89" w16cid:durableId="1689717346">
    <w:abstractNumId w:val="22"/>
  </w:num>
  <w:num w:numId="90" w16cid:durableId="588126836">
    <w:abstractNumId w:val="8"/>
  </w:num>
  <w:num w:numId="91" w16cid:durableId="1305430103">
    <w:abstractNumId w:val="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C0C"/>
    <w:rsid w:val="000025E2"/>
    <w:rsid w:val="000030BE"/>
    <w:rsid w:val="0000461A"/>
    <w:rsid w:val="000050D3"/>
    <w:rsid w:val="0000520B"/>
    <w:rsid w:val="00005595"/>
    <w:rsid w:val="0000656E"/>
    <w:rsid w:val="000066A3"/>
    <w:rsid w:val="0000792E"/>
    <w:rsid w:val="00007AC0"/>
    <w:rsid w:val="000106C6"/>
    <w:rsid w:val="00011827"/>
    <w:rsid w:val="0001189D"/>
    <w:rsid w:val="00013836"/>
    <w:rsid w:val="00015A6A"/>
    <w:rsid w:val="00015AA8"/>
    <w:rsid w:val="00016E98"/>
    <w:rsid w:val="00017284"/>
    <w:rsid w:val="00017C3C"/>
    <w:rsid w:val="00017E07"/>
    <w:rsid w:val="00020D18"/>
    <w:rsid w:val="0002161E"/>
    <w:rsid w:val="00021E77"/>
    <w:rsid w:val="00022963"/>
    <w:rsid w:val="0002378E"/>
    <w:rsid w:val="00024C4C"/>
    <w:rsid w:val="000251EA"/>
    <w:rsid w:val="000268F6"/>
    <w:rsid w:val="00026D9B"/>
    <w:rsid w:val="00027021"/>
    <w:rsid w:val="00027915"/>
    <w:rsid w:val="000279E6"/>
    <w:rsid w:val="00027A7E"/>
    <w:rsid w:val="00027CFB"/>
    <w:rsid w:val="0003021F"/>
    <w:rsid w:val="0003027D"/>
    <w:rsid w:val="00030341"/>
    <w:rsid w:val="00030784"/>
    <w:rsid w:val="00030993"/>
    <w:rsid w:val="00030F24"/>
    <w:rsid w:val="00031153"/>
    <w:rsid w:val="00031EE7"/>
    <w:rsid w:val="00032285"/>
    <w:rsid w:val="00032813"/>
    <w:rsid w:val="0003384F"/>
    <w:rsid w:val="00033C4F"/>
    <w:rsid w:val="000341B1"/>
    <w:rsid w:val="00034E8D"/>
    <w:rsid w:val="00035540"/>
    <w:rsid w:val="00035CBA"/>
    <w:rsid w:val="0003650C"/>
    <w:rsid w:val="0003688E"/>
    <w:rsid w:val="00036A49"/>
    <w:rsid w:val="000373B4"/>
    <w:rsid w:val="0003778F"/>
    <w:rsid w:val="00037976"/>
    <w:rsid w:val="00040148"/>
    <w:rsid w:val="00040BC1"/>
    <w:rsid w:val="00040FAD"/>
    <w:rsid w:val="0004138F"/>
    <w:rsid w:val="000417BA"/>
    <w:rsid w:val="0004185B"/>
    <w:rsid w:val="000436FD"/>
    <w:rsid w:val="00043876"/>
    <w:rsid w:val="000455B0"/>
    <w:rsid w:val="00046843"/>
    <w:rsid w:val="00046CDF"/>
    <w:rsid w:val="00046E7B"/>
    <w:rsid w:val="000478C5"/>
    <w:rsid w:val="00047F02"/>
    <w:rsid w:val="00050D20"/>
    <w:rsid w:val="0005163A"/>
    <w:rsid w:val="0005174A"/>
    <w:rsid w:val="000518A8"/>
    <w:rsid w:val="000521D7"/>
    <w:rsid w:val="0005229D"/>
    <w:rsid w:val="000523DA"/>
    <w:rsid w:val="00052DA6"/>
    <w:rsid w:val="00052ED2"/>
    <w:rsid w:val="00052F38"/>
    <w:rsid w:val="00054FB0"/>
    <w:rsid w:val="00055AFA"/>
    <w:rsid w:val="00057076"/>
    <w:rsid w:val="00060E2C"/>
    <w:rsid w:val="00060EAF"/>
    <w:rsid w:val="000615CA"/>
    <w:rsid w:val="00061D45"/>
    <w:rsid w:val="00062141"/>
    <w:rsid w:val="00062426"/>
    <w:rsid w:val="0006381A"/>
    <w:rsid w:val="00063F1C"/>
    <w:rsid w:val="00065574"/>
    <w:rsid w:val="00065BEE"/>
    <w:rsid w:val="00065F91"/>
    <w:rsid w:val="00066232"/>
    <w:rsid w:val="00066371"/>
    <w:rsid w:val="00067265"/>
    <w:rsid w:val="00067BD9"/>
    <w:rsid w:val="0007090E"/>
    <w:rsid w:val="00071325"/>
    <w:rsid w:val="00071544"/>
    <w:rsid w:val="00071597"/>
    <w:rsid w:val="00071858"/>
    <w:rsid w:val="00073251"/>
    <w:rsid w:val="000732F3"/>
    <w:rsid w:val="0007360E"/>
    <w:rsid w:val="0007469F"/>
    <w:rsid w:val="00074C52"/>
    <w:rsid w:val="00074CFE"/>
    <w:rsid w:val="00074D68"/>
    <w:rsid w:val="00075EB6"/>
    <w:rsid w:val="000762FD"/>
    <w:rsid w:val="00076FFE"/>
    <w:rsid w:val="00077323"/>
    <w:rsid w:val="00077B9A"/>
    <w:rsid w:val="00077E70"/>
    <w:rsid w:val="00080FB8"/>
    <w:rsid w:val="0008138E"/>
    <w:rsid w:val="000819BB"/>
    <w:rsid w:val="00081C4B"/>
    <w:rsid w:val="00082AC7"/>
    <w:rsid w:val="00082D72"/>
    <w:rsid w:val="000836B0"/>
    <w:rsid w:val="000837EB"/>
    <w:rsid w:val="00083D11"/>
    <w:rsid w:val="00085316"/>
    <w:rsid w:val="00085FC9"/>
    <w:rsid w:val="0008681D"/>
    <w:rsid w:val="00086CED"/>
    <w:rsid w:val="00090387"/>
    <w:rsid w:val="00090A5D"/>
    <w:rsid w:val="00090C7B"/>
    <w:rsid w:val="00091D95"/>
    <w:rsid w:val="00092559"/>
    <w:rsid w:val="00093A9D"/>
    <w:rsid w:val="00093AA9"/>
    <w:rsid w:val="00094A47"/>
    <w:rsid w:val="00095125"/>
    <w:rsid w:val="00095913"/>
    <w:rsid w:val="000959F3"/>
    <w:rsid w:val="00097142"/>
    <w:rsid w:val="00097896"/>
    <w:rsid w:val="00097FE5"/>
    <w:rsid w:val="000A0173"/>
    <w:rsid w:val="000A060E"/>
    <w:rsid w:val="000A0A5A"/>
    <w:rsid w:val="000A183E"/>
    <w:rsid w:val="000A24AF"/>
    <w:rsid w:val="000A2900"/>
    <w:rsid w:val="000A38A2"/>
    <w:rsid w:val="000A4134"/>
    <w:rsid w:val="000A482D"/>
    <w:rsid w:val="000A6FF7"/>
    <w:rsid w:val="000A793E"/>
    <w:rsid w:val="000A7E46"/>
    <w:rsid w:val="000A7EBB"/>
    <w:rsid w:val="000B06F1"/>
    <w:rsid w:val="000B17E9"/>
    <w:rsid w:val="000B2BB1"/>
    <w:rsid w:val="000B2DB9"/>
    <w:rsid w:val="000B394E"/>
    <w:rsid w:val="000B4C28"/>
    <w:rsid w:val="000B4CD9"/>
    <w:rsid w:val="000B5878"/>
    <w:rsid w:val="000B5E02"/>
    <w:rsid w:val="000B68C2"/>
    <w:rsid w:val="000B6C18"/>
    <w:rsid w:val="000B72B3"/>
    <w:rsid w:val="000C07A5"/>
    <w:rsid w:val="000C0808"/>
    <w:rsid w:val="000C14AC"/>
    <w:rsid w:val="000C18DE"/>
    <w:rsid w:val="000C1A0F"/>
    <w:rsid w:val="000C4B1D"/>
    <w:rsid w:val="000C4E15"/>
    <w:rsid w:val="000C4EBD"/>
    <w:rsid w:val="000C5FC5"/>
    <w:rsid w:val="000C6C8F"/>
    <w:rsid w:val="000C7ADA"/>
    <w:rsid w:val="000CAEBC"/>
    <w:rsid w:val="000D0EFD"/>
    <w:rsid w:val="000D2142"/>
    <w:rsid w:val="000D2433"/>
    <w:rsid w:val="000D2495"/>
    <w:rsid w:val="000D270B"/>
    <w:rsid w:val="000D2721"/>
    <w:rsid w:val="000D3B2A"/>
    <w:rsid w:val="000D4821"/>
    <w:rsid w:val="000D57F0"/>
    <w:rsid w:val="000D6B8B"/>
    <w:rsid w:val="000D749F"/>
    <w:rsid w:val="000D7E06"/>
    <w:rsid w:val="000E15AD"/>
    <w:rsid w:val="000E16E1"/>
    <w:rsid w:val="000E31EF"/>
    <w:rsid w:val="000E36AE"/>
    <w:rsid w:val="000E4110"/>
    <w:rsid w:val="000E52F1"/>
    <w:rsid w:val="000E69CC"/>
    <w:rsid w:val="000E77B5"/>
    <w:rsid w:val="000F2376"/>
    <w:rsid w:val="000F3B75"/>
    <w:rsid w:val="000F3E2E"/>
    <w:rsid w:val="000F42BF"/>
    <w:rsid w:val="000F4636"/>
    <w:rsid w:val="000F47A5"/>
    <w:rsid w:val="000F4BBB"/>
    <w:rsid w:val="000F4C82"/>
    <w:rsid w:val="000F4FA0"/>
    <w:rsid w:val="000F71CA"/>
    <w:rsid w:val="000F76DD"/>
    <w:rsid w:val="000F7E2E"/>
    <w:rsid w:val="000F7E5E"/>
    <w:rsid w:val="000FDDDA"/>
    <w:rsid w:val="001007CD"/>
    <w:rsid w:val="00100A28"/>
    <w:rsid w:val="00100D65"/>
    <w:rsid w:val="0010130C"/>
    <w:rsid w:val="001013D7"/>
    <w:rsid w:val="001014D1"/>
    <w:rsid w:val="00102F30"/>
    <w:rsid w:val="0010304E"/>
    <w:rsid w:val="00103CEB"/>
    <w:rsid w:val="00103F07"/>
    <w:rsid w:val="00104603"/>
    <w:rsid w:val="001055DF"/>
    <w:rsid w:val="001059E7"/>
    <w:rsid w:val="00107B5E"/>
    <w:rsid w:val="00107F33"/>
    <w:rsid w:val="00110AE4"/>
    <w:rsid w:val="00110CFE"/>
    <w:rsid w:val="00112D9C"/>
    <w:rsid w:val="001139CD"/>
    <w:rsid w:val="00113B5E"/>
    <w:rsid w:val="00114053"/>
    <w:rsid w:val="00114770"/>
    <w:rsid w:val="0011585C"/>
    <w:rsid w:val="00115949"/>
    <w:rsid w:val="00115A1D"/>
    <w:rsid w:val="00116628"/>
    <w:rsid w:val="00116726"/>
    <w:rsid w:val="001176A8"/>
    <w:rsid w:val="001200EE"/>
    <w:rsid w:val="00120647"/>
    <w:rsid w:val="0012098F"/>
    <w:rsid w:val="0012158C"/>
    <w:rsid w:val="001216F0"/>
    <w:rsid w:val="001224DD"/>
    <w:rsid w:val="00123ECF"/>
    <w:rsid w:val="00123F73"/>
    <w:rsid w:val="00124AD7"/>
    <w:rsid w:val="0012685F"/>
    <w:rsid w:val="001268F5"/>
    <w:rsid w:val="00127236"/>
    <w:rsid w:val="00127628"/>
    <w:rsid w:val="001310B9"/>
    <w:rsid w:val="0013118D"/>
    <w:rsid w:val="001324E2"/>
    <w:rsid w:val="00132784"/>
    <w:rsid w:val="00132D4E"/>
    <w:rsid w:val="00133777"/>
    <w:rsid w:val="00134055"/>
    <w:rsid w:val="00134711"/>
    <w:rsid w:val="00134A32"/>
    <w:rsid w:val="00134A33"/>
    <w:rsid w:val="00134CE9"/>
    <w:rsid w:val="00135A55"/>
    <w:rsid w:val="00135D91"/>
    <w:rsid w:val="0013626A"/>
    <w:rsid w:val="00136CE0"/>
    <w:rsid w:val="0013775A"/>
    <w:rsid w:val="00137852"/>
    <w:rsid w:val="001407EB"/>
    <w:rsid w:val="00141CAF"/>
    <w:rsid w:val="00142258"/>
    <w:rsid w:val="00142AA1"/>
    <w:rsid w:val="00143108"/>
    <w:rsid w:val="00143370"/>
    <w:rsid w:val="00143556"/>
    <w:rsid w:val="00143880"/>
    <w:rsid w:val="00144AE9"/>
    <w:rsid w:val="00145133"/>
    <w:rsid w:val="0014513E"/>
    <w:rsid w:val="00145153"/>
    <w:rsid w:val="00146D68"/>
    <w:rsid w:val="00147835"/>
    <w:rsid w:val="00150B86"/>
    <w:rsid w:val="001514DF"/>
    <w:rsid w:val="001515EC"/>
    <w:rsid w:val="00151F36"/>
    <w:rsid w:val="0015261D"/>
    <w:rsid w:val="00152B9A"/>
    <w:rsid w:val="0015319A"/>
    <w:rsid w:val="00153A29"/>
    <w:rsid w:val="001541AE"/>
    <w:rsid w:val="001544A2"/>
    <w:rsid w:val="0015512A"/>
    <w:rsid w:val="00155A93"/>
    <w:rsid w:val="00155D7C"/>
    <w:rsid w:val="00155E1A"/>
    <w:rsid w:val="001565A0"/>
    <w:rsid w:val="00157C47"/>
    <w:rsid w:val="001603F6"/>
    <w:rsid w:val="001611C9"/>
    <w:rsid w:val="00161C82"/>
    <w:rsid w:val="00161E76"/>
    <w:rsid w:val="00162C0E"/>
    <w:rsid w:val="0016309E"/>
    <w:rsid w:val="001632D6"/>
    <w:rsid w:val="001641D2"/>
    <w:rsid w:val="00165175"/>
    <w:rsid w:val="00167901"/>
    <w:rsid w:val="00167DA5"/>
    <w:rsid w:val="00167F31"/>
    <w:rsid w:val="001707FD"/>
    <w:rsid w:val="00171E1C"/>
    <w:rsid w:val="00171EB8"/>
    <w:rsid w:val="001720B0"/>
    <w:rsid w:val="001720E4"/>
    <w:rsid w:val="001756A2"/>
    <w:rsid w:val="00176055"/>
    <w:rsid w:val="00176D8C"/>
    <w:rsid w:val="0017700E"/>
    <w:rsid w:val="00177C5A"/>
    <w:rsid w:val="00177DA3"/>
    <w:rsid w:val="001807E7"/>
    <w:rsid w:val="001810F7"/>
    <w:rsid w:val="001813C6"/>
    <w:rsid w:val="00182A41"/>
    <w:rsid w:val="001832E8"/>
    <w:rsid w:val="00183A31"/>
    <w:rsid w:val="0018448D"/>
    <w:rsid w:val="0018459F"/>
    <w:rsid w:val="001845FC"/>
    <w:rsid w:val="001849F4"/>
    <w:rsid w:val="00185E14"/>
    <w:rsid w:val="00186337"/>
    <w:rsid w:val="001874EC"/>
    <w:rsid w:val="00187B5E"/>
    <w:rsid w:val="00190463"/>
    <w:rsid w:val="0019057C"/>
    <w:rsid w:val="00191B85"/>
    <w:rsid w:val="00192E2C"/>
    <w:rsid w:val="001936F0"/>
    <w:rsid w:val="00193DC1"/>
    <w:rsid w:val="00194D8D"/>
    <w:rsid w:val="00195537"/>
    <w:rsid w:val="00195B0C"/>
    <w:rsid w:val="00196B7D"/>
    <w:rsid w:val="00196BC5"/>
    <w:rsid w:val="00196CE0"/>
    <w:rsid w:val="001971BC"/>
    <w:rsid w:val="00197A3D"/>
    <w:rsid w:val="00197CA5"/>
    <w:rsid w:val="001A02E7"/>
    <w:rsid w:val="001A0334"/>
    <w:rsid w:val="001A0F83"/>
    <w:rsid w:val="001A1312"/>
    <w:rsid w:val="001A1364"/>
    <w:rsid w:val="001A1D06"/>
    <w:rsid w:val="001A2626"/>
    <w:rsid w:val="001A2AD8"/>
    <w:rsid w:val="001A2D48"/>
    <w:rsid w:val="001A338B"/>
    <w:rsid w:val="001A444F"/>
    <w:rsid w:val="001A4BF1"/>
    <w:rsid w:val="001A5191"/>
    <w:rsid w:val="001A5A6B"/>
    <w:rsid w:val="001A63AA"/>
    <w:rsid w:val="001A7236"/>
    <w:rsid w:val="001B083C"/>
    <w:rsid w:val="001B0CE1"/>
    <w:rsid w:val="001B14BD"/>
    <w:rsid w:val="001B1F02"/>
    <w:rsid w:val="001B327C"/>
    <w:rsid w:val="001B38FD"/>
    <w:rsid w:val="001B4653"/>
    <w:rsid w:val="001B525C"/>
    <w:rsid w:val="001B554B"/>
    <w:rsid w:val="001B5A2F"/>
    <w:rsid w:val="001B5CBC"/>
    <w:rsid w:val="001B5F26"/>
    <w:rsid w:val="001B75C1"/>
    <w:rsid w:val="001B7F91"/>
    <w:rsid w:val="001C05AD"/>
    <w:rsid w:val="001C0E78"/>
    <w:rsid w:val="001C0FA3"/>
    <w:rsid w:val="001C1016"/>
    <w:rsid w:val="001C11A1"/>
    <w:rsid w:val="001C1AEE"/>
    <w:rsid w:val="001C20B6"/>
    <w:rsid w:val="001C3548"/>
    <w:rsid w:val="001C3A43"/>
    <w:rsid w:val="001C3FF9"/>
    <w:rsid w:val="001C4217"/>
    <w:rsid w:val="001C44C3"/>
    <w:rsid w:val="001C451A"/>
    <w:rsid w:val="001C4C62"/>
    <w:rsid w:val="001C592E"/>
    <w:rsid w:val="001C731F"/>
    <w:rsid w:val="001C79D7"/>
    <w:rsid w:val="001D007C"/>
    <w:rsid w:val="001D0AA9"/>
    <w:rsid w:val="001D0E5D"/>
    <w:rsid w:val="001D10FB"/>
    <w:rsid w:val="001D1264"/>
    <w:rsid w:val="001D1595"/>
    <w:rsid w:val="001D1658"/>
    <w:rsid w:val="001D1BFD"/>
    <w:rsid w:val="001D2A28"/>
    <w:rsid w:val="001D2D84"/>
    <w:rsid w:val="001D3B01"/>
    <w:rsid w:val="001D4EA7"/>
    <w:rsid w:val="001D5019"/>
    <w:rsid w:val="001D54A9"/>
    <w:rsid w:val="001D574D"/>
    <w:rsid w:val="001D5A97"/>
    <w:rsid w:val="001D611B"/>
    <w:rsid w:val="001D72CF"/>
    <w:rsid w:val="001D7DAB"/>
    <w:rsid w:val="001E0548"/>
    <w:rsid w:val="001E29E5"/>
    <w:rsid w:val="001E2FA6"/>
    <w:rsid w:val="001E339B"/>
    <w:rsid w:val="001E55EE"/>
    <w:rsid w:val="001E5656"/>
    <w:rsid w:val="001E58BF"/>
    <w:rsid w:val="001E59E8"/>
    <w:rsid w:val="001E67E2"/>
    <w:rsid w:val="001E6CD6"/>
    <w:rsid w:val="001F03D4"/>
    <w:rsid w:val="001F1263"/>
    <w:rsid w:val="001F128D"/>
    <w:rsid w:val="001F174E"/>
    <w:rsid w:val="001F212C"/>
    <w:rsid w:val="001F21DF"/>
    <w:rsid w:val="001F3736"/>
    <w:rsid w:val="001F42D6"/>
    <w:rsid w:val="001F4F48"/>
    <w:rsid w:val="001F5D5E"/>
    <w:rsid w:val="001F6D53"/>
    <w:rsid w:val="001F700B"/>
    <w:rsid w:val="001F77B4"/>
    <w:rsid w:val="0020064B"/>
    <w:rsid w:val="0020076F"/>
    <w:rsid w:val="00200E3D"/>
    <w:rsid w:val="00201091"/>
    <w:rsid w:val="00201FD2"/>
    <w:rsid w:val="002023BC"/>
    <w:rsid w:val="00202D6C"/>
    <w:rsid w:val="00202F8E"/>
    <w:rsid w:val="00203F42"/>
    <w:rsid w:val="0020497F"/>
    <w:rsid w:val="00205B7A"/>
    <w:rsid w:val="00205BC4"/>
    <w:rsid w:val="00205C41"/>
    <w:rsid w:val="00206627"/>
    <w:rsid w:val="002071A6"/>
    <w:rsid w:val="00207243"/>
    <w:rsid w:val="002074BB"/>
    <w:rsid w:val="00210C0B"/>
    <w:rsid w:val="00211792"/>
    <w:rsid w:val="00212844"/>
    <w:rsid w:val="00213127"/>
    <w:rsid w:val="00215878"/>
    <w:rsid w:val="0021596F"/>
    <w:rsid w:val="00215BF3"/>
    <w:rsid w:val="00215C6C"/>
    <w:rsid w:val="00221B03"/>
    <w:rsid w:val="0022286F"/>
    <w:rsid w:val="002237CC"/>
    <w:rsid w:val="00223C2B"/>
    <w:rsid w:val="002245B8"/>
    <w:rsid w:val="00224B3E"/>
    <w:rsid w:val="00225E79"/>
    <w:rsid w:val="00227750"/>
    <w:rsid w:val="00230612"/>
    <w:rsid w:val="002321F8"/>
    <w:rsid w:val="0023356C"/>
    <w:rsid w:val="002336C2"/>
    <w:rsid w:val="00233CDB"/>
    <w:rsid w:val="00233EFD"/>
    <w:rsid w:val="00234912"/>
    <w:rsid w:val="00236064"/>
    <w:rsid w:val="00236133"/>
    <w:rsid w:val="00236175"/>
    <w:rsid w:val="00237203"/>
    <w:rsid w:val="00237530"/>
    <w:rsid w:val="00240110"/>
    <w:rsid w:val="00240C92"/>
    <w:rsid w:val="002411DA"/>
    <w:rsid w:val="00243088"/>
    <w:rsid w:val="00243232"/>
    <w:rsid w:val="002439C3"/>
    <w:rsid w:val="00243DD6"/>
    <w:rsid w:val="00243F49"/>
    <w:rsid w:val="002449D9"/>
    <w:rsid w:val="0024548F"/>
    <w:rsid w:val="002462D1"/>
    <w:rsid w:val="0024661B"/>
    <w:rsid w:val="00246B02"/>
    <w:rsid w:val="00247B67"/>
    <w:rsid w:val="002500C8"/>
    <w:rsid w:val="00250C22"/>
    <w:rsid w:val="00251504"/>
    <w:rsid w:val="002519C9"/>
    <w:rsid w:val="00252F06"/>
    <w:rsid w:val="00253203"/>
    <w:rsid w:val="00254279"/>
    <w:rsid w:val="0025454E"/>
    <w:rsid w:val="002545D6"/>
    <w:rsid w:val="00254629"/>
    <w:rsid w:val="00254AF9"/>
    <w:rsid w:val="00256AE9"/>
    <w:rsid w:val="00256C0D"/>
    <w:rsid w:val="00257111"/>
    <w:rsid w:val="00257884"/>
    <w:rsid w:val="002600EE"/>
    <w:rsid w:val="00260404"/>
    <w:rsid w:val="00260654"/>
    <w:rsid w:val="00260BDC"/>
    <w:rsid w:val="002616AA"/>
    <w:rsid w:val="00261D79"/>
    <w:rsid w:val="002622B6"/>
    <w:rsid w:val="002628CC"/>
    <w:rsid w:val="002635A8"/>
    <w:rsid w:val="00264649"/>
    <w:rsid w:val="002669F9"/>
    <w:rsid w:val="00266F96"/>
    <w:rsid w:val="00267328"/>
    <w:rsid w:val="00267ABA"/>
    <w:rsid w:val="00267D6B"/>
    <w:rsid w:val="00267F3C"/>
    <w:rsid w:val="00270FF7"/>
    <w:rsid w:val="002710E4"/>
    <w:rsid w:val="00271166"/>
    <w:rsid w:val="002715DB"/>
    <w:rsid w:val="00271B59"/>
    <w:rsid w:val="00274E8A"/>
    <w:rsid w:val="00274F48"/>
    <w:rsid w:val="002754CE"/>
    <w:rsid w:val="00275C06"/>
    <w:rsid w:val="00276165"/>
    <w:rsid w:val="002766C9"/>
    <w:rsid w:val="00277395"/>
    <w:rsid w:val="00277E22"/>
    <w:rsid w:val="00280C21"/>
    <w:rsid w:val="00280D83"/>
    <w:rsid w:val="00281224"/>
    <w:rsid w:val="002814F2"/>
    <w:rsid w:val="0028163C"/>
    <w:rsid w:val="002819DE"/>
    <w:rsid w:val="002827CB"/>
    <w:rsid w:val="00282DB1"/>
    <w:rsid w:val="002835EC"/>
    <w:rsid w:val="00284A41"/>
    <w:rsid w:val="00284D6F"/>
    <w:rsid w:val="0028502B"/>
    <w:rsid w:val="0028538E"/>
    <w:rsid w:val="00287963"/>
    <w:rsid w:val="00287AB9"/>
    <w:rsid w:val="002902AB"/>
    <w:rsid w:val="00290709"/>
    <w:rsid w:val="002909BA"/>
    <w:rsid w:val="002916F9"/>
    <w:rsid w:val="00291C2B"/>
    <w:rsid w:val="00293182"/>
    <w:rsid w:val="00294575"/>
    <w:rsid w:val="002949DC"/>
    <w:rsid w:val="00294B12"/>
    <w:rsid w:val="002963C0"/>
    <w:rsid w:val="002969A6"/>
    <w:rsid w:val="002972EE"/>
    <w:rsid w:val="002A1EE0"/>
    <w:rsid w:val="002A462D"/>
    <w:rsid w:val="002A4ACF"/>
    <w:rsid w:val="002A4FB3"/>
    <w:rsid w:val="002A5069"/>
    <w:rsid w:val="002A6033"/>
    <w:rsid w:val="002A6CAA"/>
    <w:rsid w:val="002A763F"/>
    <w:rsid w:val="002B0C0D"/>
    <w:rsid w:val="002B176C"/>
    <w:rsid w:val="002B1FC0"/>
    <w:rsid w:val="002B23A2"/>
    <w:rsid w:val="002B287B"/>
    <w:rsid w:val="002B352C"/>
    <w:rsid w:val="002B43FB"/>
    <w:rsid w:val="002B5169"/>
    <w:rsid w:val="002B5242"/>
    <w:rsid w:val="002B5E07"/>
    <w:rsid w:val="002B6B35"/>
    <w:rsid w:val="002B7A2B"/>
    <w:rsid w:val="002B7B0E"/>
    <w:rsid w:val="002B7EB9"/>
    <w:rsid w:val="002C05A4"/>
    <w:rsid w:val="002C2530"/>
    <w:rsid w:val="002C4277"/>
    <w:rsid w:val="002C462A"/>
    <w:rsid w:val="002C4C59"/>
    <w:rsid w:val="002C4E2C"/>
    <w:rsid w:val="002C5FB0"/>
    <w:rsid w:val="002C6032"/>
    <w:rsid w:val="002C6752"/>
    <w:rsid w:val="002C6EBE"/>
    <w:rsid w:val="002C7591"/>
    <w:rsid w:val="002C7EDD"/>
    <w:rsid w:val="002D0353"/>
    <w:rsid w:val="002D2E22"/>
    <w:rsid w:val="002D3C2D"/>
    <w:rsid w:val="002D3F7E"/>
    <w:rsid w:val="002D401B"/>
    <w:rsid w:val="002D441F"/>
    <w:rsid w:val="002D4427"/>
    <w:rsid w:val="002D4F05"/>
    <w:rsid w:val="002D5E37"/>
    <w:rsid w:val="002D646E"/>
    <w:rsid w:val="002D66FE"/>
    <w:rsid w:val="002E0379"/>
    <w:rsid w:val="002E0DB2"/>
    <w:rsid w:val="002E3BC8"/>
    <w:rsid w:val="002E5101"/>
    <w:rsid w:val="002E553F"/>
    <w:rsid w:val="002E5745"/>
    <w:rsid w:val="002E6CC6"/>
    <w:rsid w:val="002E6D71"/>
    <w:rsid w:val="002E79F9"/>
    <w:rsid w:val="002E7D5D"/>
    <w:rsid w:val="002F0124"/>
    <w:rsid w:val="002F0E56"/>
    <w:rsid w:val="002F1504"/>
    <w:rsid w:val="002F2CAF"/>
    <w:rsid w:val="002F3372"/>
    <w:rsid w:val="002F4150"/>
    <w:rsid w:val="002F459B"/>
    <w:rsid w:val="002F4B92"/>
    <w:rsid w:val="002F6102"/>
    <w:rsid w:val="002F63CA"/>
    <w:rsid w:val="002F7399"/>
    <w:rsid w:val="002F7455"/>
    <w:rsid w:val="002F7B07"/>
    <w:rsid w:val="00300A40"/>
    <w:rsid w:val="00300F17"/>
    <w:rsid w:val="00301473"/>
    <w:rsid w:val="00301546"/>
    <w:rsid w:val="00301831"/>
    <w:rsid w:val="003018DF"/>
    <w:rsid w:val="003023AC"/>
    <w:rsid w:val="00303900"/>
    <w:rsid w:val="00303FDA"/>
    <w:rsid w:val="003053CE"/>
    <w:rsid w:val="00306354"/>
    <w:rsid w:val="00306E4D"/>
    <w:rsid w:val="0030754D"/>
    <w:rsid w:val="003107C5"/>
    <w:rsid w:val="003118F3"/>
    <w:rsid w:val="00312AF3"/>
    <w:rsid w:val="00312FB9"/>
    <w:rsid w:val="00313E12"/>
    <w:rsid w:val="00314066"/>
    <w:rsid w:val="00314272"/>
    <w:rsid w:val="00314EAA"/>
    <w:rsid w:val="00315194"/>
    <w:rsid w:val="003154A2"/>
    <w:rsid w:val="003154AE"/>
    <w:rsid w:val="00315738"/>
    <w:rsid w:val="00315A28"/>
    <w:rsid w:val="00316DDF"/>
    <w:rsid w:val="003200EC"/>
    <w:rsid w:val="00320C9D"/>
    <w:rsid w:val="00320F9B"/>
    <w:rsid w:val="00321013"/>
    <w:rsid w:val="003211D7"/>
    <w:rsid w:val="003211F4"/>
    <w:rsid w:val="0032198D"/>
    <w:rsid w:val="00321D22"/>
    <w:rsid w:val="003221EE"/>
    <w:rsid w:val="00322763"/>
    <w:rsid w:val="00323020"/>
    <w:rsid w:val="003237C3"/>
    <w:rsid w:val="00323A8A"/>
    <w:rsid w:val="0032411E"/>
    <w:rsid w:val="003243C2"/>
    <w:rsid w:val="00324BEC"/>
    <w:rsid w:val="00325137"/>
    <w:rsid w:val="0032606E"/>
    <w:rsid w:val="003263EF"/>
    <w:rsid w:val="003267B1"/>
    <w:rsid w:val="003278D5"/>
    <w:rsid w:val="00327A85"/>
    <w:rsid w:val="00327DDE"/>
    <w:rsid w:val="00330457"/>
    <w:rsid w:val="00330918"/>
    <w:rsid w:val="003314E3"/>
    <w:rsid w:val="00333864"/>
    <w:rsid w:val="00334E37"/>
    <w:rsid w:val="00334E99"/>
    <w:rsid w:val="003355C2"/>
    <w:rsid w:val="0033614C"/>
    <w:rsid w:val="003373D0"/>
    <w:rsid w:val="003375BD"/>
    <w:rsid w:val="00337E13"/>
    <w:rsid w:val="00340193"/>
    <w:rsid w:val="00340BB3"/>
    <w:rsid w:val="00341277"/>
    <w:rsid w:val="003417AE"/>
    <w:rsid w:val="003444BA"/>
    <w:rsid w:val="00345838"/>
    <w:rsid w:val="003473BA"/>
    <w:rsid w:val="00347C89"/>
    <w:rsid w:val="00350019"/>
    <w:rsid w:val="0035017F"/>
    <w:rsid w:val="00352953"/>
    <w:rsid w:val="00352A24"/>
    <w:rsid w:val="00354081"/>
    <w:rsid w:val="00354279"/>
    <w:rsid w:val="003549EE"/>
    <w:rsid w:val="00355328"/>
    <w:rsid w:val="00355403"/>
    <w:rsid w:val="00355621"/>
    <w:rsid w:val="00355743"/>
    <w:rsid w:val="003557D1"/>
    <w:rsid w:val="00356664"/>
    <w:rsid w:val="00356FB3"/>
    <w:rsid w:val="003577F6"/>
    <w:rsid w:val="00360BB5"/>
    <w:rsid w:val="00362199"/>
    <w:rsid w:val="00362A70"/>
    <w:rsid w:val="00362B49"/>
    <w:rsid w:val="00362DAB"/>
    <w:rsid w:val="00364C03"/>
    <w:rsid w:val="00364CEE"/>
    <w:rsid w:val="00365824"/>
    <w:rsid w:val="00365A03"/>
    <w:rsid w:val="00366780"/>
    <w:rsid w:val="00366CCA"/>
    <w:rsid w:val="00367248"/>
    <w:rsid w:val="00367970"/>
    <w:rsid w:val="0037067A"/>
    <w:rsid w:val="00371713"/>
    <w:rsid w:val="00372111"/>
    <w:rsid w:val="00372818"/>
    <w:rsid w:val="00373153"/>
    <w:rsid w:val="00373EEE"/>
    <w:rsid w:val="00373F8D"/>
    <w:rsid w:val="00377FA6"/>
    <w:rsid w:val="003818EB"/>
    <w:rsid w:val="00381F3C"/>
    <w:rsid w:val="00382119"/>
    <w:rsid w:val="003822BB"/>
    <w:rsid w:val="00382837"/>
    <w:rsid w:val="00383D45"/>
    <w:rsid w:val="00384517"/>
    <w:rsid w:val="003845B8"/>
    <w:rsid w:val="00384638"/>
    <w:rsid w:val="003871C6"/>
    <w:rsid w:val="003874BD"/>
    <w:rsid w:val="003903FD"/>
    <w:rsid w:val="003906E2"/>
    <w:rsid w:val="00391942"/>
    <w:rsid w:val="003923BB"/>
    <w:rsid w:val="003927E7"/>
    <w:rsid w:val="00392C1B"/>
    <w:rsid w:val="00392E52"/>
    <w:rsid w:val="003955EF"/>
    <w:rsid w:val="003956E4"/>
    <w:rsid w:val="00395B96"/>
    <w:rsid w:val="00395F75"/>
    <w:rsid w:val="00396453"/>
    <w:rsid w:val="003964FA"/>
    <w:rsid w:val="003965D3"/>
    <w:rsid w:val="00396E4F"/>
    <w:rsid w:val="00397065"/>
    <w:rsid w:val="0039730B"/>
    <w:rsid w:val="0039736B"/>
    <w:rsid w:val="00397D52"/>
    <w:rsid w:val="003A0F26"/>
    <w:rsid w:val="003A1D48"/>
    <w:rsid w:val="003A1EE0"/>
    <w:rsid w:val="003A2096"/>
    <w:rsid w:val="003A292C"/>
    <w:rsid w:val="003A2A41"/>
    <w:rsid w:val="003A2C16"/>
    <w:rsid w:val="003A3A60"/>
    <w:rsid w:val="003A4112"/>
    <w:rsid w:val="003A4AC5"/>
    <w:rsid w:val="003A6052"/>
    <w:rsid w:val="003A60CC"/>
    <w:rsid w:val="003A65D0"/>
    <w:rsid w:val="003A74CE"/>
    <w:rsid w:val="003A7942"/>
    <w:rsid w:val="003A7DF5"/>
    <w:rsid w:val="003B057E"/>
    <w:rsid w:val="003B13EA"/>
    <w:rsid w:val="003B152D"/>
    <w:rsid w:val="003B34D7"/>
    <w:rsid w:val="003B3BE8"/>
    <w:rsid w:val="003B3FA7"/>
    <w:rsid w:val="003B4368"/>
    <w:rsid w:val="003B6340"/>
    <w:rsid w:val="003B7ED8"/>
    <w:rsid w:val="003C0C4B"/>
    <w:rsid w:val="003C17E7"/>
    <w:rsid w:val="003C1F0C"/>
    <w:rsid w:val="003C20D1"/>
    <w:rsid w:val="003C2555"/>
    <w:rsid w:val="003C2B43"/>
    <w:rsid w:val="003C3523"/>
    <w:rsid w:val="003C3DFF"/>
    <w:rsid w:val="003C4050"/>
    <w:rsid w:val="003C5686"/>
    <w:rsid w:val="003C5C00"/>
    <w:rsid w:val="003C612B"/>
    <w:rsid w:val="003C62D0"/>
    <w:rsid w:val="003C6C5A"/>
    <w:rsid w:val="003C6F8C"/>
    <w:rsid w:val="003C6FA5"/>
    <w:rsid w:val="003C753B"/>
    <w:rsid w:val="003C76FA"/>
    <w:rsid w:val="003C7768"/>
    <w:rsid w:val="003C7887"/>
    <w:rsid w:val="003D0033"/>
    <w:rsid w:val="003D0FCA"/>
    <w:rsid w:val="003D1261"/>
    <w:rsid w:val="003D1B9F"/>
    <w:rsid w:val="003D1DA3"/>
    <w:rsid w:val="003D24EB"/>
    <w:rsid w:val="003D27E3"/>
    <w:rsid w:val="003D2E7B"/>
    <w:rsid w:val="003D2FEB"/>
    <w:rsid w:val="003D461F"/>
    <w:rsid w:val="003D47EC"/>
    <w:rsid w:val="003D4AD7"/>
    <w:rsid w:val="003D4C45"/>
    <w:rsid w:val="003D4F41"/>
    <w:rsid w:val="003D504B"/>
    <w:rsid w:val="003D5DDF"/>
    <w:rsid w:val="003D61E1"/>
    <w:rsid w:val="003D64C1"/>
    <w:rsid w:val="003D64FA"/>
    <w:rsid w:val="003D6845"/>
    <w:rsid w:val="003D6B6F"/>
    <w:rsid w:val="003D6BE5"/>
    <w:rsid w:val="003D6DA3"/>
    <w:rsid w:val="003D6E88"/>
    <w:rsid w:val="003D730F"/>
    <w:rsid w:val="003D7D7D"/>
    <w:rsid w:val="003E13CC"/>
    <w:rsid w:val="003E1585"/>
    <w:rsid w:val="003E2AF6"/>
    <w:rsid w:val="003E2E42"/>
    <w:rsid w:val="003E3449"/>
    <w:rsid w:val="003E3845"/>
    <w:rsid w:val="003E3B0D"/>
    <w:rsid w:val="003E4D1C"/>
    <w:rsid w:val="003E74C9"/>
    <w:rsid w:val="003E74FF"/>
    <w:rsid w:val="003E76B9"/>
    <w:rsid w:val="003F0154"/>
    <w:rsid w:val="003F0258"/>
    <w:rsid w:val="003F0CE7"/>
    <w:rsid w:val="003F1850"/>
    <w:rsid w:val="003F3D1E"/>
    <w:rsid w:val="003F4050"/>
    <w:rsid w:val="003F58CA"/>
    <w:rsid w:val="003F5D29"/>
    <w:rsid w:val="003F601B"/>
    <w:rsid w:val="003F650A"/>
    <w:rsid w:val="003F690D"/>
    <w:rsid w:val="003F69DE"/>
    <w:rsid w:val="003F6DC8"/>
    <w:rsid w:val="003F6F2E"/>
    <w:rsid w:val="003F7114"/>
    <w:rsid w:val="003F7B42"/>
    <w:rsid w:val="004007CE"/>
    <w:rsid w:val="00400A1D"/>
    <w:rsid w:val="00400B04"/>
    <w:rsid w:val="0040105B"/>
    <w:rsid w:val="00402784"/>
    <w:rsid w:val="004034B8"/>
    <w:rsid w:val="00403CB2"/>
    <w:rsid w:val="00403D0D"/>
    <w:rsid w:val="00404126"/>
    <w:rsid w:val="004042F7"/>
    <w:rsid w:val="004043AF"/>
    <w:rsid w:val="0040576E"/>
    <w:rsid w:val="00405778"/>
    <w:rsid w:val="0040590F"/>
    <w:rsid w:val="00405A16"/>
    <w:rsid w:val="00405D19"/>
    <w:rsid w:val="0040642B"/>
    <w:rsid w:val="004065AA"/>
    <w:rsid w:val="00406C50"/>
    <w:rsid w:val="00406C85"/>
    <w:rsid w:val="00407B25"/>
    <w:rsid w:val="00407C54"/>
    <w:rsid w:val="00407CD1"/>
    <w:rsid w:val="004103A4"/>
    <w:rsid w:val="00410C05"/>
    <w:rsid w:val="0041148B"/>
    <w:rsid w:val="00411771"/>
    <w:rsid w:val="00411B41"/>
    <w:rsid w:val="004125B0"/>
    <w:rsid w:val="00412CAF"/>
    <w:rsid w:val="00413663"/>
    <w:rsid w:val="00413FDA"/>
    <w:rsid w:val="00414F77"/>
    <w:rsid w:val="00416D0E"/>
    <w:rsid w:val="004174FB"/>
    <w:rsid w:val="004178F0"/>
    <w:rsid w:val="00417DA8"/>
    <w:rsid w:val="004202ED"/>
    <w:rsid w:val="004207A7"/>
    <w:rsid w:val="004226E8"/>
    <w:rsid w:val="00422C64"/>
    <w:rsid w:val="00423424"/>
    <w:rsid w:val="004234C3"/>
    <w:rsid w:val="00425E79"/>
    <w:rsid w:val="004265ED"/>
    <w:rsid w:val="004269B4"/>
    <w:rsid w:val="00426B7D"/>
    <w:rsid w:val="00426FC0"/>
    <w:rsid w:val="00427AD2"/>
    <w:rsid w:val="00427B1B"/>
    <w:rsid w:val="00431F47"/>
    <w:rsid w:val="004322B2"/>
    <w:rsid w:val="0043271B"/>
    <w:rsid w:val="00433BA4"/>
    <w:rsid w:val="0043403E"/>
    <w:rsid w:val="004350B3"/>
    <w:rsid w:val="00436B03"/>
    <w:rsid w:val="0043719E"/>
    <w:rsid w:val="0043740D"/>
    <w:rsid w:val="00440131"/>
    <w:rsid w:val="00440A19"/>
    <w:rsid w:val="00440B9F"/>
    <w:rsid w:val="00440F6A"/>
    <w:rsid w:val="004419F3"/>
    <w:rsid w:val="00441D71"/>
    <w:rsid w:val="00443BC1"/>
    <w:rsid w:val="00444059"/>
    <w:rsid w:val="0044435F"/>
    <w:rsid w:val="00444D6A"/>
    <w:rsid w:val="0044602A"/>
    <w:rsid w:val="00446308"/>
    <w:rsid w:val="00446C80"/>
    <w:rsid w:val="0044736F"/>
    <w:rsid w:val="00450D98"/>
    <w:rsid w:val="00450E08"/>
    <w:rsid w:val="00450EF4"/>
    <w:rsid w:val="004513D9"/>
    <w:rsid w:val="0045144B"/>
    <w:rsid w:val="004515D8"/>
    <w:rsid w:val="004517D9"/>
    <w:rsid w:val="00452F4B"/>
    <w:rsid w:val="00452F54"/>
    <w:rsid w:val="00454045"/>
    <w:rsid w:val="00454C46"/>
    <w:rsid w:val="004551BC"/>
    <w:rsid w:val="00455BFE"/>
    <w:rsid w:val="00456796"/>
    <w:rsid w:val="004573DF"/>
    <w:rsid w:val="0046041D"/>
    <w:rsid w:val="00460734"/>
    <w:rsid w:val="00461280"/>
    <w:rsid w:val="00461FAF"/>
    <w:rsid w:val="0046227F"/>
    <w:rsid w:val="004639C2"/>
    <w:rsid w:val="00464849"/>
    <w:rsid w:val="004648A8"/>
    <w:rsid w:val="00464C73"/>
    <w:rsid w:val="00464CC5"/>
    <w:rsid w:val="00465A7D"/>
    <w:rsid w:val="00466B86"/>
    <w:rsid w:val="00467ECE"/>
    <w:rsid w:val="004705D6"/>
    <w:rsid w:val="00470855"/>
    <w:rsid w:val="004712A4"/>
    <w:rsid w:val="00473D1F"/>
    <w:rsid w:val="0047459C"/>
    <w:rsid w:val="004752DA"/>
    <w:rsid w:val="00476704"/>
    <w:rsid w:val="004769B8"/>
    <w:rsid w:val="00476C16"/>
    <w:rsid w:val="00476FC7"/>
    <w:rsid w:val="00477578"/>
    <w:rsid w:val="004778A3"/>
    <w:rsid w:val="00477F47"/>
    <w:rsid w:val="00481187"/>
    <w:rsid w:val="0048187F"/>
    <w:rsid w:val="00481E57"/>
    <w:rsid w:val="00482362"/>
    <w:rsid w:val="00482369"/>
    <w:rsid w:val="00483A6A"/>
    <w:rsid w:val="00484BA4"/>
    <w:rsid w:val="0048500C"/>
    <w:rsid w:val="004851F2"/>
    <w:rsid w:val="00486678"/>
    <w:rsid w:val="00486F16"/>
    <w:rsid w:val="00487E88"/>
    <w:rsid w:val="00487EED"/>
    <w:rsid w:val="0049013B"/>
    <w:rsid w:val="00490158"/>
    <w:rsid w:val="00491269"/>
    <w:rsid w:val="0049161D"/>
    <w:rsid w:val="00491CE1"/>
    <w:rsid w:val="004924BB"/>
    <w:rsid w:val="00493A8F"/>
    <w:rsid w:val="004947A2"/>
    <w:rsid w:val="00494AE4"/>
    <w:rsid w:val="00495082"/>
    <w:rsid w:val="00495D81"/>
    <w:rsid w:val="00496218"/>
    <w:rsid w:val="00497147"/>
    <w:rsid w:val="00497685"/>
    <w:rsid w:val="004978A5"/>
    <w:rsid w:val="004979A8"/>
    <w:rsid w:val="004A0A60"/>
    <w:rsid w:val="004A1FDB"/>
    <w:rsid w:val="004A2378"/>
    <w:rsid w:val="004A24C7"/>
    <w:rsid w:val="004A272C"/>
    <w:rsid w:val="004A2B02"/>
    <w:rsid w:val="004A2C49"/>
    <w:rsid w:val="004A2DAA"/>
    <w:rsid w:val="004A380E"/>
    <w:rsid w:val="004A3B8B"/>
    <w:rsid w:val="004A3BB6"/>
    <w:rsid w:val="004A4409"/>
    <w:rsid w:val="004A4647"/>
    <w:rsid w:val="004A4750"/>
    <w:rsid w:val="004A6807"/>
    <w:rsid w:val="004A6C00"/>
    <w:rsid w:val="004A7140"/>
    <w:rsid w:val="004B1037"/>
    <w:rsid w:val="004B194D"/>
    <w:rsid w:val="004B4672"/>
    <w:rsid w:val="004B5B62"/>
    <w:rsid w:val="004B6DEA"/>
    <w:rsid w:val="004B6E97"/>
    <w:rsid w:val="004B6EF7"/>
    <w:rsid w:val="004B7FC1"/>
    <w:rsid w:val="004C0040"/>
    <w:rsid w:val="004C01B9"/>
    <w:rsid w:val="004C0293"/>
    <w:rsid w:val="004C0DC9"/>
    <w:rsid w:val="004C13CF"/>
    <w:rsid w:val="004C18E0"/>
    <w:rsid w:val="004C1C77"/>
    <w:rsid w:val="004C23C1"/>
    <w:rsid w:val="004C3496"/>
    <w:rsid w:val="004C39B6"/>
    <w:rsid w:val="004C3BA7"/>
    <w:rsid w:val="004C4101"/>
    <w:rsid w:val="004C5D8A"/>
    <w:rsid w:val="004C5F77"/>
    <w:rsid w:val="004D243C"/>
    <w:rsid w:val="004D2579"/>
    <w:rsid w:val="004D26E2"/>
    <w:rsid w:val="004D2896"/>
    <w:rsid w:val="004D2A68"/>
    <w:rsid w:val="004D4085"/>
    <w:rsid w:val="004D42D7"/>
    <w:rsid w:val="004D4C90"/>
    <w:rsid w:val="004D5ACA"/>
    <w:rsid w:val="004D5D18"/>
    <w:rsid w:val="004D5F3B"/>
    <w:rsid w:val="004D6655"/>
    <w:rsid w:val="004D72CF"/>
    <w:rsid w:val="004D7425"/>
    <w:rsid w:val="004E0BDC"/>
    <w:rsid w:val="004E0BE9"/>
    <w:rsid w:val="004E0CD1"/>
    <w:rsid w:val="004E1E33"/>
    <w:rsid w:val="004E2215"/>
    <w:rsid w:val="004E391B"/>
    <w:rsid w:val="004E4AAC"/>
    <w:rsid w:val="004E59E5"/>
    <w:rsid w:val="004E5B13"/>
    <w:rsid w:val="004E62F7"/>
    <w:rsid w:val="004E6FA0"/>
    <w:rsid w:val="004E72B3"/>
    <w:rsid w:val="004E79A0"/>
    <w:rsid w:val="004E7C2E"/>
    <w:rsid w:val="004F06F8"/>
    <w:rsid w:val="004F3141"/>
    <w:rsid w:val="004F46D6"/>
    <w:rsid w:val="004F4D2D"/>
    <w:rsid w:val="004F5156"/>
    <w:rsid w:val="004F55C1"/>
    <w:rsid w:val="004F5D90"/>
    <w:rsid w:val="004F6045"/>
    <w:rsid w:val="004F60DD"/>
    <w:rsid w:val="004F6587"/>
    <w:rsid w:val="004F6651"/>
    <w:rsid w:val="004F6B3F"/>
    <w:rsid w:val="004F7718"/>
    <w:rsid w:val="005004AD"/>
    <w:rsid w:val="005009E6"/>
    <w:rsid w:val="00501A82"/>
    <w:rsid w:val="00501D11"/>
    <w:rsid w:val="00502C48"/>
    <w:rsid w:val="0050333C"/>
    <w:rsid w:val="00503E72"/>
    <w:rsid w:val="00504F3C"/>
    <w:rsid w:val="00505274"/>
    <w:rsid w:val="00506419"/>
    <w:rsid w:val="00506A17"/>
    <w:rsid w:val="00507D5D"/>
    <w:rsid w:val="00507EBB"/>
    <w:rsid w:val="00510562"/>
    <w:rsid w:val="00510799"/>
    <w:rsid w:val="0051079D"/>
    <w:rsid w:val="00511AFE"/>
    <w:rsid w:val="00513139"/>
    <w:rsid w:val="0051360B"/>
    <w:rsid w:val="00515E7C"/>
    <w:rsid w:val="00516B0D"/>
    <w:rsid w:val="005179A1"/>
    <w:rsid w:val="00517D3C"/>
    <w:rsid w:val="005202F8"/>
    <w:rsid w:val="00523349"/>
    <w:rsid w:val="00523512"/>
    <w:rsid w:val="00524C8A"/>
    <w:rsid w:val="005254D6"/>
    <w:rsid w:val="00526267"/>
    <w:rsid w:val="0052713F"/>
    <w:rsid w:val="0053183B"/>
    <w:rsid w:val="00531CF0"/>
    <w:rsid w:val="00531DE2"/>
    <w:rsid w:val="00532EF5"/>
    <w:rsid w:val="005333A7"/>
    <w:rsid w:val="005333DD"/>
    <w:rsid w:val="00536766"/>
    <w:rsid w:val="00536C9E"/>
    <w:rsid w:val="00536D82"/>
    <w:rsid w:val="00537D47"/>
    <w:rsid w:val="00537ED3"/>
    <w:rsid w:val="0054196D"/>
    <w:rsid w:val="00542686"/>
    <w:rsid w:val="005430D8"/>
    <w:rsid w:val="00543363"/>
    <w:rsid w:val="00543A50"/>
    <w:rsid w:val="00543A68"/>
    <w:rsid w:val="00544ACF"/>
    <w:rsid w:val="00545AA6"/>
    <w:rsid w:val="00546410"/>
    <w:rsid w:val="00546E63"/>
    <w:rsid w:val="00547AD5"/>
    <w:rsid w:val="00547AD7"/>
    <w:rsid w:val="005509E5"/>
    <w:rsid w:val="00550A33"/>
    <w:rsid w:val="005511D4"/>
    <w:rsid w:val="005517D5"/>
    <w:rsid w:val="00552264"/>
    <w:rsid w:val="00552D08"/>
    <w:rsid w:val="005536C7"/>
    <w:rsid w:val="0055512E"/>
    <w:rsid w:val="005554BE"/>
    <w:rsid w:val="00556227"/>
    <w:rsid w:val="005565B5"/>
    <w:rsid w:val="00556E37"/>
    <w:rsid w:val="00556FB6"/>
    <w:rsid w:val="00557497"/>
    <w:rsid w:val="00557CF1"/>
    <w:rsid w:val="00560A1A"/>
    <w:rsid w:val="00560D2A"/>
    <w:rsid w:val="00561A60"/>
    <w:rsid w:val="0056216B"/>
    <w:rsid w:val="005629D2"/>
    <w:rsid w:val="00562A8F"/>
    <w:rsid w:val="00562D9F"/>
    <w:rsid w:val="00565326"/>
    <w:rsid w:val="00565726"/>
    <w:rsid w:val="0056591D"/>
    <w:rsid w:val="0056604D"/>
    <w:rsid w:val="0056691B"/>
    <w:rsid w:val="00567381"/>
    <w:rsid w:val="00567DBF"/>
    <w:rsid w:val="00570003"/>
    <w:rsid w:val="00570843"/>
    <w:rsid w:val="00570AD6"/>
    <w:rsid w:val="00572161"/>
    <w:rsid w:val="00573E99"/>
    <w:rsid w:val="00574224"/>
    <w:rsid w:val="00574376"/>
    <w:rsid w:val="00574B3A"/>
    <w:rsid w:val="005754B5"/>
    <w:rsid w:val="005754E5"/>
    <w:rsid w:val="00575D3F"/>
    <w:rsid w:val="00575D79"/>
    <w:rsid w:val="00576152"/>
    <w:rsid w:val="005768B4"/>
    <w:rsid w:val="005769EF"/>
    <w:rsid w:val="005800CA"/>
    <w:rsid w:val="00581586"/>
    <w:rsid w:val="005815D5"/>
    <w:rsid w:val="0058194C"/>
    <w:rsid w:val="005826E5"/>
    <w:rsid w:val="00582BF1"/>
    <w:rsid w:val="00583BF0"/>
    <w:rsid w:val="00583E32"/>
    <w:rsid w:val="005852CE"/>
    <w:rsid w:val="005853DF"/>
    <w:rsid w:val="00585C73"/>
    <w:rsid w:val="005866B7"/>
    <w:rsid w:val="00586983"/>
    <w:rsid w:val="00586E51"/>
    <w:rsid w:val="00587E9C"/>
    <w:rsid w:val="005902EB"/>
    <w:rsid w:val="00590EFF"/>
    <w:rsid w:val="00592119"/>
    <w:rsid w:val="005930A8"/>
    <w:rsid w:val="0059333B"/>
    <w:rsid w:val="00593D29"/>
    <w:rsid w:val="0059461A"/>
    <w:rsid w:val="005948CC"/>
    <w:rsid w:val="00595647"/>
    <w:rsid w:val="0059580B"/>
    <w:rsid w:val="00595AA8"/>
    <w:rsid w:val="00596317"/>
    <w:rsid w:val="0059639E"/>
    <w:rsid w:val="0059675B"/>
    <w:rsid w:val="00596D61"/>
    <w:rsid w:val="00597A5E"/>
    <w:rsid w:val="005A0FA7"/>
    <w:rsid w:val="005A196C"/>
    <w:rsid w:val="005A2B1E"/>
    <w:rsid w:val="005A329F"/>
    <w:rsid w:val="005A4BFE"/>
    <w:rsid w:val="005A4EB6"/>
    <w:rsid w:val="005A559E"/>
    <w:rsid w:val="005A582C"/>
    <w:rsid w:val="005A5901"/>
    <w:rsid w:val="005A6639"/>
    <w:rsid w:val="005A7111"/>
    <w:rsid w:val="005A75D9"/>
    <w:rsid w:val="005A7BBA"/>
    <w:rsid w:val="005B0EA3"/>
    <w:rsid w:val="005B1B6F"/>
    <w:rsid w:val="005B1BCD"/>
    <w:rsid w:val="005B25E5"/>
    <w:rsid w:val="005B39F1"/>
    <w:rsid w:val="005B3B93"/>
    <w:rsid w:val="005B4B6D"/>
    <w:rsid w:val="005B4D1B"/>
    <w:rsid w:val="005B4DAE"/>
    <w:rsid w:val="005B4E5F"/>
    <w:rsid w:val="005B5896"/>
    <w:rsid w:val="005B607F"/>
    <w:rsid w:val="005B652F"/>
    <w:rsid w:val="005B684A"/>
    <w:rsid w:val="005B68A5"/>
    <w:rsid w:val="005B780D"/>
    <w:rsid w:val="005B78E8"/>
    <w:rsid w:val="005C0424"/>
    <w:rsid w:val="005C1BE3"/>
    <w:rsid w:val="005C1DF6"/>
    <w:rsid w:val="005C2040"/>
    <w:rsid w:val="005C234C"/>
    <w:rsid w:val="005C2CCC"/>
    <w:rsid w:val="005C2CD8"/>
    <w:rsid w:val="005C30AF"/>
    <w:rsid w:val="005C3210"/>
    <w:rsid w:val="005C33F7"/>
    <w:rsid w:val="005C3A6C"/>
    <w:rsid w:val="005C3E74"/>
    <w:rsid w:val="005C416B"/>
    <w:rsid w:val="005C4379"/>
    <w:rsid w:val="005C4BAD"/>
    <w:rsid w:val="005C5506"/>
    <w:rsid w:val="005C57BD"/>
    <w:rsid w:val="005C6E3E"/>
    <w:rsid w:val="005D05FE"/>
    <w:rsid w:val="005D1372"/>
    <w:rsid w:val="005D1781"/>
    <w:rsid w:val="005D1D21"/>
    <w:rsid w:val="005D2259"/>
    <w:rsid w:val="005D319E"/>
    <w:rsid w:val="005D37E3"/>
    <w:rsid w:val="005D4AEF"/>
    <w:rsid w:val="005D56EE"/>
    <w:rsid w:val="005D572A"/>
    <w:rsid w:val="005D5B1A"/>
    <w:rsid w:val="005D6069"/>
    <w:rsid w:val="005D7C8E"/>
    <w:rsid w:val="005E0626"/>
    <w:rsid w:val="005E0BCC"/>
    <w:rsid w:val="005E0D5C"/>
    <w:rsid w:val="005E0D5F"/>
    <w:rsid w:val="005E19D8"/>
    <w:rsid w:val="005E20C8"/>
    <w:rsid w:val="005E24AF"/>
    <w:rsid w:val="005E397D"/>
    <w:rsid w:val="005E3FD2"/>
    <w:rsid w:val="005E44B3"/>
    <w:rsid w:val="005E44D4"/>
    <w:rsid w:val="005E48F6"/>
    <w:rsid w:val="005E49DC"/>
    <w:rsid w:val="005E539D"/>
    <w:rsid w:val="005E5675"/>
    <w:rsid w:val="005E56B2"/>
    <w:rsid w:val="005E58D4"/>
    <w:rsid w:val="005E616F"/>
    <w:rsid w:val="005E6AFF"/>
    <w:rsid w:val="005E6CF3"/>
    <w:rsid w:val="005E6DAF"/>
    <w:rsid w:val="005E79CB"/>
    <w:rsid w:val="005E7BFF"/>
    <w:rsid w:val="005F019E"/>
    <w:rsid w:val="005F06BA"/>
    <w:rsid w:val="005F0E12"/>
    <w:rsid w:val="005F11C9"/>
    <w:rsid w:val="005F243D"/>
    <w:rsid w:val="005F2723"/>
    <w:rsid w:val="005F3863"/>
    <w:rsid w:val="005F4873"/>
    <w:rsid w:val="005F4C15"/>
    <w:rsid w:val="005F556C"/>
    <w:rsid w:val="005F5747"/>
    <w:rsid w:val="005F5BCF"/>
    <w:rsid w:val="005F6170"/>
    <w:rsid w:val="005F642A"/>
    <w:rsid w:val="005F66B7"/>
    <w:rsid w:val="005F66F6"/>
    <w:rsid w:val="005F6D42"/>
    <w:rsid w:val="005F7FFB"/>
    <w:rsid w:val="006008DE"/>
    <w:rsid w:val="0060126C"/>
    <w:rsid w:val="0060156A"/>
    <w:rsid w:val="0060192B"/>
    <w:rsid w:val="00601DA4"/>
    <w:rsid w:val="00602238"/>
    <w:rsid w:val="0060237E"/>
    <w:rsid w:val="006026EF"/>
    <w:rsid w:val="00602D35"/>
    <w:rsid w:val="00602EC0"/>
    <w:rsid w:val="0060371F"/>
    <w:rsid w:val="00604FF9"/>
    <w:rsid w:val="00605FEE"/>
    <w:rsid w:val="0060658E"/>
    <w:rsid w:val="00606B11"/>
    <w:rsid w:val="006072B5"/>
    <w:rsid w:val="00607A59"/>
    <w:rsid w:val="00610972"/>
    <w:rsid w:val="00610EB2"/>
    <w:rsid w:val="006143C4"/>
    <w:rsid w:val="00614558"/>
    <w:rsid w:val="006149DE"/>
    <w:rsid w:val="00614E7F"/>
    <w:rsid w:val="00620682"/>
    <w:rsid w:val="0062081F"/>
    <w:rsid w:val="00621B30"/>
    <w:rsid w:val="0062206A"/>
    <w:rsid w:val="006224BF"/>
    <w:rsid w:val="00622CBF"/>
    <w:rsid w:val="006248D1"/>
    <w:rsid w:val="006249DC"/>
    <w:rsid w:val="00624DC9"/>
    <w:rsid w:val="00625360"/>
    <w:rsid w:val="006256C5"/>
    <w:rsid w:val="00625905"/>
    <w:rsid w:val="00625EDE"/>
    <w:rsid w:val="00626543"/>
    <w:rsid w:val="0062668D"/>
    <w:rsid w:val="00626DD3"/>
    <w:rsid w:val="006275B9"/>
    <w:rsid w:val="00630554"/>
    <w:rsid w:val="0063129E"/>
    <w:rsid w:val="00631646"/>
    <w:rsid w:val="006317B0"/>
    <w:rsid w:val="006318BF"/>
    <w:rsid w:val="00631D5C"/>
    <w:rsid w:val="0063214F"/>
    <w:rsid w:val="006329C6"/>
    <w:rsid w:val="0063356D"/>
    <w:rsid w:val="0063419A"/>
    <w:rsid w:val="00635804"/>
    <w:rsid w:val="00635E19"/>
    <w:rsid w:val="006363E3"/>
    <w:rsid w:val="00637341"/>
    <w:rsid w:val="00637945"/>
    <w:rsid w:val="00637F81"/>
    <w:rsid w:val="0064065E"/>
    <w:rsid w:val="00641A2E"/>
    <w:rsid w:val="00641A8E"/>
    <w:rsid w:val="00641EC0"/>
    <w:rsid w:val="00642898"/>
    <w:rsid w:val="00642C73"/>
    <w:rsid w:val="00643A2D"/>
    <w:rsid w:val="0064455F"/>
    <w:rsid w:val="00644805"/>
    <w:rsid w:val="00644EC5"/>
    <w:rsid w:val="00645278"/>
    <w:rsid w:val="00646AD4"/>
    <w:rsid w:val="00647218"/>
    <w:rsid w:val="00647C51"/>
    <w:rsid w:val="00647E21"/>
    <w:rsid w:val="00647F10"/>
    <w:rsid w:val="00651B73"/>
    <w:rsid w:val="00652C71"/>
    <w:rsid w:val="00652DA9"/>
    <w:rsid w:val="00653B05"/>
    <w:rsid w:val="00653E73"/>
    <w:rsid w:val="006553FA"/>
    <w:rsid w:val="006557D2"/>
    <w:rsid w:val="006558CF"/>
    <w:rsid w:val="0065799C"/>
    <w:rsid w:val="006605CC"/>
    <w:rsid w:val="006610C7"/>
    <w:rsid w:val="00661B10"/>
    <w:rsid w:val="006624B1"/>
    <w:rsid w:val="00662A2A"/>
    <w:rsid w:val="00663B02"/>
    <w:rsid w:val="00663C68"/>
    <w:rsid w:val="00663C79"/>
    <w:rsid w:val="006662D4"/>
    <w:rsid w:val="006663B7"/>
    <w:rsid w:val="00666C3D"/>
    <w:rsid w:val="00667444"/>
    <w:rsid w:val="006674DB"/>
    <w:rsid w:val="0067060F"/>
    <w:rsid w:val="006708A4"/>
    <w:rsid w:val="006708E1"/>
    <w:rsid w:val="00671E05"/>
    <w:rsid w:val="006723E5"/>
    <w:rsid w:val="00673B16"/>
    <w:rsid w:val="0067434D"/>
    <w:rsid w:val="00674933"/>
    <w:rsid w:val="00674BDB"/>
    <w:rsid w:val="00674C47"/>
    <w:rsid w:val="006751BF"/>
    <w:rsid w:val="00675233"/>
    <w:rsid w:val="006752F8"/>
    <w:rsid w:val="006754A3"/>
    <w:rsid w:val="0067625F"/>
    <w:rsid w:val="00676692"/>
    <w:rsid w:val="00676D16"/>
    <w:rsid w:val="006773B5"/>
    <w:rsid w:val="00680345"/>
    <w:rsid w:val="00680459"/>
    <w:rsid w:val="00680CAD"/>
    <w:rsid w:val="00680D96"/>
    <w:rsid w:val="006826E3"/>
    <w:rsid w:val="0068334A"/>
    <w:rsid w:val="00683B4F"/>
    <w:rsid w:val="00684C2E"/>
    <w:rsid w:val="00684F81"/>
    <w:rsid w:val="00685AEE"/>
    <w:rsid w:val="00685B07"/>
    <w:rsid w:val="00685BCE"/>
    <w:rsid w:val="00686429"/>
    <w:rsid w:val="00686EA2"/>
    <w:rsid w:val="00687293"/>
    <w:rsid w:val="006878B6"/>
    <w:rsid w:val="00687D9C"/>
    <w:rsid w:val="00690FBF"/>
    <w:rsid w:val="006910FE"/>
    <w:rsid w:val="00692F67"/>
    <w:rsid w:val="00694117"/>
    <w:rsid w:val="00694761"/>
    <w:rsid w:val="00694A7B"/>
    <w:rsid w:val="00694B3B"/>
    <w:rsid w:val="0069622A"/>
    <w:rsid w:val="006963C4"/>
    <w:rsid w:val="00696DFE"/>
    <w:rsid w:val="00696EA2"/>
    <w:rsid w:val="00697942"/>
    <w:rsid w:val="00697E81"/>
    <w:rsid w:val="006A084F"/>
    <w:rsid w:val="006A08A6"/>
    <w:rsid w:val="006A09A8"/>
    <w:rsid w:val="006A17B5"/>
    <w:rsid w:val="006A1B0A"/>
    <w:rsid w:val="006A21F4"/>
    <w:rsid w:val="006A2600"/>
    <w:rsid w:val="006A2A55"/>
    <w:rsid w:val="006A2F2E"/>
    <w:rsid w:val="006A3976"/>
    <w:rsid w:val="006A4042"/>
    <w:rsid w:val="006A4B0B"/>
    <w:rsid w:val="006A516C"/>
    <w:rsid w:val="006A5284"/>
    <w:rsid w:val="006A5796"/>
    <w:rsid w:val="006A61F0"/>
    <w:rsid w:val="006A6370"/>
    <w:rsid w:val="006A6ABE"/>
    <w:rsid w:val="006A6DFE"/>
    <w:rsid w:val="006A7A26"/>
    <w:rsid w:val="006B1730"/>
    <w:rsid w:val="006B1F40"/>
    <w:rsid w:val="006B2854"/>
    <w:rsid w:val="006B2AE5"/>
    <w:rsid w:val="006B2AF9"/>
    <w:rsid w:val="006B2CB3"/>
    <w:rsid w:val="006B2EB2"/>
    <w:rsid w:val="006B319F"/>
    <w:rsid w:val="006B3A02"/>
    <w:rsid w:val="006B4BC7"/>
    <w:rsid w:val="006B53DC"/>
    <w:rsid w:val="006B695F"/>
    <w:rsid w:val="006B712E"/>
    <w:rsid w:val="006B7136"/>
    <w:rsid w:val="006B7445"/>
    <w:rsid w:val="006B7F7F"/>
    <w:rsid w:val="006B7FD5"/>
    <w:rsid w:val="006C0620"/>
    <w:rsid w:val="006C08AE"/>
    <w:rsid w:val="006C09E3"/>
    <w:rsid w:val="006C180D"/>
    <w:rsid w:val="006C1D08"/>
    <w:rsid w:val="006C2380"/>
    <w:rsid w:val="006C24AC"/>
    <w:rsid w:val="006C2D0A"/>
    <w:rsid w:val="006C2EFD"/>
    <w:rsid w:val="006C53BA"/>
    <w:rsid w:val="006C6A0D"/>
    <w:rsid w:val="006C764F"/>
    <w:rsid w:val="006C7D10"/>
    <w:rsid w:val="006D006F"/>
    <w:rsid w:val="006D008B"/>
    <w:rsid w:val="006D028C"/>
    <w:rsid w:val="006D0C03"/>
    <w:rsid w:val="006D1094"/>
    <w:rsid w:val="006D136F"/>
    <w:rsid w:val="006D1996"/>
    <w:rsid w:val="006D21E1"/>
    <w:rsid w:val="006D3FC5"/>
    <w:rsid w:val="006D48BA"/>
    <w:rsid w:val="006D4BAC"/>
    <w:rsid w:val="006D4E97"/>
    <w:rsid w:val="006D608D"/>
    <w:rsid w:val="006D6146"/>
    <w:rsid w:val="006D6A31"/>
    <w:rsid w:val="006D7BF6"/>
    <w:rsid w:val="006E06C2"/>
    <w:rsid w:val="006E0FA1"/>
    <w:rsid w:val="006E2306"/>
    <w:rsid w:val="006E3218"/>
    <w:rsid w:val="006E3221"/>
    <w:rsid w:val="006E3D20"/>
    <w:rsid w:val="006E3D41"/>
    <w:rsid w:val="006E4710"/>
    <w:rsid w:val="006E4F60"/>
    <w:rsid w:val="006E77A0"/>
    <w:rsid w:val="006F14FA"/>
    <w:rsid w:val="006F1EA3"/>
    <w:rsid w:val="006F1EB0"/>
    <w:rsid w:val="006F30E5"/>
    <w:rsid w:val="006F3DB8"/>
    <w:rsid w:val="006F51B3"/>
    <w:rsid w:val="006F54EA"/>
    <w:rsid w:val="006F5CF7"/>
    <w:rsid w:val="006F74DF"/>
    <w:rsid w:val="007010A8"/>
    <w:rsid w:val="0070205A"/>
    <w:rsid w:val="00702A69"/>
    <w:rsid w:val="00703D94"/>
    <w:rsid w:val="00705481"/>
    <w:rsid w:val="00705533"/>
    <w:rsid w:val="00705FC9"/>
    <w:rsid w:val="007065BB"/>
    <w:rsid w:val="00706D9D"/>
    <w:rsid w:val="007114D0"/>
    <w:rsid w:val="0071267B"/>
    <w:rsid w:val="00712D43"/>
    <w:rsid w:val="00714319"/>
    <w:rsid w:val="007152DD"/>
    <w:rsid w:val="007157B7"/>
    <w:rsid w:val="00715C1A"/>
    <w:rsid w:val="0071736A"/>
    <w:rsid w:val="0072014A"/>
    <w:rsid w:val="00720959"/>
    <w:rsid w:val="00721C2C"/>
    <w:rsid w:val="00723690"/>
    <w:rsid w:val="00723B82"/>
    <w:rsid w:val="0072429E"/>
    <w:rsid w:val="0072526E"/>
    <w:rsid w:val="007257F1"/>
    <w:rsid w:val="0072744A"/>
    <w:rsid w:val="00730132"/>
    <w:rsid w:val="00731CB9"/>
    <w:rsid w:val="00731DC1"/>
    <w:rsid w:val="007321B0"/>
    <w:rsid w:val="007323C7"/>
    <w:rsid w:val="007327F1"/>
    <w:rsid w:val="00732B12"/>
    <w:rsid w:val="00732D8F"/>
    <w:rsid w:val="0073352E"/>
    <w:rsid w:val="00733C08"/>
    <w:rsid w:val="00733C7E"/>
    <w:rsid w:val="00733D61"/>
    <w:rsid w:val="00733FB0"/>
    <w:rsid w:val="00735BB9"/>
    <w:rsid w:val="0073696B"/>
    <w:rsid w:val="007373BF"/>
    <w:rsid w:val="00737727"/>
    <w:rsid w:val="00737CD2"/>
    <w:rsid w:val="00741F96"/>
    <w:rsid w:val="0074216E"/>
    <w:rsid w:val="0074240E"/>
    <w:rsid w:val="007428A6"/>
    <w:rsid w:val="00742AA8"/>
    <w:rsid w:val="00742B5B"/>
    <w:rsid w:val="00742C91"/>
    <w:rsid w:val="0074322F"/>
    <w:rsid w:val="0074484C"/>
    <w:rsid w:val="00744A34"/>
    <w:rsid w:val="0074508D"/>
    <w:rsid w:val="007454B9"/>
    <w:rsid w:val="00745DF0"/>
    <w:rsid w:val="00745E17"/>
    <w:rsid w:val="00746370"/>
    <w:rsid w:val="007467CA"/>
    <w:rsid w:val="007468B9"/>
    <w:rsid w:val="00746DAD"/>
    <w:rsid w:val="0075047F"/>
    <w:rsid w:val="00750584"/>
    <w:rsid w:val="00750B75"/>
    <w:rsid w:val="007510E8"/>
    <w:rsid w:val="00751B3F"/>
    <w:rsid w:val="00751C59"/>
    <w:rsid w:val="00752A4F"/>
    <w:rsid w:val="00752B4D"/>
    <w:rsid w:val="00752FEB"/>
    <w:rsid w:val="0075344D"/>
    <w:rsid w:val="00753653"/>
    <w:rsid w:val="00753A62"/>
    <w:rsid w:val="007552A0"/>
    <w:rsid w:val="00760799"/>
    <w:rsid w:val="007610C1"/>
    <w:rsid w:val="00761B66"/>
    <w:rsid w:val="0076202A"/>
    <w:rsid w:val="00762DAD"/>
    <w:rsid w:val="0076340F"/>
    <w:rsid w:val="00763EED"/>
    <w:rsid w:val="00764162"/>
    <w:rsid w:val="007648B3"/>
    <w:rsid w:val="00764F39"/>
    <w:rsid w:val="00765C0F"/>
    <w:rsid w:val="00766199"/>
    <w:rsid w:val="00770E65"/>
    <w:rsid w:val="007712DB"/>
    <w:rsid w:val="00771909"/>
    <w:rsid w:val="00771E4C"/>
    <w:rsid w:val="00772419"/>
    <w:rsid w:val="00772499"/>
    <w:rsid w:val="007744F9"/>
    <w:rsid w:val="00774FD1"/>
    <w:rsid w:val="00775ECF"/>
    <w:rsid w:val="00776F19"/>
    <w:rsid w:val="007778ED"/>
    <w:rsid w:val="00777BE1"/>
    <w:rsid w:val="00777EBC"/>
    <w:rsid w:val="007808CE"/>
    <w:rsid w:val="00780F05"/>
    <w:rsid w:val="00781BAF"/>
    <w:rsid w:val="00781CE5"/>
    <w:rsid w:val="00781F77"/>
    <w:rsid w:val="00783063"/>
    <w:rsid w:val="00783941"/>
    <w:rsid w:val="0078457B"/>
    <w:rsid w:val="00785BED"/>
    <w:rsid w:val="007878F7"/>
    <w:rsid w:val="00787E33"/>
    <w:rsid w:val="007900D3"/>
    <w:rsid w:val="00790AB0"/>
    <w:rsid w:val="00790F3F"/>
    <w:rsid w:val="00792217"/>
    <w:rsid w:val="00792921"/>
    <w:rsid w:val="00792F1C"/>
    <w:rsid w:val="00793456"/>
    <w:rsid w:val="00793C39"/>
    <w:rsid w:val="00794564"/>
    <w:rsid w:val="0079534D"/>
    <w:rsid w:val="00795BBD"/>
    <w:rsid w:val="00796F19"/>
    <w:rsid w:val="007974D1"/>
    <w:rsid w:val="00797A20"/>
    <w:rsid w:val="007A0602"/>
    <w:rsid w:val="007A14E9"/>
    <w:rsid w:val="007A3661"/>
    <w:rsid w:val="007A491B"/>
    <w:rsid w:val="007A565E"/>
    <w:rsid w:val="007A71D0"/>
    <w:rsid w:val="007B0540"/>
    <w:rsid w:val="007B0625"/>
    <w:rsid w:val="007B43C0"/>
    <w:rsid w:val="007B4F2F"/>
    <w:rsid w:val="007B6219"/>
    <w:rsid w:val="007B656C"/>
    <w:rsid w:val="007B705C"/>
    <w:rsid w:val="007C1A48"/>
    <w:rsid w:val="007C33FE"/>
    <w:rsid w:val="007C3E1B"/>
    <w:rsid w:val="007C5B66"/>
    <w:rsid w:val="007C6FEC"/>
    <w:rsid w:val="007C784B"/>
    <w:rsid w:val="007C7E8C"/>
    <w:rsid w:val="007D02AE"/>
    <w:rsid w:val="007D03A7"/>
    <w:rsid w:val="007D1022"/>
    <w:rsid w:val="007D23BE"/>
    <w:rsid w:val="007D288C"/>
    <w:rsid w:val="007D4652"/>
    <w:rsid w:val="007D4782"/>
    <w:rsid w:val="007D49B1"/>
    <w:rsid w:val="007D589D"/>
    <w:rsid w:val="007D6925"/>
    <w:rsid w:val="007D7C3F"/>
    <w:rsid w:val="007E042A"/>
    <w:rsid w:val="007E1589"/>
    <w:rsid w:val="007E25C5"/>
    <w:rsid w:val="007E278C"/>
    <w:rsid w:val="007E35FC"/>
    <w:rsid w:val="007E36CC"/>
    <w:rsid w:val="007E3A62"/>
    <w:rsid w:val="007E3E3A"/>
    <w:rsid w:val="007E414D"/>
    <w:rsid w:val="007E53CF"/>
    <w:rsid w:val="007E785A"/>
    <w:rsid w:val="007F0CEC"/>
    <w:rsid w:val="007F2056"/>
    <w:rsid w:val="007F3933"/>
    <w:rsid w:val="007F3E71"/>
    <w:rsid w:val="007F3F3B"/>
    <w:rsid w:val="007F40E8"/>
    <w:rsid w:val="007F4D1E"/>
    <w:rsid w:val="007F502A"/>
    <w:rsid w:val="007F646B"/>
    <w:rsid w:val="007F64E8"/>
    <w:rsid w:val="007F7102"/>
    <w:rsid w:val="007F722C"/>
    <w:rsid w:val="007F78EF"/>
    <w:rsid w:val="00800A0C"/>
    <w:rsid w:val="00802E4A"/>
    <w:rsid w:val="008051CA"/>
    <w:rsid w:val="00806ED1"/>
    <w:rsid w:val="00806F05"/>
    <w:rsid w:val="00807697"/>
    <w:rsid w:val="008101DA"/>
    <w:rsid w:val="00810669"/>
    <w:rsid w:val="008125C0"/>
    <w:rsid w:val="0081263C"/>
    <w:rsid w:val="00812A0F"/>
    <w:rsid w:val="008131C2"/>
    <w:rsid w:val="00813909"/>
    <w:rsid w:val="00813951"/>
    <w:rsid w:val="00814E3A"/>
    <w:rsid w:val="00815A3A"/>
    <w:rsid w:val="00817352"/>
    <w:rsid w:val="00820EFF"/>
    <w:rsid w:val="008214F6"/>
    <w:rsid w:val="00823EB6"/>
    <w:rsid w:val="00823F57"/>
    <w:rsid w:val="00824364"/>
    <w:rsid w:val="00824B42"/>
    <w:rsid w:val="00824D32"/>
    <w:rsid w:val="00826AB3"/>
    <w:rsid w:val="00826E4E"/>
    <w:rsid w:val="00827C69"/>
    <w:rsid w:val="00830B0C"/>
    <w:rsid w:val="008310C6"/>
    <w:rsid w:val="00831679"/>
    <w:rsid w:val="00832F4A"/>
    <w:rsid w:val="00833602"/>
    <w:rsid w:val="008337CE"/>
    <w:rsid w:val="00833D26"/>
    <w:rsid w:val="00835406"/>
    <w:rsid w:val="00836571"/>
    <w:rsid w:val="00836C06"/>
    <w:rsid w:val="00837454"/>
    <w:rsid w:val="00837B52"/>
    <w:rsid w:val="0084035E"/>
    <w:rsid w:val="008410D5"/>
    <w:rsid w:val="00842311"/>
    <w:rsid w:val="00842B46"/>
    <w:rsid w:val="00842BBA"/>
    <w:rsid w:val="008436FF"/>
    <w:rsid w:val="0084409F"/>
    <w:rsid w:val="00844496"/>
    <w:rsid w:val="00845F92"/>
    <w:rsid w:val="008462D7"/>
    <w:rsid w:val="00846473"/>
    <w:rsid w:val="00846D38"/>
    <w:rsid w:val="008472DB"/>
    <w:rsid w:val="00847433"/>
    <w:rsid w:val="00847630"/>
    <w:rsid w:val="0084768D"/>
    <w:rsid w:val="008500F5"/>
    <w:rsid w:val="008511C6"/>
    <w:rsid w:val="00851347"/>
    <w:rsid w:val="00851FB6"/>
    <w:rsid w:val="00852426"/>
    <w:rsid w:val="008547A4"/>
    <w:rsid w:val="00854D54"/>
    <w:rsid w:val="008552F3"/>
    <w:rsid w:val="0085548D"/>
    <w:rsid w:val="00855B4E"/>
    <w:rsid w:val="00856210"/>
    <w:rsid w:val="008562D9"/>
    <w:rsid w:val="00856A48"/>
    <w:rsid w:val="00857846"/>
    <w:rsid w:val="00860BF8"/>
    <w:rsid w:val="00862E95"/>
    <w:rsid w:val="00863887"/>
    <w:rsid w:val="00863E82"/>
    <w:rsid w:val="008645E7"/>
    <w:rsid w:val="00864C98"/>
    <w:rsid w:val="00865287"/>
    <w:rsid w:val="0086533D"/>
    <w:rsid w:val="00865F41"/>
    <w:rsid w:val="008662DB"/>
    <w:rsid w:val="0086760A"/>
    <w:rsid w:val="0086761E"/>
    <w:rsid w:val="008677D9"/>
    <w:rsid w:val="008679CD"/>
    <w:rsid w:val="00867AC6"/>
    <w:rsid w:val="0087051C"/>
    <w:rsid w:val="0087098D"/>
    <w:rsid w:val="00871B01"/>
    <w:rsid w:val="00872750"/>
    <w:rsid w:val="008732BC"/>
    <w:rsid w:val="0087371C"/>
    <w:rsid w:val="00875EB7"/>
    <w:rsid w:val="00877DFB"/>
    <w:rsid w:val="00880C20"/>
    <w:rsid w:val="00881543"/>
    <w:rsid w:val="00881AE9"/>
    <w:rsid w:val="0088219F"/>
    <w:rsid w:val="00882376"/>
    <w:rsid w:val="008823EA"/>
    <w:rsid w:val="00883678"/>
    <w:rsid w:val="00883F90"/>
    <w:rsid w:val="00884228"/>
    <w:rsid w:val="0088423D"/>
    <w:rsid w:val="00885870"/>
    <w:rsid w:val="00885ACA"/>
    <w:rsid w:val="00886279"/>
    <w:rsid w:val="0088688C"/>
    <w:rsid w:val="00887487"/>
    <w:rsid w:val="00887C7E"/>
    <w:rsid w:val="00891003"/>
    <w:rsid w:val="0089255E"/>
    <w:rsid w:val="0089360F"/>
    <w:rsid w:val="00894FF1"/>
    <w:rsid w:val="008950AC"/>
    <w:rsid w:val="00895CA7"/>
    <w:rsid w:val="00896485"/>
    <w:rsid w:val="008966F2"/>
    <w:rsid w:val="008978CC"/>
    <w:rsid w:val="00897996"/>
    <w:rsid w:val="008A0856"/>
    <w:rsid w:val="008A0F8A"/>
    <w:rsid w:val="008A20CC"/>
    <w:rsid w:val="008A369D"/>
    <w:rsid w:val="008A3F5A"/>
    <w:rsid w:val="008A40B5"/>
    <w:rsid w:val="008A54C9"/>
    <w:rsid w:val="008A5C64"/>
    <w:rsid w:val="008A5F84"/>
    <w:rsid w:val="008A646F"/>
    <w:rsid w:val="008A6C90"/>
    <w:rsid w:val="008A6E14"/>
    <w:rsid w:val="008A70FA"/>
    <w:rsid w:val="008A719C"/>
    <w:rsid w:val="008B192E"/>
    <w:rsid w:val="008B2E1F"/>
    <w:rsid w:val="008B3C69"/>
    <w:rsid w:val="008B4C1C"/>
    <w:rsid w:val="008B56DE"/>
    <w:rsid w:val="008B5BC5"/>
    <w:rsid w:val="008B6194"/>
    <w:rsid w:val="008B6D0C"/>
    <w:rsid w:val="008B75C0"/>
    <w:rsid w:val="008B78B2"/>
    <w:rsid w:val="008C0574"/>
    <w:rsid w:val="008C067D"/>
    <w:rsid w:val="008C0682"/>
    <w:rsid w:val="008C0E90"/>
    <w:rsid w:val="008C1706"/>
    <w:rsid w:val="008C1D37"/>
    <w:rsid w:val="008C3E3F"/>
    <w:rsid w:val="008C4934"/>
    <w:rsid w:val="008C4ADA"/>
    <w:rsid w:val="008C4EA1"/>
    <w:rsid w:val="008C5C72"/>
    <w:rsid w:val="008C5CE3"/>
    <w:rsid w:val="008C62ED"/>
    <w:rsid w:val="008C6C23"/>
    <w:rsid w:val="008C77F3"/>
    <w:rsid w:val="008C78D4"/>
    <w:rsid w:val="008C7942"/>
    <w:rsid w:val="008C7DDA"/>
    <w:rsid w:val="008D0053"/>
    <w:rsid w:val="008D04A6"/>
    <w:rsid w:val="008D08AB"/>
    <w:rsid w:val="008D0BA5"/>
    <w:rsid w:val="008D0D33"/>
    <w:rsid w:val="008D0F8A"/>
    <w:rsid w:val="008D13D0"/>
    <w:rsid w:val="008D1F48"/>
    <w:rsid w:val="008D241A"/>
    <w:rsid w:val="008D3A87"/>
    <w:rsid w:val="008D3E0C"/>
    <w:rsid w:val="008D477B"/>
    <w:rsid w:val="008D5649"/>
    <w:rsid w:val="008D57C1"/>
    <w:rsid w:val="008D57D5"/>
    <w:rsid w:val="008D5A6C"/>
    <w:rsid w:val="008D611A"/>
    <w:rsid w:val="008D652E"/>
    <w:rsid w:val="008D6788"/>
    <w:rsid w:val="008D6BBD"/>
    <w:rsid w:val="008D7BC5"/>
    <w:rsid w:val="008E1C78"/>
    <w:rsid w:val="008E2E09"/>
    <w:rsid w:val="008E2FF6"/>
    <w:rsid w:val="008E3158"/>
    <w:rsid w:val="008E3648"/>
    <w:rsid w:val="008E3E8B"/>
    <w:rsid w:val="008E3FA9"/>
    <w:rsid w:val="008E5A23"/>
    <w:rsid w:val="008E5B53"/>
    <w:rsid w:val="008E6575"/>
    <w:rsid w:val="008E7441"/>
    <w:rsid w:val="008E7756"/>
    <w:rsid w:val="008E7946"/>
    <w:rsid w:val="008E7C30"/>
    <w:rsid w:val="008E7CA4"/>
    <w:rsid w:val="008F034F"/>
    <w:rsid w:val="008F0767"/>
    <w:rsid w:val="008F1949"/>
    <w:rsid w:val="008F1A5D"/>
    <w:rsid w:val="008F21C5"/>
    <w:rsid w:val="008F30B5"/>
    <w:rsid w:val="008F3156"/>
    <w:rsid w:val="008F3B22"/>
    <w:rsid w:val="008F3BE9"/>
    <w:rsid w:val="008F3D7E"/>
    <w:rsid w:val="008F4417"/>
    <w:rsid w:val="008F5352"/>
    <w:rsid w:val="008F5741"/>
    <w:rsid w:val="008F5DDE"/>
    <w:rsid w:val="008F60AF"/>
    <w:rsid w:val="008F6955"/>
    <w:rsid w:val="008F6C5F"/>
    <w:rsid w:val="008F72D0"/>
    <w:rsid w:val="00900981"/>
    <w:rsid w:val="00901668"/>
    <w:rsid w:val="009029B9"/>
    <w:rsid w:val="00902B97"/>
    <w:rsid w:val="0090366D"/>
    <w:rsid w:val="00904875"/>
    <w:rsid w:val="0090489A"/>
    <w:rsid w:val="009069D4"/>
    <w:rsid w:val="00906AA7"/>
    <w:rsid w:val="00906DDC"/>
    <w:rsid w:val="009075F7"/>
    <w:rsid w:val="009077F9"/>
    <w:rsid w:val="00907AC5"/>
    <w:rsid w:val="0091098A"/>
    <w:rsid w:val="00911D09"/>
    <w:rsid w:val="00913959"/>
    <w:rsid w:val="00913B63"/>
    <w:rsid w:val="00914B4F"/>
    <w:rsid w:val="00914EC6"/>
    <w:rsid w:val="00915218"/>
    <w:rsid w:val="009160A8"/>
    <w:rsid w:val="00916646"/>
    <w:rsid w:val="0091669C"/>
    <w:rsid w:val="009202BD"/>
    <w:rsid w:val="0092094B"/>
    <w:rsid w:val="00921640"/>
    <w:rsid w:val="00922A4A"/>
    <w:rsid w:val="0092392E"/>
    <w:rsid w:val="00923F24"/>
    <w:rsid w:val="00923F56"/>
    <w:rsid w:val="0092436F"/>
    <w:rsid w:val="00924969"/>
    <w:rsid w:val="009250B6"/>
    <w:rsid w:val="0092687B"/>
    <w:rsid w:val="009268A5"/>
    <w:rsid w:val="00926B6C"/>
    <w:rsid w:val="00927030"/>
    <w:rsid w:val="009306FF"/>
    <w:rsid w:val="00931224"/>
    <w:rsid w:val="009314F4"/>
    <w:rsid w:val="0093163D"/>
    <w:rsid w:val="00931782"/>
    <w:rsid w:val="00931E08"/>
    <w:rsid w:val="00932008"/>
    <w:rsid w:val="00932A42"/>
    <w:rsid w:val="00932E52"/>
    <w:rsid w:val="00933C6F"/>
    <w:rsid w:val="00933E87"/>
    <w:rsid w:val="009342F3"/>
    <w:rsid w:val="009347CF"/>
    <w:rsid w:val="00934977"/>
    <w:rsid w:val="00935C5B"/>
    <w:rsid w:val="009361E7"/>
    <w:rsid w:val="00936915"/>
    <w:rsid w:val="00936A75"/>
    <w:rsid w:val="00940C63"/>
    <w:rsid w:val="00940C7E"/>
    <w:rsid w:val="00941295"/>
    <w:rsid w:val="00941C10"/>
    <w:rsid w:val="009424BE"/>
    <w:rsid w:val="00945330"/>
    <w:rsid w:val="00945F8F"/>
    <w:rsid w:val="0094648D"/>
    <w:rsid w:val="009468CD"/>
    <w:rsid w:val="00946A5E"/>
    <w:rsid w:val="00947296"/>
    <w:rsid w:val="009479DA"/>
    <w:rsid w:val="00947B1D"/>
    <w:rsid w:val="00947E0C"/>
    <w:rsid w:val="00947FD8"/>
    <w:rsid w:val="00947FF2"/>
    <w:rsid w:val="009500B7"/>
    <w:rsid w:val="00950462"/>
    <w:rsid w:val="00951B08"/>
    <w:rsid w:val="009520F1"/>
    <w:rsid w:val="00953B72"/>
    <w:rsid w:val="00954038"/>
    <w:rsid w:val="00954174"/>
    <w:rsid w:val="009546AA"/>
    <w:rsid w:val="009549BD"/>
    <w:rsid w:val="009552F4"/>
    <w:rsid w:val="00955E5B"/>
    <w:rsid w:val="00955EAA"/>
    <w:rsid w:val="0095692F"/>
    <w:rsid w:val="0095720D"/>
    <w:rsid w:val="00960C2D"/>
    <w:rsid w:val="009616F2"/>
    <w:rsid w:val="009617D2"/>
    <w:rsid w:val="00961D5C"/>
    <w:rsid w:val="00961D63"/>
    <w:rsid w:val="00961FB1"/>
    <w:rsid w:val="00962264"/>
    <w:rsid w:val="0096320F"/>
    <w:rsid w:val="009632A0"/>
    <w:rsid w:val="00963A6F"/>
    <w:rsid w:val="00963E0C"/>
    <w:rsid w:val="00964836"/>
    <w:rsid w:val="00964A04"/>
    <w:rsid w:val="009653B6"/>
    <w:rsid w:val="0096631B"/>
    <w:rsid w:val="00966972"/>
    <w:rsid w:val="00966AD5"/>
    <w:rsid w:val="00970B4D"/>
    <w:rsid w:val="00971507"/>
    <w:rsid w:val="00972058"/>
    <w:rsid w:val="00972DFF"/>
    <w:rsid w:val="009731E8"/>
    <w:rsid w:val="00975BAC"/>
    <w:rsid w:val="00975FB6"/>
    <w:rsid w:val="009763C6"/>
    <w:rsid w:val="0097686B"/>
    <w:rsid w:val="009771E5"/>
    <w:rsid w:val="00977D8A"/>
    <w:rsid w:val="009808B9"/>
    <w:rsid w:val="00981503"/>
    <w:rsid w:val="00982539"/>
    <w:rsid w:val="009836E7"/>
    <w:rsid w:val="0098454B"/>
    <w:rsid w:val="009846B5"/>
    <w:rsid w:val="00984804"/>
    <w:rsid w:val="00984C1E"/>
    <w:rsid w:val="009858BC"/>
    <w:rsid w:val="00986250"/>
    <w:rsid w:val="00987E5E"/>
    <w:rsid w:val="00987F52"/>
    <w:rsid w:val="009902EE"/>
    <w:rsid w:val="00990B19"/>
    <w:rsid w:val="00990DBD"/>
    <w:rsid w:val="009914F1"/>
    <w:rsid w:val="00991D81"/>
    <w:rsid w:val="0099222A"/>
    <w:rsid w:val="0099300E"/>
    <w:rsid w:val="009932EA"/>
    <w:rsid w:val="00993443"/>
    <w:rsid w:val="0099749E"/>
    <w:rsid w:val="009A0185"/>
    <w:rsid w:val="009A08BE"/>
    <w:rsid w:val="009A100A"/>
    <w:rsid w:val="009A1305"/>
    <w:rsid w:val="009A1941"/>
    <w:rsid w:val="009A2408"/>
    <w:rsid w:val="009A39AA"/>
    <w:rsid w:val="009A3D2A"/>
    <w:rsid w:val="009A42A8"/>
    <w:rsid w:val="009A431B"/>
    <w:rsid w:val="009A4DAB"/>
    <w:rsid w:val="009A4EFA"/>
    <w:rsid w:val="009A55BC"/>
    <w:rsid w:val="009A5FAF"/>
    <w:rsid w:val="009A7E21"/>
    <w:rsid w:val="009B0388"/>
    <w:rsid w:val="009B07C2"/>
    <w:rsid w:val="009B0C80"/>
    <w:rsid w:val="009B13E7"/>
    <w:rsid w:val="009B1485"/>
    <w:rsid w:val="009B2293"/>
    <w:rsid w:val="009B2393"/>
    <w:rsid w:val="009B2DEE"/>
    <w:rsid w:val="009B37FF"/>
    <w:rsid w:val="009B3936"/>
    <w:rsid w:val="009B50EE"/>
    <w:rsid w:val="009B52C4"/>
    <w:rsid w:val="009B77B0"/>
    <w:rsid w:val="009B7B3D"/>
    <w:rsid w:val="009B7D00"/>
    <w:rsid w:val="009C0375"/>
    <w:rsid w:val="009C042D"/>
    <w:rsid w:val="009C127C"/>
    <w:rsid w:val="009C1426"/>
    <w:rsid w:val="009C2FC8"/>
    <w:rsid w:val="009C342E"/>
    <w:rsid w:val="009C34C4"/>
    <w:rsid w:val="009C3F02"/>
    <w:rsid w:val="009C49DA"/>
    <w:rsid w:val="009C558E"/>
    <w:rsid w:val="009C55DE"/>
    <w:rsid w:val="009C5B18"/>
    <w:rsid w:val="009C5D91"/>
    <w:rsid w:val="009C5E30"/>
    <w:rsid w:val="009C6E98"/>
    <w:rsid w:val="009D0557"/>
    <w:rsid w:val="009D0C3E"/>
    <w:rsid w:val="009D0F8D"/>
    <w:rsid w:val="009D1A8C"/>
    <w:rsid w:val="009D1D0D"/>
    <w:rsid w:val="009D2401"/>
    <w:rsid w:val="009D3DFC"/>
    <w:rsid w:val="009D54F0"/>
    <w:rsid w:val="009D555D"/>
    <w:rsid w:val="009D63E8"/>
    <w:rsid w:val="009D71FE"/>
    <w:rsid w:val="009D7494"/>
    <w:rsid w:val="009E0123"/>
    <w:rsid w:val="009E03C4"/>
    <w:rsid w:val="009E03D7"/>
    <w:rsid w:val="009E1C1F"/>
    <w:rsid w:val="009E2177"/>
    <w:rsid w:val="009E33FF"/>
    <w:rsid w:val="009E37A4"/>
    <w:rsid w:val="009E3E49"/>
    <w:rsid w:val="009E4789"/>
    <w:rsid w:val="009E552E"/>
    <w:rsid w:val="009E59BB"/>
    <w:rsid w:val="009E60B4"/>
    <w:rsid w:val="009E6154"/>
    <w:rsid w:val="009E66E4"/>
    <w:rsid w:val="009E76E3"/>
    <w:rsid w:val="009E79A5"/>
    <w:rsid w:val="009F03FB"/>
    <w:rsid w:val="009F06BE"/>
    <w:rsid w:val="009F0CD6"/>
    <w:rsid w:val="009F12D7"/>
    <w:rsid w:val="009F1E21"/>
    <w:rsid w:val="009F26DE"/>
    <w:rsid w:val="009F2F44"/>
    <w:rsid w:val="009F3B7D"/>
    <w:rsid w:val="009F3F25"/>
    <w:rsid w:val="009F487B"/>
    <w:rsid w:val="009F50AA"/>
    <w:rsid w:val="009F6084"/>
    <w:rsid w:val="009F6415"/>
    <w:rsid w:val="009F6C41"/>
    <w:rsid w:val="009F6F0A"/>
    <w:rsid w:val="009F7873"/>
    <w:rsid w:val="009F7EE4"/>
    <w:rsid w:val="00A005FB"/>
    <w:rsid w:val="00A00832"/>
    <w:rsid w:val="00A00A3E"/>
    <w:rsid w:val="00A01287"/>
    <w:rsid w:val="00A01AD5"/>
    <w:rsid w:val="00A02732"/>
    <w:rsid w:val="00A02F15"/>
    <w:rsid w:val="00A02FD5"/>
    <w:rsid w:val="00A03040"/>
    <w:rsid w:val="00A03046"/>
    <w:rsid w:val="00A03510"/>
    <w:rsid w:val="00A04168"/>
    <w:rsid w:val="00A04E1F"/>
    <w:rsid w:val="00A05F00"/>
    <w:rsid w:val="00A07EC0"/>
    <w:rsid w:val="00A10CB9"/>
    <w:rsid w:val="00A1113F"/>
    <w:rsid w:val="00A112D3"/>
    <w:rsid w:val="00A118A7"/>
    <w:rsid w:val="00A14765"/>
    <w:rsid w:val="00A14DB2"/>
    <w:rsid w:val="00A155C7"/>
    <w:rsid w:val="00A15C1C"/>
    <w:rsid w:val="00A1681C"/>
    <w:rsid w:val="00A17D64"/>
    <w:rsid w:val="00A2092F"/>
    <w:rsid w:val="00A20E47"/>
    <w:rsid w:val="00A20F22"/>
    <w:rsid w:val="00A20FD5"/>
    <w:rsid w:val="00A21A61"/>
    <w:rsid w:val="00A222C4"/>
    <w:rsid w:val="00A23198"/>
    <w:rsid w:val="00A24083"/>
    <w:rsid w:val="00A25229"/>
    <w:rsid w:val="00A25AE9"/>
    <w:rsid w:val="00A25CCB"/>
    <w:rsid w:val="00A26AC8"/>
    <w:rsid w:val="00A277CC"/>
    <w:rsid w:val="00A278A2"/>
    <w:rsid w:val="00A27D90"/>
    <w:rsid w:val="00A30765"/>
    <w:rsid w:val="00A30C1A"/>
    <w:rsid w:val="00A318ED"/>
    <w:rsid w:val="00A32DAF"/>
    <w:rsid w:val="00A33AFA"/>
    <w:rsid w:val="00A33D2E"/>
    <w:rsid w:val="00A34360"/>
    <w:rsid w:val="00A346BC"/>
    <w:rsid w:val="00A34D3F"/>
    <w:rsid w:val="00A354C2"/>
    <w:rsid w:val="00A35D69"/>
    <w:rsid w:val="00A36ACF"/>
    <w:rsid w:val="00A37447"/>
    <w:rsid w:val="00A374DE"/>
    <w:rsid w:val="00A378AF"/>
    <w:rsid w:val="00A401FF"/>
    <w:rsid w:val="00A40568"/>
    <w:rsid w:val="00A41CE0"/>
    <w:rsid w:val="00A4259E"/>
    <w:rsid w:val="00A431E4"/>
    <w:rsid w:val="00A435F7"/>
    <w:rsid w:val="00A43D6E"/>
    <w:rsid w:val="00A44445"/>
    <w:rsid w:val="00A4538B"/>
    <w:rsid w:val="00A4556F"/>
    <w:rsid w:val="00A4581F"/>
    <w:rsid w:val="00A45F87"/>
    <w:rsid w:val="00A4621D"/>
    <w:rsid w:val="00A468B6"/>
    <w:rsid w:val="00A46973"/>
    <w:rsid w:val="00A47AE3"/>
    <w:rsid w:val="00A50CEA"/>
    <w:rsid w:val="00A50DA0"/>
    <w:rsid w:val="00A51645"/>
    <w:rsid w:val="00A524E3"/>
    <w:rsid w:val="00A52E4E"/>
    <w:rsid w:val="00A54224"/>
    <w:rsid w:val="00A552E4"/>
    <w:rsid w:val="00A55D24"/>
    <w:rsid w:val="00A55EBC"/>
    <w:rsid w:val="00A56487"/>
    <w:rsid w:val="00A57B82"/>
    <w:rsid w:val="00A57D1E"/>
    <w:rsid w:val="00A6045E"/>
    <w:rsid w:val="00A6078D"/>
    <w:rsid w:val="00A62797"/>
    <w:rsid w:val="00A629BA"/>
    <w:rsid w:val="00A62BBC"/>
    <w:rsid w:val="00A631E2"/>
    <w:rsid w:val="00A63337"/>
    <w:rsid w:val="00A64366"/>
    <w:rsid w:val="00A65DB8"/>
    <w:rsid w:val="00A6601B"/>
    <w:rsid w:val="00A66CE9"/>
    <w:rsid w:val="00A66D43"/>
    <w:rsid w:val="00A66E46"/>
    <w:rsid w:val="00A66ECF"/>
    <w:rsid w:val="00A6741A"/>
    <w:rsid w:val="00A67622"/>
    <w:rsid w:val="00A67E25"/>
    <w:rsid w:val="00A70320"/>
    <w:rsid w:val="00A708C4"/>
    <w:rsid w:val="00A70DEE"/>
    <w:rsid w:val="00A7258E"/>
    <w:rsid w:val="00A7344F"/>
    <w:rsid w:val="00A73673"/>
    <w:rsid w:val="00A744BF"/>
    <w:rsid w:val="00A74E54"/>
    <w:rsid w:val="00A74FB9"/>
    <w:rsid w:val="00A758E5"/>
    <w:rsid w:val="00A765DC"/>
    <w:rsid w:val="00A76948"/>
    <w:rsid w:val="00A76E25"/>
    <w:rsid w:val="00A81A12"/>
    <w:rsid w:val="00A82B32"/>
    <w:rsid w:val="00A833D3"/>
    <w:rsid w:val="00A83F08"/>
    <w:rsid w:val="00A8416F"/>
    <w:rsid w:val="00A8418F"/>
    <w:rsid w:val="00A84289"/>
    <w:rsid w:val="00A84302"/>
    <w:rsid w:val="00A85A21"/>
    <w:rsid w:val="00A864C5"/>
    <w:rsid w:val="00A873B9"/>
    <w:rsid w:val="00A907BD"/>
    <w:rsid w:val="00A908AE"/>
    <w:rsid w:val="00A916B7"/>
    <w:rsid w:val="00A91848"/>
    <w:rsid w:val="00A9186F"/>
    <w:rsid w:val="00A92390"/>
    <w:rsid w:val="00A9279D"/>
    <w:rsid w:val="00A92E93"/>
    <w:rsid w:val="00A93C9C"/>
    <w:rsid w:val="00A942E9"/>
    <w:rsid w:val="00A94802"/>
    <w:rsid w:val="00A9499F"/>
    <w:rsid w:val="00A95CC3"/>
    <w:rsid w:val="00A96212"/>
    <w:rsid w:val="00A96AE5"/>
    <w:rsid w:val="00A96B0E"/>
    <w:rsid w:val="00A97019"/>
    <w:rsid w:val="00A9710F"/>
    <w:rsid w:val="00A9755E"/>
    <w:rsid w:val="00A97967"/>
    <w:rsid w:val="00A97EC2"/>
    <w:rsid w:val="00AA007C"/>
    <w:rsid w:val="00AA0410"/>
    <w:rsid w:val="00AA0931"/>
    <w:rsid w:val="00AA3284"/>
    <w:rsid w:val="00AA33C1"/>
    <w:rsid w:val="00AA3D06"/>
    <w:rsid w:val="00AA4DAC"/>
    <w:rsid w:val="00AA5679"/>
    <w:rsid w:val="00AA5AB5"/>
    <w:rsid w:val="00AB01B5"/>
    <w:rsid w:val="00AB25BA"/>
    <w:rsid w:val="00AB2AC1"/>
    <w:rsid w:val="00AB5765"/>
    <w:rsid w:val="00AB5D76"/>
    <w:rsid w:val="00AB6351"/>
    <w:rsid w:val="00AB68AF"/>
    <w:rsid w:val="00AB7132"/>
    <w:rsid w:val="00AC0117"/>
    <w:rsid w:val="00AC05BC"/>
    <w:rsid w:val="00AC29DC"/>
    <w:rsid w:val="00AC2B54"/>
    <w:rsid w:val="00AC31D8"/>
    <w:rsid w:val="00AC38C8"/>
    <w:rsid w:val="00AC3FAB"/>
    <w:rsid w:val="00AC4A1C"/>
    <w:rsid w:val="00AC4EE7"/>
    <w:rsid w:val="00AC5EA3"/>
    <w:rsid w:val="00AC62DB"/>
    <w:rsid w:val="00AC6E2F"/>
    <w:rsid w:val="00AC775B"/>
    <w:rsid w:val="00AD0149"/>
    <w:rsid w:val="00AD063B"/>
    <w:rsid w:val="00AD2289"/>
    <w:rsid w:val="00AD2600"/>
    <w:rsid w:val="00AD27B0"/>
    <w:rsid w:val="00AD3A92"/>
    <w:rsid w:val="00AD3E91"/>
    <w:rsid w:val="00AD4257"/>
    <w:rsid w:val="00AD43A2"/>
    <w:rsid w:val="00AD4722"/>
    <w:rsid w:val="00AD4D73"/>
    <w:rsid w:val="00AD4E59"/>
    <w:rsid w:val="00AD586D"/>
    <w:rsid w:val="00AD63ED"/>
    <w:rsid w:val="00AD7637"/>
    <w:rsid w:val="00AD7901"/>
    <w:rsid w:val="00AD7D49"/>
    <w:rsid w:val="00AE0CC1"/>
    <w:rsid w:val="00AE259B"/>
    <w:rsid w:val="00AE2861"/>
    <w:rsid w:val="00AE3EF4"/>
    <w:rsid w:val="00AE4139"/>
    <w:rsid w:val="00AE434A"/>
    <w:rsid w:val="00AE4702"/>
    <w:rsid w:val="00AE560D"/>
    <w:rsid w:val="00AE5E8B"/>
    <w:rsid w:val="00AE5EB0"/>
    <w:rsid w:val="00AE66B2"/>
    <w:rsid w:val="00AE7875"/>
    <w:rsid w:val="00AF0466"/>
    <w:rsid w:val="00AF0893"/>
    <w:rsid w:val="00AF0FE3"/>
    <w:rsid w:val="00AF1956"/>
    <w:rsid w:val="00AF331F"/>
    <w:rsid w:val="00AF38EE"/>
    <w:rsid w:val="00AF3AA9"/>
    <w:rsid w:val="00AF3CBF"/>
    <w:rsid w:val="00AF427A"/>
    <w:rsid w:val="00AF4ECF"/>
    <w:rsid w:val="00AF5227"/>
    <w:rsid w:val="00AF53D0"/>
    <w:rsid w:val="00AF651F"/>
    <w:rsid w:val="00AF6A79"/>
    <w:rsid w:val="00AF7D7C"/>
    <w:rsid w:val="00AF7EA9"/>
    <w:rsid w:val="00B00BF7"/>
    <w:rsid w:val="00B01D8A"/>
    <w:rsid w:val="00B01F9A"/>
    <w:rsid w:val="00B020F5"/>
    <w:rsid w:val="00B02136"/>
    <w:rsid w:val="00B0246F"/>
    <w:rsid w:val="00B02F52"/>
    <w:rsid w:val="00B03679"/>
    <w:rsid w:val="00B04432"/>
    <w:rsid w:val="00B049D0"/>
    <w:rsid w:val="00B05526"/>
    <w:rsid w:val="00B05732"/>
    <w:rsid w:val="00B05A11"/>
    <w:rsid w:val="00B05E4F"/>
    <w:rsid w:val="00B0655E"/>
    <w:rsid w:val="00B07318"/>
    <w:rsid w:val="00B0735E"/>
    <w:rsid w:val="00B07BCE"/>
    <w:rsid w:val="00B07C7F"/>
    <w:rsid w:val="00B1044A"/>
    <w:rsid w:val="00B10D71"/>
    <w:rsid w:val="00B11429"/>
    <w:rsid w:val="00B12D10"/>
    <w:rsid w:val="00B12FD8"/>
    <w:rsid w:val="00B1333E"/>
    <w:rsid w:val="00B1383B"/>
    <w:rsid w:val="00B1455D"/>
    <w:rsid w:val="00B148C7"/>
    <w:rsid w:val="00B15B23"/>
    <w:rsid w:val="00B167C8"/>
    <w:rsid w:val="00B16D5B"/>
    <w:rsid w:val="00B1711A"/>
    <w:rsid w:val="00B1777C"/>
    <w:rsid w:val="00B1783B"/>
    <w:rsid w:val="00B20E85"/>
    <w:rsid w:val="00B21D14"/>
    <w:rsid w:val="00B22805"/>
    <w:rsid w:val="00B22E9A"/>
    <w:rsid w:val="00B22FCC"/>
    <w:rsid w:val="00B24397"/>
    <w:rsid w:val="00B2440B"/>
    <w:rsid w:val="00B24E17"/>
    <w:rsid w:val="00B252FC"/>
    <w:rsid w:val="00B260A8"/>
    <w:rsid w:val="00B27AEF"/>
    <w:rsid w:val="00B27DA9"/>
    <w:rsid w:val="00B31191"/>
    <w:rsid w:val="00B315F7"/>
    <w:rsid w:val="00B3194F"/>
    <w:rsid w:val="00B31A47"/>
    <w:rsid w:val="00B31F96"/>
    <w:rsid w:val="00B32206"/>
    <w:rsid w:val="00B3282F"/>
    <w:rsid w:val="00B32CC0"/>
    <w:rsid w:val="00B32F53"/>
    <w:rsid w:val="00B33E89"/>
    <w:rsid w:val="00B34192"/>
    <w:rsid w:val="00B34297"/>
    <w:rsid w:val="00B3571E"/>
    <w:rsid w:val="00B35E3D"/>
    <w:rsid w:val="00B36752"/>
    <w:rsid w:val="00B41670"/>
    <w:rsid w:val="00B42627"/>
    <w:rsid w:val="00B42740"/>
    <w:rsid w:val="00B43616"/>
    <w:rsid w:val="00B43ACC"/>
    <w:rsid w:val="00B44533"/>
    <w:rsid w:val="00B448BC"/>
    <w:rsid w:val="00B451E9"/>
    <w:rsid w:val="00B4666A"/>
    <w:rsid w:val="00B50824"/>
    <w:rsid w:val="00B509D5"/>
    <w:rsid w:val="00B514C5"/>
    <w:rsid w:val="00B51F87"/>
    <w:rsid w:val="00B52240"/>
    <w:rsid w:val="00B52F91"/>
    <w:rsid w:val="00B533C3"/>
    <w:rsid w:val="00B53415"/>
    <w:rsid w:val="00B538F6"/>
    <w:rsid w:val="00B540C8"/>
    <w:rsid w:val="00B55E2E"/>
    <w:rsid w:val="00B5603E"/>
    <w:rsid w:val="00B57019"/>
    <w:rsid w:val="00B57BFA"/>
    <w:rsid w:val="00B60CD8"/>
    <w:rsid w:val="00B617FE"/>
    <w:rsid w:val="00B61A02"/>
    <w:rsid w:val="00B64787"/>
    <w:rsid w:val="00B65366"/>
    <w:rsid w:val="00B66409"/>
    <w:rsid w:val="00B6763E"/>
    <w:rsid w:val="00B677D3"/>
    <w:rsid w:val="00B67C02"/>
    <w:rsid w:val="00B67CD0"/>
    <w:rsid w:val="00B716C2"/>
    <w:rsid w:val="00B7253C"/>
    <w:rsid w:val="00B7342E"/>
    <w:rsid w:val="00B736D1"/>
    <w:rsid w:val="00B7392D"/>
    <w:rsid w:val="00B73A7E"/>
    <w:rsid w:val="00B73FD2"/>
    <w:rsid w:val="00B756CC"/>
    <w:rsid w:val="00B75D07"/>
    <w:rsid w:val="00B75EF9"/>
    <w:rsid w:val="00B75FC3"/>
    <w:rsid w:val="00B7688D"/>
    <w:rsid w:val="00B77E1D"/>
    <w:rsid w:val="00B804A8"/>
    <w:rsid w:val="00B80E32"/>
    <w:rsid w:val="00B8180D"/>
    <w:rsid w:val="00B81A1B"/>
    <w:rsid w:val="00B829B9"/>
    <w:rsid w:val="00B82CCB"/>
    <w:rsid w:val="00B82E3D"/>
    <w:rsid w:val="00B8339E"/>
    <w:rsid w:val="00B842B0"/>
    <w:rsid w:val="00B84450"/>
    <w:rsid w:val="00B8490C"/>
    <w:rsid w:val="00B85068"/>
    <w:rsid w:val="00B8517B"/>
    <w:rsid w:val="00B857BA"/>
    <w:rsid w:val="00B860C6"/>
    <w:rsid w:val="00B863AD"/>
    <w:rsid w:val="00B8651F"/>
    <w:rsid w:val="00B87A10"/>
    <w:rsid w:val="00B87FC3"/>
    <w:rsid w:val="00B900FF"/>
    <w:rsid w:val="00B903AE"/>
    <w:rsid w:val="00B903DA"/>
    <w:rsid w:val="00B916CC"/>
    <w:rsid w:val="00B91986"/>
    <w:rsid w:val="00B91B4D"/>
    <w:rsid w:val="00B922B4"/>
    <w:rsid w:val="00B92910"/>
    <w:rsid w:val="00B93097"/>
    <w:rsid w:val="00B9493B"/>
    <w:rsid w:val="00B95214"/>
    <w:rsid w:val="00B95837"/>
    <w:rsid w:val="00B96FDC"/>
    <w:rsid w:val="00B972D1"/>
    <w:rsid w:val="00BA1313"/>
    <w:rsid w:val="00BA13B3"/>
    <w:rsid w:val="00BA2154"/>
    <w:rsid w:val="00BA3134"/>
    <w:rsid w:val="00BA3154"/>
    <w:rsid w:val="00BA35A3"/>
    <w:rsid w:val="00BA3DA6"/>
    <w:rsid w:val="00BA5E08"/>
    <w:rsid w:val="00BA62AE"/>
    <w:rsid w:val="00BA64BC"/>
    <w:rsid w:val="00BA6A52"/>
    <w:rsid w:val="00BA6B01"/>
    <w:rsid w:val="00BA6F21"/>
    <w:rsid w:val="00BA793D"/>
    <w:rsid w:val="00BA7FB5"/>
    <w:rsid w:val="00BB226F"/>
    <w:rsid w:val="00BB40DD"/>
    <w:rsid w:val="00BB5E46"/>
    <w:rsid w:val="00BB7069"/>
    <w:rsid w:val="00BB76E4"/>
    <w:rsid w:val="00BC02FC"/>
    <w:rsid w:val="00BC0301"/>
    <w:rsid w:val="00BC1B11"/>
    <w:rsid w:val="00BC2C4B"/>
    <w:rsid w:val="00BC30F4"/>
    <w:rsid w:val="00BC3A95"/>
    <w:rsid w:val="00BC3C40"/>
    <w:rsid w:val="00BC3F27"/>
    <w:rsid w:val="00BC49D9"/>
    <w:rsid w:val="00BC5863"/>
    <w:rsid w:val="00BC5922"/>
    <w:rsid w:val="00BC5F67"/>
    <w:rsid w:val="00BD03CE"/>
    <w:rsid w:val="00BD0BFA"/>
    <w:rsid w:val="00BD0E51"/>
    <w:rsid w:val="00BD10C8"/>
    <w:rsid w:val="00BD113B"/>
    <w:rsid w:val="00BD1CD0"/>
    <w:rsid w:val="00BD27C5"/>
    <w:rsid w:val="00BD321A"/>
    <w:rsid w:val="00BD45FA"/>
    <w:rsid w:val="00BD4C7B"/>
    <w:rsid w:val="00BD53B4"/>
    <w:rsid w:val="00BD5EF6"/>
    <w:rsid w:val="00BD62C4"/>
    <w:rsid w:val="00BD646D"/>
    <w:rsid w:val="00BD7DEA"/>
    <w:rsid w:val="00BE1342"/>
    <w:rsid w:val="00BE2A74"/>
    <w:rsid w:val="00BE2C94"/>
    <w:rsid w:val="00BE47DB"/>
    <w:rsid w:val="00BE51C1"/>
    <w:rsid w:val="00BE6AD8"/>
    <w:rsid w:val="00BE6C18"/>
    <w:rsid w:val="00BF0F18"/>
    <w:rsid w:val="00BF16F2"/>
    <w:rsid w:val="00BF2E56"/>
    <w:rsid w:val="00BF334E"/>
    <w:rsid w:val="00BF33C0"/>
    <w:rsid w:val="00BF3648"/>
    <w:rsid w:val="00BF37DB"/>
    <w:rsid w:val="00BF42A6"/>
    <w:rsid w:val="00BF42DB"/>
    <w:rsid w:val="00BF4755"/>
    <w:rsid w:val="00BF5785"/>
    <w:rsid w:val="00BF5AED"/>
    <w:rsid w:val="00BF6C67"/>
    <w:rsid w:val="00BF6E11"/>
    <w:rsid w:val="00BF71E0"/>
    <w:rsid w:val="00C007A5"/>
    <w:rsid w:val="00C01A3B"/>
    <w:rsid w:val="00C02B28"/>
    <w:rsid w:val="00C02BB6"/>
    <w:rsid w:val="00C0369F"/>
    <w:rsid w:val="00C03DB3"/>
    <w:rsid w:val="00C05527"/>
    <w:rsid w:val="00C0555B"/>
    <w:rsid w:val="00C056B6"/>
    <w:rsid w:val="00C0646F"/>
    <w:rsid w:val="00C06CD8"/>
    <w:rsid w:val="00C070DF"/>
    <w:rsid w:val="00C1093F"/>
    <w:rsid w:val="00C1097C"/>
    <w:rsid w:val="00C10BDC"/>
    <w:rsid w:val="00C1184B"/>
    <w:rsid w:val="00C125B1"/>
    <w:rsid w:val="00C129E1"/>
    <w:rsid w:val="00C12B2C"/>
    <w:rsid w:val="00C12CE9"/>
    <w:rsid w:val="00C13E76"/>
    <w:rsid w:val="00C13F82"/>
    <w:rsid w:val="00C144CD"/>
    <w:rsid w:val="00C14DF8"/>
    <w:rsid w:val="00C157BD"/>
    <w:rsid w:val="00C1683C"/>
    <w:rsid w:val="00C16FD4"/>
    <w:rsid w:val="00C17C76"/>
    <w:rsid w:val="00C20150"/>
    <w:rsid w:val="00C205F3"/>
    <w:rsid w:val="00C20BE1"/>
    <w:rsid w:val="00C21F5D"/>
    <w:rsid w:val="00C22F18"/>
    <w:rsid w:val="00C236F4"/>
    <w:rsid w:val="00C24BF7"/>
    <w:rsid w:val="00C24EAA"/>
    <w:rsid w:val="00C25091"/>
    <w:rsid w:val="00C260FB"/>
    <w:rsid w:val="00C26DA8"/>
    <w:rsid w:val="00C3010F"/>
    <w:rsid w:val="00C302C1"/>
    <w:rsid w:val="00C3158C"/>
    <w:rsid w:val="00C320E4"/>
    <w:rsid w:val="00C32F98"/>
    <w:rsid w:val="00C34610"/>
    <w:rsid w:val="00C34ABC"/>
    <w:rsid w:val="00C34D32"/>
    <w:rsid w:val="00C35730"/>
    <w:rsid w:val="00C35A24"/>
    <w:rsid w:val="00C35CB9"/>
    <w:rsid w:val="00C35D25"/>
    <w:rsid w:val="00C35DD7"/>
    <w:rsid w:val="00C36209"/>
    <w:rsid w:val="00C365B0"/>
    <w:rsid w:val="00C36755"/>
    <w:rsid w:val="00C36C27"/>
    <w:rsid w:val="00C36DF2"/>
    <w:rsid w:val="00C36E02"/>
    <w:rsid w:val="00C37535"/>
    <w:rsid w:val="00C41267"/>
    <w:rsid w:val="00C4213A"/>
    <w:rsid w:val="00C42619"/>
    <w:rsid w:val="00C427EB"/>
    <w:rsid w:val="00C42AF2"/>
    <w:rsid w:val="00C43123"/>
    <w:rsid w:val="00C433F1"/>
    <w:rsid w:val="00C43660"/>
    <w:rsid w:val="00C43F4D"/>
    <w:rsid w:val="00C457B5"/>
    <w:rsid w:val="00C45A08"/>
    <w:rsid w:val="00C45C65"/>
    <w:rsid w:val="00C461EE"/>
    <w:rsid w:val="00C46547"/>
    <w:rsid w:val="00C4681F"/>
    <w:rsid w:val="00C50CA0"/>
    <w:rsid w:val="00C50E82"/>
    <w:rsid w:val="00C514DB"/>
    <w:rsid w:val="00C5187B"/>
    <w:rsid w:val="00C52586"/>
    <w:rsid w:val="00C52B6B"/>
    <w:rsid w:val="00C53148"/>
    <w:rsid w:val="00C53D86"/>
    <w:rsid w:val="00C53EDC"/>
    <w:rsid w:val="00C542B2"/>
    <w:rsid w:val="00C55704"/>
    <w:rsid w:val="00C55B17"/>
    <w:rsid w:val="00C56237"/>
    <w:rsid w:val="00C5662C"/>
    <w:rsid w:val="00C567C4"/>
    <w:rsid w:val="00C56D03"/>
    <w:rsid w:val="00C60050"/>
    <w:rsid w:val="00C600C8"/>
    <w:rsid w:val="00C6064B"/>
    <w:rsid w:val="00C60A98"/>
    <w:rsid w:val="00C60FD7"/>
    <w:rsid w:val="00C61D16"/>
    <w:rsid w:val="00C62900"/>
    <w:rsid w:val="00C6347E"/>
    <w:rsid w:val="00C64614"/>
    <w:rsid w:val="00C646A2"/>
    <w:rsid w:val="00C64C6F"/>
    <w:rsid w:val="00C64F16"/>
    <w:rsid w:val="00C64FE1"/>
    <w:rsid w:val="00C65429"/>
    <w:rsid w:val="00C6621C"/>
    <w:rsid w:val="00C66A72"/>
    <w:rsid w:val="00C66BB4"/>
    <w:rsid w:val="00C6747A"/>
    <w:rsid w:val="00C679EE"/>
    <w:rsid w:val="00C67B15"/>
    <w:rsid w:val="00C67DA7"/>
    <w:rsid w:val="00C700D2"/>
    <w:rsid w:val="00C706A0"/>
    <w:rsid w:val="00C71F6E"/>
    <w:rsid w:val="00C725DC"/>
    <w:rsid w:val="00C728E8"/>
    <w:rsid w:val="00C7292E"/>
    <w:rsid w:val="00C72FA0"/>
    <w:rsid w:val="00C734D3"/>
    <w:rsid w:val="00C735C2"/>
    <w:rsid w:val="00C73737"/>
    <w:rsid w:val="00C73AFB"/>
    <w:rsid w:val="00C7421B"/>
    <w:rsid w:val="00C74711"/>
    <w:rsid w:val="00C74C0D"/>
    <w:rsid w:val="00C75AF0"/>
    <w:rsid w:val="00C75F90"/>
    <w:rsid w:val="00C76661"/>
    <w:rsid w:val="00C76ADF"/>
    <w:rsid w:val="00C76E81"/>
    <w:rsid w:val="00C770D0"/>
    <w:rsid w:val="00C77AED"/>
    <w:rsid w:val="00C8062B"/>
    <w:rsid w:val="00C80D9E"/>
    <w:rsid w:val="00C81602"/>
    <w:rsid w:val="00C81FD2"/>
    <w:rsid w:val="00C820E8"/>
    <w:rsid w:val="00C83077"/>
    <w:rsid w:val="00C831AE"/>
    <w:rsid w:val="00C83222"/>
    <w:rsid w:val="00C834EF"/>
    <w:rsid w:val="00C842B6"/>
    <w:rsid w:val="00C86377"/>
    <w:rsid w:val="00C86A2D"/>
    <w:rsid w:val="00C87182"/>
    <w:rsid w:val="00C902A4"/>
    <w:rsid w:val="00C93CCB"/>
    <w:rsid w:val="00C945DE"/>
    <w:rsid w:val="00C94CBD"/>
    <w:rsid w:val="00C953A2"/>
    <w:rsid w:val="00C955FB"/>
    <w:rsid w:val="00C97891"/>
    <w:rsid w:val="00C97F78"/>
    <w:rsid w:val="00CA00FF"/>
    <w:rsid w:val="00CA04EA"/>
    <w:rsid w:val="00CA220F"/>
    <w:rsid w:val="00CA2623"/>
    <w:rsid w:val="00CA376B"/>
    <w:rsid w:val="00CA3CD6"/>
    <w:rsid w:val="00CA45B2"/>
    <w:rsid w:val="00CA4603"/>
    <w:rsid w:val="00CA4B77"/>
    <w:rsid w:val="00CA4DE2"/>
    <w:rsid w:val="00CA5991"/>
    <w:rsid w:val="00CA64A0"/>
    <w:rsid w:val="00CA657D"/>
    <w:rsid w:val="00CA76BD"/>
    <w:rsid w:val="00CA7833"/>
    <w:rsid w:val="00CB06EE"/>
    <w:rsid w:val="00CB0E29"/>
    <w:rsid w:val="00CB1220"/>
    <w:rsid w:val="00CB18C7"/>
    <w:rsid w:val="00CB2148"/>
    <w:rsid w:val="00CB289E"/>
    <w:rsid w:val="00CB41B5"/>
    <w:rsid w:val="00CB4509"/>
    <w:rsid w:val="00CB462B"/>
    <w:rsid w:val="00CC03CF"/>
    <w:rsid w:val="00CC0640"/>
    <w:rsid w:val="00CC07F0"/>
    <w:rsid w:val="00CC0B69"/>
    <w:rsid w:val="00CC1929"/>
    <w:rsid w:val="00CC2CD2"/>
    <w:rsid w:val="00CC393B"/>
    <w:rsid w:val="00CC39F5"/>
    <w:rsid w:val="00CC3B0C"/>
    <w:rsid w:val="00CC4B10"/>
    <w:rsid w:val="00CC512C"/>
    <w:rsid w:val="00CC5791"/>
    <w:rsid w:val="00CC607E"/>
    <w:rsid w:val="00CC64D3"/>
    <w:rsid w:val="00CC7476"/>
    <w:rsid w:val="00CD022E"/>
    <w:rsid w:val="00CD0B8B"/>
    <w:rsid w:val="00CD1933"/>
    <w:rsid w:val="00CD265E"/>
    <w:rsid w:val="00CD30F3"/>
    <w:rsid w:val="00CD31DC"/>
    <w:rsid w:val="00CD3292"/>
    <w:rsid w:val="00CD3605"/>
    <w:rsid w:val="00CD37CE"/>
    <w:rsid w:val="00CD3B25"/>
    <w:rsid w:val="00CD4277"/>
    <w:rsid w:val="00CD4902"/>
    <w:rsid w:val="00CD4A56"/>
    <w:rsid w:val="00CD58E0"/>
    <w:rsid w:val="00CD5FB7"/>
    <w:rsid w:val="00CD68A0"/>
    <w:rsid w:val="00CD779D"/>
    <w:rsid w:val="00CD7992"/>
    <w:rsid w:val="00CD7DFA"/>
    <w:rsid w:val="00CD7F86"/>
    <w:rsid w:val="00CE01BF"/>
    <w:rsid w:val="00CE09BC"/>
    <w:rsid w:val="00CE0C43"/>
    <w:rsid w:val="00CE1366"/>
    <w:rsid w:val="00CE4708"/>
    <w:rsid w:val="00CE482C"/>
    <w:rsid w:val="00CE6F0D"/>
    <w:rsid w:val="00CE6F96"/>
    <w:rsid w:val="00CE7C45"/>
    <w:rsid w:val="00CE7E26"/>
    <w:rsid w:val="00CF016D"/>
    <w:rsid w:val="00CF0425"/>
    <w:rsid w:val="00CF0E5C"/>
    <w:rsid w:val="00CF0F60"/>
    <w:rsid w:val="00CF196C"/>
    <w:rsid w:val="00CF1C63"/>
    <w:rsid w:val="00CF31FB"/>
    <w:rsid w:val="00CF3E5A"/>
    <w:rsid w:val="00CF448C"/>
    <w:rsid w:val="00CF5BDE"/>
    <w:rsid w:val="00CF6631"/>
    <w:rsid w:val="00CF71ED"/>
    <w:rsid w:val="00D00226"/>
    <w:rsid w:val="00D00EAD"/>
    <w:rsid w:val="00D01D5D"/>
    <w:rsid w:val="00D02215"/>
    <w:rsid w:val="00D02434"/>
    <w:rsid w:val="00D02CE5"/>
    <w:rsid w:val="00D03075"/>
    <w:rsid w:val="00D03306"/>
    <w:rsid w:val="00D0397F"/>
    <w:rsid w:val="00D04482"/>
    <w:rsid w:val="00D04B75"/>
    <w:rsid w:val="00D04CFC"/>
    <w:rsid w:val="00D055D7"/>
    <w:rsid w:val="00D05C4D"/>
    <w:rsid w:val="00D068B4"/>
    <w:rsid w:val="00D06D00"/>
    <w:rsid w:val="00D06E8A"/>
    <w:rsid w:val="00D07D28"/>
    <w:rsid w:val="00D0F62F"/>
    <w:rsid w:val="00D1016A"/>
    <w:rsid w:val="00D11AB3"/>
    <w:rsid w:val="00D13761"/>
    <w:rsid w:val="00D13978"/>
    <w:rsid w:val="00D13AE8"/>
    <w:rsid w:val="00D148DA"/>
    <w:rsid w:val="00D14970"/>
    <w:rsid w:val="00D14E23"/>
    <w:rsid w:val="00D15EAC"/>
    <w:rsid w:val="00D16006"/>
    <w:rsid w:val="00D16377"/>
    <w:rsid w:val="00D173B5"/>
    <w:rsid w:val="00D20293"/>
    <w:rsid w:val="00D21555"/>
    <w:rsid w:val="00D22C95"/>
    <w:rsid w:val="00D230C4"/>
    <w:rsid w:val="00D23709"/>
    <w:rsid w:val="00D23DA5"/>
    <w:rsid w:val="00D23E7F"/>
    <w:rsid w:val="00D244D4"/>
    <w:rsid w:val="00D24805"/>
    <w:rsid w:val="00D2574F"/>
    <w:rsid w:val="00D260E8"/>
    <w:rsid w:val="00D26482"/>
    <w:rsid w:val="00D302DB"/>
    <w:rsid w:val="00D30D2D"/>
    <w:rsid w:val="00D31F8E"/>
    <w:rsid w:val="00D32005"/>
    <w:rsid w:val="00D32977"/>
    <w:rsid w:val="00D32B5D"/>
    <w:rsid w:val="00D32C47"/>
    <w:rsid w:val="00D32CE8"/>
    <w:rsid w:val="00D33328"/>
    <w:rsid w:val="00D33540"/>
    <w:rsid w:val="00D338AC"/>
    <w:rsid w:val="00D34EFB"/>
    <w:rsid w:val="00D35066"/>
    <w:rsid w:val="00D35075"/>
    <w:rsid w:val="00D351E2"/>
    <w:rsid w:val="00D37232"/>
    <w:rsid w:val="00D378AB"/>
    <w:rsid w:val="00D37C20"/>
    <w:rsid w:val="00D4202C"/>
    <w:rsid w:val="00D44170"/>
    <w:rsid w:val="00D44A95"/>
    <w:rsid w:val="00D458B0"/>
    <w:rsid w:val="00D45C50"/>
    <w:rsid w:val="00D460B9"/>
    <w:rsid w:val="00D47320"/>
    <w:rsid w:val="00D473AB"/>
    <w:rsid w:val="00D4765A"/>
    <w:rsid w:val="00D4782F"/>
    <w:rsid w:val="00D504E0"/>
    <w:rsid w:val="00D5071C"/>
    <w:rsid w:val="00D50CE6"/>
    <w:rsid w:val="00D5151A"/>
    <w:rsid w:val="00D51ABB"/>
    <w:rsid w:val="00D51FD4"/>
    <w:rsid w:val="00D524A1"/>
    <w:rsid w:val="00D52565"/>
    <w:rsid w:val="00D52797"/>
    <w:rsid w:val="00D52874"/>
    <w:rsid w:val="00D5316B"/>
    <w:rsid w:val="00D5367B"/>
    <w:rsid w:val="00D539F4"/>
    <w:rsid w:val="00D53A41"/>
    <w:rsid w:val="00D54E42"/>
    <w:rsid w:val="00D56279"/>
    <w:rsid w:val="00D5782A"/>
    <w:rsid w:val="00D578E4"/>
    <w:rsid w:val="00D57C7E"/>
    <w:rsid w:val="00D6041A"/>
    <w:rsid w:val="00D605E2"/>
    <w:rsid w:val="00D6181C"/>
    <w:rsid w:val="00D62414"/>
    <w:rsid w:val="00D6291E"/>
    <w:rsid w:val="00D62E1D"/>
    <w:rsid w:val="00D63AA6"/>
    <w:rsid w:val="00D63DE8"/>
    <w:rsid w:val="00D64047"/>
    <w:rsid w:val="00D64053"/>
    <w:rsid w:val="00D64B13"/>
    <w:rsid w:val="00D64CFE"/>
    <w:rsid w:val="00D651B0"/>
    <w:rsid w:val="00D6697B"/>
    <w:rsid w:val="00D66AB7"/>
    <w:rsid w:val="00D675AF"/>
    <w:rsid w:val="00D67E30"/>
    <w:rsid w:val="00D7000A"/>
    <w:rsid w:val="00D70444"/>
    <w:rsid w:val="00D72106"/>
    <w:rsid w:val="00D72209"/>
    <w:rsid w:val="00D726DF"/>
    <w:rsid w:val="00D72CB5"/>
    <w:rsid w:val="00D72EE5"/>
    <w:rsid w:val="00D73472"/>
    <w:rsid w:val="00D73A1C"/>
    <w:rsid w:val="00D743D4"/>
    <w:rsid w:val="00D74B4E"/>
    <w:rsid w:val="00D755FC"/>
    <w:rsid w:val="00D75F19"/>
    <w:rsid w:val="00D75FF8"/>
    <w:rsid w:val="00D76AED"/>
    <w:rsid w:val="00D76C2A"/>
    <w:rsid w:val="00D76CFC"/>
    <w:rsid w:val="00D770FF"/>
    <w:rsid w:val="00D8090A"/>
    <w:rsid w:val="00D8203C"/>
    <w:rsid w:val="00D82B18"/>
    <w:rsid w:val="00D82C01"/>
    <w:rsid w:val="00D83F18"/>
    <w:rsid w:val="00D85059"/>
    <w:rsid w:val="00D854DF"/>
    <w:rsid w:val="00D85FD1"/>
    <w:rsid w:val="00D86227"/>
    <w:rsid w:val="00D878CB"/>
    <w:rsid w:val="00D90554"/>
    <w:rsid w:val="00D92BFC"/>
    <w:rsid w:val="00D92C6B"/>
    <w:rsid w:val="00D93713"/>
    <w:rsid w:val="00D93B1A"/>
    <w:rsid w:val="00D94F8A"/>
    <w:rsid w:val="00D950CA"/>
    <w:rsid w:val="00D95ED8"/>
    <w:rsid w:val="00D962F1"/>
    <w:rsid w:val="00D96658"/>
    <w:rsid w:val="00D96B53"/>
    <w:rsid w:val="00D96FC7"/>
    <w:rsid w:val="00DA00C9"/>
    <w:rsid w:val="00DA072A"/>
    <w:rsid w:val="00DA07A1"/>
    <w:rsid w:val="00DA120A"/>
    <w:rsid w:val="00DA12AB"/>
    <w:rsid w:val="00DA2B6D"/>
    <w:rsid w:val="00DA35A1"/>
    <w:rsid w:val="00DA4ADF"/>
    <w:rsid w:val="00DA59E3"/>
    <w:rsid w:val="00DA613B"/>
    <w:rsid w:val="00DA6B91"/>
    <w:rsid w:val="00DA6DC5"/>
    <w:rsid w:val="00DB08A9"/>
    <w:rsid w:val="00DB0A4B"/>
    <w:rsid w:val="00DB1971"/>
    <w:rsid w:val="00DB27A3"/>
    <w:rsid w:val="00DB28B3"/>
    <w:rsid w:val="00DB2A3F"/>
    <w:rsid w:val="00DB2C5E"/>
    <w:rsid w:val="00DB324B"/>
    <w:rsid w:val="00DB3302"/>
    <w:rsid w:val="00DB356A"/>
    <w:rsid w:val="00DB44C0"/>
    <w:rsid w:val="00DB4B27"/>
    <w:rsid w:val="00DB5DD0"/>
    <w:rsid w:val="00DB6040"/>
    <w:rsid w:val="00DB7FEE"/>
    <w:rsid w:val="00DC2EE1"/>
    <w:rsid w:val="00DC3152"/>
    <w:rsid w:val="00DC55D9"/>
    <w:rsid w:val="00DC5B14"/>
    <w:rsid w:val="00DC5D7D"/>
    <w:rsid w:val="00DC751C"/>
    <w:rsid w:val="00DD0176"/>
    <w:rsid w:val="00DD096B"/>
    <w:rsid w:val="00DD140C"/>
    <w:rsid w:val="00DD24B0"/>
    <w:rsid w:val="00DD2A19"/>
    <w:rsid w:val="00DD2C70"/>
    <w:rsid w:val="00DD37D4"/>
    <w:rsid w:val="00DD3AF2"/>
    <w:rsid w:val="00DD3CBD"/>
    <w:rsid w:val="00DD44B0"/>
    <w:rsid w:val="00DD5202"/>
    <w:rsid w:val="00DD735C"/>
    <w:rsid w:val="00DD7AF5"/>
    <w:rsid w:val="00DE0755"/>
    <w:rsid w:val="00DE0B6B"/>
    <w:rsid w:val="00DE2179"/>
    <w:rsid w:val="00DE31E5"/>
    <w:rsid w:val="00DE5116"/>
    <w:rsid w:val="00DE5570"/>
    <w:rsid w:val="00DE63AD"/>
    <w:rsid w:val="00DE77FD"/>
    <w:rsid w:val="00DE7FC0"/>
    <w:rsid w:val="00DF01FF"/>
    <w:rsid w:val="00DF0B68"/>
    <w:rsid w:val="00DF1092"/>
    <w:rsid w:val="00DF1145"/>
    <w:rsid w:val="00DF3314"/>
    <w:rsid w:val="00DF3813"/>
    <w:rsid w:val="00DF3E28"/>
    <w:rsid w:val="00DF44C4"/>
    <w:rsid w:val="00DF5D0A"/>
    <w:rsid w:val="00DF6351"/>
    <w:rsid w:val="00DF7C70"/>
    <w:rsid w:val="00DF7D50"/>
    <w:rsid w:val="00E00415"/>
    <w:rsid w:val="00E0053F"/>
    <w:rsid w:val="00E0087E"/>
    <w:rsid w:val="00E009D5"/>
    <w:rsid w:val="00E009D8"/>
    <w:rsid w:val="00E00DEF"/>
    <w:rsid w:val="00E01833"/>
    <w:rsid w:val="00E01836"/>
    <w:rsid w:val="00E049D4"/>
    <w:rsid w:val="00E04FEC"/>
    <w:rsid w:val="00E0545E"/>
    <w:rsid w:val="00E05D4C"/>
    <w:rsid w:val="00E05E10"/>
    <w:rsid w:val="00E0623B"/>
    <w:rsid w:val="00E062AF"/>
    <w:rsid w:val="00E06E29"/>
    <w:rsid w:val="00E07C4D"/>
    <w:rsid w:val="00E124AC"/>
    <w:rsid w:val="00E12A88"/>
    <w:rsid w:val="00E16361"/>
    <w:rsid w:val="00E16509"/>
    <w:rsid w:val="00E16B37"/>
    <w:rsid w:val="00E17207"/>
    <w:rsid w:val="00E17220"/>
    <w:rsid w:val="00E172AD"/>
    <w:rsid w:val="00E17FE1"/>
    <w:rsid w:val="00E20226"/>
    <w:rsid w:val="00E21382"/>
    <w:rsid w:val="00E22057"/>
    <w:rsid w:val="00E220C6"/>
    <w:rsid w:val="00E221F6"/>
    <w:rsid w:val="00E233B4"/>
    <w:rsid w:val="00E247A7"/>
    <w:rsid w:val="00E249D6"/>
    <w:rsid w:val="00E24AB4"/>
    <w:rsid w:val="00E2514D"/>
    <w:rsid w:val="00E25D5D"/>
    <w:rsid w:val="00E25F6B"/>
    <w:rsid w:val="00E26D2A"/>
    <w:rsid w:val="00E27210"/>
    <w:rsid w:val="00E273A7"/>
    <w:rsid w:val="00E303F1"/>
    <w:rsid w:val="00E31078"/>
    <w:rsid w:val="00E31145"/>
    <w:rsid w:val="00E32E77"/>
    <w:rsid w:val="00E33EFD"/>
    <w:rsid w:val="00E352E8"/>
    <w:rsid w:val="00E3561E"/>
    <w:rsid w:val="00E35E1A"/>
    <w:rsid w:val="00E35ECD"/>
    <w:rsid w:val="00E362A8"/>
    <w:rsid w:val="00E366CA"/>
    <w:rsid w:val="00E373F3"/>
    <w:rsid w:val="00E378F3"/>
    <w:rsid w:val="00E40AF2"/>
    <w:rsid w:val="00E41CAB"/>
    <w:rsid w:val="00E4263C"/>
    <w:rsid w:val="00E42A47"/>
    <w:rsid w:val="00E42A8E"/>
    <w:rsid w:val="00E4303F"/>
    <w:rsid w:val="00E4307F"/>
    <w:rsid w:val="00E437E3"/>
    <w:rsid w:val="00E4541F"/>
    <w:rsid w:val="00E47022"/>
    <w:rsid w:val="00E47215"/>
    <w:rsid w:val="00E512CD"/>
    <w:rsid w:val="00E51396"/>
    <w:rsid w:val="00E5172F"/>
    <w:rsid w:val="00E51E0E"/>
    <w:rsid w:val="00E51FF0"/>
    <w:rsid w:val="00E52172"/>
    <w:rsid w:val="00E53B0B"/>
    <w:rsid w:val="00E53F9B"/>
    <w:rsid w:val="00E546F9"/>
    <w:rsid w:val="00E55B51"/>
    <w:rsid w:val="00E56638"/>
    <w:rsid w:val="00E56B3B"/>
    <w:rsid w:val="00E57D07"/>
    <w:rsid w:val="00E61368"/>
    <w:rsid w:val="00E61EE8"/>
    <w:rsid w:val="00E621B7"/>
    <w:rsid w:val="00E62531"/>
    <w:rsid w:val="00E62BA0"/>
    <w:rsid w:val="00E6328D"/>
    <w:rsid w:val="00E634B0"/>
    <w:rsid w:val="00E64053"/>
    <w:rsid w:val="00E6480F"/>
    <w:rsid w:val="00E655F2"/>
    <w:rsid w:val="00E66A4B"/>
    <w:rsid w:val="00E66E05"/>
    <w:rsid w:val="00E677C0"/>
    <w:rsid w:val="00E70E86"/>
    <w:rsid w:val="00E716B5"/>
    <w:rsid w:val="00E73A38"/>
    <w:rsid w:val="00E74B95"/>
    <w:rsid w:val="00E75614"/>
    <w:rsid w:val="00E75B3B"/>
    <w:rsid w:val="00E75F2A"/>
    <w:rsid w:val="00E772F2"/>
    <w:rsid w:val="00E77B6F"/>
    <w:rsid w:val="00E77E3B"/>
    <w:rsid w:val="00E80921"/>
    <w:rsid w:val="00E80B13"/>
    <w:rsid w:val="00E80B50"/>
    <w:rsid w:val="00E8117D"/>
    <w:rsid w:val="00E813B3"/>
    <w:rsid w:val="00E815B1"/>
    <w:rsid w:val="00E8217E"/>
    <w:rsid w:val="00E823FF"/>
    <w:rsid w:val="00E83377"/>
    <w:rsid w:val="00E83720"/>
    <w:rsid w:val="00E838F5"/>
    <w:rsid w:val="00E844A1"/>
    <w:rsid w:val="00E8482C"/>
    <w:rsid w:val="00E849C3"/>
    <w:rsid w:val="00E850F2"/>
    <w:rsid w:val="00E8649D"/>
    <w:rsid w:val="00E865D9"/>
    <w:rsid w:val="00E86873"/>
    <w:rsid w:val="00E8723A"/>
    <w:rsid w:val="00E87473"/>
    <w:rsid w:val="00E874CD"/>
    <w:rsid w:val="00E90A19"/>
    <w:rsid w:val="00E90A29"/>
    <w:rsid w:val="00E90D54"/>
    <w:rsid w:val="00E91AD8"/>
    <w:rsid w:val="00E92052"/>
    <w:rsid w:val="00E942A7"/>
    <w:rsid w:val="00E94FD6"/>
    <w:rsid w:val="00E954C7"/>
    <w:rsid w:val="00E95B1F"/>
    <w:rsid w:val="00E95C93"/>
    <w:rsid w:val="00E97313"/>
    <w:rsid w:val="00EA1777"/>
    <w:rsid w:val="00EA2BC9"/>
    <w:rsid w:val="00EA328A"/>
    <w:rsid w:val="00EA3B44"/>
    <w:rsid w:val="00EA4C13"/>
    <w:rsid w:val="00EA4C88"/>
    <w:rsid w:val="00EA54D9"/>
    <w:rsid w:val="00EA557C"/>
    <w:rsid w:val="00EA5D82"/>
    <w:rsid w:val="00EA6119"/>
    <w:rsid w:val="00EA6EFB"/>
    <w:rsid w:val="00EA78C8"/>
    <w:rsid w:val="00EA7E16"/>
    <w:rsid w:val="00EA7F2E"/>
    <w:rsid w:val="00EB0847"/>
    <w:rsid w:val="00EB0A8A"/>
    <w:rsid w:val="00EB17C5"/>
    <w:rsid w:val="00EB2E46"/>
    <w:rsid w:val="00EB3A77"/>
    <w:rsid w:val="00EB4B00"/>
    <w:rsid w:val="00EB50A1"/>
    <w:rsid w:val="00EB6A70"/>
    <w:rsid w:val="00EB6B62"/>
    <w:rsid w:val="00EB7DBC"/>
    <w:rsid w:val="00EC0376"/>
    <w:rsid w:val="00EC0C3D"/>
    <w:rsid w:val="00EC1470"/>
    <w:rsid w:val="00EC20EB"/>
    <w:rsid w:val="00EC2A08"/>
    <w:rsid w:val="00EC2D86"/>
    <w:rsid w:val="00EC39CF"/>
    <w:rsid w:val="00EC3DA4"/>
    <w:rsid w:val="00EC41B9"/>
    <w:rsid w:val="00EC4F7D"/>
    <w:rsid w:val="00EC54CB"/>
    <w:rsid w:val="00EC567A"/>
    <w:rsid w:val="00EC572F"/>
    <w:rsid w:val="00EC5B8F"/>
    <w:rsid w:val="00EC5CD0"/>
    <w:rsid w:val="00EC6EDD"/>
    <w:rsid w:val="00EC7603"/>
    <w:rsid w:val="00ED06EC"/>
    <w:rsid w:val="00ED0790"/>
    <w:rsid w:val="00ED19E6"/>
    <w:rsid w:val="00ED2177"/>
    <w:rsid w:val="00ED3DDD"/>
    <w:rsid w:val="00ED3F4C"/>
    <w:rsid w:val="00ED471D"/>
    <w:rsid w:val="00ED4910"/>
    <w:rsid w:val="00ED5334"/>
    <w:rsid w:val="00ED6136"/>
    <w:rsid w:val="00ED6526"/>
    <w:rsid w:val="00EE013F"/>
    <w:rsid w:val="00EE0240"/>
    <w:rsid w:val="00EE0A06"/>
    <w:rsid w:val="00EE0AEA"/>
    <w:rsid w:val="00EE1BBC"/>
    <w:rsid w:val="00EE1E61"/>
    <w:rsid w:val="00EE22BE"/>
    <w:rsid w:val="00EE3BBA"/>
    <w:rsid w:val="00EE3E1E"/>
    <w:rsid w:val="00EE3FAF"/>
    <w:rsid w:val="00EE4E38"/>
    <w:rsid w:val="00EE513A"/>
    <w:rsid w:val="00EE5551"/>
    <w:rsid w:val="00EE5A7E"/>
    <w:rsid w:val="00EE6A39"/>
    <w:rsid w:val="00EE73FF"/>
    <w:rsid w:val="00EE7C30"/>
    <w:rsid w:val="00EF019D"/>
    <w:rsid w:val="00EF09D8"/>
    <w:rsid w:val="00EF0AF1"/>
    <w:rsid w:val="00EF0BB3"/>
    <w:rsid w:val="00EF1828"/>
    <w:rsid w:val="00EF1888"/>
    <w:rsid w:val="00EF2734"/>
    <w:rsid w:val="00EF2929"/>
    <w:rsid w:val="00EF374C"/>
    <w:rsid w:val="00EF47B6"/>
    <w:rsid w:val="00EF4F08"/>
    <w:rsid w:val="00EF4F5C"/>
    <w:rsid w:val="00EF586E"/>
    <w:rsid w:val="00EF672B"/>
    <w:rsid w:val="00EF6B01"/>
    <w:rsid w:val="00EF77E3"/>
    <w:rsid w:val="00EF7BCE"/>
    <w:rsid w:val="00F01595"/>
    <w:rsid w:val="00F01E0A"/>
    <w:rsid w:val="00F01EF9"/>
    <w:rsid w:val="00F021A7"/>
    <w:rsid w:val="00F0262F"/>
    <w:rsid w:val="00F027B5"/>
    <w:rsid w:val="00F028DA"/>
    <w:rsid w:val="00F02AAC"/>
    <w:rsid w:val="00F02B9F"/>
    <w:rsid w:val="00F02F41"/>
    <w:rsid w:val="00F0712B"/>
    <w:rsid w:val="00F072A2"/>
    <w:rsid w:val="00F07B99"/>
    <w:rsid w:val="00F10563"/>
    <w:rsid w:val="00F119DB"/>
    <w:rsid w:val="00F11E23"/>
    <w:rsid w:val="00F11E39"/>
    <w:rsid w:val="00F122F3"/>
    <w:rsid w:val="00F1339C"/>
    <w:rsid w:val="00F14EDA"/>
    <w:rsid w:val="00F1559A"/>
    <w:rsid w:val="00F158F2"/>
    <w:rsid w:val="00F15B2D"/>
    <w:rsid w:val="00F15C87"/>
    <w:rsid w:val="00F15EE6"/>
    <w:rsid w:val="00F17257"/>
    <w:rsid w:val="00F17F15"/>
    <w:rsid w:val="00F17FC0"/>
    <w:rsid w:val="00F17FDF"/>
    <w:rsid w:val="00F209A2"/>
    <w:rsid w:val="00F216E0"/>
    <w:rsid w:val="00F22A37"/>
    <w:rsid w:val="00F23353"/>
    <w:rsid w:val="00F233DA"/>
    <w:rsid w:val="00F233F3"/>
    <w:rsid w:val="00F24642"/>
    <w:rsid w:val="00F2478C"/>
    <w:rsid w:val="00F25619"/>
    <w:rsid w:val="00F25D74"/>
    <w:rsid w:val="00F26232"/>
    <w:rsid w:val="00F26DFC"/>
    <w:rsid w:val="00F271EF"/>
    <w:rsid w:val="00F27582"/>
    <w:rsid w:val="00F27F66"/>
    <w:rsid w:val="00F30F3C"/>
    <w:rsid w:val="00F31A1A"/>
    <w:rsid w:val="00F323E8"/>
    <w:rsid w:val="00F32D1E"/>
    <w:rsid w:val="00F331A2"/>
    <w:rsid w:val="00F34D52"/>
    <w:rsid w:val="00F3599E"/>
    <w:rsid w:val="00F40FC9"/>
    <w:rsid w:val="00F416E3"/>
    <w:rsid w:val="00F4209C"/>
    <w:rsid w:val="00F42117"/>
    <w:rsid w:val="00F42464"/>
    <w:rsid w:val="00F42B73"/>
    <w:rsid w:val="00F42FE5"/>
    <w:rsid w:val="00F438A2"/>
    <w:rsid w:val="00F44146"/>
    <w:rsid w:val="00F444C8"/>
    <w:rsid w:val="00F44903"/>
    <w:rsid w:val="00F45B5B"/>
    <w:rsid w:val="00F45C82"/>
    <w:rsid w:val="00F461F1"/>
    <w:rsid w:val="00F46334"/>
    <w:rsid w:val="00F46635"/>
    <w:rsid w:val="00F471E0"/>
    <w:rsid w:val="00F5076A"/>
    <w:rsid w:val="00F50D7C"/>
    <w:rsid w:val="00F50DE6"/>
    <w:rsid w:val="00F51040"/>
    <w:rsid w:val="00F515D0"/>
    <w:rsid w:val="00F52390"/>
    <w:rsid w:val="00F535B2"/>
    <w:rsid w:val="00F53AF3"/>
    <w:rsid w:val="00F55036"/>
    <w:rsid w:val="00F55974"/>
    <w:rsid w:val="00F56B19"/>
    <w:rsid w:val="00F57B70"/>
    <w:rsid w:val="00F57E3D"/>
    <w:rsid w:val="00F6005D"/>
    <w:rsid w:val="00F6038D"/>
    <w:rsid w:val="00F60F5D"/>
    <w:rsid w:val="00F61689"/>
    <w:rsid w:val="00F61A32"/>
    <w:rsid w:val="00F61C90"/>
    <w:rsid w:val="00F625D8"/>
    <w:rsid w:val="00F64AAD"/>
    <w:rsid w:val="00F67278"/>
    <w:rsid w:val="00F6764B"/>
    <w:rsid w:val="00F67FF0"/>
    <w:rsid w:val="00F7047C"/>
    <w:rsid w:val="00F70A0A"/>
    <w:rsid w:val="00F70FBC"/>
    <w:rsid w:val="00F7135D"/>
    <w:rsid w:val="00F713F2"/>
    <w:rsid w:val="00F71CDB"/>
    <w:rsid w:val="00F72C76"/>
    <w:rsid w:val="00F74E2C"/>
    <w:rsid w:val="00F75BC7"/>
    <w:rsid w:val="00F76517"/>
    <w:rsid w:val="00F77F32"/>
    <w:rsid w:val="00F826D7"/>
    <w:rsid w:val="00F82E1B"/>
    <w:rsid w:val="00F83078"/>
    <w:rsid w:val="00F8552B"/>
    <w:rsid w:val="00F87F96"/>
    <w:rsid w:val="00F917F1"/>
    <w:rsid w:val="00F925B8"/>
    <w:rsid w:val="00F93C06"/>
    <w:rsid w:val="00F94873"/>
    <w:rsid w:val="00F94F05"/>
    <w:rsid w:val="00F94F0C"/>
    <w:rsid w:val="00F95116"/>
    <w:rsid w:val="00F955D7"/>
    <w:rsid w:val="00F969A3"/>
    <w:rsid w:val="00F96CE2"/>
    <w:rsid w:val="00F97457"/>
    <w:rsid w:val="00F97C0D"/>
    <w:rsid w:val="00F97E6A"/>
    <w:rsid w:val="00FA0CE5"/>
    <w:rsid w:val="00FA1376"/>
    <w:rsid w:val="00FA2F1E"/>
    <w:rsid w:val="00FA35BA"/>
    <w:rsid w:val="00FA388F"/>
    <w:rsid w:val="00FA429E"/>
    <w:rsid w:val="00FA5240"/>
    <w:rsid w:val="00FA612C"/>
    <w:rsid w:val="00FA648F"/>
    <w:rsid w:val="00FA75CA"/>
    <w:rsid w:val="00FB021B"/>
    <w:rsid w:val="00FB0588"/>
    <w:rsid w:val="00FB066C"/>
    <w:rsid w:val="00FB103D"/>
    <w:rsid w:val="00FB19AC"/>
    <w:rsid w:val="00FB284B"/>
    <w:rsid w:val="00FB30C7"/>
    <w:rsid w:val="00FB30E5"/>
    <w:rsid w:val="00FB39C4"/>
    <w:rsid w:val="00FB48BA"/>
    <w:rsid w:val="00FB4AF9"/>
    <w:rsid w:val="00FB593F"/>
    <w:rsid w:val="00FB5B16"/>
    <w:rsid w:val="00FB658F"/>
    <w:rsid w:val="00FB7324"/>
    <w:rsid w:val="00FB7892"/>
    <w:rsid w:val="00FC0410"/>
    <w:rsid w:val="00FC05D5"/>
    <w:rsid w:val="00FC0B2B"/>
    <w:rsid w:val="00FC1A9F"/>
    <w:rsid w:val="00FC2795"/>
    <w:rsid w:val="00FC349B"/>
    <w:rsid w:val="00FC4880"/>
    <w:rsid w:val="00FC7949"/>
    <w:rsid w:val="00FD17BD"/>
    <w:rsid w:val="00FD1BBD"/>
    <w:rsid w:val="00FD34D1"/>
    <w:rsid w:val="00FD41A9"/>
    <w:rsid w:val="00FD484C"/>
    <w:rsid w:val="00FD497B"/>
    <w:rsid w:val="00FD50DE"/>
    <w:rsid w:val="00FD538B"/>
    <w:rsid w:val="00FD5CE3"/>
    <w:rsid w:val="00FD670D"/>
    <w:rsid w:val="00FD7307"/>
    <w:rsid w:val="00FD7895"/>
    <w:rsid w:val="00FE16E9"/>
    <w:rsid w:val="00FE2014"/>
    <w:rsid w:val="00FE220D"/>
    <w:rsid w:val="00FE3887"/>
    <w:rsid w:val="00FE441D"/>
    <w:rsid w:val="00FE4DC1"/>
    <w:rsid w:val="00FE6058"/>
    <w:rsid w:val="00FE6395"/>
    <w:rsid w:val="00FE64AC"/>
    <w:rsid w:val="00FE6651"/>
    <w:rsid w:val="00FE7728"/>
    <w:rsid w:val="00FE7814"/>
    <w:rsid w:val="00FE7D17"/>
    <w:rsid w:val="00FF0014"/>
    <w:rsid w:val="00FF0B10"/>
    <w:rsid w:val="00FF17B6"/>
    <w:rsid w:val="00FF28EA"/>
    <w:rsid w:val="00FF2D82"/>
    <w:rsid w:val="00FF53E1"/>
    <w:rsid w:val="00FF53E7"/>
    <w:rsid w:val="00FF5E6A"/>
    <w:rsid w:val="00FF65B0"/>
    <w:rsid w:val="00FF65CC"/>
    <w:rsid w:val="00FF6B7A"/>
    <w:rsid w:val="00FF739B"/>
    <w:rsid w:val="00FF76A5"/>
    <w:rsid w:val="00FF76AB"/>
    <w:rsid w:val="00FF76B1"/>
    <w:rsid w:val="011EB172"/>
    <w:rsid w:val="01212FEE"/>
    <w:rsid w:val="016B638C"/>
    <w:rsid w:val="01834A5E"/>
    <w:rsid w:val="01988EFB"/>
    <w:rsid w:val="01CB48AF"/>
    <w:rsid w:val="021956FF"/>
    <w:rsid w:val="021A98DD"/>
    <w:rsid w:val="021E909C"/>
    <w:rsid w:val="0279D801"/>
    <w:rsid w:val="028B85A1"/>
    <w:rsid w:val="029236E4"/>
    <w:rsid w:val="02D884CA"/>
    <w:rsid w:val="02ED61A2"/>
    <w:rsid w:val="02F91EC6"/>
    <w:rsid w:val="02F94472"/>
    <w:rsid w:val="032D6B64"/>
    <w:rsid w:val="03534E04"/>
    <w:rsid w:val="03CD871A"/>
    <w:rsid w:val="03D5366D"/>
    <w:rsid w:val="03D63B14"/>
    <w:rsid w:val="03FC3972"/>
    <w:rsid w:val="04107B2B"/>
    <w:rsid w:val="048A52E2"/>
    <w:rsid w:val="048B64C9"/>
    <w:rsid w:val="04B01789"/>
    <w:rsid w:val="04D5AC3C"/>
    <w:rsid w:val="04EC5972"/>
    <w:rsid w:val="052922DA"/>
    <w:rsid w:val="052BFFBD"/>
    <w:rsid w:val="05401002"/>
    <w:rsid w:val="05459D8E"/>
    <w:rsid w:val="054B07FE"/>
    <w:rsid w:val="05AE6FB0"/>
    <w:rsid w:val="0602265D"/>
    <w:rsid w:val="0606CFFD"/>
    <w:rsid w:val="0608471B"/>
    <w:rsid w:val="064B56A8"/>
    <w:rsid w:val="065AC014"/>
    <w:rsid w:val="0661F251"/>
    <w:rsid w:val="066B31DB"/>
    <w:rsid w:val="067B38FE"/>
    <w:rsid w:val="06901AFE"/>
    <w:rsid w:val="069C35B5"/>
    <w:rsid w:val="06A04974"/>
    <w:rsid w:val="06A68278"/>
    <w:rsid w:val="06AD49C3"/>
    <w:rsid w:val="06C0E58D"/>
    <w:rsid w:val="06C76417"/>
    <w:rsid w:val="06C8225D"/>
    <w:rsid w:val="06C83924"/>
    <w:rsid w:val="0711A242"/>
    <w:rsid w:val="07228688"/>
    <w:rsid w:val="076C5449"/>
    <w:rsid w:val="078A4D0D"/>
    <w:rsid w:val="07E16D9B"/>
    <w:rsid w:val="0855EB4F"/>
    <w:rsid w:val="08581673"/>
    <w:rsid w:val="086D53AD"/>
    <w:rsid w:val="0888720C"/>
    <w:rsid w:val="0888B26C"/>
    <w:rsid w:val="089E18BB"/>
    <w:rsid w:val="08B99FD5"/>
    <w:rsid w:val="08C95DFE"/>
    <w:rsid w:val="08CF293B"/>
    <w:rsid w:val="08D157BB"/>
    <w:rsid w:val="08DBA7A8"/>
    <w:rsid w:val="090DBFBF"/>
    <w:rsid w:val="0970B26E"/>
    <w:rsid w:val="0974F989"/>
    <w:rsid w:val="09F0B65C"/>
    <w:rsid w:val="09F1BB84"/>
    <w:rsid w:val="0A15F617"/>
    <w:rsid w:val="0A3671AA"/>
    <w:rsid w:val="0A51F755"/>
    <w:rsid w:val="0A87470A"/>
    <w:rsid w:val="0A982858"/>
    <w:rsid w:val="0B11C2D1"/>
    <w:rsid w:val="0B2220CB"/>
    <w:rsid w:val="0B280815"/>
    <w:rsid w:val="0B293561"/>
    <w:rsid w:val="0B3A104D"/>
    <w:rsid w:val="0B4B0C40"/>
    <w:rsid w:val="0B5CE369"/>
    <w:rsid w:val="0B6BCC57"/>
    <w:rsid w:val="0B773E9E"/>
    <w:rsid w:val="0BB94EE2"/>
    <w:rsid w:val="0C054498"/>
    <w:rsid w:val="0C091CEB"/>
    <w:rsid w:val="0C14ED1B"/>
    <w:rsid w:val="0C33E94C"/>
    <w:rsid w:val="0C37F6F7"/>
    <w:rsid w:val="0C4DC433"/>
    <w:rsid w:val="0C4F46AA"/>
    <w:rsid w:val="0CA4FB2C"/>
    <w:rsid w:val="0CDD9D9A"/>
    <w:rsid w:val="0CDE6066"/>
    <w:rsid w:val="0CDF7CFD"/>
    <w:rsid w:val="0CE32FA1"/>
    <w:rsid w:val="0D1B5A01"/>
    <w:rsid w:val="0D1DA383"/>
    <w:rsid w:val="0D2BA314"/>
    <w:rsid w:val="0D3F97AF"/>
    <w:rsid w:val="0D409BED"/>
    <w:rsid w:val="0D4B773E"/>
    <w:rsid w:val="0D542EC4"/>
    <w:rsid w:val="0D572010"/>
    <w:rsid w:val="0D5DBAE2"/>
    <w:rsid w:val="0D62886A"/>
    <w:rsid w:val="0DAEC249"/>
    <w:rsid w:val="0E01CB44"/>
    <w:rsid w:val="0E15FDBE"/>
    <w:rsid w:val="0E1D0C7E"/>
    <w:rsid w:val="0E2D4B82"/>
    <w:rsid w:val="0E2E2994"/>
    <w:rsid w:val="0E6F00C5"/>
    <w:rsid w:val="0E8CBAEF"/>
    <w:rsid w:val="0EACDE62"/>
    <w:rsid w:val="0EC77EA7"/>
    <w:rsid w:val="0F305AC3"/>
    <w:rsid w:val="0F3C0E5F"/>
    <w:rsid w:val="0F49530D"/>
    <w:rsid w:val="0F6AEEB9"/>
    <w:rsid w:val="0F8F3A0C"/>
    <w:rsid w:val="0F946946"/>
    <w:rsid w:val="10234A31"/>
    <w:rsid w:val="103EF9DF"/>
    <w:rsid w:val="104A1520"/>
    <w:rsid w:val="104C37A5"/>
    <w:rsid w:val="10832311"/>
    <w:rsid w:val="10BCB6CE"/>
    <w:rsid w:val="10BF7DBD"/>
    <w:rsid w:val="10C39A4E"/>
    <w:rsid w:val="10C3C078"/>
    <w:rsid w:val="10DA6D2D"/>
    <w:rsid w:val="110BFBE5"/>
    <w:rsid w:val="1110B753"/>
    <w:rsid w:val="113F7044"/>
    <w:rsid w:val="11515D81"/>
    <w:rsid w:val="118090AF"/>
    <w:rsid w:val="1185844C"/>
    <w:rsid w:val="11C6CE22"/>
    <w:rsid w:val="11F28CC8"/>
    <w:rsid w:val="125E83EE"/>
    <w:rsid w:val="126BE08E"/>
    <w:rsid w:val="1295A03E"/>
    <w:rsid w:val="129C1908"/>
    <w:rsid w:val="12A615D2"/>
    <w:rsid w:val="12DC8EFE"/>
    <w:rsid w:val="1331023A"/>
    <w:rsid w:val="1358BD80"/>
    <w:rsid w:val="13636249"/>
    <w:rsid w:val="13ED9054"/>
    <w:rsid w:val="13F74330"/>
    <w:rsid w:val="1407B23B"/>
    <w:rsid w:val="1427DC0C"/>
    <w:rsid w:val="14736B0B"/>
    <w:rsid w:val="14AA4F51"/>
    <w:rsid w:val="14C769D8"/>
    <w:rsid w:val="14F19C64"/>
    <w:rsid w:val="14F5EA59"/>
    <w:rsid w:val="150733A2"/>
    <w:rsid w:val="150D4C85"/>
    <w:rsid w:val="151D53F5"/>
    <w:rsid w:val="151DA602"/>
    <w:rsid w:val="1556D165"/>
    <w:rsid w:val="158E4C09"/>
    <w:rsid w:val="15B6A00A"/>
    <w:rsid w:val="15C1C0BD"/>
    <w:rsid w:val="15DF229C"/>
    <w:rsid w:val="16005422"/>
    <w:rsid w:val="1611EEC1"/>
    <w:rsid w:val="163F92B6"/>
    <w:rsid w:val="175BC6C4"/>
    <w:rsid w:val="17692A2B"/>
    <w:rsid w:val="176A6182"/>
    <w:rsid w:val="17906548"/>
    <w:rsid w:val="17BDE14E"/>
    <w:rsid w:val="17C88DE4"/>
    <w:rsid w:val="17C8EA45"/>
    <w:rsid w:val="17C9AB2B"/>
    <w:rsid w:val="180BD8F1"/>
    <w:rsid w:val="18260A87"/>
    <w:rsid w:val="1852E0D6"/>
    <w:rsid w:val="18670A68"/>
    <w:rsid w:val="186718E3"/>
    <w:rsid w:val="1877586A"/>
    <w:rsid w:val="187FD4A9"/>
    <w:rsid w:val="1887262D"/>
    <w:rsid w:val="18BF1779"/>
    <w:rsid w:val="18C74F52"/>
    <w:rsid w:val="18E8092B"/>
    <w:rsid w:val="193684B0"/>
    <w:rsid w:val="19484FF9"/>
    <w:rsid w:val="195AA062"/>
    <w:rsid w:val="1996B7C5"/>
    <w:rsid w:val="19F199FD"/>
    <w:rsid w:val="1A42D892"/>
    <w:rsid w:val="1A69E901"/>
    <w:rsid w:val="1A827203"/>
    <w:rsid w:val="1AB86682"/>
    <w:rsid w:val="1AC0FE6A"/>
    <w:rsid w:val="1B045829"/>
    <w:rsid w:val="1B24DD45"/>
    <w:rsid w:val="1B2EF175"/>
    <w:rsid w:val="1B500ECB"/>
    <w:rsid w:val="1B51D1B8"/>
    <w:rsid w:val="1B577B15"/>
    <w:rsid w:val="1B6CAD33"/>
    <w:rsid w:val="1B748448"/>
    <w:rsid w:val="1B999691"/>
    <w:rsid w:val="1B9AC60F"/>
    <w:rsid w:val="1BBE9DCE"/>
    <w:rsid w:val="1CCAA52F"/>
    <w:rsid w:val="1CF7AD8D"/>
    <w:rsid w:val="1CFA963D"/>
    <w:rsid w:val="1D362189"/>
    <w:rsid w:val="1D89F290"/>
    <w:rsid w:val="1DE42E0E"/>
    <w:rsid w:val="1DFCF2D1"/>
    <w:rsid w:val="1E036D4C"/>
    <w:rsid w:val="1E1EEA6E"/>
    <w:rsid w:val="1E23E9F9"/>
    <w:rsid w:val="1E30890F"/>
    <w:rsid w:val="1E40904E"/>
    <w:rsid w:val="1E46CC50"/>
    <w:rsid w:val="1EB52DAE"/>
    <w:rsid w:val="1F1734A4"/>
    <w:rsid w:val="1F9AC057"/>
    <w:rsid w:val="203CAB83"/>
    <w:rsid w:val="20A126CB"/>
    <w:rsid w:val="20B8F81A"/>
    <w:rsid w:val="20D4D059"/>
    <w:rsid w:val="20DC4261"/>
    <w:rsid w:val="2105E0BB"/>
    <w:rsid w:val="211ADC9E"/>
    <w:rsid w:val="211C94C6"/>
    <w:rsid w:val="21249619"/>
    <w:rsid w:val="215F4E42"/>
    <w:rsid w:val="21C85A2E"/>
    <w:rsid w:val="21FCCB33"/>
    <w:rsid w:val="2202AACC"/>
    <w:rsid w:val="220C0097"/>
    <w:rsid w:val="22239FE0"/>
    <w:rsid w:val="223F7ECD"/>
    <w:rsid w:val="22475914"/>
    <w:rsid w:val="226953D9"/>
    <w:rsid w:val="22AE0B06"/>
    <w:rsid w:val="22D99DCA"/>
    <w:rsid w:val="22DD8AE4"/>
    <w:rsid w:val="22E8B62F"/>
    <w:rsid w:val="230C4FC0"/>
    <w:rsid w:val="23111DBA"/>
    <w:rsid w:val="231B8C54"/>
    <w:rsid w:val="23288144"/>
    <w:rsid w:val="234F09F1"/>
    <w:rsid w:val="23591198"/>
    <w:rsid w:val="2392E4CF"/>
    <w:rsid w:val="23B6C5C5"/>
    <w:rsid w:val="23BB1AA0"/>
    <w:rsid w:val="23EA29C3"/>
    <w:rsid w:val="23F01353"/>
    <w:rsid w:val="242311A6"/>
    <w:rsid w:val="243F11E8"/>
    <w:rsid w:val="24A11C12"/>
    <w:rsid w:val="24B2FBCB"/>
    <w:rsid w:val="24DEE21A"/>
    <w:rsid w:val="24E95059"/>
    <w:rsid w:val="2502BE5F"/>
    <w:rsid w:val="253845E2"/>
    <w:rsid w:val="2557DEC6"/>
    <w:rsid w:val="2575B071"/>
    <w:rsid w:val="25A8FF68"/>
    <w:rsid w:val="260F160B"/>
    <w:rsid w:val="261AE3D3"/>
    <w:rsid w:val="261FA925"/>
    <w:rsid w:val="262EA8FC"/>
    <w:rsid w:val="263606EF"/>
    <w:rsid w:val="2639C8FA"/>
    <w:rsid w:val="265AC72D"/>
    <w:rsid w:val="266BD972"/>
    <w:rsid w:val="26750D4B"/>
    <w:rsid w:val="26A54C02"/>
    <w:rsid w:val="26C0F93F"/>
    <w:rsid w:val="26D99A40"/>
    <w:rsid w:val="26DE41F0"/>
    <w:rsid w:val="27251531"/>
    <w:rsid w:val="2757EB55"/>
    <w:rsid w:val="278FE1F1"/>
    <w:rsid w:val="27A17F4D"/>
    <w:rsid w:val="2805020F"/>
    <w:rsid w:val="28192F03"/>
    <w:rsid w:val="2846F264"/>
    <w:rsid w:val="28518264"/>
    <w:rsid w:val="286B8969"/>
    <w:rsid w:val="286BDC65"/>
    <w:rsid w:val="287A140F"/>
    <w:rsid w:val="28ACD58B"/>
    <w:rsid w:val="28C0C56A"/>
    <w:rsid w:val="28F0E773"/>
    <w:rsid w:val="29057459"/>
    <w:rsid w:val="2909FF16"/>
    <w:rsid w:val="290D0DC1"/>
    <w:rsid w:val="290D3524"/>
    <w:rsid w:val="29137FA4"/>
    <w:rsid w:val="291A2180"/>
    <w:rsid w:val="297145F6"/>
    <w:rsid w:val="297A3D89"/>
    <w:rsid w:val="298806FD"/>
    <w:rsid w:val="29898EA6"/>
    <w:rsid w:val="298B831D"/>
    <w:rsid w:val="29CB42B6"/>
    <w:rsid w:val="29D0FE76"/>
    <w:rsid w:val="29D25B3D"/>
    <w:rsid w:val="29E4D408"/>
    <w:rsid w:val="29FBD21C"/>
    <w:rsid w:val="2A44675E"/>
    <w:rsid w:val="2A6FF8DC"/>
    <w:rsid w:val="2A7DBDED"/>
    <w:rsid w:val="2A842DFD"/>
    <w:rsid w:val="2A9DE897"/>
    <w:rsid w:val="2AB8BB18"/>
    <w:rsid w:val="2AED13F6"/>
    <w:rsid w:val="2AF19E08"/>
    <w:rsid w:val="2B4E2712"/>
    <w:rsid w:val="2B501AB0"/>
    <w:rsid w:val="2B574863"/>
    <w:rsid w:val="2B5B101B"/>
    <w:rsid w:val="2B605795"/>
    <w:rsid w:val="2B772414"/>
    <w:rsid w:val="2B894D73"/>
    <w:rsid w:val="2B8ACD95"/>
    <w:rsid w:val="2BBA32C1"/>
    <w:rsid w:val="2BC22A9B"/>
    <w:rsid w:val="2BE9151A"/>
    <w:rsid w:val="2BFDAC74"/>
    <w:rsid w:val="2C1FACD8"/>
    <w:rsid w:val="2C2D55A5"/>
    <w:rsid w:val="2C3967CE"/>
    <w:rsid w:val="2C3D700E"/>
    <w:rsid w:val="2C59E869"/>
    <w:rsid w:val="2C78BE98"/>
    <w:rsid w:val="2C9AAF6F"/>
    <w:rsid w:val="2CBFAA8D"/>
    <w:rsid w:val="2CEAEE37"/>
    <w:rsid w:val="2CF9ADD9"/>
    <w:rsid w:val="2D471ACF"/>
    <w:rsid w:val="2D5E75BF"/>
    <w:rsid w:val="2D898C42"/>
    <w:rsid w:val="2DA08C83"/>
    <w:rsid w:val="2DA88BBB"/>
    <w:rsid w:val="2DF3789C"/>
    <w:rsid w:val="2E1EC2F7"/>
    <w:rsid w:val="2E37F8B7"/>
    <w:rsid w:val="2E65096F"/>
    <w:rsid w:val="2E6D8953"/>
    <w:rsid w:val="2E8559F2"/>
    <w:rsid w:val="2EA8D4D6"/>
    <w:rsid w:val="2EC6AA28"/>
    <w:rsid w:val="2EC79756"/>
    <w:rsid w:val="2ED31AB9"/>
    <w:rsid w:val="2F2A6F39"/>
    <w:rsid w:val="2F3797F1"/>
    <w:rsid w:val="2F5835F3"/>
    <w:rsid w:val="2FA26284"/>
    <w:rsid w:val="2FDB79FD"/>
    <w:rsid w:val="3012AD86"/>
    <w:rsid w:val="3019BF28"/>
    <w:rsid w:val="302F4F7D"/>
    <w:rsid w:val="304EE7BA"/>
    <w:rsid w:val="309B36B9"/>
    <w:rsid w:val="30B6905C"/>
    <w:rsid w:val="30F36622"/>
    <w:rsid w:val="3115BDCB"/>
    <w:rsid w:val="31164EBD"/>
    <w:rsid w:val="3121C4AD"/>
    <w:rsid w:val="3169334F"/>
    <w:rsid w:val="316B32C6"/>
    <w:rsid w:val="317C0212"/>
    <w:rsid w:val="3191F99E"/>
    <w:rsid w:val="31C95725"/>
    <w:rsid w:val="31D056A1"/>
    <w:rsid w:val="31DEC5E9"/>
    <w:rsid w:val="31F621AA"/>
    <w:rsid w:val="31F692BA"/>
    <w:rsid w:val="32141626"/>
    <w:rsid w:val="321C6E84"/>
    <w:rsid w:val="32282733"/>
    <w:rsid w:val="32614BAA"/>
    <w:rsid w:val="328A9712"/>
    <w:rsid w:val="32AD3AAF"/>
    <w:rsid w:val="32C492C9"/>
    <w:rsid w:val="32C6C048"/>
    <w:rsid w:val="32E26CF1"/>
    <w:rsid w:val="330B9BC9"/>
    <w:rsid w:val="3315B3E6"/>
    <w:rsid w:val="336E80FE"/>
    <w:rsid w:val="337D5A81"/>
    <w:rsid w:val="3385E25D"/>
    <w:rsid w:val="33C9BE62"/>
    <w:rsid w:val="3434ECF6"/>
    <w:rsid w:val="344F4F22"/>
    <w:rsid w:val="3457F9F5"/>
    <w:rsid w:val="34B07B7A"/>
    <w:rsid w:val="34E0CAAB"/>
    <w:rsid w:val="34E23AE0"/>
    <w:rsid w:val="34F18724"/>
    <w:rsid w:val="3516AB27"/>
    <w:rsid w:val="351C3F39"/>
    <w:rsid w:val="3523F6A4"/>
    <w:rsid w:val="35363CE8"/>
    <w:rsid w:val="355E6289"/>
    <w:rsid w:val="3567BF0C"/>
    <w:rsid w:val="35817317"/>
    <w:rsid w:val="3589AEAE"/>
    <w:rsid w:val="35B543D8"/>
    <w:rsid w:val="35D90073"/>
    <w:rsid w:val="35DC60D9"/>
    <w:rsid w:val="35FC7713"/>
    <w:rsid w:val="3624068D"/>
    <w:rsid w:val="36361B90"/>
    <w:rsid w:val="366D92CE"/>
    <w:rsid w:val="36D99432"/>
    <w:rsid w:val="36FD853F"/>
    <w:rsid w:val="370C1114"/>
    <w:rsid w:val="373980DC"/>
    <w:rsid w:val="3743345B"/>
    <w:rsid w:val="37515D51"/>
    <w:rsid w:val="375512A5"/>
    <w:rsid w:val="377D483B"/>
    <w:rsid w:val="377F6798"/>
    <w:rsid w:val="37925B7B"/>
    <w:rsid w:val="380A3759"/>
    <w:rsid w:val="386D99D4"/>
    <w:rsid w:val="3873267F"/>
    <w:rsid w:val="38C4B58D"/>
    <w:rsid w:val="38E17FFE"/>
    <w:rsid w:val="38E2F32A"/>
    <w:rsid w:val="38EB3BA1"/>
    <w:rsid w:val="393B5CD6"/>
    <w:rsid w:val="394EC667"/>
    <w:rsid w:val="39674701"/>
    <w:rsid w:val="39D7AADF"/>
    <w:rsid w:val="39DC2CC9"/>
    <w:rsid w:val="3A029802"/>
    <w:rsid w:val="3A188A84"/>
    <w:rsid w:val="3A2ADC32"/>
    <w:rsid w:val="3A9C501E"/>
    <w:rsid w:val="3AADB9C4"/>
    <w:rsid w:val="3ABE32E2"/>
    <w:rsid w:val="3AF2B79F"/>
    <w:rsid w:val="3B1F0382"/>
    <w:rsid w:val="3B26FB92"/>
    <w:rsid w:val="3B27CBDF"/>
    <w:rsid w:val="3B573A2B"/>
    <w:rsid w:val="3B9098DB"/>
    <w:rsid w:val="3BA862C4"/>
    <w:rsid w:val="3BF37DF7"/>
    <w:rsid w:val="3C1784C6"/>
    <w:rsid w:val="3C4D97D1"/>
    <w:rsid w:val="3C54E472"/>
    <w:rsid w:val="3C882BD2"/>
    <w:rsid w:val="3C8B3207"/>
    <w:rsid w:val="3CD43DE3"/>
    <w:rsid w:val="3CF63970"/>
    <w:rsid w:val="3CF8816C"/>
    <w:rsid w:val="3D010570"/>
    <w:rsid w:val="3D18DF46"/>
    <w:rsid w:val="3D4D1843"/>
    <w:rsid w:val="3D5FB6EA"/>
    <w:rsid w:val="3DA2FC2B"/>
    <w:rsid w:val="3DA44154"/>
    <w:rsid w:val="3DB2E904"/>
    <w:rsid w:val="3DCE90FC"/>
    <w:rsid w:val="3E18A70C"/>
    <w:rsid w:val="3E1BBD99"/>
    <w:rsid w:val="3E4E2070"/>
    <w:rsid w:val="3E6F29A2"/>
    <w:rsid w:val="3E7B272B"/>
    <w:rsid w:val="3E8B4647"/>
    <w:rsid w:val="3E9CE8E0"/>
    <w:rsid w:val="3EC45E59"/>
    <w:rsid w:val="3ED889B6"/>
    <w:rsid w:val="3EDE9AED"/>
    <w:rsid w:val="3EE463A8"/>
    <w:rsid w:val="3EEB6357"/>
    <w:rsid w:val="3EF31F32"/>
    <w:rsid w:val="3EFC7AE3"/>
    <w:rsid w:val="3F2016A7"/>
    <w:rsid w:val="3F4108C5"/>
    <w:rsid w:val="3F5017A1"/>
    <w:rsid w:val="3F713D83"/>
    <w:rsid w:val="3F872763"/>
    <w:rsid w:val="3FBA74CC"/>
    <w:rsid w:val="40219B62"/>
    <w:rsid w:val="40387D58"/>
    <w:rsid w:val="404A8798"/>
    <w:rsid w:val="405950A5"/>
    <w:rsid w:val="406176BA"/>
    <w:rsid w:val="40B7F9FC"/>
    <w:rsid w:val="40C4C965"/>
    <w:rsid w:val="40C9165C"/>
    <w:rsid w:val="40E2DB37"/>
    <w:rsid w:val="40F98E02"/>
    <w:rsid w:val="41184DD9"/>
    <w:rsid w:val="41694EF2"/>
    <w:rsid w:val="418B1DDA"/>
    <w:rsid w:val="41D10764"/>
    <w:rsid w:val="41E8CDFD"/>
    <w:rsid w:val="422AD783"/>
    <w:rsid w:val="4260608C"/>
    <w:rsid w:val="4275810A"/>
    <w:rsid w:val="428AB3C8"/>
    <w:rsid w:val="42DA3BBF"/>
    <w:rsid w:val="42E66898"/>
    <w:rsid w:val="42FE2372"/>
    <w:rsid w:val="431C247C"/>
    <w:rsid w:val="4323EB3A"/>
    <w:rsid w:val="434AA2E8"/>
    <w:rsid w:val="434B806A"/>
    <w:rsid w:val="437D2049"/>
    <w:rsid w:val="438211B4"/>
    <w:rsid w:val="43C2483C"/>
    <w:rsid w:val="43E2BDA5"/>
    <w:rsid w:val="442DC042"/>
    <w:rsid w:val="44796AB6"/>
    <w:rsid w:val="447C1727"/>
    <w:rsid w:val="447C5098"/>
    <w:rsid w:val="44B2904C"/>
    <w:rsid w:val="44B62570"/>
    <w:rsid w:val="44B69C61"/>
    <w:rsid w:val="44CDC54F"/>
    <w:rsid w:val="44E14706"/>
    <w:rsid w:val="44F6155F"/>
    <w:rsid w:val="452005BD"/>
    <w:rsid w:val="452145ED"/>
    <w:rsid w:val="45B297DE"/>
    <w:rsid w:val="45C39134"/>
    <w:rsid w:val="45C4AF1C"/>
    <w:rsid w:val="45FBFE0E"/>
    <w:rsid w:val="460640E1"/>
    <w:rsid w:val="460A800B"/>
    <w:rsid w:val="462487BA"/>
    <w:rsid w:val="4626BF1B"/>
    <w:rsid w:val="462A25EE"/>
    <w:rsid w:val="4630170B"/>
    <w:rsid w:val="4633C583"/>
    <w:rsid w:val="46488DFD"/>
    <w:rsid w:val="465F646B"/>
    <w:rsid w:val="4697EAD5"/>
    <w:rsid w:val="46A2C544"/>
    <w:rsid w:val="46CACAA9"/>
    <w:rsid w:val="46CC0387"/>
    <w:rsid w:val="46DB6961"/>
    <w:rsid w:val="47103ABB"/>
    <w:rsid w:val="47259BD7"/>
    <w:rsid w:val="4730F46B"/>
    <w:rsid w:val="475B6579"/>
    <w:rsid w:val="47614512"/>
    <w:rsid w:val="47E46576"/>
    <w:rsid w:val="47EFF201"/>
    <w:rsid w:val="47FC6240"/>
    <w:rsid w:val="48080F6E"/>
    <w:rsid w:val="4829F62B"/>
    <w:rsid w:val="4830A836"/>
    <w:rsid w:val="48426E95"/>
    <w:rsid w:val="484CEE0B"/>
    <w:rsid w:val="486D64D5"/>
    <w:rsid w:val="4876A555"/>
    <w:rsid w:val="488BBE73"/>
    <w:rsid w:val="48909C30"/>
    <w:rsid w:val="48A197D4"/>
    <w:rsid w:val="48B57A58"/>
    <w:rsid w:val="48BAF109"/>
    <w:rsid w:val="48D2C6DA"/>
    <w:rsid w:val="48D929A2"/>
    <w:rsid w:val="48E7586C"/>
    <w:rsid w:val="490ED610"/>
    <w:rsid w:val="4928BD27"/>
    <w:rsid w:val="492ABA57"/>
    <w:rsid w:val="493F4E88"/>
    <w:rsid w:val="4955CE96"/>
    <w:rsid w:val="4A20BDB5"/>
    <w:rsid w:val="4A2F8CFB"/>
    <w:rsid w:val="4A3D9EFE"/>
    <w:rsid w:val="4A53D1CE"/>
    <w:rsid w:val="4A78CCC1"/>
    <w:rsid w:val="4A93339D"/>
    <w:rsid w:val="4AEF4D3F"/>
    <w:rsid w:val="4B41E724"/>
    <w:rsid w:val="4B4C7FA2"/>
    <w:rsid w:val="4B50228F"/>
    <w:rsid w:val="4B6C8D90"/>
    <w:rsid w:val="4BB77639"/>
    <w:rsid w:val="4BD88883"/>
    <w:rsid w:val="4BDDB4C2"/>
    <w:rsid w:val="4BEB0118"/>
    <w:rsid w:val="4C0D0D53"/>
    <w:rsid w:val="4C17DA30"/>
    <w:rsid w:val="4C28C0D0"/>
    <w:rsid w:val="4C44054F"/>
    <w:rsid w:val="4C744D17"/>
    <w:rsid w:val="4C7694E2"/>
    <w:rsid w:val="4C8EEED6"/>
    <w:rsid w:val="4CB9D096"/>
    <w:rsid w:val="4CDDBE31"/>
    <w:rsid w:val="4CE58E4E"/>
    <w:rsid w:val="4CE8CF4A"/>
    <w:rsid w:val="4CEDF014"/>
    <w:rsid w:val="4CF4A8F2"/>
    <w:rsid w:val="4CF874F2"/>
    <w:rsid w:val="4D0E25D8"/>
    <w:rsid w:val="4D2720C4"/>
    <w:rsid w:val="4D376D95"/>
    <w:rsid w:val="4D382E24"/>
    <w:rsid w:val="4D3E32D9"/>
    <w:rsid w:val="4DC014A1"/>
    <w:rsid w:val="4DCCD590"/>
    <w:rsid w:val="4DCE534F"/>
    <w:rsid w:val="4DE18F55"/>
    <w:rsid w:val="4E48D294"/>
    <w:rsid w:val="4E63F2F8"/>
    <w:rsid w:val="4E7F1457"/>
    <w:rsid w:val="4E823ED5"/>
    <w:rsid w:val="4E8DD2E5"/>
    <w:rsid w:val="4EDFFC16"/>
    <w:rsid w:val="4F23D702"/>
    <w:rsid w:val="4F33B1D9"/>
    <w:rsid w:val="4F624EEB"/>
    <w:rsid w:val="4FC2FE69"/>
    <w:rsid w:val="4FCB0BF5"/>
    <w:rsid w:val="4FEC55F2"/>
    <w:rsid w:val="501D151A"/>
    <w:rsid w:val="501D3AFB"/>
    <w:rsid w:val="502608CE"/>
    <w:rsid w:val="503255EF"/>
    <w:rsid w:val="5035E9DD"/>
    <w:rsid w:val="506E02F7"/>
    <w:rsid w:val="5098470D"/>
    <w:rsid w:val="50A26FA2"/>
    <w:rsid w:val="50B803D4"/>
    <w:rsid w:val="50E37759"/>
    <w:rsid w:val="50F88722"/>
    <w:rsid w:val="50FC8E53"/>
    <w:rsid w:val="51030A20"/>
    <w:rsid w:val="5111F2CD"/>
    <w:rsid w:val="5122839E"/>
    <w:rsid w:val="51412BDC"/>
    <w:rsid w:val="5193600C"/>
    <w:rsid w:val="51B1306E"/>
    <w:rsid w:val="51BB5FDD"/>
    <w:rsid w:val="5201680A"/>
    <w:rsid w:val="52029346"/>
    <w:rsid w:val="525421C9"/>
    <w:rsid w:val="5264BEF5"/>
    <w:rsid w:val="526AFA55"/>
    <w:rsid w:val="52714878"/>
    <w:rsid w:val="5283C3FE"/>
    <w:rsid w:val="528C6160"/>
    <w:rsid w:val="52916434"/>
    <w:rsid w:val="52B0E6D8"/>
    <w:rsid w:val="52CC226A"/>
    <w:rsid w:val="52FD7202"/>
    <w:rsid w:val="530632F8"/>
    <w:rsid w:val="5322CFB6"/>
    <w:rsid w:val="53458AAB"/>
    <w:rsid w:val="5365119F"/>
    <w:rsid w:val="537D2C48"/>
    <w:rsid w:val="53A2B776"/>
    <w:rsid w:val="53A53169"/>
    <w:rsid w:val="53CEC72D"/>
    <w:rsid w:val="53DF9230"/>
    <w:rsid w:val="53E27E47"/>
    <w:rsid w:val="53ECB156"/>
    <w:rsid w:val="53EE681C"/>
    <w:rsid w:val="53FAA517"/>
    <w:rsid w:val="543B767D"/>
    <w:rsid w:val="545EB02F"/>
    <w:rsid w:val="547F36DA"/>
    <w:rsid w:val="54B23200"/>
    <w:rsid w:val="54CB105C"/>
    <w:rsid w:val="553CC556"/>
    <w:rsid w:val="559743CF"/>
    <w:rsid w:val="55AC7D7C"/>
    <w:rsid w:val="55BA536F"/>
    <w:rsid w:val="55F9DDB3"/>
    <w:rsid w:val="560CB920"/>
    <w:rsid w:val="5634D730"/>
    <w:rsid w:val="565C9569"/>
    <w:rsid w:val="56AC4E7A"/>
    <w:rsid w:val="5701C626"/>
    <w:rsid w:val="57260815"/>
    <w:rsid w:val="573C3813"/>
    <w:rsid w:val="5740719C"/>
    <w:rsid w:val="574A0EEE"/>
    <w:rsid w:val="5755EFF2"/>
    <w:rsid w:val="57B101C7"/>
    <w:rsid w:val="57B6C3E1"/>
    <w:rsid w:val="57B759E5"/>
    <w:rsid w:val="57D017CB"/>
    <w:rsid w:val="57D4AD66"/>
    <w:rsid w:val="57D99EAE"/>
    <w:rsid w:val="57F22154"/>
    <w:rsid w:val="57FAF8CC"/>
    <w:rsid w:val="584048B1"/>
    <w:rsid w:val="587624E5"/>
    <w:rsid w:val="58843D3B"/>
    <w:rsid w:val="589AB923"/>
    <w:rsid w:val="58B9F835"/>
    <w:rsid w:val="58C8D2CC"/>
    <w:rsid w:val="58F41BB4"/>
    <w:rsid w:val="58F4D472"/>
    <w:rsid w:val="592B35D8"/>
    <w:rsid w:val="592FCCF0"/>
    <w:rsid w:val="59376253"/>
    <w:rsid w:val="5942D74F"/>
    <w:rsid w:val="5968BADA"/>
    <w:rsid w:val="597B8B9C"/>
    <w:rsid w:val="59A5F312"/>
    <w:rsid w:val="59A96B53"/>
    <w:rsid w:val="59A99817"/>
    <w:rsid w:val="59B8DC18"/>
    <w:rsid w:val="59C1328F"/>
    <w:rsid w:val="59C2660E"/>
    <w:rsid w:val="59FDD921"/>
    <w:rsid w:val="5A0B2E37"/>
    <w:rsid w:val="5A2AEB36"/>
    <w:rsid w:val="5A2B87AC"/>
    <w:rsid w:val="5A49CB11"/>
    <w:rsid w:val="5A4A8C14"/>
    <w:rsid w:val="5A6C31F6"/>
    <w:rsid w:val="5A7960EC"/>
    <w:rsid w:val="5AAFAE08"/>
    <w:rsid w:val="5AFB58D1"/>
    <w:rsid w:val="5B10E276"/>
    <w:rsid w:val="5B12221C"/>
    <w:rsid w:val="5B1A96C2"/>
    <w:rsid w:val="5B4B0CB4"/>
    <w:rsid w:val="5B4CD493"/>
    <w:rsid w:val="5B68739E"/>
    <w:rsid w:val="5B7BA2A9"/>
    <w:rsid w:val="5B94CED4"/>
    <w:rsid w:val="5BB9BD98"/>
    <w:rsid w:val="5BE78858"/>
    <w:rsid w:val="5C2DAB5B"/>
    <w:rsid w:val="5C448C82"/>
    <w:rsid w:val="5C6D08CE"/>
    <w:rsid w:val="5C74F302"/>
    <w:rsid w:val="5C755816"/>
    <w:rsid w:val="5C9598A4"/>
    <w:rsid w:val="5CAB72AC"/>
    <w:rsid w:val="5CEB0B64"/>
    <w:rsid w:val="5D86C357"/>
    <w:rsid w:val="5DA2356F"/>
    <w:rsid w:val="5DEADF8B"/>
    <w:rsid w:val="5E22FA0D"/>
    <w:rsid w:val="5E2C8D24"/>
    <w:rsid w:val="5E3A3B79"/>
    <w:rsid w:val="5E67EC3A"/>
    <w:rsid w:val="5E6FD26F"/>
    <w:rsid w:val="5E70843A"/>
    <w:rsid w:val="5E811A29"/>
    <w:rsid w:val="5E8EEAB6"/>
    <w:rsid w:val="5EF25368"/>
    <w:rsid w:val="5EF349B9"/>
    <w:rsid w:val="5F02F5EE"/>
    <w:rsid w:val="5F1173F8"/>
    <w:rsid w:val="5F12086F"/>
    <w:rsid w:val="5F68BC39"/>
    <w:rsid w:val="5F78DD75"/>
    <w:rsid w:val="5F7C4784"/>
    <w:rsid w:val="5F7CF8CA"/>
    <w:rsid w:val="5FB6C855"/>
    <w:rsid w:val="5FC93A6E"/>
    <w:rsid w:val="5FCCB23E"/>
    <w:rsid w:val="6009DB3F"/>
    <w:rsid w:val="602552A9"/>
    <w:rsid w:val="60476ADE"/>
    <w:rsid w:val="604C6149"/>
    <w:rsid w:val="60647801"/>
    <w:rsid w:val="607B193F"/>
    <w:rsid w:val="607BA6AE"/>
    <w:rsid w:val="6087E602"/>
    <w:rsid w:val="608A1887"/>
    <w:rsid w:val="60B9D4C6"/>
    <w:rsid w:val="60E29361"/>
    <w:rsid w:val="60EE3D3F"/>
    <w:rsid w:val="60F2EA78"/>
    <w:rsid w:val="6124A2E4"/>
    <w:rsid w:val="612AC01F"/>
    <w:rsid w:val="615C8495"/>
    <w:rsid w:val="61ADF19F"/>
    <w:rsid w:val="61C890ED"/>
    <w:rsid w:val="61EEE8F0"/>
    <w:rsid w:val="62009993"/>
    <w:rsid w:val="621C5A30"/>
    <w:rsid w:val="6274EA31"/>
    <w:rsid w:val="62AEC99A"/>
    <w:rsid w:val="62BC02A2"/>
    <w:rsid w:val="6356CE6D"/>
    <w:rsid w:val="63887037"/>
    <w:rsid w:val="63CFE4F7"/>
    <w:rsid w:val="63EBB55B"/>
    <w:rsid w:val="63EC26C6"/>
    <w:rsid w:val="6406EB0C"/>
    <w:rsid w:val="6410B1BB"/>
    <w:rsid w:val="64131450"/>
    <w:rsid w:val="641BCB84"/>
    <w:rsid w:val="645D675C"/>
    <w:rsid w:val="646C4931"/>
    <w:rsid w:val="64707B48"/>
    <w:rsid w:val="6476CCCE"/>
    <w:rsid w:val="648F0E49"/>
    <w:rsid w:val="649F1AC6"/>
    <w:rsid w:val="64A847BC"/>
    <w:rsid w:val="64A86A5D"/>
    <w:rsid w:val="64C23C5D"/>
    <w:rsid w:val="64D6AD8D"/>
    <w:rsid w:val="64DF757B"/>
    <w:rsid w:val="6518EB3A"/>
    <w:rsid w:val="652FE748"/>
    <w:rsid w:val="65866FEB"/>
    <w:rsid w:val="658D8FF9"/>
    <w:rsid w:val="65D024F0"/>
    <w:rsid w:val="65E4764F"/>
    <w:rsid w:val="660E5644"/>
    <w:rsid w:val="662421C8"/>
    <w:rsid w:val="6643285F"/>
    <w:rsid w:val="66588C44"/>
    <w:rsid w:val="668FCB25"/>
    <w:rsid w:val="66C0A506"/>
    <w:rsid w:val="66E65D0B"/>
    <w:rsid w:val="66EB156B"/>
    <w:rsid w:val="66FBCC52"/>
    <w:rsid w:val="670775CE"/>
    <w:rsid w:val="6724E0B0"/>
    <w:rsid w:val="676BA407"/>
    <w:rsid w:val="67D0551C"/>
    <w:rsid w:val="68073188"/>
    <w:rsid w:val="68074C9D"/>
    <w:rsid w:val="6827B430"/>
    <w:rsid w:val="68418D3E"/>
    <w:rsid w:val="6848D5B6"/>
    <w:rsid w:val="685B9375"/>
    <w:rsid w:val="6888F691"/>
    <w:rsid w:val="68CD6A8B"/>
    <w:rsid w:val="68E326E9"/>
    <w:rsid w:val="6902296D"/>
    <w:rsid w:val="690DA921"/>
    <w:rsid w:val="69132DD4"/>
    <w:rsid w:val="69499A80"/>
    <w:rsid w:val="694E3C3F"/>
    <w:rsid w:val="69A3B143"/>
    <w:rsid w:val="69D7E816"/>
    <w:rsid w:val="6A26B37D"/>
    <w:rsid w:val="6A29ADEC"/>
    <w:rsid w:val="6A2FA2A8"/>
    <w:rsid w:val="6A55E211"/>
    <w:rsid w:val="6A811A40"/>
    <w:rsid w:val="6A8A8D72"/>
    <w:rsid w:val="6AE80331"/>
    <w:rsid w:val="6B08CB23"/>
    <w:rsid w:val="6B12C08A"/>
    <w:rsid w:val="6B5D08D9"/>
    <w:rsid w:val="6B6FFE60"/>
    <w:rsid w:val="6B727CF6"/>
    <w:rsid w:val="6B79A8C1"/>
    <w:rsid w:val="6B83A50C"/>
    <w:rsid w:val="6B894922"/>
    <w:rsid w:val="6BA19B7B"/>
    <w:rsid w:val="6BC37952"/>
    <w:rsid w:val="6BC9CBE4"/>
    <w:rsid w:val="6BDE0360"/>
    <w:rsid w:val="6C27B09D"/>
    <w:rsid w:val="6C5D05E5"/>
    <w:rsid w:val="6C68436D"/>
    <w:rsid w:val="6C7B424E"/>
    <w:rsid w:val="6C7C6379"/>
    <w:rsid w:val="6C96BBF1"/>
    <w:rsid w:val="6CC06722"/>
    <w:rsid w:val="6CEA66E1"/>
    <w:rsid w:val="6CFA8551"/>
    <w:rsid w:val="6D27EE8A"/>
    <w:rsid w:val="6D3B8F29"/>
    <w:rsid w:val="6D4D023C"/>
    <w:rsid w:val="6D7C2232"/>
    <w:rsid w:val="6D838660"/>
    <w:rsid w:val="6D8EA4E0"/>
    <w:rsid w:val="6DA161DE"/>
    <w:rsid w:val="6DE8394C"/>
    <w:rsid w:val="6DEC673B"/>
    <w:rsid w:val="6DFD4F50"/>
    <w:rsid w:val="6DFE3EFA"/>
    <w:rsid w:val="6E1DE3CE"/>
    <w:rsid w:val="6E2CD680"/>
    <w:rsid w:val="6E7388B6"/>
    <w:rsid w:val="6E928C54"/>
    <w:rsid w:val="6EA84572"/>
    <w:rsid w:val="6ED3746E"/>
    <w:rsid w:val="6EE4A7FE"/>
    <w:rsid w:val="6F2F976E"/>
    <w:rsid w:val="6F56A067"/>
    <w:rsid w:val="6F6DA072"/>
    <w:rsid w:val="6F6FF657"/>
    <w:rsid w:val="6F7F4B1F"/>
    <w:rsid w:val="6F8A8604"/>
    <w:rsid w:val="6FB71ABC"/>
    <w:rsid w:val="6FDA7AE6"/>
    <w:rsid w:val="70130B5A"/>
    <w:rsid w:val="70692FC4"/>
    <w:rsid w:val="706B9791"/>
    <w:rsid w:val="70744785"/>
    <w:rsid w:val="70CD0B83"/>
    <w:rsid w:val="70CD9093"/>
    <w:rsid w:val="7143B9D8"/>
    <w:rsid w:val="71548674"/>
    <w:rsid w:val="71551FE7"/>
    <w:rsid w:val="717A25F3"/>
    <w:rsid w:val="71A0D81C"/>
    <w:rsid w:val="71D20014"/>
    <w:rsid w:val="72620FC7"/>
    <w:rsid w:val="727836C6"/>
    <w:rsid w:val="728708D6"/>
    <w:rsid w:val="729436C4"/>
    <w:rsid w:val="729DEA6A"/>
    <w:rsid w:val="730F5025"/>
    <w:rsid w:val="731B73FD"/>
    <w:rsid w:val="7324F9EA"/>
    <w:rsid w:val="7372C998"/>
    <w:rsid w:val="7376796C"/>
    <w:rsid w:val="739D6EFF"/>
    <w:rsid w:val="73AD1436"/>
    <w:rsid w:val="73D2441A"/>
    <w:rsid w:val="73E7BC38"/>
    <w:rsid w:val="73FA31C2"/>
    <w:rsid w:val="73FFE127"/>
    <w:rsid w:val="743A1D83"/>
    <w:rsid w:val="74684CD8"/>
    <w:rsid w:val="74885D71"/>
    <w:rsid w:val="7491428D"/>
    <w:rsid w:val="74B261E4"/>
    <w:rsid w:val="74D1492A"/>
    <w:rsid w:val="7515FD16"/>
    <w:rsid w:val="75317B71"/>
    <w:rsid w:val="755D9A15"/>
    <w:rsid w:val="755EC651"/>
    <w:rsid w:val="75724B1A"/>
    <w:rsid w:val="7588A72C"/>
    <w:rsid w:val="7594344A"/>
    <w:rsid w:val="75C722BF"/>
    <w:rsid w:val="7620E326"/>
    <w:rsid w:val="762702DA"/>
    <w:rsid w:val="76384B03"/>
    <w:rsid w:val="764418CE"/>
    <w:rsid w:val="764F3549"/>
    <w:rsid w:val="765A8857"/>
    <w:rsid w:val="766F2A3E"/>
    <w:rsid w:val="76EA66AD"/>
    <w:rsid w:val="770F3DC7"/>
    <w:rsid w:val="776C8F29"/>
    <w:rsid w:val="7775A90B"/>
    <w:rsid w:val="77856DB0"/>
    <w:rsid w:val="778F7CE1"/>
    <w:rsid w:val="7805F081"/>
    <w:rsid w:val="7825A501"/>
    <w:rsid w:val="783BC975"/>
    <w:rsid w:val="7879A6A9"/>
    <w:rsid w:val="7887E3B9"/>
    <w:rsid w:val="789A6682"/>
    <w:rsid w:val="78C04B4F"/>
    <w:rsid w:val="78D9B5C5"/>
    <w:rsid w:val="78EC39B3"/>
    <w:rsid w:val="79037635"/>
    <w:rsid w:val="79306727"/>
    <w:rsid w:val="7986F5F1"/>
    <w:rsid w:val="798A505C"/>
    <w:rsid w:val="7994CBEB"/>
    <w:rsid w:val="79A9F91E"/>
    <w:rsid w:val="79BB5A69"/>
    <w:rsid w:val="79F66379"/>
    <w:rsid w:val="79FC225A"/>
    <w:rsid w:val="7A174DCB"/>
    <w:rsid w:val="7A1BE042"/>
    <w:rsid w:val="7A2CCCC3"/>
    <w:rsid w:val="7A646825"/>
    <w:rsid w:val="7A8D2156"/>
    <w:rsid w:val="7AA3AF9D"/>
    <w:rsid w:val="7AC727E4"/>
    <w:rsid w:val="7AD27987"/>
    <w:rsid w:val="7AEDCFF1"/>
    <w:rsid w:val="7B20CB6A"/>
    <w:rsid w:val="7B21A3E8"/>
    <w:rsid w:val="7B74A57D"/>
    <w:rsid w:val="7B85E27C"/>
    <w:rsid w:val="7B9DEA7A"/>
    <w:rsid w:val="7C232B21"/>
    <w:rsid w:val="7C441D48"/>
    <w:rsid w:val="7C7E7769"/>
    <w:rsid w:val="7CA4406E"/>
    <w:rsid w:val="7CB42017"/>
    <w:rsid w:val="7CD5F871"/>
    <w:rsid w:val="7CE1FDD4"/>
    <w:rsid w:val="7D0B70FC"/>
    <w:rsid w:val="7D227DCE"/>
    <w:rsid w:val="7D67FE5C"/>
    <w:rsid w:val="7D6F00AE"/>
    <w:rsid w:val="7DA6294F"/>
    <w:rsid w:val="7DCFF08C"/>
    <w:rsid w:val="7E2D23FE"/>
    <w:rsid w:val="7E43BC81"/>
    <w:rsid w:val="7E50FDA6"/>
    <w:rsid w:val="7E52E5B8"/>
    <w:rsid w:val="7E690EFA"/>
    <w:rsid w:val="7E8F7423"/>
    <w:rsid w:val="7EB8C776"/>
    <w:rsid w:val="7EC4ADE3"/>
    <w:rsid w:val="7EF0B5F2"/>
    <w:rsid w:val="7F185339"/>
    <w:rsid w:val="7F38528C"/>
    <w:rsid w:val="7F4D7AFA"/>
    <w:rsid w:val="7F5196E0"/>
    <w:rsid w:val="7F52EF6A"/>
    <w:rsid w:val="7F75C915"/>
    <w:rsid w:val="7F8AE196"/>
    <w:rsid w:val="7FF753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205BB"/>
  <w15:chartTrackingRefBased/>
  <w15:docId w15:val="{F06702D3-469C-48B9-BDFD-788DDF79D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Strong" w:uiPriority="22"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D33328"/>
    <w:rPr>
      <w:sz w:val="24"/>
      <w:szCs w:val="24"/>
      <w:lang w:val="en-US" w:eastAsia="en-US"/>
    </w:rPr>
  </w:style>
  <w:style w:type="paragraph" w:styleId="Antrat1">
    <w:name w:val="heading 1"/>
    <w:basedOn w:val="prastasis"/>
    <w:next w:val="prastasis"/>
    <w:qFormat/>
    <w:rsid w:val="006D006F"/>
    <w:pPr>
      <w:keepNext/>
      <w:widowControl w:val="0"/>
      <w:jc w:val="center"/>
      <w:outlineLvl w:val="0"/>
    </w:pPr>
    <w:rPr>
      <w:b/>
      <w:sz w:val="22"/>
      <w:szCs w:val="2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rsid w:val="009549BD"/>
    <w:pPr>
      <w:ind w:firstLine="720"/>
      <w:jc w:val="both"/>
    </w:pPr>
    <w:rPr>
      <w:b/>
    </w:rPr>
  </w:style>
  <w:style w:type="paragraph" w:customStyle="1" w:styleId="Stilius1">
    <w:name w:val="Stilius1"/>
    <w:basedOn w:val="prastasis"/>
    <w:autoRedefine/>
    <w:rsid w:val="00EC2A08"/>
    <w:pPr>
      <w:ind w:firstLine="720"/>
      <w:jc w:val="both"/>
    </w:pPr>
    <w:rPr>
      <w:szCs w:val="28"/>
    </w:rPr>
  </w:style>
  <w:style w:type="paragraph" w:customStyle="1" w:styleId="Stilius3">
    <w:name w:val="Stilius3"/>
    <w:basedOn w:val="prastasis"/>
    <w:autoRedefine/>
    <w:rsid w:val="00234912"/>
    <w:pPr>
      <w:ind w:firstLine="720"/>
      <w:jc w:val="both"/>
    </w:pPr>
  </w:style>
  <w:style w:type="paragraph" w:customStyle="1" w:styleId="Stilius4">
    <w:name w:val="Stilius4"/>
    <w:basedOn w:val="prastasis"/>
    <w:rsid w:val="001E67E2"/>
    <w:pPr>
      <w:ind w:firstLine="720"/>
      <w:jc w:val="both"/>
    </w:pPr>
  </w:style>
  <w:style w:type="paragraph" w:customStyle="1" w:styleId="BodyText1">
    <w:name w:val="Body Text1"/>
    <w:basedOn w:val="prastasis"/>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prastasis"/>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prastasis"/>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prastasis"/>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Pagrindiniotekstotrauka3">
    <w:name w:val="Body Text Indent 3"/>
    <w:basedOn w:val="prastasis"/>
    <w:rsid w:val="00751B3F"/>
    <w:pPr>
      <w:spacing w:after="120"/>
      <w:ind w:left="283"/>
    </w:pPr>
    <w:rPr>
      <w:sz w:val="16"/>
      <w:szCs w:val="16"/>
    </w:rPr>
  </w:style>
  <w:style w:type="paragraph" w:customStyle="1" w:styleId="bodytext">
    <w:name w:val="bodytext"/>
    <w:basedOn w:val="prastasis"/>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Porat">
    <w:name w:val="footer"/>
    <w:basedOn w:val="prastasis"/>
    <w:rsid w:val="007552A0"/>
    <w:pPr>
      <w:tabs>
        <w:tab w:val="center" w:pos="4153"/>
        <w:tab w:val="right" w:pos="8306"/>
      </w:tabs>
      <w:suppressAutoHyphens/>
    </w:pPr>
    <w:rPr>
      <w:lang w:val="en-GB" w:eastAsia="ar-SA"/>
    </w:rPr>
  </w:style>
  <w:style w:type="paragraph" w:styleId="Pagrindinistekstas2">
    <w:name w:val="Body Text 2"/>
    <w:basedOn w:val="prastasis"/>
    <w:link w:val="Pagrindinistekstas2Diagrama"/>
    <w:rsid w:val="007552A0"/>
    <w:pPr>
      <w:spacing w:after="120" w:line="480" w:lineRule="auto"/>
    </w:pPr>
    <w:rPr>
      <w:lang w:val="lt-LT" w:eastAsia="lt-LT"/>
    </w:rPr>
  </w:style>
  <w:style w:type="paragraph" w:styleId="Pagrindiniotekstotrauka">
    <w:name w:val="Body Text Indent"/>
    <w:basedOn w:val="prastasis"/>
    <w:link w:val="PagrindiniotekstotraukaDiagrama"/>
    <w:rsid w:val="007552A0"/>
    <w:pPr>
      <w:spacing w:after="120"/>
      <w:ind w:left="283"/>
    </w:pPr>
    <w:rPr>
      <w:lang w:val="lt-LT" w:eastAsia="lt-LT"/>
    </w:rPr>
  </w:style>
  <w:style w:type="character" w:styleId="Puslapionumeris">
    <w:name w:val="page number"/>
    <w:basedOn w:val="Numatytasispastraiposriftas"/>
    <w:rsid w:val="007552A0"/>
  </w:style>
  <w:style w:type="table" w:styleId="Lentelstinklelis">
    <w:name w:val="Table Grid"/>
    <w:basedOn w:val="prastojilente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rsid w:val="007552A0"/>
    <w:rPr>
      <w:color w:val="0000FF"/>
      <w:u w:val="single"/>
    </w:rPr>
  </w:style>
  <w:style w:type="paragraph" w:styleId="Pavadinimas">
    <w:name w:val="Title"/>
    <w:basedOn w:val="prastasis"/>
    <w:link w:val="PavadinimasDiagrama"/>
    <w:uiPriority w:val="10"/>
    <w:qFormat/>
    <w:rsid w:val="007552A0"/>
    <w:pPr>
      <w:jc w:val="center"/>
    </w:pPr>
    <w:rPr>
      <w:bCs/>
      <w:szCs w:val="28"/>
      <w:lang w:val="lt-LT" w:eastAsia="x-none"/>
    </w:rPr>
  </w:style>
  <w:style w:type="paragraph" w:styleId="Pagrindiniotekstotrauka2">
    <w:name w:val="Body Text Indent 2"/>
    <w:basedOn w:val="prastasis"/>
    <w:rsid w:val="006D006F"/>
    <w:pPr>
      <w:spacing w:after="120" w:line="480" w:lineRule="auto"/>
      <w:ind w:left="283"/>
    </w:pPr>
    <w:rPr>
      <w:sz w:val="20"/>
      <w:szCs w:val="20"/>
      <w:lang w:val="en-GB"/>
    </w:rPr>
  </w:style>
  <w:style w:type="paragraph" w:styleId="Antrats">
    <w:name w:val="header"/>
    <w:basedOn w:val="prastasis"/>
    <w:link w:val="AntratsDiagrama"/>
    <w:uiPriority w:val="99"/>
    <w:rsid w:val="00F6764B"/>
    <w:pPr>
      <w:tabs>
        <w:tab w:val="center" w:pos="4819"/>
        <w:tab w:val="right" w:pos="9638"/>
      </w:tabs>
    </w:pPr>
    <w:rPr>
      <w:sz w:val="20"/>
      <w:szCs w:val="20"/>
      <w:lang w:val="en-GB"/>
    </w:rPr>
  </w:style>
  <w:style w:type="paragraph" w:styleId="Turinys1">
    <w:name w:val="toc 1"/>
    <w:basedOn w:val="prastasis"/>
    <w:next w:val="prastasis"/>
    <w:autoRedefine/>
    <w:semiHidden/>
    <w:rsid w:val="00032285"/>
    <w:pPr>
      <w:tabs>
        <w:tab w:val="right" w:leader="dot" w:pos="9350"/>
      </w:tabs>
      <w:autoSpaceDE w:val="0"/>
      <w:autoSpaceDN w:val="0"/>
      <w:ind w:left="624" w:right="284" w:hanging="340"/>
    </w:pPr>
    <w:rPr>
      <w:lang w:val="lt-LT"/>
    </w:rPr>
  </w:style>
  <w:style w:type="character" w:customStyle="1" w:styleId="PagrindiniotekstotraukaDiagrama">
    <w:name w:val="Pagrindinio teksto įtrauka Diagrama"/>
    <w:link w:val="Pagrindiniotekstotrauka"/>
    <w:rsid w:val="00B1711A"/>
    <w:rPr>
      <w:sz w:val="24"/>
      <w:szCs w:val="24"/>
      <w:lang w:val="lt-LT" w:eastAsia="lt-LT"/>
    </w:rPr>
  </w:style>
  <w:style w:type="character" w:customStyle="1" w:styleId="PavadinimasDiagrama">
    <w:name w:val="Pavadinimas Diagrama"/>
    <w:link w:val="Pavadinimas"/>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Numatytasispastraiposriftas"/>
    <w:rsid w:val="00DD3AF2"/>
  </w:style>
  <w:style w:type="character" w:customStyle="1" w:styleId="dnr">
    <w:name w:val="dnr"/>
    <w:basedOn w:val="Numatytasispastraiposriftas"/>
    <w:rsid w:val="00DD3AF2"/>
  </w:style>
  <w:style w:type="character" w:customStyle="1" w:styleId="dtip">
    <w:name w:val="dtip"/>
    <w:basedOn w:val="Numatytasispastraiposriftas"/>
    <w:rsid w:val="00DD3AF2"/>
  </w:style>
  <w:style w:type="character" w:customStyle="1" w:styleId="deilnr">
    <w:name w:val="deilnr"/>
    <w:basedOn w:val="Numatytasispastraiposriftas"/>
    <w:rsid w:val="00DD3AF2"/>
  </w:style>
  <w:style w:type="character" w:styleId="Grietas">
    <w:name w:val="Strong"/>
    <w:uiPriority w:val="22"/>
    <w:qFormat/>
    <w:rsid w:val="00D6697B"/>
    <w:rPr>
      <w:b/>
      <w:bCs/>
    </w:rPr>
  </w:style>
  <w:style w:type="paragraph" w:styleId="Puslapioinaostekstas">
    <w:name w:val="footnote text"/>
    <w:basedOn w:val="prastasis"/>
    <w:link w:val="PuslapioinaostekstasDiagrama"/>
    <w:uiPriority w:val="99"/>
    <w:rsid w:val="00D6697B"/>
    <w:rPr>
      <w:sz w:val="20"/>
      <w:szCs w:val="20"/>
      <w:lang w:val="lt-LT" w:eastAsia="x-none"/>
    </w:rPr>
  </w:style>
  <w:style w:type="character" w:customStyle="1" w:styleId="PuslapioinaostekstasDiagrama">
    <w:name w:val="Puslapio išnašos tekstas Diagrama"/>
    <w:link w:val="Puslapioinaostekstas"/>
    <w:uiPriority w:val="99"/>
    <w:rsid w:val="00D6697B"/>
    <w:rPr>
      <w:lang w:val="lt-LT"/>
    </w:rPr>
  </w:style>
  <w:style w:type="character" w:styleId="Puslapioinaosnuoroda">
    <w:name w:val="footnote reference"/>
    <w:uiPriority w:val="99"/>
    <w:rsid w:val="00D6697B"/>
    <w:rPr>
      <w:vertAlign w:val="superscript"/>
    </w:rPr>
  </w:style>
  <w:style w:type="character" w:customStyle="1" w:styleId="CommentReference">
    <w:name w:val="Comment Reference"/>
    <w:uiPriority w:val="99"/>
    <w:rsid w:val="00705481"/>
    <w:rPr>
      <w:sz w:val="16"/>
      <w:szCs w:val="16"/>
    </w:rPr>
  </w:style>
  <w:style w:type="paragraph" w:customStyle="1" w:styleId="CommentText">
    <w:name w:val="Comment Text"/>
    <w:basedOn w:val="prastasis"/>
    <w:link w:val="CommentTextChar"/>
    <w:uiPriority w:val="99"/>
    <w:rsid w:val="00705481"/>
    <w:rPr>
      <w:sz w:val="20"/>
      <w:szCs w:val="20"/>
    </w:rPr>
  </w:style>
  <w:style w:type="character" w:customStyle="1" w:styleId="CommentTextChar">
    <w:name w:val="Comment Text Char"/>
    <w:link w:val="CommentText"/>
    <w:uiPriority w:val="99"/>
    <w:rsid w:val="00705481"/>
    <w:rPr>
      <w:lang w:val="en-US" w:eastAsia="en-US"/>
    </w:rPr>
  </w:style>
  <w:style w:type="paragraph" w:customStyle="1" w:styleId="CommentSubject">
    <w:name w:val="Comment Subject"/>
    <w:basedOn w:val="CommentText"/>
    <w:next w:val="CommentText"/>
    <w:link w:val="CommentSubjectChar"/>
    <w:rsid w:val="00705481"/>
    <w:rPr>
      <w:b/>
      <w:bCs/>
    </w:rPr>
  </w:style>
  <w:style w:type="character" w:customStyle="1" w:styleId="CommentSubjectChar">
    <w:name w:val="Comment Subject Char"/>
    <w:link w:val="CommentSubject"/>
    <w:rsid w:val="00705481"/>
    <w:rPr>
      <w:b/>
      <w:bCs/>
      <w:lang w:val="en-US" w:eastAsia="en-US"/>
    </w:rPr>
  </w:style>
  <w:style w:type="paragraph" w:styleId="Debesliotekstas">
    <w:name w:val="Balloon Text"/>
    <w:basedOn w:val="prastasis"/>
    <w:link w:val="DebesliotekstasDiagrama"/>
    <w:rsid w:val="00705481"/>
    <w:rPr>
      <w:rFonts w:ascii="Tahoma" w:hAnsi="Tahoma"/>
      <w:sz w:val="16"/>
      <w:szCs w:val="16"/>
    </w:rPr>
  </w:style>
  <w:style w:type="character" w:customStyle="1" w:styleId="DebesliotekstasDiagrama">
    <w:name w:val="Debesėlio tekstas Diagrama"/>
    <w:link w:val="Debesliotekstas"/>
    <w:rsid w:val="00705481"/>
    <w:rPr>
      <w:rFonts w:ascii="Tahoma" w:hAnsi="Tahoma" w:cs="Tahoma"/>
      <w:sz w:val="16"/>
      <w:szCs w:val="16"/>
      <w:lang w:val="en-US" w:eastAsia="en-US"/>
    </w:rPr>
  </w:style>
  <w:style w:type="character" w:customStyle="1" w:styleId="definition">
    <w:name w:val="definition"/>
    <w:basedOn w:val="Numatytasispastraiposriftas"/>
    <w:rsid w:val="00476FC7"/>
  </w:style>
  <w:style w:type="paragraph" w:styleId="Pataisymai">
    <w:name w:val="Revision"/>
    <w:hidden/>
    <w:uiPriority w:val="99"/>
    <w:semiHidden/>
    <w:rsid w:val="003D0FCA"/>
    <w:rPr>
      <w:sz w:val="24"/>
      <w:szCs w:val="24"/>
      <w:lang w:val="en-US" w:eastAsia="en-US"/>
    </w:rPr>
  </w:style>
  <w:style w:type="paragraph" w:styleId="Dokumentoinaostekstas">
    <w:name w:val="endnote text"/>
    <w:basedOn w:val="prastasis"/>
    <w:link w:val="DokumentoinaostekstasDiagrama"/>
    <w:rsid w:val="00BA3134"/>
    <w:rPr>
      <w:sz w:val="20"/>
      <w:szCs w:val="20"/>
    </w:rPr>
  </w:style>
  <w:style w:type="character" w:customStyle="1" w:styleId="DokumentoinaostekstasDiagrama">
    <w:name w:val="Dokumento išnašos tekstas Diagrama"/>
    <w:basedOn w:val="Numatytasispastraiposriftas"/>
    <w:link w:val="Dokumentoinaostekstas"/>
    <w:rsid w:val="00BA3134"/>
  </w:style>
  <w:style w:type="character" w:styleId="Dokumentoinaosnumeris">
    <w:name w:val="endnote reference"/>
    <w:rsid w:val="00BA3134"/>
    <w:rPr>
      <w:vertAlign w:val="superscript"/>
    </w:rPr>
  </w:style>
  <w:style w:type="character" w:customStyle="1" w:styleId="AntratsDiagrama">
    <w:name w:val="Antraštės Diagrama"/>
    <w:link w:val="Antrats"/>
    <w:uiPriority w:val="99"/>
    <w:rsid w:val="005B652F"/>
    <w:rPr>
      <w:lang w:val="en-GB" w:eastAsia="en-US"/>
    </w:rPr>
  </w:style>
  <w:style w:type="paragraph" w:customStyle="1" w:styleId="0Punktai">
    <w:name w:val="0_Punktai"/>
    <w:basedOn w:val="prastasis"/>
    <w:rsid w:val="00EF09D8"/>
    <w:pPr>
      <w:numPr>
        <w:numId w:val="14"/>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Pagrindinistekstas2Diagrama">
    <w:name w:val="Pagrindinis tekstas 2 Diagrama"/>
    <w:link w:val="Pagrindinistekstas2"/>
    <w:rsid w:val="00847433"/>
    <w:rPr>
      <w:sz w:val="24"/>
      <w:szCs w:val="24"/>
      <w:lang w:val="lt-LT" w:eastAsia="lt-LT"/>
    </w:rPr>
  </w:style>
  <w:style w:type="paragraph" w:styleId="Paprastasistekstas">
    <w:name w:val="Plain Text"/>
    <w:basedOn w:val="prastasis"/>
    <w:link w:val="PaprastasistekstasDiagrama"/>
    <w:uiPriority w:val="99"/>
    <w:unhideWhenUsed/>
    <w:rsid w:val="00DA00C9"/>
    <w:rPr>
      <w:rFonts w:eastAsia="Calibri"/>
      <w:sz w:val="22"/>
      <w:szCs w:val="21"/>
      <w:lang w:val="lt-LT" w:eastAsia="lt-LT"/>
    </w:rPr>
  </w:style>
  <w:style w:type="character" w:customStyle="1" w:styleId="PaprastasistekstasDiagrama">
    <w:name w:val="Paprastasis tekstas Diagrama"/>
    <w:link w:val="Paprastasistekstas"/>
    <w:uiPriority w:val="99"/>
    <w:rsid w:val="00DA00C9"/>
    <w:rPr>
      <w:rFonts w:eastAsia="Calibri"/>
      <w:sz w:val="22"/>
      <w:szCs w:val="21"/>
      <w:lang w:val="lt-LT" w:eastAsia="lt-LT"/>
    </w:rPr>
  </w:style>
  <w:style w:type="character" w:styleId="Perirtashipersaitas">
    <w:name w:val="FollowedHyperlink"/>
    <w:rsid w:val="00377FA6"/>
    <w:rPr>
      <w:color w:val="800080"/>
      <w:u w:val="single"/>
    </w:rPr>
  </w:style>
  <w:style w:type="paragraph" w:styleId="Sraopastraipa">
    <w:name w:val="List Paragraph"/>
    <w:basedOn w:val="prastasis"/>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styleId="Neapdorotaspaminjimas">
    <w:name w:val="Unresolved Mention"/>
    <w:basedOn w:val="Numatytasispastraiposriftas"/>
    <w:uiPriority w:val="99"/>
    <w:semiHidden/>
    <w:unhideWhenUsed/>
    <w:rsid w:val="00D16006"/>
    <w:rPr>
      <w:color w:val="605E5C"/>
      <w:shd w:val="clear" w:color="auto" w:fill="E1DFDD"/>
    </w:rPr>
  </w:style>
  <w:style w:type="paragraph" w:styleId="prastasiniatinklio">
    <w:name w:val="Normal (Web)"/>
    <w:basedOn w:val="prastasis"/>
    <w:uiPriority w:val="99"/>
    <w:rsid w:val="00AA0931"/>
  </w:style>
  <w:style w:type="paragraph" w:styleId="Betarp">
    <w:name w:val="No Spacing"/>
    <w:uiPriority w:val="1"/>
    <w:qFormat/>
    <w:rsid w:val="00C461EE"/>
    <w:rPr>
      <w:sz w:val="24"/>
      <w:szCs w:val="24"/>
      <w:lang w:val="en-US" w:eastAsia="en-US"/>
    </w:rPr>
  </w:style>
  <w:style w:type="paragraph" w:styleId="Komentarotekstas">
    <w:name w:val="annotation text"/>
    <w:basedOn w:val="prastasis"/>
    <w:link w:val="KomentarotekstasDiagrama"/>
    <w:uiPriority w:val="99"/>
    <w:rPr>
      <w:sz w:val="20"/>
      <w:szCs w:val="20"/>
    </w:rPr>
  </w:style>
  <w:style w:type="character" w:customStyle="1" w:styleId="KomentarotekstasDiagrama">
    <w:name w:val="Komentaro tekstas Diagrama"/>
    <w:basedOn w:val="Numatytasispastraiposriftas"/>
    <w:link w:val="Komentarotekstas"/>
    <w:uiPriority w:val="99"/>
    <w:rPr>
      <w:lang w:val="en-US" w:eastAsia="en-US"/>
    </w:rPr>
  </w:style>
  <w:style w:type="character" w:styleId="Komentaronuoroda">
    <w:name w:val="annotation reference"/>
    <w:basedOn w:val="Numatytasispastraiposriftas"/>
    <w:uiPriority w:val="9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211560">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484857197">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55221392">
      <w:bodyDiv w:val="1"/>
      <w:marLeft w:val="0"/>
      <w:marRight w:val="0"/>
      <w:marTop w:val="0"/>
      <w:marBottom w:val="0"/>
      <w:divBdr>
        <w:top w:val="none" w:sz="0" w:space="0" w:color="auto"/>
        <w:left w:val="none" w:sz="0" w:space="0" w:color="auto"/>
        <w:bottom w:val="none" w:sz="0" w:space="0" w:color="auto"/>
        <w:right w:val="none" w:sz="0" w:space="0" w:color="auto"/>
      </w:divBdr>
    </w:div>
    <w:div w:id="1469979405">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665160109">
      <w:bodyDiv w:val="1"/>
      <w:marLeft w:val="0"/>
      <w:marRight w:val="0"/>
      <w:marTop w:val="0"/>
      <w:marBottom w:val="0"/>
      <w:divBdr>
        <w:top w:val="none" w:sz="0" w:space="0" w:color="auto"/>
        <w:left w:val="none" w:sz="0" w:space="0" w:color="auto"/>
        <w:bottom w:val="none" w:sz="0" w:space="0" w:color="auto"/>
        <w:right w:val="none" w:sz="0" w:space="0" w:color="auto"/>
      </w:divBdr>
    </w:div>
    <w:div w:id="1689939518">
      <w:bodyDiv w:val="1"/>
      <w:marLeft w:val="0"/>
      <w:marRight w:val="0"/>
      <w:marTop w:val="0"/>
      <w:marBottom w:val="0"/>
      <w:divBdr>
        <w:top w:val="none" w:sz="0" w:space="0" w:color="auto"/>
        <w:left w:val="none" w:sz="0" w:space="0" w:color="auto"/>
        <w:bottom w:val="none" w:sz="0" w:space="0" w:color="auto"/>
        <w:right w:val="none" w:sz="0" w:space="0" w:color="auto"/>
      </w:divBdr>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195909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91f7b130b65311e88f64a5ecc703f89b"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tar.lt/portal/lt/legalAct/829bbe1066c511efafbb8694c098bac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tikostarnyba.lt/wp-content/uploads/2024/08/Guidelines-on-the-ethical-use-of-artificial-intelligence-in-education-and-research.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mt.lrv.lt/lt/veiklos-sritys/mokslo-finansavimas/informuokite-apie-finansavimo-saltini/" TargetMode="External"/><Relationship Id="rId5" Type="http://schemas.openxmlformats.org/officeDocument/2006/relationships/numbering" Target="numbering.xml"/><Relationship Id="rId15" Type="http://schemas.openxmlformats.org/officeDocument/2006/relationships/hyperlink" Target="https://e-seimasx.lrs.lt/portal/legalAct/lt/TAD/TAIS.77016/asr"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ar.lt/portal/lt/legalActEditions/d492e050f7dd11eaa12ad7c04a383ca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A2341A069ED8C343BC401102447D19D9" ma:contentTypeVersion="14" ma:contentTypeDescription="Kurkite naują dokumentą." ma:contentTypeScope="" ma:versionID="1f03940723c974c921ebbd29d8029b22">
  <xsd:schema xmlns:xsd="http://www.w3.org/2001/XMLSchema" xmlns:xs="http://www.w3.org/2001/XMLSchema" xmlns:p="http://schemas.microsoft.com/office/2006/metadata/properties" xmlns:ns2="02214ba2-b175-40da-930f-8190dfe657fe" xmlns:ns3="dc1ec336-86f4-4fd2-aa7e-f8cd6f7ba8c9" targetNamespace="http://schemas.microsoft.com/office/2006/metadata/properties" ma:root="true" ma:fieldsID="ee591321959d23b429a74524858105f6" ns2:_="" ns3:_="">
    <xsd:import namespace="02214ba2-b175-40da-930f-8190dfe657fe"/>
    <xsd:import namespace="dc1ec336-86f4-4fd2-aa7e-f8cd6f7ba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14ba2-b175-40da-930f-8190dfe657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cba263c8-4ed9-4ac4-8b05-bf1c9b587ba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1ec336-86f4-4fd2-aa7e-f8cd6f7ba8c9"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a547ec78-cb5e-4784-8db5-31814f6da6e9}" ma:internalName="TaxCatchAll" ma:showField="CatchAllData" ma:web="dc1ec336-86f4-4fd2-aa7e-f8cd6f7ba8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c1ec336-86f4-4fd2-aa7e-f8cd6f7ba8c9" xsi:nil="true"/>
    <lcf76f155ced4ddcb4097134ff3c332f xmlns="02214ba2-b175-40da-930f-8190dfe657f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3C2F2F-ACB8-4BE0-BDE8-3D27C695A32C}">
  <ds:schemaRefs>
    <ds:schemaRef ds:uri="http://schemas.openxmlformats.org/officeDocument/2006/bibliography"/>
  </ds:schemaRefs>
</ds:datastoreItem>
</file>

<file path=customXml/itemProps2.xml><?xml version="1.0" encoding="utf-8"?>
<ds:datastoreItem xmlns:ds="http://schemas.openxmlformats.org/officeDocument/2006/customXml" ds:itemID="{EFBA93DC-1D12-4ADE-85EA-DD891325D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14ba2-b175-40da-930f-8190dfe657fe"/>
    <ds:schemaRef ds:uri="dc1ec336-86f4-4fd2-aa7e-f8cd6f7ba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25616-FBC3-4320-9777-07A0B92F3084}">
  <ds:schemaRefs>
    <ds:schemaRef ds:uri="http://schemas.microsoft.com/office/2006/metadata/properties"/>
    <ds:schemaRef ds:uri="http://schemas.microsoft.com/office/infopath/2007/PartnerControls"/>
    <ds:schemaRef ds:uri="dc1ec336-86f4-4fd2-aa7e-f8cd6f7ba8c9"/>
    <ds:schemaRef ds:uri="02214ba2-b175-40da-930f-8190dfe657fe"/>
  </ds:schemaRefs>
</ds:datastoreItem>
</file>

<file path=customXml/itemProps4.xml><?xml version="1.0" encoding="utf-8"?>
<ds:datastoreItem xmlns:ds="http://schemas.openxmlformats.org/officeDocument/2006/customXml" ds:itemID="{6ACE4852-B935-40E9-AF8D-04BBD27490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17370</Words>
  <Characters>9901</Characters>
  <Application>Microsoft Office Word</Application>
  <DocSecurity>0</DocSecurity>
  <Lines>82</Lines>
  <Paragraphs>54</Paragraphs>
  <ScaleCrop>false</ScaleCrop>
  <Company>HP</Company>
  <LinksUpToDate>false</LinksUpToDate>
  <CharactersWithSpaces>2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dc:description/>
  <cp:lastModifiedBy>Natalija Bogdanova | Lietuvos mokslo taryba</cp:lastModifiedBy>
  <cp:revision>8</cp:revision>
  <cp:lastPrinted>2020-06-10T02:31:00Z</cp:lastPrinted>
  <dcterms:created xsi:type="dcterms:W3CDTF">2026-04-02T11:24:00Z</dcterms:created>
  <dcterms:modified xsi:type="dcterms:W3CDTF">2026-04-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341A069ED8C343BC401102447D19D9</vt:lpwstr>
  </property>
  <property fmtid="{D5CDD505-2E9C-101B-9397-08002B2CF9AE}" pid="3" name="MediaServiceImageTags">
    <vt:lpwstr/>
  </property>
</Properties>
</file>